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20.xml" ContentType="application/inkml+xml"/>
  <Override PartName="/word/ink/ink21.xml" ContentType="application/inkml+xml"/>
  <Override PartName="/word/theme/theme1.xml" ContentType="application/vnd.openxmlformats-officedocument.theme+xml"/>
  <Override PartName="/word/ink/ink19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9851EA3" w:rsidR="00AA3834" w:rsidRPr="009944DE" w:rsidRDefault="00292701" w:rsidP="00AA3834">
      <w:pPr>
        <w:tabs>
          <w:tab w:val="left" w:pos="3940"/>
        </w:tabs>
        <w:rPr>
          <w:rFonts w:ascii="Cambria" w:hAnsi="Cambria"/>
          <w:sz w:val="40"/>
          <w:lang w:val="vi-VN"/>
        </w:rPr>
      </w:pPr>
      <w:r w:rsidRPr="00DE583D">
        <w:rPr>
          <w:rFonts w:ascii="Cambria" w:hAnsi="Cambria"/>
          <w:sz w:val="40"/>
        </w:rPr>
        <w:t xml:space="preserve">Lab </w:t>
      </w:r>
      <w:r w:rsidR="009944DE">
        <w:rPr>
          <w:rFonts w:ascii="Cambria" w:hAnsi="Cambria"/>
          <w:sz w:val="40"/>
          <w:lang w:val="vi-VN"/>
        </w:rPr>
        <w:t>1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1E4A2AE4" w:rsidR="00AA3834" w:rsidRPr="00111135" w:rsidRDefault="00111135" w:rsidP="00AA3834">
      <w:pPr>
        <w:tabs>
          <w:tab w:val="left" w:pos="3940"/>
        </w:tabs>
        <w:rPr>
          <w:rFonts w:ascii="Cambria" w:hAnsi="Cambria"/>
          <w:lang w:val="vi-VN"/>
        </w:rPr>
      </w:pPr>
      <w:r>
        <w:rPr>
          <w:rFonts w:ascii="Cambria" w:hAnsi="Cambria" w:cs="Tahoma"/>
          <w:sz w:val="64"/>
          <w:szCs w:val="64"/>
          <w:lang w:val="vi-VN"/>
        </w:rPr>
        <w:t>Introduction Simul</w:t>
      </w:r>
      <w:r w:rsidR="00397822">
        <w:rPr>
          <w:rFonts w:ascii="Cambria" w:hAnsi="Cambria" w:cs="Tahoma"/>
          <w:sz w:val="64"/>
          <w:szCs w:val="64"/>
          <w:lang w:val="vi-VN"/>
        </w:rPr>
        <w:t>ation Software and Logic Gates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983689B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</w:t>
      </w:r>
      <w:r w:rsidR="005E47CC">
        <w:rPr>
          <w:rFonts w:ascii="Cambria" w:hAnsi="Cambria"/>
          <w:sz w:val="28"/>
        </w:rPr>
        <w:t xml:space="preserve">                              </w:t>
      </w:r>
      <w:r w:rsidRPr="00D069EE">
        <w:rPr>
          <w:rFonts w:ascii="Cambria" w:hAnsi="Cambria"/>
          <w:sz w:val="28"/>
        </w:rPr>
        <w:t xml:space="preserve"> </w:t>
      </w:r>
      <w:r w:rsidR="005E47CC">
        <w:rPr>
          <w:rFonts w:ascii="Cambria" w:hAnsi="Cambria"/>
          <w:sz w:val="28"/>
        </w:rPr>
        <w:t>Phan Tiến Đạt</w:t>
      </w:r>
    </w:p>
    <w:p w14:paraId="62177CC5" w14:textId="5CFEBFA2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E63524">
        <w:rPr>
          <w:rFonts w:ascii="Cambria" w:hAnsi="Cambria"/>
          <w:sz w:val="28"/>
        </w:rPr>
        <w:t xml:space="preserve">                  EEACIU22170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5FA89E2B" w14:textId="4CFB2FCD" w:rsidR="00DE583D" w:rsidRPr="0006313F" w:rsidRDefault="00B95F93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07B5DE6B" w14:textId="4C6083B2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</w:r>
      <w:r w:rsidRPr="0006313F">
        <w:rPr>
          <w:b w:val="0"/>
          <w:color w:val="000000"/>
          <w:lang w:val="vi-VN"/>
        </w:rPr>
        <w:t>Famil</w:t>
      </w:r>
      <w:r w:rsidR="00DF6916">
        <w:rPr>
          <w:b w:val="0"/>
          <w:color w:val="000000"/>
          <w:lang w:val="vi-VN"/>
        </w:rPr>
        <w:t>i</w:t>
      </w:r>
      <w:r w:rsidRPr="0006313F">
        <w:rPr>
          <w:b w:val="0"/>
          <w:color w:val="000000"/>
          <w:lang w:val="vi-VN"/>
        </w:rPr>
        <w:t>ar with simulation software</w:t>
      </w:r>
    </w:p>
    <w:p w14:paraId="67C85ACB" w14:textId="5213D0A1" w:rsidR="0006313F" w:rsidRPr="0006313F" w:rsidRDefault="0006313F" w:rsidP="0006313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>Understand the operation of logic gates.</w:t>
      </w:r>
    </w:p>
    <w:p w14:paraId="5D379A6F" w14:textId="07D33337" w:rsidR="0006313F" w:rsidRPr="0006313F" w:rsidRDefault="0006313F" w:rsidP="0006313F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>-</w:t>
      </w:r>
      <w:r w:rsidRPr="0006313F">
        <w:rPr>
          <w:b w:val="0"/>
          <w:color w:val="000000"/>
          <w:lang w:val="vi-VN"/>
        </w:rPr>
        <w:tab/>
        <w:t>Build a combination circuit that implement</w:t>
      </w:r>
      <w:r w:rsidR="00DF6916">
        <w:rPr>
          <w:b w:val="0"/>
          <w:color w:val="000000"/>
          <w:lang w:val="vi-VN"/>
        </w:rPr>
        <w:t>s</w:t>
      </w:r>
      <w:r w:rsidRPr="0006313F">
        <w:rPr>
          <w:b w:val="0"/>
          <w:color w:val="000000"/>
          <w:lang w:val="vi-VN"/>
        </w:rPr>
        <w:t xml:space="preserve"> a Boolean expression.</w:t>
      </w:r>
    </w:p>
    <w:p w14:paraId="65EB3B14" w14:textId="5FC6F5FA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 xml:space="preserve">- </w:t>
      </w:r>
      <w:r w:rsidRPr="0006313F">
        <w:rPr>
          <w:b w:val="0"/>
          <w:color w:val="000000"/>
          <w:lang w:val="vi-VN"/>
        </w:rPr>
        <w:tab/>
        <w:t>Use IC designing circuit which is satisfied the below truth table.</w:t>
      </w:r>
    </w:p>
    <w:p w14:paraId="62C8B62E" w14:textId="77777777" w:rsidR="00DE583D" w:rsidRPr="0006313F" w:rsidRDefault="00DE583D" w:rsidP="00DE583D">
      <w:pPr>
        <w:spacing w:line="360" w:lineRule="auto"/>
        <w:ind w:firstLine="360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8CA0FA2" w14:textId="2A147FBC" w:rsidR="006E392F" w:rsidRPr="0075765B" w:rsidRDefault="0006313F" w:rsidP="00DE583D">
      <w:pPr>
        <w:spacing w:line="360" w:lineRule="auto"/>
        <w:rPr>
          <w:lang w:val="vi-VN"/>
        </w:rPr>
      </w:pPr>
      <w:r w:rsidRPr="0075765B">
        <w:rPr>
          <w:lang w:val="vi-VN"/>
        </w:rPr>
        <w:t>1. Investigate Logic Gates</w:t>
      </w:r>
    </w:p>
    <w:p w14:paraId="6E46359D" w14:textId="2958FDA8" w:rsidR="00B82894" w:rsidRPr="0075765B" w:rsidRDefault="0006313F" w:rsidP="00B82894">
      <w:pPr>
        <w:spacing w:line="360" w:lineRule="auto"/>
        <w:rPr>
          <w:b w:val="0"/>
          <w:lang w:val="vi-VN"/>
        </w:rPr>
      </w:pPr>
      <w:r w:rsidRPr="0075765B">
        <w:rPr>
          <w:b w:val="0"/>
          <w:lang w:val="vi-VN"/>
        </w:rPr>
        <w:t>Investigate the basic logic gates by using simulation software</w:t>
      </w:r>
    </w:p>
    <w:p w14:paraId="5607D7BE" w14:textId="77777777" w:rsidR="0006313F" w:rsidRPr="0075765B" w:rsidRDefault="0006313F" w:rsidP="00B82894">
      <w:pPr>
        <w:spacing w:line="360" w:lineRule="auto"/>
        <w:rPr>
          <w:b w:val="0"/>
          <w:lang w:val="vi-VN"/>
        </w:rPr>
      </w:pPr>
    </w:p>
    <w:p w14:paraId="1AB4D18E" w14:textId="55F9DAFE" w:rsidR="0006313F" w:rsidRPr="0075765B" w:rsidRDefault="0006313F" w:rsidP="00B82894">
      <w:pPr>
        <w:spacing w:line="360" w:lineRule="auto"/>
        <w:rPr>
          <w:bCs w:val="0"/>
          <w:lang w:val="vi-VN"/>
        </w:rPr>
      </w:pPr>
      <w:r w:rsidRPr="0075765B">
        <w:rPr>
          <w:bCs w:val="0"/>
          <w:lang w:val="vi-VN"/>
        </w:rPr>
        <w:t>a. NOT gate</w:t>
      </w:r>
    </w:p>
    <w:p w14:paraId="68B9E5A2" w14:textId="6C02662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ne input of NOT gate wire up to switch.</w:t>
      </w:r>
    </w:p>
    <w:p w14:paraId="3EAB70B6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20FCF6E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6D532EEB" w14:textId="5E9BBFA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T gate.</w:t>
      </w:r>
    </w:p>
    <w:p w14:paraId="18140086" w14:textId="5264D7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1559"/>
      </w:tblGrid>
      <w:tr w:rsidR="0006313F" w:rsidRPr="0075765B" w14:paraId="18F05D01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07DD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89DF4" w14:textId="6CBFAF61" w:rsidR="0006313F" w:rsidRPr="0075765B" w:rsidRDefault="0006313F" w:rsidP="00F9604B">
            <w:pPr>
              <w:jc w:val="center"/>
              <w:rPr>
                <w:bCs w:val="0"/>
              </w:rPr>
            </w:pPr>
            <w:r w:rsidRPr="0075765B">
              <w:t xml:space="preserve">Y= </w:t>
            </w:r>
            <w:r w:rsidRPr="0075765B">
              <w:rPr>
                <w:noProof/>
              </w:rPr>
              <w:drawing>
                <wp:inline distT="0" distB="0" distL="0" distR="0" wp14:anchorId="10B803DE" wp14:editId="7E791737">
                  <wp:extent cx="153670" cy="205105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" cy="205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313F" w:rsidRPr="0075765B" w14:paraId="420A982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AE27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F040" w14:textId="0A47E800" w:rsidR="0006313F" w:rsidRPr="0075765B" w:rsidRDefault="00FF722C" w:rsidP="00F9604B">
            <w:pPr>
              <w:jc w:val="center"/>
            </w:pPr>
            <w:r>
              <w:t>1</w:t>
            </w:r>
          </w:p>
        </w:tc>
      </w:tr>
      <w:tr w:rsidR="0006313F" w:rsidRPr="0075765B" w14:paraId="3FB810E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CB06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C9F1" w14:textId="039C04C5" w:rsidR="0006313F" w:rsidRPr="0075765B" w:rsidRDefault="00FF722C" w:rsidP="00F9604B">
            <w:pPr>
              <w:jc w:val="center"/>
            </w:pPr>
            <w:r>
              <w:t>0</w:t>
            </w:r>
          </w:p>
        </w:tc>
      </w:tr>
    </w:tbl>
    <w:p w14:paraId="01ACBD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55AF0B85" w14:textId="16FAD779" w:rsidR="0006313F" w:rsidRPr="0075765B" w:rsidRDefault="008B3855" w:rsidP="0006313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3E73D5A" w14:textId="5929680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2487E50D" w14:textId="446AE543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7DF0619B" w14:textId="348505E0" w:rsidR="0006313F" w:rsidRPr="0075765B" w:rsidRDefault="00151401" w:rsidP="0006313F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6E3F24B9" wp14:editId="65007941">
            <wp:extent cx="5760720" cy="1675130"/>
            <wp:effectExtent l="0" t="0" r="0" b="1270"/>
            <wp:docPr id="1886214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2145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F924B" w14:textId="711687F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2E7ABC02" w14:textId="1E912D18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427BA4D2" w14:textId="12047FE7" w:rsidR="0006313F" w:rsidRPr="0075765B" w:rsidRDefault="0006313F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b. AND gate</w:t>
      </w:r>
    </w:p>
    <w:p w14:paraId="19A22D43" w14:textId="455984B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AND gate wire up to switches.</w:t>
      </w:r>
    </w:p>
    <w:p w14:paraId="7DAF29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3DF810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70650091" w14:textId="1644E32E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AND gate.</w:t>
      </w:r>
    </w:p>
    <w:p w14:paraId="6BCC23DD" w14:textId="4AD4357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02F3653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EFE88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63E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5242" w14:textId="6AB167E4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B</w:t>
            </w:r>
          </w:p>
        </w:tc>
      </w:tr>
      <w:tr w:rsidR="0006313F" w:rsidRPr="0075765B" w14:paraId="0C99132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E2A58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637C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48401" w14:textId="136FB8F5" w:rsidR="0006313F" w:rsidRPr="0075765B" w:rsidRDefault="00FF722C" w:rsidP="00F9604B">
            <w:pPr>
              <w:jc w:val="center"/>
            </w:pPr>
            <w:r>
              <w:t>0</w:t>
            </w:r>
          </w:p>
        </w:tc>
      </w:tr>
      <w:tr w:rsidR="0006313F" w:rsidRPr="0075765B" w14:paraId="25700C8C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6B26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828C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045C" w14:textId="3ED0CA50" w:rsidR="0006313F" w:rsidRPr="0075765B" w:rsidRDefault="00FF722C" w:rsidP="00F9604B">
            <w:pPr>
              <w:jc w:val="center"/>
            </w:pPr>
            <w:r>
              <w:t>0</w:t>
            </w:r>
          </w:p>
        </w:tc>
      </w:tr>
      <w:tr w:rsidR="0006313F" w:rsidRPr="0075765B" w14:paraId="683AF3A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2981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211E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3AEA" w14:textId="6AEE36E0" w:rsidR="0006313F" w:rsidRPr="0075765B" w:rsidRDefault="00FF722C" w:rsidP="00F9604B">
            <w:pPr>
              <w:jc w:val="center"/>
            </w:pPr>
            <w:r>
              <w:t>0</w:t>
            </w:r>
          </w:p>
        </w:tc>
      </w:tr>
      <w:tr w:rsidR="0006313F" w:rsidRPr="0075765B" w14:paraId="24909079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5269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67B4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2AE5" w14:textId="4FBC2B15" w:rsidR="0006313F" w:rsidRPr="0075765B" w:rsidRDefault="00FF722C" w:rsidP="00F9604B">
            <w:pPr>
              <w:jc w:val="center"/>
            </w:pPr>
            <w:r>
              <w:t>1</w:t>
            </w:r>
          </w:p>
        </w:tc>
      </w:tr>
    </w:tbl>
    <w:p w14:paraId="48FD1389" w14:textId="1E6171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D6A746D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B4C8536" w14:textId="2FE317F2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361A5D08" w14:textId="0A1AA4FA" w:rsidR="00647C1C" w:rsidRPr="0075765B" w:rsidRDefault="00151401" w:rsidP="0006313F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3B37D3CD" wp14:editId="6438B1A5">
            <wp:extent cx="5760720" cy="2082800"/>
            <wp:effectExtent l="0" t="0" r="0" b="0"/>
            <wp:docPr id="335304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3045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CDDD" w14:textId="77777777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303F6555" w14:textId="4BEE3496" w:rsidR="00647C1C" w:rsidRPr="0075765B" w:rsidRDefault="00151401" w:rsidP="0006313F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lastRenderedPageBreak/>
        <w:drawing>
          <wp:inline distT="0" distB="0" distL="0" distR="0" wp14:anchorId="0C644BD1" wp14:editId="794E1AE6">
            <wp:extent cx="5760720" cy="2155825"/>
            <wp:effectExtent l="0" t="0" r="0" b="0"/>
            <wp:docPr id="1436770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7700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A38C5" w14:textId="77777777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180297A" w14:textId="0F20FE55" w:rsidR="0006313F" w:rsidRPr="0075765B" w:rsidRDefault="00647C1C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c</w:t>
      </w:r>
      <w:r w:rsidR="0006313F" w:rsidRPr="0075765B">
        <w:rPr>
          <w:bCs w:val="0"/>
          <w:lang w:val="vi-VN"/>
        </w:rPr>
        <w:t xml:space="preserve">. </w:t>
      </w:r>
      <w:r w:rsidRPr="0075765B">
        <w:rPr>
          <w:bCs w:val="0"/>
          <w:lang w:val="vi-VN"/>
        </w:rPr>
        <w:t>OR</w:t>
      </w:r>
      <w:r w:rsidR="0006313F" w:rsidRPr="0075765B">
        <w:rPr>
          <w:bCs w:val="0"/>
          <w:lang w:val="vi-VN"/>
        </w:rPr>
        <w:t xml:space="preserve"> gate</w:t>
      </w:r>
    </w:p>
    <w:p w14:paraId="3CC41D6A" w14:textId="654B8E7D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Two inputs of </w:t>
      </w:r>
      <w:r w:rsidR="00647C1C" w:rsidRPr="0075765B">
        <w:rPr>
          <w:b w:val="0"/>
          <w:lang w:val="vi-VN"/>
        </w:rPr>
        <w:t>OR</w:t>
      </w:r>
      <w:r w:rsidRPr="0075765B">
        <w:rPr>
          <w:b w:val="0"/>
          <w:lang w:val="vi-VN"/>
        </w:rPr>
        <w:t xml:space="preserve"> gate wire up to switches.</w:t>
      </w:r>
    </w:p>
    <w:p w14:paraId="4AA93B28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94F4A97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51ED739F" w14:textId="641EC2E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</w:t>
      </w:r>
      <w:r w:rsidR="00647C1C" w:rsidRPr="0075765B">
        <w:rPr>
          <w:b w:val="0"/>
          <w:lang w:val="vi-VN"/>
        </w:rPr>
        <w:t xml:space="preserve"> OR</w:t>
      </w:r>
      <w:r w:rsidRPr="0075765B">
        <w:rPr>
          <w:b w:val="0"/>
          <w:lang w:val="vi-VN"/>
        </w:rPr>
        <w:t xml:space="preserve"> gate.</w:t>
      </w:r>
    </w:p>
    <w:p w14:paraId="1D7982C4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4365772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512C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F92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A08EF" w14:textId="0B278B8F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w:r w:rsidR="00647C1C" w:rsidRPr="0075765B">
              <w:rPr>
                <w:noProof/>
                <w:lang w:val="vi-VN"/>
              </w:rPr>
              <w:t>+</w:t>
            </w:r>
            <w:r w:rsidRPr="0075765B">
              <w:rPr>
                <w:noProof/>
                <w:lang w:val="vi-VN"/>
              </w:rPr>
              <w:t>B</w:t>
            </w:r>
          </w:p>
        </w:tc>
      </w:tr>
      <w:tr w:rsidR="0006313F" w:rsidRPr="0075765B" w14:paraId="1DEEB11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64E5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87A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EE82" w14:textId="6C8B5A10" w:rsidR="0006313F" w:rsidRPr="0075765B" w:rsidRDefault="00151401" w:rsidP="00F9604B">
            <w:pPr>
              <w:jc w:val="center"/>
            </w:pPr>
            <w:r>
              <w:t>0</w:t>
            </w:r>
          </w:p>
        </w:tc>
      </w:tr>
      <w:tr w:rsidR="0006313F" w:rsidRPr="0075765B" w14:paraId="2A98019D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A9B9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0228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C493" w14:textId="209B0209" w:rsidR="0006313F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06313F" w:rsidRPr="0075765B" w14:paraId="652D2DA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F1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A133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E00B1" w14:textId="7826D479" w:rsidR="0006313F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06313F" w:rsidRPr="0075765B" w14:paraId="7F1741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ADE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D2D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13A5" w14:textId="04B2184D" w:rsidR="0006313F" w:rsidRPr="0075765B" w:rsidRDefault="00151401" w:rsidP="00F9604B">
            <w:pPr>
              <w:jc w:val="center"/>
            </w:pPr>
            <w:r>
              <w:t>1</w:t>
            </w:r>
          </w:p>
        </w:tc>
      </w:tr>
    </w:tbl>
    <w:p w14:paraId="3A343F65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0E3A2D1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2DD6273" w14:textId="57C3D0CC" w:rsidR="0006313F" w:rsidRPr="0075765B" w:rsidRDefault="00151401" w:rsidP="0006313F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0E2DFBCD" wp14:editId="66DC1658">
            <wp:extent cx="5760720" cy="1800225"/>
            <wp:effectExtent l="0" t="0" r="0" b="9525"/>
            <wp:docPr id="364082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0829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043B" w14:textId="1240F59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611B925A" w14:textId="79CA6C5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65AC6502" w14:textId="72E65461" w:rsidR="00647C1C" w:rsidRDefault="00151401" w:rsidP="0006313F">
      <w:pPr>
        <w:spacing w:line="360" w:lineRule="auto"/>
        <w:jc w:val="both"/>
        <w:rPr>
          <w:b w:val="0"/>
        </w:rPr>
      </w:pPr>
      <w:r w:rsidRPr="00151401">
        <w:rPr>
          <w:b w:val="0"/>
          <w:noProof/>
          <w:lang w:val="vi-VN"/>
        </w:rPr>
        <w:lastRenderedPageBreak/>
        <w:drawing>
          <wp:inline distT="0" distB="0" distL="0" distR="0" wp14:anchorId="093FFE15" wp14:editId="2979A875">
            <wp:extent cx="5760720" cy="1760855"/>
            <wp:effectExtent l="0" t="0" r="0" b="0"/>
            <wp:docPr id="814445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4451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6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6ED6" w14:textId="364530C0" w:rsidR="00151401" w:rsidRPr="00151401" w:rsidRDefault="00151401" w:rsidP="0006313F">
      <w:pPr>
        <w:spacing w:line="360" w:lineRule="auto"/>
        <w:jc w:val="both"/>
        <w:rPr>
          <w:b w:val="0"/>
        </w:rPr>
      </w:pPr>
      <w:r w:rsidRPr="00151401">
        <w:rPr>
          <w:b w:val="0"/>
          <w:noProof/>
        </w:rPr>
        <w:drawing>
          <wp:inline distT="0" distB="0" distL="0" distR="0" wp14:anchorId="176C0BFF" wp14:editId="620A6843">
            <wp:extent cx="5760720" cy="1805940"/>
            <wp:effectExtent l="0" t="0" r="0" b="3810"/>
            <wp:docPr id="10031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10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A650" w14:textId="28B680B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09169A9" w14:textId="61C82781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d. XOR gate</w:t>
      </w:r>
    </w:p>
    <w:p w14:paraId="758F639D" w14:textId="24306B4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XOR gate wire up to switches.</w:t>
      </w:r>
    </w:p>
    <w:p w14:paraId="18ED7B7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69A660C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EDB258E" w14:textId="71B0896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XOR gate.</w:t>
      </w:r>
    </w:p>
    <w:p w14:paraId="283C9713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2FC5DD9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6941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A2AD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3AC4E" w14:textId="02C4E3A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m:oMath>
              <m:r>
                <m:rPr>
                  <m:sty m:val="bi"/>
                </m:rPr>
                <w:rPr>
                  <w:rFonts w:ascii="Cambria Math" w:hAnsi="Cambria Math"/>
                  <w:noProof/>
                  <w:lang w:val="vi-VN"/>
                </w:rPr>
                <m:t>⊕</m:t>
              </m:r>
            </m:oMath>
            <w:r w:rsidRPr="0075765B">
              <w:rPr>
                <w:noProof/>
                <w:lang w:val="vi-VN"/>
              </w:rPr>
              <w:t>B</w:t>
            </w:r>
          </w:p>
        </w:tc>
      </w:tr>
      <w:tr w:rsidR="00647C1C" w:rsidRPr="0075765B" w14:paraId="59137A7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C41D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6E78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B495" w14:textId="444EBC4A" w:rsidR="00647C1C" w:rsidRPr="0075765B" w:rsidRDefault="00151401" w:rsidP="00F9604B">
            <w:pPr>
              <w:jc w:val="center"/>
            </w:pPr>
            <w:r>
              <w:t>0</w:t>
            </w:r>
          </w:p>
        </w:tc>
      </w:tr>
      <w:tr w:rsidR="00647C1C" w:rsidRPr="0075765B" w14:paraId="12C1184E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115F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5EED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75C7" w14:textId="1B9A3695" w:rsidR="00647C1C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647C1C" w:rsidRPr="0075765B" w14:paraId="5BC8F4E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26F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A18F7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C94E5" w14:textId="062CA17D" w:rsidR="00647C1C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647C1C" w:rsidRPr="0075765B" w14:paraId="118D4B0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70D7E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D65A0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9694" w14:textId="793BE417" w:rsidR="00647C1C" w:rsidRPr="0075765B" w:rsidRDefault="00151401" w:rsidP="00F9604B">
            <w:pPr>
              <w:jc w:val="center"/>
            </w:pPr>
            <w:r>
              <w:t>0</w:t>
            </w:r>
          </w:p>
        </w:tc>
      </w:tr>
    </w:tbl>
    <w:p w14:paraId="748382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BA2EA1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FAF2D5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4E6AAAC9" w14:textId="4B18CB85" w:rsidR="00647C1C" w:rsidRPr="0075765B" w:rsidRDefault="00151401" w:rsidP="00647C1C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lastRenderedPageBreak/>
        <w:drawing>
          <wp:inline distT="0" distB="0" distL="0" distR="0" wp14:anchorId="114492EC" wp14:editId="154BD34A">
            <wp:extent cx="5760720" cy="2063115"/>
            <wp:effectExtent l="0" t="0" r="0" b="0"/>
            <wp:docPr id="1745458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45802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93A90" w14:textId="6FB875CF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128C7BB1" w14:textId="3271E196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55E7F861" w14:textId="1508B146" w:rsidR="00647C1C" w:rsidRDefault="00151401" w:rsidP="00647C1C">
      <w:pPr>
        <w:spacing w:line="360" w:lineRule="auto"/>
        <w:jc w:val="both"/>
        <w:rPr>
          <w:b w:val="0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098585B4" wp14:editId="3E4FEF7B">
            <wp:extent cx="5760720" cy="2081530"/>
            <wp:effectExtent l="0" t="0" r="0" b="0"/>
            <wp:docPr id="422804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80486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EE3F7" w14:textId="24769271" w:rsidR="00151401" w:rsidRPr="00151401" w:rsidRDefault="00151401" w:rsidP="00647C1C">
      <w:pPr>
        <w:spacing w:line="360" w:lineRule="auto"/>
        <w:jc w:val="both"/>
        <w:rPr>
          <w:b w:val="0"/>
        </w:rPr>
      </w:pPr>
      <w:r w:rsidRPr="00151401">
        <w:rPr>
          <w:b w:val="0"/>
          <w:noProof/>
        </w:rPr>
        <w:drawing>
          <wp:inline distT="0" distB="0" distL="0" distR="0" wp14:anchorId="73DCBB79" wp14:editId="370669BF">
            <wp:extent cx="5760720" cy="1965960"/>
            <wp:effectExtent l="0" t="0" r="0" b="0"/>
            <wp:docPr id="1638996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99612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A6BD" w14:textId="561F77F3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e. NAND gate</w:t>
      </w:r>
    </w:p>
    <w:p w14:paraId="4FAB8237" w14:textId="0F5CAB4B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AND gate wire up to switches.</w:t>
      </w:r>
    </w:p>
    <w:p w14:paraId="01AF64DB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0BCD6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76EE4FD" w14:textId="47539B2C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AND gate.</w:t>
      </w:r>
    </w:p>
    <w:p w14:paraId="64538F3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0F046A4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C129" w14:textId="77777777" w:rsidR="00647C1C" w:rsidRPr="0075765B" w:rsidRDefault="00647C1C" w:rsidP="00F9604B">
            <w:pPr>
              <w:jc w:val="center"/>
            </w:pPr>
            <w:r w:rsidRPr="0075765B">
              <w:lastRenderedPageBreak/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44B17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7B50" w14:textId="1A9962C3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B</m:t>
                  </m:r>
                </m:e>
              </m:acc>
            </m:oMath>
          </w:p>
        </w:tc>
      </w:tr>
      <w:tr w:rsidR="00647C1C" w:rsidRPr="0075765B" w14:paraId="7F6F223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D1050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989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B64B" w14:textId="3761AD44" w:rsidR="00647C1C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647C1C" w:rsidRPr="0075765B" w14:paraId="7C73529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FF41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03CD9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41AD" w14:textId="3940CFB0" w:rsidR="00647C1C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647C1C" w:rsidRPr="0075765B" w14:paraId="6AF464E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4C618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7324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F9F" w14:textId="066C5F71" w:rsidR="00647C1C" w:rsidRPr="0075765B" w:rsidRDefault="00151401" w:rsidP="00F9604B">
            <w:pPr>
              <w:jc w:val="center"/>
            </w:pPr>
            <w:r>
              <w:t>1</w:t>
            </w:r>
          </w:p>
        </w:tc>
      </w:tr>
      <w:tr w:rsidR="00647C1C" w:rsidRPr="0075765B" w14:paraId="0102795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F292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03C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E56D" w14:textId="069636FD" w:rsidR="00647C1C" w:rsidRPr="0075765B" w:rsidRDefault="00151401" w:rsidP="00F9604B">
            <w:pPr>
              <w:jc w:val="center"/>
            </w:pPr>
            <w:r>
              <w:t>0</w:t>
            </w:r>
          </w:p>
        </w:tc>
      </w:tr>
    </w:tbl>
    <w:p w14:paraId="56F4CF7F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7A0465F4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3A92C05" w14:textId="7FD0EA5C" w:rsidR="00647C1C" w:rsidRPr="0075765B" w:rsidRDefault="00151401" w:rsidP="00647C1C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0CBBD6A4" wp14:editId="2D8737F9">
            <wp:extent cx="5760720" cy="1597660"/>
            <wp:effectExtent l="0" t="0" r="0" b="2540"/>
            <wp:docPr id="62401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01484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6AE7E" w14:textId="29DFC454" w:rsidR="00647C1C" w:rsidRPr="0075765B" w:rsidRDefault="00151401" w:rsidP="00647C1C">
      <w:pPr>
        <w:spacing w:line="360" w:lineRule="auto"/>
        <w:jc w:val="both"/>
        <w:rPr>
          <w:b w:val="0"/>
          <w:lang w:val="vi-VN"/>
        </w:rPr>
      </w:pPr>
      <w:r w:rsidRPr="00151401">
        <w:rPr>
          <w:b w:val="0"/>
          <w:noProof/>
          <w:lang w:val="vi-VN"/>
        </w:rPr>
        <w:drawing>
          <wp:inline distT="0" distB="0" distL="0" distR="0" wp14:anchorId="087B8CFB" wp14:editId="3381B5F4">
            <wp:extent cx="5760720" cy="1562100"/>
            <wp:effectExtent l="0" t="0" r="0" b="0"/>
            <wp:docPr id="1101382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38235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9980" w14:textId="12C16D99" w:rsidR="00647C1C" w:rsidRPr="0075765B" w:rsidRDefault="00CA4A7F" w:rsidP="00647C1C">
      <w:pPr>
        <w:spacing w:line="360" w:lineRule="auto"/>
        <w:jc w:val="both"/>
        <w:rPr>
          <w:b w:val="0"/>
          <w:lang w:val="vi-VN"/>
        </w:rPr>
      </w:pPr>
      <w:r w:rsidRPr="00CA4A7F">
        <w:rPr>
          <w:b w:val="0"/>
          <w:noProof/>
          <w:lang w:val="vi-VN"/>
        </w:rPr>
        <w:drawing>
          <wp:inline distT="0" distB="0" distL="0" distR="0" wp14:anchorId="21963EB5" wp14:editId="49A9E6F9">
            <wp:extent cx="5760720" cy="1629410"/>
            <wp:effectExtent l="0" t="0" r="0" b="8890"/>
            <wp:docPr id="215443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4365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0A17E" w14:textId="5E52FD64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f. NOR gate</w:t>
      </w:r>
    </w:p>
    <w:p w14:paraId="7D903BE8" w14:textId="3339A81D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OR gate wire up to switches.</w:t>
      </w:r>
    </w:p>
    <w:p w14:paraId="21572B0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281A1C7C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0CC38755" w14:textId="7CADDF5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R gate.</w:t>
      </w:r>
    </w:p>
    <w:p w14:paraId="442B89E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6D38D69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CAA4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BD51C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83B8" w14:textId="372F57B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+B</m:t>
                  </m:r>
                </m:e>
              </m:acc>
            </m:oMath>
          </w:p>
        </w:tc>
      </w:tr>
      <w:tr w:rsidR="00647C1C" w:rsidRPr="0075765B" w14:paraId="5B81456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B01A" w14:textId="77777777" w:rsidR="00647C1C" w:rsidRPr="0075765B" w:rsidRDefault="00647C1C" w:rsidP="00F9604B">
            <w:pPr>
              <w:jc w:val="center"/>
            </w:pPr>
            <w:r w:rsidRPr="0075765B">
              <w:lastRenderedPageBreak/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A21A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6BF3" w14:textId="160EACD6" w:rsidR="00647C1C" w:rsidRPr="0075765B" w:rsidRDefault="00CA4A7F" w:rsidP="00F9604B">
            <w:pPr>
              <w:jc w:val="center"/>
            </w:pPr>
            <w:r>
              <w:t>1</w:t>
            </w:r>
          </w:p>
        </w:tc>
      </w:tr>
      <w:tr w:rsidR="00647C1C" w:rsidRPr="0075765B" w14:paraId="6BB0AB6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8C6B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973A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A41F2" w14:textId="4C094111" w:rsidR="00647C1C" w:rsidRPr="0075765B" w:rsidRDefault="00CA4A7F" w:rsidP="00F9604B">
            <w:pPr>
              <w:jc w:val="center"/>
            </w:pPr>
            <w:r>
              <w:t>0</w:t>
            </w:r>
          </w:p>
        </w:tc>
      </w:tr>
      <w:tr w:rsidR="00647C1C" w:rsidRPr="0075765B" w14:paraId="16DD40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0A4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FE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4FBF" w14:textId="67DEA149" w:rsidR="00647C1C" w:rsidRPr="0075765B" w:rsidRDefault="00CA4A7F" w:rsidP="00F9604B">
            <w:pPr>
              <w:jc w:val="center"/>
            </w:pPr>
            <w:r>
              <w:t>0</w:t>
            </w:r>
          </w:p>
        </w:tc>
      </w:tr>
      <w:tr w:rsidR="00647C1C" w:rsidRPr="0075765B" w14:paraId="52F30E4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BBF4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5D01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AF47" w14:textId="62DE66AD" w:rsidR="00647C1C" w:rsidRPr="0075765B" w:rsidRDefault="00CA4A7F" w:rsidP="00F9604B">
            <w:pPr>
              <w:jc w:val="center"/>
            </w:pPr>
            <w:r>
              <w:t>0</w:t>
            </w:r>
          </w:p>
        </w:tc>
      </w:tr>
    </w:tbl>
    <w:p w14:paraId="5178CC8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1AC873B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133687B" w14:textId="7AE701E3" w:rsidR="00647C1C" w:rsidRPr="0075765B" w:rsidRDefault="00CA4A7F" w:rsidP="00647C1C">
      <w:pPr>
        <w:spacing w:line="360" w:lineRule="auto"/>
        <w:jc w:val="both"/>
        <w:rPr>
          <w:b w:val="0"/>
          <w:lang w:val="vi-VN"/>
        </w:rPr>
      </w:pPr>
      <w:r w:rsidRPr="00CA4A7F">
        <w:rPr>
          <w:b w:val="0"/>
          <w:noProof/>
          <w:lang w:val="vi-VN"/>
        </w:rPr>
        <w:drawing>
          <wp:inline distT="0" distB="0" distL="0" distR="0" wp14:anchorId="0B4054EF" wp14:editId="668D23C6">
            <wp:extent cx="5760720" cy="1696720"/>
            <wp:effectExtent l="0" t="0" r="0" b="0"/>
            <wp:docPr id="945302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30210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FC84" w14:textId="55EA715D" w:rsidR="00647C1C" w:rsidRPr="0075765B" w:rsidRDefault="00CA4A7F" w:rsidP="00647C1C">
      <w:pPr>
        <w:spacing w:line="360" w:lineRule="auto"/>
        <w:jc w:val="both"/>
        <w:rPr>
          <w:b w:val="0"/>
          <w:lang w:val="vi-VN"/>
        </w:rPr>
      </w:pPr>
      <w:r w:rsidRPr="00CA4A7F">
        <w:rPr>
          <w:b w:val="0"/>
          <w:noProof/>
          <w:lang w:val="vi-VN"/>
        </w:rPr>
        <w:drawing>
          <wp:inline distT="0" distB="0" distL="0" distR="0" wp14:anchorId="1E0BEE61" wp14:editId="4483975F">
            <wp:extent cx="5760720" cy="1833245"/>
            <wp:effectExtent l="0" t="0" r="0" b="0"/>
            <wp:docPr id="1134321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32164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38E1" w14:textId="14526A3F" w:rsidR="00647C1C" w:rsidRPr="0075765B" w:rsidRDefault="00CA4A7F" w:rsidP="00647C1C">
      <w:pPr>
        <w:spacing w:line="360" w:lineRule="auto"/>
        <w:jc w:val="both"/>
        <w:rPr>
          <w:b w:val="0"/>
          <w:lang w:val="vi-VN"/>
        </w:rPr>
      </w:pPr>
      <w:r w:rsidRPr="00CA4A7F">
        <w:rPr>
          <w:b w:val="0"/>
          <w:noProof/>
          <w:lang w:val="vi-VN"/>
        </w:rPr>
        <w:drawing>
          <wp:inline distT="0" distB="0" distL="0" distR="0" wp14:anchorId="38C2B9EB" wp14:editId="3C491F02">
            <wp:extent cx="5760720" cy="1833245"/>
            <wp:effectExtent l="0" t="0" r="0" b="0"/>
            <wp:docPr id="637655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65585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904F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000110F0" w14:textId="1A1CDB0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600C76AF" w14:textId="2E45D33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BC76AE9" w14:textId="7EFF2637" w:rsidR="00647C1C" w:rsidRPr="0075765B" w:rsidRDefault="00647C1C" w:rsidP="00647C1C">
      <w:pPr>
        <w:spacing w:line="360" w:lineRule="auto"/>
        <w:rPr>
          <w:lang w:val="vi-VN"/>
        </w:rPr>
      </w:pPr>
      <w:r w:rsidRPr="0075765B">
        <w:rPr>
          <w:lang w:val="vi-VN"/>
        </w:rPr>
        <w:t>2. Changing gate method</w:t>
      </w:r>
    </w:p>
    <w:p w14:paraId="47C3B6FF" w14:textId="23357363" w:rsidR="00647C1C" w:rsidRPr="00DF6916" w:rsidRDefault="00DF6916" w:rsidP="00647C1C">
      <w:pPr>
        <w:spacing w:line="360" w:lineRule="auto"/>
        <w:jc w:val="both"/>
        <w:rPr>
          <w:b w:val="0"/>
        </w:rPr>
      </w:pPr>
      <w:r>
        <w:rPr>
          <w:b w:val="0"/>
        </w:rPr>
        <w:t>Using universal gate (NAND &amp; NOR gate) to derive other logic gates</w:t>
      </w:r>
    </w:p>
    <w:p w14:paraId="180D6961" w14:textId="2F71D072" w:rsidR="00CC7341" w:rsidRPr="0075765B" w:rsidRDefault="00CC7341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a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AND to make other logic gates</w:t>
      </w:r>
    </w:p>
    <w:p w14:paraId="571DB9AB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lastRenderedPageBreak/>
        <w:t>-</w:t>
      </w:r>
      <w:r w:rsidRPr="0075765B">
        <w:rPr>
          <w:b w:val="0"/>
          <w:lang w:val="vi-VN"/>
        </w:rPr>
        <w:tab/>
        <w:t>Construct the circuit for each figure 1</w:t>
      </w:r>
    </w:p>
    <w:p w14:paraId="2A68B747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0E4BF6B0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34373E4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 1a.</w:t>
      </w:r>
    </w:p>
    <w:p w14:paraId="3C5664BB" w14:textId="2A014F6A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Do the same steps for figure 1b, 1c, 1d.</w:t>
      </w:r>
    </w:p>
    <w:p w14:paraId="0F506C0E" w14:textId="1B4E00B2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</w:p>
    <w:p w14:paraId="1F32A91E" w14:textId="77777777" w:rsidR="00CC7341" w:rsidRPr="0075765B" w:rsidRDefault="00CC7341" w:rsidP="00CC7341">
      <w:pPr>
        <w:jc w:val="center"/>
      </w:pPr>
    </w:p>
    <w:p w14:paraId="7B46648D" w14:textId="77777777" w:rsidR="00CC7341" w:rsidRPr="0075765B" w:rsidRDefault="00CC7341" w:rsidP="00CC7341">
      <w:pPr>
        <w:jc w:val="center"/>
      </w:pPr>
    </w:p>
    <w:p w14:paraId="5F7DBEB0" w14:textId="758E9DBD" w:rsidR="00CC7341" w:rsidRPr="0075765B" w:rsidRDefault="00CC7341" w:rsidP="00CC7341">
      <w:pPr>
        <w:jc w:val="center"/>
      </w:pPr>
      <w:r w:rsidRPr="0075765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11D7C1" wp14:editId="4894BBA1">
                <wp:simplePos x="0" y="0"/>
                <wp:positionH relativeFrom="column">
                  <wp:posOffset>4000500</wp:posOffset>
                </wp:positionH>
                <wp:positionV relativeFrom="paragraph">
                  <wp:posOffset>212725</wp:posOffset>
                </wp:positionV>
                <wp:extent cx="1600200" cy="2971800"/>
                <wp:effectExtent l="0" t="3175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7728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a</w:t>
                            </w:r>
                          </w:p>
                          <w:p w14:paraId="72B1C71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930791B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3A2C51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566F093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b</w:t>
                            </w:r>
                          </w:p>
                          <w:p w14:paraId="7CC1A6B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10F4FF4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37B03A1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14715FA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c</w:t>
                            </w:r>
                          </w:p>
                          <w:p w14:paraId="1F22CD2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525D10D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6D1AA50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47FA54E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FF56238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11D7C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15pt;margin-top:16.75pt;width:126pt;height:23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" stroked="f">
                <v:textbox>
                  <w:txbxContent>
                    <w:p w14:paraId="22B7728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a</w:t>
                      </w:r>
                    </w:p>
                    <w:p w14:paraId="72B1C71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930791B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3A2C51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566F093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b</w:t>
                      </w:r>
                    </w:p>
                    <w:p w14:paraId="7CC1A6B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10F4FF4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37B03A1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14715FA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c</w:t>
                      </w:r>
                    </w:p>
                    <w:p w14:paraId="1F22CD2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525D10D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6D1AA50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47FA54E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FF56238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d</w:t>
                      </w:r>
                    </w:p>
                  </w:txbxContent>
                </v:textbox>
              </v:shape>
            </w:pict>
          </mc:Fallback>
        </mc:AlternateContent>
      </w:r>
      <w:r w:rsidRPr="0075765B">
        <w:object w:dxaOrig="4229" w:dyaOrig="5204" w14:anchorId="418EEA18">
          <v:shape id="_x0000_i1026" type="#_x0000_t75" style="width:3in;height:270pt" o:ole="">
            <v:imagedata r:id="rId23" o:title=""/>
          </v:shape>
          <o:OLEObject Type="Embed" ProgID="Word.Picture.8" ShapeID="_x0000_i1026" DrawAspect="Content" ObjectID="_1777107155" r:id="rId24"/>
        </w:object>
      </w:r>
      <w:r w:rsidRPr="0075765B">
        <w:tab/>
      </w:r>
      <w:r w:rsidRPr="0075765B">
        <w:tab/>
      </w:r>
    </w:p>
    <w:p w14:paraId="4A94BD05" w14:textId="3B802195" w:rsidR="00CC7341" w:rsidRPr="0075765B" w:rsidRDefault="00CC7341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-  Which do these circuits in figure 1a, 1b, 1c, 1d correspond with logic gates?</w:t>
      </w:r>
    </w:p>
    <w:p w14:paraId="3D95140A" w14:textId="1D143B15" w:rsidR="00CC7341" w:rsidRPr="0075765B" w:rsidRDefault="00CC7341" w:rsidP="00CC7341">
      <w:pPr>
        <w:spacing w:line="360" w:lineRule="auto"/>
        <w:jc w:val="both"/>
        <w:rPr>
          <w:b w:val="0"/>
        </w:rPr>
      </w:pPr>
    </w:p>
    <w:p w14:paraId="1B1F3C3B" w14:textId="505A0824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1b 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CC7341" w:rsidRPr="0075765B" w14:paraId="5F9F6EDE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5A22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94C1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981E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CC7341" w:rsidRPr="0075765B" w14:paraId="5EF95837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2ECB" w14:textId="3106232B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C3B1" w14:textId="2F2ECA99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1BA5" w14:textId="01C90D89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</w:tr>
      <w:tr w:rsidR="00CC7341" w:rsidRPr="0075765B" w14:paraId="5715CCF3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A1691" w14:textId="537FFD84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7152" w14:textId="311F248D" w:rsidR="00CC7341" w:rsidRPr="0075765B" w:rsidRDefault="00CA4A7F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83CEC" w14:textId="1918E4F6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</w:tr>
      <w:tr w:rsidR="00CC7341" w:rsidRPr="0075765B" w14:paraId="1EAD1AA2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6E5A" w14:textId="702D8312" w:rsidR="00CC7341" w:rsidRPr="0075765B" w:rsidRDefault="00CA4A7F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65A2" w14:textId="12CA0E51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EA45" w14:textId="6B1480F1" w:rsidR="00CC7341" w:rsidRPr="0075765B" w:rsidRDefault="00CA4A7F" w:rsidP="00A94978">
            <w:pPr>
              <w:ind w:right="90"/>
              <w:jc w:val="center"/>
            </w:pPr>
            <w:r>
              <w:t>0</w:t>
            </w:r>
          </w:p>
        </w:tc>
      </w:tr>
      <w:tr w:rsidR="00CC7341" w:rsidRPr="0075765B" w14:paraId="08A8826D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69DA" w14:textId="1D0A4CBE" w:rsidR="00CC7341" w:rsidRPr="0075765B" w:rsidRDefault="00CA4A7F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C875" w14:textId="6C93EBC6" w:rsidR="00CC7341" w:rsidRPr="0075765B" w:rsidRDefault="00CA4A7F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6F882" w14:textId="0CA38AA6" w:rsidR="00CC7341" w:rsidRPr="0075765B" w:rsidRDefault="00CA4A7F" w:rsidP="00A94978">
            <w:pPr>
              <w:ind w:right="90"/>
              <w:jc w:val="center"/>
            </w:pPr>
            <w:r>
              <w:t>1</w:t>
            </w:r>
          </w:p>
        </w:tc>
      </w:tr>
    </w:tbl>
    <w:p w14:paraId="43A031FD" w14:textId="74BC6A99" w:rsidR="00CC7341" w:rsidRPr="0075765B" w:rsidRDefault="00CC7341" w:rsidP="00CC7341">
      <w:pPr>
        <w:ind w:right="90"/>
        <w:jc w:val="both"/>
        <w:rPr>
          <w:sz w:val="12"/>
        </w:rPr>
      </w:pPr>
    </w:p>
    <w:p w14:paraId="73AA9F0F" w14:textId="2426219D" w:rsidR="00CC7341" w:rsidRPr="0075765B" w:rsidRDefault="00CC7341" w:rsidP="00CC7341">
      <w:pPr>
        <w:spacing w:line="360" w:lineRule="auto"/>
        <w:ind w:left="1080" w:right="90"/>
        <w:jc w:val="both"/>
      </w:pPr>
    </w:p>
    <w:p w14:paraId="73A4EEB8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966F4D1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DCAC607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736632DF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3FE98F1" w14:textId="5EB78E68" w:rsidR="00CC7341" w:rsidRPr="00E00475" w:rsidRDefault="008B07F1" w:rsidP="00CC7341">
      <w:pPr>
        <w:pStyle w:val="Caption"/>
        <w:keepNext/>
        <w:rPr>
          <w:b w:val="0"/>
          <w:sz w:val="24"/>
          <w:szCs w:val="24"/>
          <w:lang w:val="vi-VN"/>
        </w:rPr>
      </w:pPr>
      <w:r w:rsidRPr="008B07F1">
        <w:rPr>
          <w:b w:val="0"/>
          <w:noProof/>
          <w:sz w:val="24"/>
          <w:szCs w:val="24"/>
          <w:lang w:val="vi-VN"/>
        </w:rPr>
        <w:lastRenderedPageBreak/>
        <w:drawing>
          <wp:inline distT="0" distB="0" distL="0" distR="0" wp14:anchorId="42DF0612" wp14:editId="118B242C">
            <wp:extent cx="5035550" cy="1629116"/>
            <wp:effectExtent l="0" t="0" r="0" b="9525"/>
            <wp:docPr id="613043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04310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4080" cy="163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A69E" w14:textId="5455DB02" w:rsidR="0075765B" w:rsidRDefault="0075765B" w:rsidP="0075765B"/>
    <w:p w14:paraId="7CBFACDF" w14:textId="4890DFC6" w:rsidR="0075765B" w:rsidRPr="0075765B" w:rsidRDefault="008B07F1" w:rsidP="0075765B">
      <w:r w:rsidRPr="008B07F1">
        <w:rPr>
          <w:noProof/>
        </w:rPr>
        <w:drawing>
          <wp:inline distT="0" distB="0" distL="0" distR="0" wp14:anchorId="78E599D9" wp14:editId="56DE7688">
            <wp:extent cx="5760720" cy="1721485"/>
            <wp:effectExtent l="0" t="0" r="0" b="0"/>
            <wp:docPr id="1636123898" name="Picture 1" descr="A line with a plug and a wi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123898" name="Picture 1" descr="A line with a plug and a wire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DF6D" w14:textId="50BF2938" w:rsidR="0075765B" w:rsidRPr="0075765B" w:rsidRDefault="0075765B" w:rsidP="0075765B"/>
    <w:p w14:paraId="6477C6A9" w14:textId="1BC67132" w:rsidR="0075765B" w:rsidRPr="0075765B" w:rsidRDefault="008B07F1" w:rsidP="0075765B">
      <w:r w:rsidRPr="008B07F1">
        <w:rPr>
          <w:noProof/>
        </w:rPr>
        <w:drawing>
          <wp:inline distT="0" distB="0" distL="0" distR="0" wp14:anchorId="26F15293" wp14:editId="72AFBF75">
            <wp:extent cx="5760720" cy="1737995"/>
            <wp:effectExtent l="0" t="0" r="0" b="0"/>
            <wp:docPr id="2009704862" name="Picture 1" descr="A drawing of a wire connected to a black and white c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04862" name="Picture 1" descr="A drawing of a wire connected to a black and white c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0AB05" w14:textId="28F738E7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proofErr w:type="gramStart"/>
      <w:r w:rsidRPr="0075765B">
        <w:rPr>
          <w:b w:val="0"/>
          <w:bCs w:val="0"/>
          <w:sz w:val="24"/>
          <w:szCs w:val="24"/>
        </w:rPr>
        <w:t>1c</w:t>
      </w:r>
      <w:proofErr w:type="gramEnd"/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CC7341" w:rsidRPr="0075765B" w14:paraId="5F10395A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DBA6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3A75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7B75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CC7341" w:rsidRPr="0075765B" w14:paraId="213A6ECA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529A9" w14:textId="6CA1CB1A" w:rsidR="00CC7341" w:rsidRPr="0075765B" w:rsidRDefault="008B07F1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E475" w14:textId="64DEB86B" w:rsidR="00CC7341" w:rsidRPr="0075765B" w:rsidRDefault="008B07F1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087C" w14:textId="6F826304" w:rsidR="00CC7341" w:rsidRPr="0075765B" w:rsidRDefault="008B07F1" w:rsidP="00A94978">
            <w:pPr>
              <w:ind w:right="90"/>
              <w:jc w:val="center"/>
            </w:pPr>
            <w:r>
              <w:t>0</w:t>
            </w:r>
          </w:p>
        </w:tc>
      </w:tr>
      <w:tr w:rsidR="00CC7341" w:rsidRPr="0075765B" w14:paraId="18CF9224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0B08" w14:textId="15F99152" w:rsidR="00CC7341" w:rsidRPr="0075765B" w:rsidRDefault="008B07F1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0EF8" w14:textId="4F55C739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0A7F" w14:textId="781D75E7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</w:tr>
      <w:tr w:rsidR="00CC7341" w:rsidRPr="0075765B" w14:paraId="30DD6448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270C" w14:textId="2248A76B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EB7F" w14:textId="28C8B431" w:rsidR="00CC7341" w:rsidRPr="0075765B" w:rsidRDefault="008B07F1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55F4" w14:textId="1D411D06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</w:tr>
      <w:tr w:rsidR="00CC7341" w:rsidRPr="0075765B" w14:paraId="5533E241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F48D" w14:textId="584B894A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E8941" w14:textId="36B59784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801E" w14:textId="66033DA1" w:rsidR="00CC7341" w:rsidRPr="0075765B" w:rsidRDefault="008B07F1" w:rsidP="00A94978">
            <w:pPr>
              <w:ind w:right="90"/>
              <w:jc w:val="center"/>
            </w:pPr>
            <w:r>
              <w:t>1</w:t>
            </w:r>
          </w:p>
        </w:tc>
      </w:tr>
    </w:tbl>
    <w:p w14:paraId="427BAC0F" w14:textId="389FEB21" w:rsidR="00CC7341" w:rsidRPr="0075765B" w:rsidRDefault="00CC7341" w:rsidP="00CC7341">
      <w:pPr>
        <w:ind w:right="90"/>
        <w:jc w:val="both"/>
        <w:rPr>
          <w:sz w:val="12"/>
        </w:rPr>
      </w:pPr>
    </w:p>
    <w:p w14:paraId="1D848A20" w14:textId="77777777" w:rsidR="00CC7341" w:rsidRPr="0075765B" w:rsidRDefault="00CC7341" w:rsidP="00CC7341">
      <w:pPr>
        <w:spacing w:line="360" w:lineRule="auto"/>
        <w:ind w:left="1080" w:right="90"/>
        <w:jc w:val="both"/>
      </w:pPr>
    </w:p>
    <w:p w14:paraId="00B3BCD4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0A5FC445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6F947D6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3611CB28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CB28AFD" w14:textId="5230399E" w:rsidR="00647C1C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6CEF7E8" w14:textId="1C23A79A" w:rsidR="0075765B" w:rsidRDefault="00F75FC5" w:rsidP="00647C1C">
      <w:pPr>
        <w:spacing w:line="360" w:lineRule="auto"/>
        <w:jc w:val="both"/>
        <w:rPr>
          <w:b w:val="0"/>
        </w:rPr>
      </w:pPr>
      <w:r w:rsidRPr="00F75FC5">
        <w:rPr>
          <w:b w:val="0"/>
          <w:noProof/>
          <w:lang w:val="vi-VN"/>
        </w:rPr>
        <w:drawing>
          <wp:inline distT="0" distB="0" distL="0" distR="0" wp14:anchorId="1EE191F8" wp14:editId="110DE8EA">
            <wp:extent cx="5760720" cy="1143000"/>
            <wp:effectExtent l="0" t="0" r="0" b="0"/>
            <wp:docPr id="533336305" name="Picture 1" descr="A drawing of a line with a white object in the midd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336305" name="Picture 1" descr="A drawing of a line with a white object in the middle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F7A7" w14:textId="52440789" w:rsidR="00F75FC5" w:rsidRDefault="00F75FC5" w:rsidP="00647C1C">
      <w:pPr>
        <w:spacing w:line="360" w:lineRule="auto"/>
        <w:jc w:val="both"/>
        <w:rPr>
          <w:b w:val="0"/>
        </w:rPr>
      </w:pPr>
      <w:r w:rsidRPr="00F75FC5">
        <w:rPr>
          <w:b w:val="0"/>
          <w:noProof/>
        </w:rPr>
        <w:lastRenderedPageBreak/>
        <w:drawing>
          <wp:inline distT="0" distB="0" distL="0" distR="0" wp14:anchorId="16E1E4BE" wp14:editId="3260001F">
            <wp:extent cx="5760720" cy="1474470"/>
            <wp:effectExtent l="0" t="0" r="0" b="0"/>
            <wp:docPr id="1176052619" name="Picture 1" descr="A drawing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052619" name="Picture 1" descr="A drawing of a graph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DD38" w14:textId="13A26344" w:rsidR="00F75FC5" w:rsidRDefault="00F75FC5" w:rsidP="00647C1C">
      <w:pPr>
        <w:spacing w:line="360" w:lineRule="auto"/>
        <w:jc w:val="both"/>
        <w:rPr>
          <w:b w:val="0"/>
        </w:rPr>
      </w:pPr>
      <w:r w:rsidRPr="00F75FC5">
        <w:rPr>
          <w:b w:val="0"/>
          <w:noProof/>
        </w:rPr>
        <w:drawing>
          <wp:inline distT="0" distB="0" distL="0" distR="0" wp14:anchorId="57C6DC3A" wp14:editId="49B86B91">
            <wp:extent cx="5760720" cy="1474470"/>
            <wp:effectExtent l="0" t="0" r="0" b="0"/>
            <wp:docPr id="1895910756" name="Picture 1" descr="A drawing of a roc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910756" name="Picture 1" descr="A drawing of a rocke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1EB7C" w14:textId="11DDD0CF" w:rsidR="00F75FC5" w:rsidRPr="00F75FC5" w:rsidRDefault="00F75FC5" w:rsidP="00647C1C">
      <w:pPr>
        <w:spacing w:line="360" w:lineRule="auto"/>
        <w:jc w:val="both"/>
        <w:rPr>
          <w:b w:val="0"/>
        </w:rPr>
      </w:pPr>
    </w:p>
    <w:p w14:paraId="7C75DC4D" w14:textId="2A1F282F" w:rsidR="00647C1C" w:rsidRDefault="00F75FC5" w:rsidP="0006313F">
      <w:pPr>
        <w:spacing w:line="360" w:lineRule="auto"/>
        <w:jc w:val="both"/>
        <w:rPr>
          <w:b w:val="0"/>
          <w:lang w:val="vi-VN"/>
        </w:rPr>
      </w:pPr>
      <w:r w:rsidRPr="00F75FC5">
        <w:rPr>
          <w:b w:val="0"/>
          <w:noProof/>
          <w:lang w:val="vi-VN"/>
        </w:rPr>
        <w:drawing>
          <wp:inline distT="0" distB="0" distL="0" distR="0" wp14:anchorId="08554B20" wp14:editId="3551CE56">
            <wp:extent cx="5760720" cy="1423670"/>
            <wp:effectExtent l="0" t="0" r="0" b="5080"/>
            <wp:docPr id="1627707420" name="Picture 1" descr="A drawing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707420" name="Picture 1" descr="A drawing of a dia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6DF2" w14:textId="777F270B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proofErr w:type="gramStart"/>
      <w:r w:rsidRPr="0075765B">
        <w:rPr>
          <w:b w:val="0"/>
          <w:bCs w:val="0"/>
          <w:sz w:val="24"/>
          <w:szCs w:val="24"/>
        </w:rPr>
        <w:t>1</w:t>
      </w:r>
      <w:r>
        <w:rPr>
          <w:b w:val="0"/>
          <w:bCs w:val="0"/>
          <w:sz w:val="24"/>
          <w:szCs w:val="24"/>
        </w:rPr>
        <w:t>d</w:t>
      </w:r>
      <w:proofErr w:type="gramEnd"/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542"/>
        <w:gridCol w:w="1823"/>
      </w:tblGrid>
      <w:tr w:rsidR="0075765B" w:rsidRPr="0075765B" w14:paraId="7788D498" w14:textId="77777777" w:rsidTr="00F75FC5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C24A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087DE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93A92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7F0F2A48" w14:textId="77777777" w:rsidTr="00F75FC5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B817" w14:textId="1E658196" w:rsidR="0075765B" w:rsidRPr="0075765B" w:rsidRDefault="00F75FC5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32159" w14:textId="10644163" w:rsidR="0075765B" w:rsidRPr="0075765B" w:rsidRDefault="00F75FC5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328C0" w14:textId="275ED062" w:rsidR="0075765B" w:rsidRPr="0075765B" w:rsidRDefault="00F75FC5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262C7F0B" w14:textId="77777777" w:rsidTr="00F75FC5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18E0" w14:textId="26454FD9" w:rsidR="0075765B" w:rsidRPr="0075765B" w:rsidRDefault="00F75FC5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01A5" w14:textId="712D3CD7" w:rsidR="0075765B" w:rsidRPr="0075765B" w:rsidRDefault="00F75FC5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097" w14:textId="02778E2B" w:rsidR="0075765B" w:rsidRPr="0075765B" w:rsidRDefault="003A51B8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0FB2E36C" w14:textId="77777777" w:rsidTr="00F75FC5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88D7" w14:textId="4C150921" w:rsidR="0075765B" w:rsidRPr="0075765B" w:rsidRDefault="00F75FC5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84A4B" w14:textId="6F84080D" w:rsidR="0075765B" w:rsidRPr="0075765B" w:rsidRDefault="00F75FC5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DCD7" w14:textId="703168FE" w:rsidR="0075765B" w:rsidRPr="0075765B" w:rsidRDefault="003A51B8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32782EA6" w14:textId="77777777" w:rsidTr="00F75FC5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6C5E" w14:textId="5E0C13E6" w:rsidR="0075765B" w:rsidRPr="0075765B" w:rsidRDefault="00F75FC5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92C97" w14:textId="3735D5FB" w:rsidR="0075765B" w:rsidRPr="0075765B" w:rsidRDefault="00F75FC5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598D" w14:textId="38562F1C" w:rsidR="0075765B" w:rsidRPr="0075765B" w:rsidRDefault="00F75FC5" w:rsidP="00A94978">
            <w:pPr>
              <w:ind w:right="90"/>
              <w:jc w:val="center"/>
            </w:pPr>
            <w:r>
              <w:t>0</w:t>
            </w:r>
          </w:p>
        </w:tc>
      </w:tr>
    </w:tbl>
    <w:p w14:paraId="47A2582B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3A1D3680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0DC08DEA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F111370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3D2389D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6DBD5D3E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16DA70" w14:textId="1E8E35A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67D3A176" w14:textId="2B74298C" w:rsidR="0075765B" w:rsidRDefault="003A51B8" w:rsidP="0075765B">
      <w:pPr>
        <w:spacing w:line="360" w:lineRule="auto"/>
        <w:jc w:val="both"/>
        <w:rPr>
          <w:b w:val="0"/>
        </w:rPr>
      </w:pPr>
      <w:r w:rsidRPr="003A51B8">
        <w:rPr>
          <w:b w:val="0"/>
          <w:noProof/>
          <w:lang w:val="vi-VN"/>
        </w:rPr>
        <w:drawing>
          <wp:inline distT="0" distB="0" distL="0" distR="0" wp14:anchorId="226AB67B" wp14:editId="7892EA85">
            <wp:extent cx="5760720" cy="1624330"/>
            <wp:effectExtent l="0" t="0" r="0" b="0"/>
            <wp:docPr id="1554595052" name="Picture 1" descr="A diagram of a wire connected to a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95052" name="Picture 1" descr="A diagram of a wire connected to a wir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FE26" w14:textId="118CB3E2" w:rsidR="003A51B8" w:rsidRPr="003A51B8" w:rsidRDefault="003A51B8" w:rsidP="0075765B">
      <w:pPr>
        <w:spacing w:line="360" w:lineRule="auto"/>
        <w:jc w:val="both"/>
        <w:rPr>
          <w:b w:val="0"/>
        </w:rPr>
      </w:pPr>
      <w:r w:rsidRPr="003A51B8">
        <w:rPr>
          <w:b w:val="0"/>
          <w:noProof/>
        </w:rPr>
        <w:lastRenderedPageBreak/>
        <w:drawing>
          <wp:inline distT="0" distB="0" distL="0" distR="0" wp14:anchorId="5DDDA2B1" wp14:editId="76142E63">
            <wp:extent cx="5760720" cy="1637030"/>
            <wp:effectExtent l="0" t="0" r="0" b="1270"/>
            <wp:docPr id="198830463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304632" name="Picture 1" descr="A diagram of a circui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F653" w14:textId="0830366A" w:rsidR="0075765B" w:rsidRDefault="00051758" w:rsidP="0075765B">
      <w:pPr>
        <w:spacing w:line="360" w:lineRule="auto"/>
        <w:jc w:val="both"/>
        <w:rPr>
          <w:b w:val="0"/>
          <w:lang w:val="vi-VN"/>
        </w:rPr>
      </w:pPr>
      <w:r>
        <w:pict w14:anchorId="48E8DBC6">
          <v:shape id="_x0000_i1027" type="#_x0000_t75" style="width:1.65pt;height:2.2pt;visibility:visible;mso-wrap-style:square">
            <v:imagedata r:id="rId33" o:title=""/>
          </v:shape>
        </w:pict>
      </w:r>
      <w:r w:rsidR="003A51B8" w:rsidRPr="003A51B8">
        <w:rPr>
          <w:b w:val="0"/>
          <w:noProof/>
          <w:lang w:val="vi-VN"/>
        </w:rPr>
        <w:drawing>
          <wp:inline distT="0" distB="0" distL="0" distR="0" wp14:anchorId="3536CCAE" wp14:editId="125709E1">
            <wp:extent cx="19053" cy="28579"/>
            <wp:effectExtent l="0" t="0" r="19050" b="9525"/>
            <wp:docPr id="948408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0896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053" cy="2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51B8" w:rsidRPr="003A51B8">
        <w:rPr>
          <w:noProof/>
        </w:rPr>
        <w:drawing>
          <wp:inline distT="0" distB="0" distL="0" distR="0" wp14:anchorId="3CA4407F" wp14:editId="238ACAAE">
            <wp:extent cx="5760720" cy="1480185"/>
            <wp:effectExtent l="0" t="0" r="0" b="5715"/>
            <wp:docPr id="241826983" name="Picture 1" descr="A drawing of a wire connected to a c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826983" name="Picture 1" descr="A drawing of a wire connected to a c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67B0" w14:textId="6973EFC0" w:rsidR="0075765B" w:rsidRPr="0075765B" w:rsidRDefault="0075765B" w:rsidP="0075765B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b</w:t>
      </w:r>
      <w:r w:rsidRPr="0075765B">
        <w:rPr>
          <w:bCs w:val="0"/>
          <w:lang w:val="vi-VN"/>
        </w:rPr>
        <w:t>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</w:t>
      </w:r>
      <w:r>
        <w:rPr>
          <w:bCs w:val="0"/>
        </w:rPr>
        <w:t>OR</w:t>
      </w:r>
      <w:r w:rsidRPr="0075765B">
        <w:rPr>
          <w:bCs w:val="0"/>
          <w:lang w:val="vi-VN"/>
        </w:rPr>
        <w:t xml:space="preserve"> to make other logic </w:t>
      </w:r>
      <w:proofErr w:type="gramStart"/>
      <w:r w:rsidRPr="0075765B">
        <w:rPr>
          <w:bCs w:val="0"/>
          <w:lang w:val="vi-VN"/>
        </w:rPr>
        <w:t>gates</w:t>
      </w:r>
      <w:proofErr w:type="gramEnd"/>
    </w:p>
    <w:p w14:paraId="78EAC4B1" w14:textId="5BBD57DF" w:rsidR="0075765B" w:rsidRP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Construct the circuit for each figure </w:t>
      </w:r>
      <w:r>
        <w:rPr>
          <w:b w:val="0"/>
        </w:rPr>
        <w:t>2</w:t>
      </w:r>
    </w:p>
    <w:p w14:paraId="6188C0F2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65EED7D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2C9ABA1" w14:textId="175BE643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</w:t>
      </w:r>
      <w:r>
        <w:rPr>
          <w:b w:val="0"/>
        </w:rPr>
        <w:t>2</w:t>
      </w:r>
      <w:r w:rsidRPr="0075765B">
        <w:rPr>
          <w:b w:val="0"/>
          <w:lang w:val="vi-VN"/>
        </w:rPr>
        <w:t>a.</w:t>
      </w:r>
    </w:p>
    <w:p w14:paraId="4FF69547" w14:textId="0D587080" w:rsid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Do the same steps for figure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b,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c, </w:t>
      </w:r>
      <w:r>
        <w:rPr>
          <w:b w:val="0"/>
        </w:rPr>
        <w:t>2</w:t>
      </w:r>
      <w:r w:rsidRPr="0075765B">
        <w:rPr>
          <w:b w:val="0"/>
          <w:lang w:val="vi-VN"/>
        </w:rPr>
        <w:t>d.</w:t>
      </w:r>
    </w:p>
    <w:p w14:paraId="1A5954A0" w14:textId="4FDA5665" w:rsidR="0075765B" w:rsidRPr="00634630" w:rsidRDefault="0075765B" w:rsidP="0075765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3E2AF1" wp14:editId="563B17EE">
                <wp:simplePos x="0" y="0"/>
                <wp:positionH relativeFrom="column">
                  <wp:posOffset>4457700</wp:posOffset>
                </wp:positionH>
                <wp:positionV relativeFrom="paragraph">
                  <wp:posOffset>228600</wp:posOffset>
                </wp:positionV>
                <wp:extent cx="1257300" cy="29718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492D0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a</w:t>
                            </w:r>
                          </w:p>
                          <w:p w14:paraId="1250C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3F27BD07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28B786F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B9823E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b</w:t>
                            </w:r>
                          </w:p>
                          <w:p w14:paraId="6A3B20D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6784C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35D109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45181E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c</w:t>
                            </w:r>
                          </w:p>
                          <w:p w14:paraId="75F0BAED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F401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7F7E17B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B91F6C4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B470D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3E2AF1" id="Text Box 9" o:spid="_x0000_s1027" type="#_x0000_t202" style="position:absolute;left:0;text-align:left;margin-left:351pt;margin-top:18pt;width:99pt;height:2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" stroked="f">
                <v:textbox>
                  <w:txbxContent>
                    <w:p w14:paraId="00492D0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a</w:t>
                      </w:r>
                    </w:p>
                    <w:p w14:paraId="1250C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3F27BD07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28B786F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B9823E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b</w:t>
                      </w:r>
                    </w:p>
                    <w:p w14:paraId="6A3B20D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6784C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35D109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45181E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c</w:t>
                      </w:r>
                    </w:p>
                    <w:p w14:paraId="75F0BAED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F401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7F7E17B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B91F6C4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B470D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d</w:t>
                      </w:r>
                    </w:p>
                  </w:txbxContent>
                </v:textbox>
              </v:shape>
            </w:pict>
          </mc:Fallback>
        </mc:AlternateContent>
      </w:r>
      <w:r w:rsidRPr="00634630">
        <w:object w:dxaOrig="4305" w:dyaOrig="5204" w14:anchorId="66024620">
          <v:shape id="_x0000_i1028" type="#_x0000_t75" style="width:3in;height:258pt" o:ole="">
            <v:imagedata r:id="rId36" o:title=""/>
          </v:shape>
          <o:OLEObject Type="Embed" ProgID="Word.Picture.8" ShapeID="_x0000_i1028" DrawAspect="Content" ObjectID="_1777107156" r:id="rId37"/>
        </w:object>
      </w:r>
    </w:p>
    <w:p w14:paraId="70BD48AA" w14:textId="2CFD9E48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2CBD3762" w14:textId="38DBC415" w:rsidR="0075765B" w:rsidRP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</w:rPr>
        <w:t xml:space="preserve">-  Which do these circuits in figure </w:t>
      </w:r>
      <w:r>
        <w:rPr>
          <w:b w:val="0"/>
        </w:rPr>
        <w:t>2</w:t>
      </w:r>
      <w:r w:rsidRPr="0075765B">
        <w:rPr>
          <w:b w:val="0"/>
        </w:rPr>
        <w:t xml:space="preserve">a, </w:t>
      </w:r>
      <w:r>
        <w:rPr>
          <w:b w:val="0"/>
        </w:rPr>
        <w:t>2</w:t>
      </w:r>
      <w:r w:rsidRPr="0075765B">
        <w:rPr>
          <w:b w:val="0"/>
        </w:rPr>
        <w:t xml:space="preserve">b, </w:t>
      </w:r>
      <w:r>
        <w:rPr>
          <w:b w:val="0"/>
        </w:rPr>
        <w:t>2</w:t>
      </w:r>
      <w:r w:rsidRPr="0075765B">
        <w:rPr>
          <w:b w:val="0"/>
        </w:rPr>
        <w:t xml:space="preserve">c, </w:t>
      </w:r>
      <w:r>
        <w:rPr>
          <w:b w:val="0"/>
        </w:rPr>
        <w:t>2</w:t>
      </w:r>
      <w:r w:rsidRPr="0075765B">
        <w:rPr>
          <w:b w:val="0"/>
        </w:rPr>
        <w:t>d correspond with logic gates?</w:t>
      </w:r>
    </w:p>
    <w:p w14:paraId="7202705B" w14:textId="77777777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629D5761" w14:textId="6C859CBE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 xml:space="preserve">b 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344C2319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1C0C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6E336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42D9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510D5EB8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4CA0" w14:textId="7D71AE97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7F19" w14:textId="441E5D41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CE47" w14:textId="6B8BF519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766496C4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AC76" w14:textId="7BC9CCC8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E8C3" w14:textId="158DBBB4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35AA" w14:textId="7346A8E7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2659FE34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F82" w14:textId="3D089DD6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2CE8" w14:textId="50835F0C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A057" w14:textId="78CAAA9D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2E7918F1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C723" w14:textId="10CEE09F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9770A" w14:textId="32EE68B5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86EA2" w14:textId="12003D41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</w:tbl>
    <w:p w14:paraId="76BE9217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07F77392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3B195B37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56CD292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17B033F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38C52182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D6C3FE" w14:textId="77777777" w:rsidR="0075765B" w:rsidRPr="00E00475" w:rsidRDefault="0075765B" w:rsidP="0075765B">
      <w:pPr>
        <w:pStyle w:val="Caption"/>
        <w:keepNext/>
        <w:rPr>
          <w:b w:val="0"/>
          <w:sz w:val="24"/>
          <w:szCs w:val="24"/>
          <w:lang w:val="vi-VN"/>
        </w:rPr>
      </w:pPr>
    </w:p>
    <w:p w14:paraId="49299295" w14:textId="504EA254" w:rsidR="0075765B" w:rsidRDefault="00643264" w:rsidP="0075765B">
      <w:r w:rsidRPr="00643264">
        <w:rPr>
          <w:noProof/>
        </w:rPr>
        <w:drawing>
          <wp:inline distT="0" distB="0" distL="0" distR="0" wp14:anchorId="73B65837" wp14:editId="55C64938">
            <wp:extent cx="5760720" cy="1200150"/>
            <wp:effectExtent l="0" t="0" r="0" b="0"/>
            <wp:docPr id="1582304604" name="Picture 1" descr="A black and white plug and a black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304604" name="Picture 1" descr="A black and white plug and a black line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93784" w14:textId="29F8F2C3" w:rsidR="0075765B" w:rsidRDefault="00643264" w:rsidP="0075765B">
      <w:r w:rsidRPr="00643264">
        <w:rPr>
          <w:noProof/>
        </w:rPr>
        <w:drawing>
          <wp:inline distT="0" distB="0" distL="0" distR="0" wp14:anchorId="4E85F3FD" wp14:editId="12E45905">
            <wp:extent cx="5760720" cy="1289050"/>
            <wp:effectExtent l="0" t="0" r="0" b="6350"/>
            <wp:docPr id="500393721" name="Picture 1" descr="A drawing of a line with a poi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393721" name="Picture 1" descr="A drawing of a line with a point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A87D" w14:textId="2E3E16B5" w:rsidR="00643264" w:rsidRPr="0075765B" w:rsidRDefault="00643264" w:rsidP="0075765B">
      <w:r w:rsidRPr="00643264">
        <w:rPr>
          <w:noProof/>
        </w:rPr>
        <w:drawing>
          <wp:inline distT="0" distB="0" distL="0" distR="0" wp14:anchorId="1EF9F99E" wp14:editId="20B2DB33">
            <wp:extent cx="5760720" cy="1240155"/>
            <wp:effectExtent l="0" t="0" r="0" b="0"/>
            <wp:docPr id="1693757067" name="Picture 1" descr="A drawing of a roc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757067" name="Picture 1" descr="A drawing of a rocke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3B78B" w14:textId="77777777" w:rsidR="0075765B" w:rsidRPr="0075765B" w:rsidRDefault="0075765B" w:rsidP="0075765B"/>
    <w:p w14:paraId="69A51B3F" w14:textId="77777777" w:rsidR="0075765B" w:rsidRPr="0075765B" w:rsidRDefault="0075765B" w:rsidP="0075765B"/>
    <w:p w14:paraId="7E133239" w14:textId="5BF3ED7A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>c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273FA91A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BBF4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543D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5E68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672B2A71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24CF" w14:textId="088FFA43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F549" w14:textId="23D98359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D46C" w14:textId="16C94BB4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46E948BA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30E0" w14:textId="1680A1CD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FCEF" w14:textId="6A90B7E2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F2488" w14:textId="436A0857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126CE8C6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E0CE" w14:textId="5FCBF78F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4BDA" w14:textId="1F0F9619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2BE57" w14:textId="55CEC42D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</w:tr>
      <w:tr w:rsidR="0075765B" w:rsidRPr="0075765B" w14:paraId="58C43072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AAD3F" w14:textId="2EE50ABB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485E" w14:textId="2B1D1C09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60900" w14:textId="7848D2A1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</w:tbl>
    <w:p w14:paraId="79837188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42A772BB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2CE94162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0B7E1117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7E62539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43AF9981" w14:textId="77777777" w:rsidR="00E00475" w:rsidRDefault="00E00475" w:rsidP="00E00475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933E128" w14:textId="075CD155" w:rsidR="00643264" w:rsidRDefault="00643264" w:rsidP="00E00475">
      <w:pPr>
        <w:spacing w:line="360" w:lineRule="auto"/>
        <w:jc w:val="both"/>
        <w:rPr>
          <w:b w:val="0"/>
        </w:rPr>
      </w:pPr>
      <w:r w:rsidRPr="00643264">
        <w:rPr>
          <w:b w:val="0"/>
          <w:noProof/>
        </w:rPr>
        <w:lastRenderedPageBreak/>
        <w:drawing>
          <wp:inline distT="0" distB="0" distL="0" distR="0" wp14:anchorId="0ED76ED1" wp14:editId="4E00E7B5">
            <wp:extent cx="5760720" cy="1602740"/>
            <wp:effectExtent l="0" t="0" r="0" b="0"/>
            <wp:docPr id="402012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01278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9A87" w14:textId="7185B40D" w:rsidR="00643264" w:rsidRPr="00643264" w:rsidRDefault="00643264" w:rsidP="00E00475">
      <w:pPr>
        <w:spacing w:line="360" w:lineRule="auto"/>
        <w:jc w:val="both"/>
        <w:rPr>
          <w:b w:val="0"/>
        </w:rPr>
      </w:pPr>
      <w:r w:rsidRPr="00643264">
        <w:rPr>
          <w:b w:val="0"/>
          <w:noProof/>
        </w:rPr>
        <w:drawing>
          <wp:inline distT="0" distB="0" distL="0" distR="0" wp14:anchorId="3159405F" wp14:editId="58027E50">
            <wp:extent cx="5760720" cy="1466215"/>
            <wp:effectExtent l="0" t="0" r="0" b="635"/>
            <wp:docPr id="1456159765" name="Picture 1" descr="A drawing of a couple of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159765" name="Picture 1" descr="A drawing of a couple of arrows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9FA04" w14:textId="17FE1F0A" w:rsidR="0075765B" w:rsidRDefault="00643264" w:rsidP="0075765B">
      <w:pPr>
        <w:spacing w:line="360" w:lineRule="auto"/>
        <w:jc w:val="both"/>
        <w:rPr>
          <w:b w:val="0"/>
          <w:lang w:val="vi-VN"/>
        </w:rPr>
      </w:pPr>
      <w:r w:rsidRPr="00643264">
        <w:rPr>
          <w:b w:val="0"/>
          <w:noProof/>
          <w:lang w:val="vi-VN"/>
        </w:rPr>
        <w:drawing>
          <wp:inline distT="0" distB="0" distL="0" distR="0" wp14:anchorId="0AF98134" wp14:editId="77318B14">
            <wp:extent cx="5760720" cy="1620520"/>
            <wp:effectExtent l="0" t="0" r="0" b="0"/>
            <wp:docPr id="1366389524" name="Picture 1" descr="A drawing of a rectangula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389524" name="Picture 1" descr="A drawing of a rectangular object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963CB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5D560B6E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49016D01" w14:textId="3205ED62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d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5134B045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8FD6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E1BB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865E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5F4A3B27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2506" w14:textId="42B17ED8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84ED7" w14:textId="03D4F5DE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6B18" w14:textId="1BE90AE2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7655E21C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334A" w14:textId="2E5BF29F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7BD7" w14:textId="21A9A2BD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DEC4" w14:textId="565353A5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3615BBD9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555D" w14:textId="1877828C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C11A" w14:textId="4C1D78A1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E700" w14:textId="55BCCF16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</w:tr>
      <w:tr w:rsidR="0075765B" w:rsidRPr="0075765B" w14:paraId="1D4A6ED2" w14:textId="77777777" w:rsidTr="00A94978"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44D4B" w14:textId="3BD804F5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631CE" w14:textId="69430B82" w:rsidR="0075765B" w:rsidRPr="0075765B" w:rsidRDefault="00643264" w:rsidP="00A94978">
            <w:pPr>
              <w:ind w:right="90"/>
              <w:jc w:val="center"/>
            </w:pPr>
            <w:r>
              <w:t>1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738B" w14:textId="47615948" w:rsidR="0075765B" w:rsidRPr="0075765B" w:rsidRDefault="00643264" w:rsidP="00A94978">
            <w:pPr>
              <w:ind w:right="90"/>
              <w:jc w:val="center"/>
            </w:pPr>
            <w:r>
              <w:t>0</w:t>
            </w:r>
          </w:p>
        </w:tc>
      </w:tr>
    </w:tbl>
    <w:p w14:paraId="4B8A212A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0D272EEA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333F74A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46A82CF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52900C3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423CB774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9ED9327" w14:textId="0587B7B1" w:rsidR="0075765B" w:rsidRDefault="00643264" w:rsidP="0075765B">
      <w:pPr>
        <w:spacing w:line="360" w:lineRule="auto"/>
        <w:jc w:val="both"/>
        <w:rPr>
          <w:b w:val="0"/>
          <w:lang w:val="vi-VN"/>
        </w:rPr>
      </w:pPr>
      <w:r w:rsidRPr="00643264">
        <w:rPr>
          <w:b w:val="0"/>
          <w:noProof/>
          <w:lang w:val="vi-VN"/>
        </w:rPr>
        <w:lastRenderedPageBreak/>
        <w:drawing>
          <wp:inline distT="0" distB="0" distL="0" distR="0" wp14:anchorId="429EAC3C" wp14:editId="3FC969B8">
            <wp:extent cx="5760720" cy="1609725"/>
            <wp:effectExtent l="0" t="0" r="0" b="9525"/>
            <wp:docPr id="159027962" name="Picture 1" descr="A drawing of a line with a poi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27962" name="Picture 1" descr="A drawing of a line with a point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3071A" w14:textId="28709E9F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03820152" w14:textId="5166D88B" w:rsidR="0075765B" w:rsidRDefault="00643264" w:rsidP="0075765B">
      <w:pPr>
        <w:spacing w:line="360" w:lineRule="auto"/>
        <w:jc w:val="both"/>
        <w:rPr>
          <w:b w:val="0"/>
          <w:lang w:val="vi-VN"/>
        </w:rPr>
      </w:pPr>
      <w:r w:rsidRPr="00643264">
        <w:rPr>
          <w:b w:val="0"/>
          <w:noProof/>
          <w:lang w:val="vi-VN"/>
        </w:rPr>
        <w:drawing>
          <wp:inline distT="0" distB="0" distL="0" distR="0" wp14:anchorId="718E3DDC" wp14:editId="0247F502">
            <wp:extent cx="5760720" cy="1636395"/>
            <wp:effectExtent l="0" t="0" r="0" b="1905"/>
            <wp:docPr id="1847732317" name="Picture 1" descr="A drawing of a graph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732317" name="Picture 1" descr="A drawing of a graph pap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FF64" w14:textId="5C9CEE48" w:rsidR="0075765B" w:rsidRDefault="00643264" w:rsidP="0075765B">
      <w:pPr>
        <w:spacing w:line="360" w:lineRule="auto"/>
        <w:jc w:val="both"/>
        <w:rPr>
          <w:b w:val="0"/>
          <w:lang w:val="vi-VN"/>
        </w:rPr>
      </w:pPr>
      <w:r w:rsidRPr="00643264">
        <w:rPr>
          <w:b w:val="0"/>
          <w:noProof/>
          <w:lang w:val="vi-VN"/>
        </w:rPr>
        <w:drawing>
          <wp:inline distT="0" distB="0" distL="0" distR="0" wp14:anchorId="0B6E1833" wp14:editId="6E1D0452">
            <wp:extent cx="5760720" cy="1636395"/>
            <wp:effectExtent l="0" t="0" r="0" b="1905"/>
            <wp:docPr id="1304381386" name="Picture 1" descr="A drawing of a graph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381386" name="Picture 1" descr="A drawing of a graph pap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5A53" w14:textId="705B2B67" w:rsidR="00C739A6" w:rsidRPr="00C739A6" w:rsidRDefault="00C739A6" w:rsidP="00C739A6">
      <w:pPr>
        <w:spacing w:line="360" w:lineRule="auto"/>
      </w:pPr>
      <w:r>
        <w:t>3</w:t>
      </w:r>
      <w:r w:rsidRPr="0075765B">
        <w:rPr>
          <w:lang w:val="vi-VN"/>
        </w:rPr>
        <w:t xml:space="preserve">. </w:t>
      </w:r>
      <w:r>
        <w:t>Design and simply the combinational logic circuit using logic gates</w:t>
      </w:r>
    </w:p>
    <w:p w14:paraId="79C369D9" w14:textId="77777777" w:rsidR="008B3855" w:rsidRDefault="008B3855" w:rsidP="0075765B">
      <w:pPr>
        <w:spacing w:line="360" w:lineRule="auto"/>
        <w:jc w:val="both"/>
        <w:rPr>
          <w:b w:val="0"/>
        </w:rPr>
      </w:pPr>
    </w:p>
    <w:p w14:paraId="3DBCB9BE" w14:textId="1D1B3588" w:rsidR="00507816" w:rsidRPr="00507816" w:rsidRDefault="008F31FD" w:rsidP="00E00475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a</w:t>
      </w:r>
      <w:r w:rsidR="00507816">
        <w:rPr>
          <w:bCs w:val="0"/>
        </w:rPr>
        <w:t xml:space="preserve">. </w:t>
      </w:r>
      <w:r w:rsidR="00507816" w:rsidRPr="00507816">
        <w:rPr>
          <w:bCs w:val="0"/>
        </w:rPr>
        <w:t xml:space="preserve">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6F58A3E1" w14:textId="47BBBE5D" w:rsidR="00507816" w:rsidRDefault="00507816" w:rsidP="0050781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drawing>
          <wp:inline distT="0" distB="0" distL="0" distR="0" wp14:anchorId="0882C6C9" wp14:editId="1A58F2DA">
            <wp:extent cx="4710023" cy="1483823"/>
            <wp:effectExtent l="0" t="0" r="0" b="254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15634" cy="148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5C31" w14:textId="5DB0ADDB" w:rsidR="00507816" w:rsidRPr="00E00475" w:rsidRDefault="00507816" w:rsidP="005078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</w:p>
    <w:p w14:paraId="1FDB9673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507816" w:rsidRPr="00917397" w14:paraId="46903ED0" w14:textId="77777777" w:rsidTr="00A94978">
        <w:tc>
          <w:tcPr>
            <w:tcW w:w="1288" w:type="dxa"/>
            <w:shd w:val="clear" w:color="auto" w:fill="auto"/>
          </w:tcPr>
          <w:p w14:paraId="46277AAA" w14:textId="77777777" w:rsidR="00507816" w:rsidRPr="00E00475" w:rsidRDefault="00507816" w:rsidP="00A94978">
            <w:pPr>
              <w:jc w:val="center"/>
            </w:pPr>
            <w:r w:rsidRPr="00E00475">
              <w:lastRenderedPageBreak/>
              <w:t>A</w:t>
            </w:r>
          </w:p>
        </w:tc>
        <w:tc>
          <w:tcPr>
            <w:tcW w:w="1415" w:type="dxa"/>
            <w:shd w:val="clear" w:color="auto" w:fill="auto"/>
          </w:tcPr>
          <w:p w14:paraId="7399B122" w14:textId="77777777" w:rsidR="00507816" w:rsidRPr="00E00475" w:rsidRDefault="0050781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A2D5C56" w14:textId="77777777" w:rsidR="00507816" w:rsidRPr="00E00475" w:rsidRDefault="0050781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693C3A2A" w14:textId="77777777" w:rsidR="00507816" w:rsidRPr="00E00475" w:rsidRDefault="00507816" w:rsidP="00A94978">
            <w:pPr>
              <w:jc w:val="center"/>
            </w:pPr>
            <w:r w:rsidRPr="00E00475">
              <w:t>F1</w:t>
            </w:r>
          </w:p>
        </w:tc>
      </w:tr>
      <w:tr w:rsidR="00507816" w14:paraId="06783E84" w14:textId="77777777" w:rsidTr="00A94978">
        <w:tc>
          <w:tcPr>
            <w:tcW w:w="1288" w:type="dxa"/>
            <w:shd w:val="clear" w:color="auto" w:fill="auto"/>
          </w:tcPr>
          <w:p w14:paraId="26C69E6F" w14:textId="4D3FE2F0" w:rsidR="00507816" w:rsidRDefault="00C446B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2CB8DF3E" w14:textId="6F3A18E8" w:rsidR="00507816" w:rsidRDefault="00C446B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4B591BF9" w14:textId="306ADD5B" w:rsidR="00507816" w:rsidRDefault="00C446B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3493001E" w14:textId="2BB1C030" w:rsidR="00507816" w:rsidRDefault="00C446BC" w:rsidP="00A94978">
            <w:r>
              <w:t>0</w:t>
            </w:r>
          </w:p>
        </w:tc>
      </w:tr>
      <w:tr w:rsidR="00507816" w14:paraId="0D976ECD" w14:textId="77777777" w:rsidTr="00A94978">
        <w:tc>
          <w:tcPr>
            <w:tcW w:w="1288" w:type="dxa"/>
            <w:shd w:val="clear" w:color="auto" w:fill="auto"/>
          </w:tcPr>
          <w:p w14:paraId="4E030998" w14:textId="38539BC5" w:rsidR="00507816" w:rsidRDefault="00C446B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6593FC89" w14:textId="22DA5E97" w:rsidR="00507816" w:rsidRDefault="00C446B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794BF852" w14:textId="0EBAACA6" w:rsidR="00507816" w:rsidRDefault="00C446B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28258D9" w14:textId="5D26C847" w:rsidR="00507816" w:rsidRDefault="00C446BC" w:rsidP="00A94978">
            <w:r>
              <w:t>1</w:t>
            </w:r>
          </w:p>
        </w:tc>
      </w:tr>
      <w:tr w:rsidR="00507816" w14:paraId="4249615A" w14:textId="77777777" w:rsidTr="00A94978">
        <w:tc>
          <w:tcPr>
            <w:tcW w:w="1288" w:type="dxa"/>
            <w:shd w:val="clear" w:color="auto" w:fill="auto"/>
          </w:tcPr>
          <w:p w14:paraId="05826C98" w14:textId="7A8BAB68" w:rsidR="00507816" w:rsidRDefault="00C446B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778CA695" w14:textId="2E6B8652" w:rsidR="00507816" w:rsidRDefault="00C446B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69DF9824" w14:textId="2A7E25D0" w:rsidR="00507816" w:rsidRDefault="00C446B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41DC7A37" w14:textId="33DE39A4" w:rsidR="00507816" w:rsidRDefault="00C446BC" w:rsidP="00A94978">
            <w:r>
              <w:t>1</w:t>
            </w:r>
          </w:p>
        </w:tc>
      </w:tr>
      <w:tr w:rsidR="00507816" w14:paraId="6EA47BDC" w14:textId="77777777" w:rsidTr="00A94978">
        <w:tc>
          <w:tcPr>
            <w:tcW w:w="1288" w:type="dxa"/>
            <w:shd w:val="clear" w:color="auto" w:fill="auto"/>
          </w:tcPr>
          <w:p w14:paraId="14289D94" w14:textId="5B3BA2A0" w:rsidR="00507816" w:rsidRDefault="00C446B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7531EF1C" w14:textId="6E0CCBDB" w:rsidR="00507816" w:rsidRDefault="00C446B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17AEF5CB" w14:textId="447D574E" w:rsidR="00507816" w:rsidRDefault="00C446B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E182086" w14:textId="6F5606FE" w:rsidR="00507816" w:rsidRDefault="00C446BC" w:rsidP="00A94978">
            <w:r>
              <w:t>1</w:t>
            </w:r>
          </w:p>
        </w:tc>
      </w:tr>
      <w:tr w:rsidR="00507816" w14:paraId="5F98CEA2" w14:textId="77777777" w:rsidTr="00A94978">
        <w:tc>
          <w:tcPr>
            <w:tcW w:w="1288" w:type="dxa"/>
            <w:shd w:val="clear" w:color="auto" w:fill="auto"/>
          </w:tcPr>
          <w:p w14:paraId="37309631" w14:textId="19DAB90E" w:rsidR="00507816" w:rsidRDefault="00C446B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DFEA599" w14:textId="7BF5891D" w:rsidR="00507816" w:rsidRDefault="00C446B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D23C995" w14:textId="178B34C3" w:rsidR="00507816" w:rsidRDefault="00C446B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30F91B4B" w14:textId="525723E0" w:rsidR="00507816" w:rsidRDefault="00C446BC" w:rsidP="00A94978">
            <w:r>
              <w:t>0</w:t>
            </w:r>
          </w:p>
        </w:tc>
      </w:tr>
      <w:tr w:rsidR="00507816" w14:paraId="1ACD51A9" w14:textId="77777777" w:rsidTr="00A94978">
        <w:tc>
          <w:tcPr>
            <w:tcW w:w="1288" w:type="dxa"/>
            <w:shd w:val="clear" w:color="auto" w:fill="auto"/>
          </w:tcPr>
          <w:p w14:paraId="043BF426" w14:textId="76FA1B42" w:rsidR="00507816" w:rsidRDefault="00C446B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0B11FA60" w14:textId="159A27C8" w:rsidR="00507816" w:rsidRDefault="00C446B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4BBEDA90" w14:textId="5273E61E" w:rsidR="00507816" w:rsidRDefault="00C446B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3D3AE29" w14:textId="74082DE6" w:rsidR="00507816" w:rsidRDefault="00C446BC" w:rsidP="00A94978">
            <w:r>
              <w:t>1</w:t>
            </w:r>
          </w:p>
        </w:tc>
      </w:tr>
      <w:tr w:rsidR="00507816" w14:paraId="24A9904F" w14:textId="77777777" w:rsidTr="00A94978">
        <w:tc>
          <w:tcPr>
            <w:tcW w:w="1288" w:type="dxa"/>
            <w:shd w:val="clear" w:color="auto" w:fill="auto"/>
          </w:tcPr>
          <w:p w14:paraId="51C27020" w14:textId="73F4B69F" w:rsidR="00507816" w:rsidRDefault="00C446B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2B544A27" w14:textId="55F4DC14" w:rsidR="00507816" w:rsidRDefault="00C446B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5BAD7B6E" w14:textId="434FFF77" w:rsidR="00507816" w:rsidRDefault="00C446B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9650CD2" w14:textId="78D5D579" w:rsidR="00507816" w:rsidRDefault="00C446BC" w:rsidP="00A94978">
            <w:r>
              <w:t>0</w:t>
            </w:r>
          </w:p>
        </w:tc>
      </w:tr>
      <w:tr w:rsidR="00507816" w14:paraId="16C477CC" w14:textId="77777777" w:rsidTr="00A94978">
        <w:tc>
          <w:tcPr>
            <w:tcW w:w="1288" w:type="dxa"/>
            <w:shd w:val="clear" w:color="auto" w:fill="auto"/>
          </w:tcPr>
          <w:p w14:paraId="1811ED22" w14:textId="0E0EF783" w:rsidR="00507816" w:rsidRDefault="00C446B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02C3014E" w14:textId="2DABBC7D" w:rsidR="00507816" w:rsidRDefault="00C446B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E15B98C" w14:textId="6F0847A7" w:rsidR="00507816" w:rsidRDefault="00C446B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27BE9C7" w14:textId="3E6B8C27" w:rsidR="00507816" w:rsidRDefault="00C446BC" w:rsidP="00A94978">
            <w:r>
              <w:t>1</w:t>
            </w:r>
          </w:p>
        </w:tc>
      </w:tr>
    </w:tbl>
    <w:p w14:paraId="03CE2740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16C47F8B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5DC14E" w14:textId="4B4EECF4" w:rsidR="00507816" w:rsidRDefault="00794208" w:rsidP="00507816">
      <w:pPr>
        <w:spacing w:line="360" w:lineRule="auto"/>
        <w:jc w:val="both"/>
        <w:rPr>
          <w:b w:val="0"/>
          <w:lang w:val="vi-VN"/>
        </w:rPr>
      </w:pPr>
      <w:r w:rsidRPr="00794208">
        <w:rPr>
          <w:b w:val="0"/>
          <w:noProof/>
          <w:lang w:val="vi-VN"/>
        </w:rPr>
        <w:drawing>
          <wp:inline distT="0" distB="0" distL="0" distR="0" wp14:anchorId="2DE5195E" wp14:editId="07752C41">
            <wp:extent cx="5760720" cy="2223135"/>
            <wp:effectExtent l="0" t="0" r="0" b="5715"/>
            <wp:docPr id="625478705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78705" name="Picture 1" descr="A computer screen shot of a diagram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7D97" w14:textId="3A0A5F5F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3457E2CC" w14:textId="7FC6B75D" w:rsidR="00507816" w:rsidRDefault="00794208" w:rsidP="00507816">
      <w:pPr>
        <w:spacing w:line="360" w:lineRule="auto"/>
        <w:jc w:val="both"/>
        <w:rPr>
          <w:b w:val="0"/>
          <w:lang w:val="vi-VN"/>
        </w:rPr>
      </w:pPr>
      <w:r w:rsidRPr="00794208">
        <w:rPr>
          <w:b w:val="0"/>
          <w:noProof/>
          <w:lang w:val="vi-VN"/>
        </w:rPr>
        <w:drawing>
          <wp:inline distT="0" distB="0" distL="0" distR="0" wp14:anchorId="05755CD4" wp14:editId="37CC8EF2">
            <wp:extent cx="5760720" cy="2068830"/>
            <wp:effectExtent l="0" t="0" r="0" b="7620"/>
            <wp:docPr id="32222431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224314" name="Picture 1" descr="A diagram of a circui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9FBA4" w14:textId="3B2EC6EA" w:rsidR="00507816" w:rsidRDefault="00794208" w:rsidP="00507816">
      <w:pPr>
        <w:spacing w:line="360" w:lineRule="auto"/>
        <w:jc w:val="both"/>
        <w:rPr>
          <w:b w:val="0"/>
        </w:rPr>
      </w:pPr>
      <w:r w:rsidRPr="00794208">
        <w:rPr>
          <w:b w:val="0"/>
          <w:noProof/>
        </w:rPr>
        <w:lastRenderedPageBreak/>
        <w:drawing>
          <wp:inline distT="0" distB="0" distL="0" distR="0" wp14:anchorId="0C91C239" wp14:editId="2F7C2428">
            <wp:extent cx="5760720" cy="2127885"/>
            <wp:effectExtent l="0" t="0" r="0" b="5715"/>
            <wp:docPr id="192699869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998694" name="Picture 1" descr="A diagram of a circui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3EF6F" w14:textId="5EF0B7F6" w:rsidR="00794208" w:rsidRDefault="00794208" w:rsidP="00507816">
      <w:pPr>
        <w:spacing w:line="360" w:lineRule="auto"/>
        <w:jc w:val="both"/>
        <w:rPr>
          <w:b w:val="0"/>
        </w:rPr>
      </w:pPr>
      <w:r w:rsidRPr="00794208">
        <w:rPr>
          <w:b w:val="0"/>
          <w:noProof/>
        </w:rPr>
        <w:drawing>
          <wp:inline distT="0" distB="0" distL="0" distR="0" wp14:anchorId="53CE452A" wp14:editId="02357B68">
            <wp:extent cx="5760720" cy="2006600"/>
            <wp:effectExtent l="0" t="0" r="0" b="0"/>
            <wp:docPr id="93406063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060633" name="Picture 1" descr="A diagram of a circui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68C4E" w14:textId="04C3CFA0" w:rsidR="00794208" w:rsidRPr="00DF6916" w:rsidRDefault="00794208" w:rsidP="00507816">
      <w:pPr>
        <w:spacing w:line="360" w:lineRule="auto"/>
        <w:jc w:val="both"/>
        <w:rPr>
          <w:b w:val="0"/>
        </w:rPr>
      </w:pPr>
      <w:r w:rsidRPr="00794208">
        <w:rPr>
          <w:b w:val="0"/>
          <w:noProof/>
        </w:rPr>
        <w:drawing>
          <wp:inline distT="0" distB="0" distL="0" distR="0" wp14:anchorId="6700F162" wp14:editId="7A43869D">
            <wp:extent cx="5760720" cy="2021205"/>
            <wp:effectExtent l="0" t="0" r="0" b="0"/>
            <wp:docPr id="125549154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91545" name="Picture 1" descr="A diagram of a circui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7B897" w14:textId="2EBA19B4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6E216CEB" w14:textId="2A2E3A68" w:rsidR="00507816" w:rsidRDefault="00794208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2EE704A" wp14:editId="757E6398">
                <wp:simplePos x="0" y="0"/>
                <wp:positionH relativeFrom="column">
                  <wp:posOffset>698500</wp:posOffset>
                </wp:positionH>
                <wp:positionV relativeFrom="paragraph">
                  <wp:posOffset>506730</wp:posOffset>
                </wp:positionV>
                <wp:extent cx="1635125" cy="977265"/>
                <wp:effectExtent l="38100" t="38100" r="41275" b="51435"/>
                <wp:wrapNone/>
                <wp:docPr id="185224887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1635125" cy="977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E6F4E0" id="Ink 19" o:spid="_x0000_s1026" type="#_x0000_t75" style="position:absolute;margin-left:54.5pt;margin-top:39.4pt;width:129.7pt;height:77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">
                <v:imagedata r:id="rId53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13E649CD" wp14:editId="7CE9CF01">
            <wp:extent cx="2299063" cy="1444011"/>
            <wp:effectExtent l="0" t="0" r="635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C5B13" w14:textId="2B2B18AA" w:rsidR="00507816" w:rsidRDefault="00DF69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794208">
        <w:t xml:space="preserve"> </w:t>
      </w:r>
      <w:r w:rsidR="005F5B99">
        <w:t xml:space="preserve">C +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B</m:t>
        </m:r>
      </m:oMath>
    </w:p>
    <w:p w14:paraId="278849F3" w14:textId="6A09A02C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lastRenderedPageBreak/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 xml:space="preserve">and paste the result in </w:t>
      </w:r>
      <w:proofErr w:type="gramStart"/>
      <w:r w:rsidRPr="008B3855">
        <w:rPr>
          <w:b w:val="0"/>
          <w:lang w:val="vi-VN"/>
        </w:rPr>
        <w:t>here</w:t>
      </w:r>
      <w:proofErr w:type="gramEnd"/>
    </w:p>
    <w:p w14:paraId="53F2E000" w14:textId="76A6108C" w:rsidR="00DF6916" w:rsidRDefault="0018461D" w:rsidP="00507816">
      <w:pPr>
        <w:spacing w:line="360" w:lineRule="auto"/>
        <w:jc w:val="both"/>
        <w:rPr>
          <w:b w:val="0"/>
          <w:lang w:val="vi-VN"/>
        </w:rPr>
      </w:pPr>
      <w:r w:rsidRPr="0018461D">
        <w:rPr>
          <w:b w:val="0"/>
          <w:noProof/>
          <w:lang w:val="vi-VN"/>
        </w:rPr>
        <w:drawing>
          <wp:inline distT="0" distB="0" distL="0" distR="0" wp14:anchorId="5BD5CDC2" wp14:editId="2D4AF2D2">
            <wp:extent cx="5760720" cy="1930400"/>
            <wp:effectExtent l="0" t="0" r="0" b="0"/>
            <wp:docPr id="127105203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052039" name="Picture 1" descr="A diagram of a circui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AA5D" w14:textId="2C208302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764EC189" w14:textId="77777777" w:rsidR="00DF6916" w:rsidRDefault="00DF6916" w:rsidP="00507816">
      <w:pPr>
        <w:spacing w:line="360" w:lineRule="auto"/>
        <w:jc w:val="both"/>
        <w:rPr>
          <w:b w:val="0"/>
          <w:lang w:val="vi-VN"/>
        </w:rPr>
      </w:pPr>
    </w:p>
    <w:p w14:paraId="087A900C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468AB0BD" w14:textId="77777777" w:rsidR="008F31FD" w:rsidRDefault="008F31FD" w:rsidP="008F31FD">
      <w:pPr>
        <w:spacing w:line="360" w:lineRule="auto"/>
        <w:jc w:val="both"/>
        <w:rPr>
          <w:b w:val="0"/>
        </w:rPr>
      </w:pPr>
    </w:p>
    <w:p w14:paraId="51AB2FD4" w14:textId="0FE7E202" w:rsidR="008F31FD" w:rsidRPr="00507816" w:rsidRDefault="008F31FD" w:rsidP="008F31FD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2F56CACF" w14:textId="77777777" w:rsidR="008F31FD" w:rsidRDefault="008F31FD" w:rsidP="008F31FD">
      <w:pPr>
        <w:spacing w:line="360" w:lineRule="auto"/>
        <w:jc w:val="center"/>
        <w:rPr>
          <w:b w:val="0"/>
        </w:rPr>
      </w:pPr>
      <w:r>
        <w:rPr>
          <w:noProof/>
        </w:rPr>
        <w:drawing>
          <wp:inline distT="0" distB="0" distL="0" distR="0" wp14:anchorId="57E77340" wp14:editId="653D3025">
            <wp:extent cx="4753155" cy="1725848"/>
            <wp:effectExtent l="0" t="0" r="0" b="825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763285" cy="172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252B" w14:textId="77777777" w:rsidR="008F31FD" w:rsidRPr="008B3855" w:rsidRDefault="008F31FD" w:rsidP="008F31FD">
      <w:pPr>
        <w:spacing w:line="360" w:lineRule="auto"/>
        <w:rPr>
          <w:b w:val="0"/>
        </w:rPr>
      </w:pPr>
    </w:p>
    <w:p w14:paraId="5B9933C4" w14:textId="77777777" w:rsidR="0018461D" w:rsidRPr="0018461D" w:rsidRDefault="008F31FD" w:rsidP="008F31FD">
      <w:pPr>
        <w:spacing w:line="360" w:lineRule="auto"/>
        <w:jc w:val="both"/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6D319E69" w14:textId="2CF02563" w:rsidR="008F31FD" w:rsidRPr="0018461D" w:rsidRDefault="0018461D" w:rsidP="008F31FD">
      <w:pPr>
        <w:spacing w:line="360" w:lineRule="auto"/>
        <w:jc w:val="both"/>
      </w:pPr>
      <m:oMathPara>
        <m:oMath>
          <m:r>
            <m:rPr>
              <m:sty m:val="bi"/>
            </m:rPr>
            <w:rPr>
              <w:rFonts w:ascii="Cambria Math" w:hAnsi="Cambria Math"/>
            </w:rPr>
            <m:t>SoP=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A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AB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</m:oMath>
      </m:oMathPara>
    </w:p>
    <w:p w14:paraId="3CE1C9BA" w14:textId="33CBD4F4" w:rsidR="0018461D" w:rsidRDefault="0018461D" w:rsidP="008F31FD">
      <w:pPr>
        <w:spacing w:line="360" w:lineRule="auto"/>
        <w:jc w:val="both"/>
        <w:rPr>
          <w:lang w:val="fr-FR"/>
        </w:rPr>
      </w:pPr>
      <w:r>
        <w:tab/>
      </w:r>
      <w:r>
        <w:tab/>
      </w:r>
      <w:r>
        <w:tab/>
      </w:r>
      <w:r w:rsidRPr="006F3B31">
        <w:rPr>
          <w:lang w:val="fr-FR"/>
        </w:rPr>
        <w:t xml:space="preserve">   </w:t>
      </w:r>
      <w:proofErr w:type="spellStart"/>
      <w:r w:rsidRPr="006F3B31">
        <w:rPr>
          <w:lang w:val="fr-FR"/>
        </w:rPr>
        <w:t>PoS</w:t>
      </w:r>
      <w:proofErr w:type="spellEnd"/>
      <w:r w:rsidRPr="006F3B31">
        <w:rPr>
          <w:lang w:val="fr-FR"/>
        </w:rPr>
        <w:t xml:space="preserve"> = </w:t>
      </w:r>
      <m:oMath>
        <m:r>
          <m:rPr>
            <m:sty m:val="bi"/>
          </m:rPr>
          <w:rPr>
            <w:rFonts w:ascii="Cambria Math" w:hAnsi="Cambria Math"/>
            <w:lang w:val="fr-FR"/>
          </w:rPr>
          <m:t>(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fr-FR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)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r>
              <m:rPr>
                <m:sty m:val="bi"/>
              </m:rPr>
              <w:rPr>
                <w:rFonts w:ascii="Cambria Math" w:hAnsi="Cambria Math"/>
                <w:lang w:val="fr-FR"/>
              </w:rPr>
              <m:t>+</m:t>
            </m:r>
            <m:r>
              <m:rPr>
                <m:sty m:val="bi"/>
              </m:rPr>
              <w:rPr>
                <w:rFonts w:ascii="Cambria Math" w:hAnsi="Cambria Math"/>
              </w:rPr>
              <m:t>B</m:t>
            </m:r>
            <m:r>
              <m:rPr>
                <m:sty m:val="bi"/>
              </m:rPr>
              <w:rPr>
                <w:rFonts w:ascii="Cambria Math" w:hAnsi="Cambria Math"/>
                <w:lang w:val="fr-FR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  <w:lang w:val="fr-FR"/>
              </w:rPr>
              <m:t xml:space="preserve"> 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  <m:r>
              <m:rPr>
                <m:sty m:val="bi"/>
              </m:rPr>
              <w:rPr>
                <w:rFonts w:ascii="Cambria Math" w:hAnsi="Cambria Math"/>
                <w:lang w:val="fr-FR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bi"/>
              </m:rPr>
              <w:rPr>
                <w:rFonts w:ascii="Cambria Math" w:hAnsi="Cambria Math"/>
                <w:lang w:val="fr-FR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bi"/>
          </m:rPr>
          <w:rPr>
            <w:rFonts w:ascii="Cambria Math" w:hAnsi="Cambria Math"/>
            <w:lang w:val="fr-FR"/>
          </w:rPr>
          <m:t>(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lang w:val="fr-FR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 xml:space="preserve">) </m:t>
        </m:r>
      </m:oMath>
    </w:p>
    <w:p w14:paraId="658D6E22" w14:textId="5225F02C" w:rsidR="006F3B31" w:rsidRDefault="006F3B31" w:rsidP="008F31FD">
      <w:pPr>
        <w:spacing w:line="360" w:lineRule="auto"/>
        <w:jc w:val="both"/>
      </w:pPr>
      <w:r w:rsidRPr="006F3B31">
        <w:t>K-</w:t>
      </w:r>
      <w:proofErr w:type="gramStart"/>
      <w:r w:rsidRPr="006F3B31">
        <w:t>m</w:t>
      </w:r>
      <w:r>
        <w:t>ap :</w:t>
      </w:r>
      <w:proofErr w:type="gramEnd"/>
      <w:r>
        <w:t xml:space="preserve"> </w:t>
      </w:r>
    </w:p>
    <w:p w14:paraId="6962E623" w14:textId="2D3E1950" w:rsidR="006F3B31" w:rsidRDefault="00E63524" w:rsidP="008F31FD">
      <w:pPr>
        <w:spacing w:line="360" w:lineRule="auto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531EB4C4" wp14:editId="163FE412">
                <wp:simplePos x="0" y="0"/>
                <wp:positionH relativeFrom="column">
                  <wp:posOffset>2722880</wp:posOffset>
                </wp:positionH>
                <wp:positionV relativeFrom="paragraph">
                  <wp:posOffset>-74930</wp:posOffset>
                </wp:positionV>
                <wp:extent cx="202220" cy="274680"/>
                <wp:effectExtent l="38100" t="38100" r="45720" b="49530"/>
                <wp:wrapNone/>
                <wp:docPr id="1809716340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202220" cy="2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31F14" id="Ink 8" o:spid="_x0000_s1026" type="#_x0000_t75" style="position:absolute;margin-left:213.9pt;margin-top:-6.4pt;width:16.9pt;height:22.6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6A2E2F56" wp14:editId="58FEEF6E">
                <wp:simplePos x="0" y="0"/>
                <wp:positionH relativeFrom="column">
                  <wp:posOffset>1620520</wp:posOffset>
                </wp:positionH>
                <wp:positionV relativeFrom="paragraph">
                  <wp:posOffset>-76200</wp:posOffset>
                </wp:positionV>
                <wp:extent cx="279425" cy="264960"/>
                <wp:effectExtent l="38100" t="38100" r="25400" b="40005"/>
                <wp:wrapNone/>
                <wp:docPr id="12237869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279425" cy="26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03631" id="Ink 5" o:spid="_x0000_s1026" type="#_x0000_t75" style="position:absolute;margin-left:127.1pt;margin-top:-6.5pt;width:22.95pt;height:21.8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3A43CC56" wp14:editId="6D7155A7">
                <wp:simplePos x="0" y="0"/>
                <wp:positionH relativeFrom="column">
                  <wp:posOffset>3497647</wp:posOffset>
                </wp:positionH>
                <wp:positionV relativeFrom="paragraph">
                  <wp:posOffset>-49392</wp:posOffset>
                </wp:positionV>
                <wp:extent cx="238680" cy="284760"/>
                <wp:effectExtent l="38100" t="38100" r="9525" b="39370"/>
                <wp:wrapNone/>
                <wp:docPr id="196154247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23868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6DA5F" id="Ink 2" o:spid="_x0000_s1026" type="#_x0000_t75" style="position:absolute;margin-left:274.9pt;margin-top:-4.4pt;width:19.8pt;height:23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">
                <v:imagedata r:id="rId62" o:title=""/>
              </v:shape>
            </w:pict>
          </mc:Fallback>
        </mc:AlternateContent>
      </w:r>
      <w:r w:rsidR="006F3B31">
        <w:rPr>
          <w:noProof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6BD0D3D4" wp14:editId="58F32E0A">
                <wp:simplePos x="0" y="0"/>
                <wp:positionH relativeFrom="column">
                  <wp:posOffset>3312096</wp:posOffset>
                </wp:positionH>
                <wp:positionV relativeFrom="paragraph">
                  <wp:posOffset>-64545</wp:posOffset>
                </wp:positionV>
                <wp:extent cx="87840" cy="230040"/>
                <wp:effectExtent l="38100" t="38100" r="45720" b="36830"/>
                <wp:wrapNone/>
                <wp:docPr id="107503732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8784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9EF756" id="Ink 70" o:spid="_x0000_s1026" type="#_x0000_t75" style="position:absolute;margin-left:260.3pt;margin-top:-5.6pt;width:7.9pt;height:19.1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">
                <v:imagedata r:id="rId64" o:title=""/>
              </v:shape>
            </w:pict>
          </mc:Fallback>
        </mc:AlternateContent>
      </w:r>
      <w:r w:rsidR="006F3B31">
        <w:rPr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2BFBAC0D" wp14:editId="4FCA3C88">
                <wp:simplePos x="0" y="0"/>
                <wp:positionH relativeFrom="column">
                  <wp:posOffset>2321736</wp:posOffset>
                </wp:positionH>
                <wp:positionV relativeFrom="paragraph">
                  <wp:posOffset>-66345</wp:posOffset>
                </wp:positionV>
                <wp:extent cx="28080" cy="202680"/>
                <wp:effectExtent l="38100" t="38100" r="48260" b="45085"/>
                <wp:wrapNone/>
                <wp:docPr id="1455907486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808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28CAA5" id="Ink 67" o:spid="_x0000_s1026" type="#_x0000_t75" style="position:absolute;margin-left:182.3pt;margin-top:-5.7pt;width:3.15pt;height:16.9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">
                <v:imagedata r:id="rId66" o:title=""/>
              </v:shape>
            </w:pict>
          </mc:Fallback>
        </mc:AlternateContent>
      </w:r>
      <w:r w:rsidR="006F3B31"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7C497836" wp14:editId="0EF56094">
                <wp:simplePos x="0" y="0"/>
                <wp:positionH relativeFrom="column">
                  <wp:posOffset>2108976</wp:posOffset>
                </wp:positionH>
                <wp:positionV relativeFrom="paragraph">
                  <wp:posOffset>-37545</wp:posOffset>
                </wp:positionV>
                <wp:extent cx="148320" cy="194400"/>
                <wp:effectExtent l="38100" t="38100" r="42545" b="34290"/>
                <wp:wrapNone/>
                <wp:docPr id="1671693253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48320" cy="19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948A5" id="Ink 66" o:spid="_x0000_s1026" type="#_x0000_t75" style="position:absolute;margin-left:165.55pt;margin-top:-3.45pt;width:12.7pt;height:16.2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">
                <v:imagedata r:id="rId68" o:title=""/>
              </v:shape>
            </w:pict>
          </mc:Fallback>
        </mc:AlternateContent>
      </w:r>
    </w:p>
    <w:p w14:paraId="7F402A28" w14:textId="74D0D3A9" w:rsidR="006F3B31" w:rsidRDefault="006F3B31" w:rsidP="008F31FD">
      <w:pPr>
        <w:spacing w:line="360" w:lineRule="auto"/>
        <w:jc w:val="both"/>
      </w:pPr>
    </w:p>
    <w:p w14:paraId="601AEA25" w14:textId="06BCBA9F" w:rsidR="006F3B31" w:rsidRDefault="006F3B31" w:rsidP="008F31FD">
      <w:pPr>
        <w:spacing w:line="360" w:lineRule="auto"/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47B6D027" wp14:editId="4C625236">
                <wp:simplePos x="0" y="0"/>
                <wp:positionH relativeFrom="column">
                  <wp:posOffset>807720</wp:posOffset>
                </wp:positionH>
                <wp:positionV relativeFrom="paragraph">
                  <wp:posOffset>-671195</wp:posOffset>
                </wp:positionV>
                <wp:extent cx="2830320" cy="1352520"/>
                <wp:effectExtent l="38100" t="38100" r="0" b="38735"/>
                <wp:wrapNone/>
                <wp:docPr id="642960231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2830320" cy="1352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8688E2" id="Ink 63" o:spid="_x0000_s1026" type="#_x0000_t75" style="position:absolute;margin-left:63.1pt;margin-top:-53.35pt;width:223.8pt;height:107.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">
                <v:imagedata r:id="rId72" o:title=""/>
              </v:shape>
            </w:pict>
          </mc:Fallback>
        </mc:AlternateContent>
      </w:r>
    </w:p>
    <w:p w14:paraId="179F1033" w14:textId="286655A5" w:rsidR="006F3B31" w:rsidRDefault="006F3B31" w:rsidP="008F31FD">
      <w:pPr>
        <w:spacing w:line="360" w:lineRule="auto"/>
        <w:jc w:val="both"/>
      </w:pPr>
    </w:p>
    <w:p w14:paraId="624B537D" w14:textId="77777777" w:rsidR="006F3B31" w:rsidRPr="006F3B31" w:rsidRDefault="006F3B31" w:rsidP="008F31FD">
      <w:pPr>
        <w:spacing w:line="360" w:lineRule="auto"/>
        <w:jc w:val="both"/>
        <w:rPr>
          <w:b w:val="0"/>
        </w:rPr>
      </w:pPr>
    </w:p>
    <w:p w14:paraId="23972067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8F31FD" w:rsidRPr="00917397" w14:paraId="6B3C2933" w14:textId="77777777" w:rsidTr="00A94978">
        <w:tc>
          <w:tcPr>
            <w:tcW w:w="1288" w:type="dxa"/>
            <w:shd w:val="clear" w:color="auto" w:fill="auto"/>
          </w:tcPr>
          <w:p w14:paraId="77C2C570" w14:textId="77777777" w:rsidR="008F31FD" w:rsidRPr="00E00475" w:rsidRDefault="008F31FD" w:rsidP="00A94978">
            <w:pPr>
              <w:jc w:val="center"/>
            </w:pPr>
            <w:r w:rsidRPr="00E00475">
              <w:lastRenderedPageBreak/>
              <w:t>A</w:t>
            </w:r>
          </w:p>
        </w:tc>
        <w:tc>
          <w:tcPr>
            <w:tcW w:w="1415" w:type="dxa"/>
            <w:shd w:val="clear" w:color="auto" w:fill="auto"/>
          </w:tcPr>
          <w:p w14:paraId="061D5878" w14:textId="77777777" w:rsidR="008F31FD" w:rsidRPr="00E00475" w:rsidRDefault="008F31FD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2ED7B3F5" w14:textId="77777777" w:rsidR="008F31FD" w:rsidRPr="00E00475" w:rsidRDefault="008F31FD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241F98F8" w14:textId="0F579BEF" w:rsidR="008F31FD" w:rsidRPr="00E00475" w:rsidRDefault="008F31FD" w:rsidP="00A94978">
            <w:pPr>
              <w:jc w:val="center"/>
            </w:pPr>
            <w:r w:rsidRPr="00E00475">
              <w:t>F</w:t>
            </w:r>
            <w:r w:rsidR="008316E6">
              <w:t>2</w:t>
            </w:r>
          </w:p>
        </w:tc>
      </w:tr>
      <w:tr w:rsidR="008F31FD" w14:paraId="05FE088D" w14:textId="77777777" w:rsidTr="00A94978">
        <w:tc>
          <w:tcPr>
            <w:tcW w:w="1288" w:type="dxa"/>
            <w:shd w:val="clear" w:color="auto" w:fill="auto"/>
          </w:tcPr>
          <w:p w14:paraId="7E0571D3" w14:textId="3632AC3C" w:rsidR="008F31FD" w:rsidRDefault="0018461D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1ECA5DD" w14:textId="2A50693A" w:rsidR="008F31FD" w:rsidRDefault="0018461D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5EA3CCA6" w14:textId="42BEE8E9" w:rsidR="008F31FD" w:rsidRDefault="0018461D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4CEEF371" w14:textId="340A911B" w:rsidR="008F31FD" w:rsidRDefault="00E63524" w:rsidP="00A94978">
            <w:r>
              <w:t>1</w:t>
            </w:r>
          </w:p>
        </w:tc>
      </w:tr>
      <w:tr w:rsidR="008F31FD" w14:paraId="6554E84A" w14:textId="77777777" w:rsidTr="00A94978">
        <w:tc>
          <w:tcPr>
            <w:tcW w:w="1288" w:type="dxa"/>
            <w:shd w:val="clear" w:color="auto" w:fill="auto"/>
          </w:tcPr>
          <w:p w14:paraId="7D9ABC2C" w14:textId="5106586E" w:rsidR="008F31FD" w:rsidRDefault="0018461D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431D19B" w14:textId="678451F0" w:rsidR="008F31FD" w:rsidRDefault="0018461D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7642F741" w14:textId="30FA0810" w:rsidR="008F31FD" w:rsidRDefault="0018461D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0214718D" w14:textId="146D77D4" w:rsidR="008F31FD" w:rsidRDefault="00E63524" w:rsidP="00A94978">
            <w:r>
              <w:t>0</w:t>
            </w:r>
          </w:p>
        </w:tc>
      </w:tr>
      <w:tr w:rsidR="008F31FD" w14:paraId="350589BD" w14:textId="77777777" w:rsidTr="00A94978">
        <w:tc>
          <w:tcPr>
            <w:tcW w:w="1288" w:type="dxa"/>
            <w:shd w:val="clear" w:color="auto" w:fill="auto"/>
          </w:tcPr>
          <w:p w14:paraId="05605653" w14:textId="7B7B5D9B" w:rsidR="008F31FD" w:rsidRDefault="0018461D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5BDC66CC" w14:textId="22F8C7C4" w:rsidR="008F31FD" w:rsidRDefault="0018461D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3160863D" w14:textId="03142A5A" w:rsidR="008F31FD" w:rsidRDefault="0018461D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5F0A9BBD" w14:textId="2C1D3E10" w:rsidR="008F31FD" w:rsidRDefault="00E63524" w:rsidP="00A94978">
            <w:r>
              <w:t>1</w:t>
            </w:r>
          </w:p>
        </w:tc>
      </w:tr>
      <w:tr w:rsidR="008F31FD" w14:paraId="2707005E" w14:textId="77777777" w:rsidTr="00A94978">
        <w:tc>
          <w:tcPr>
            <w:tcW w:w="1288" w:type="dxa"/>
            <w:shd w:val="clear" w:color="auto" w:fill="auto"/>
          </w:tcPr>
          <w:p w14:paraId="3081D69A" w14:textId="46C307DB" w:rsidR="008F31FD" w:rsidRDefault="0018461D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00129B9B" w14:textId="3F3B0B66" w:rsidR="008F31FD" w:rsidRDefault="0018461D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64E82BA0" w14:textId="37A97EAF" w:rsidR="008F31FD" w:rsidRDefault="0018461D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39DE7A4F" w14:textId="78E2B623" w:rsidR="008F31FD" w:rsidRDefault="00E63524" w:rsidP="00A94978">
            <w:r>
              <w:t>0</w:t>
            </w:r>
          </w:p>
        </w:tc>
      </w:tr>
      <w:tr w:rsidR="008F31FD" w14:paraId="34ED127A" w14:textId="77777777" w:rsidTr="00A94978">
        <w:tc>
          <w:tcPr>
            <w:tcW w:w="1288" w:type="dxa"/>
            <w:shd w:val="clear" w:color="auto" w:fill="auto"/>
          </w:tcPr>
          <w:p w14:paraId="52A5DD8E" w14:textId="431142D6" w:rsidR="008F31FD" w:rsidRDefault="0018461D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40316E65" w14:textId="573123B1" w:rsidR="008F31FD" w:rsidRDefault="0018461D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4365026A" w14:textId="7C6DDE0F" w:rsidR="008F31FD" w:rsidRDefault="0018461D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151A81AA" w14:textId="2C72641D" w:rsidR="008F31FD" w:rsidRDefault="00E63524" w:rsidP="00A94978">
            <w:r>
              <w:t>1</w:t>
            </w:r>
          </w:p>
        </w:tc>
      </w:tr>
      <w:tr w:rsidR="008F31FD" w14:paraId="3D0B3E43" w14:textId="77777777" w:rsidTr="00A94978">
        <w:tc>
          <w:tcPr>
            <w:tcW w:w="1288" w:type="dxa"/>
            <w:shd w:val="clear" w:color="auto" w:fill="auto"/>
          </w:tcPr>
          <w:p w14:paraId="05EAA33F" w14:textId="083DE343" w:rsidR="008F31FD" w:rsidRDefault="0018461D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158561F6" w14:textId="5365D658" w:rsidR="008F31FD" w:rsidRDefault="0018461D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390BC514" w14:textId="1DECD82B" w:rsidR="008F31FD" w:rsidRDefault="0018461D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13945846" w14:textId="3B7768B4" w:rsidR="008F31FD" w:rsidRDefault="00E63524" w:rsidP="00A94978">
            <w:r>
              <w:t>0</w:t>
            </w:r>
          </w:p>
        </w:tc>
      </w:tr>
      <w:tr w:rsidR="008F31FD" w14:paraId="3ED083E8" w14:textId="77777777" w:rsidTr="00A94978">
        <w:tc>
          <w:tcPr>
            <w:tcW w:w="1288" w:type="dxa"/>
            <w:shd w:val="clear" w:color="auto" w:fill="auto"/>
          </w:tcPr>
          <w:p w14:paraId="73605918" w14:textId="49443ACF" w:rsidR="008F31FD" w:rsidRDefault="0018461D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246D5DE" w14:textId="04DCD898" w:rsidR="008F31FD" w:rsidRDefault="0018461D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2879213" w14:textId="222DA0B2" w:rsidR="008F31FD" w:rsidRDefault="0018461D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5FB9003" w14:textId="6EF895C2" w:rsidR="008F31FD" w:rsidRDefault="00E63524" w:rsidP="00A94978">
            <w:r>
              <w:t>1</w:t>
            </w:r>
          </w:p>
        </w:tc>
      </w:tr>
      <w:tr w:rsidR="008F31FD" w14:paraId="4CF700DF" w14:textId="77777777" w:rsidTr="00A94978">
        <w:tc>
          <w:tcPr>
            <w:tcW w:w="1288" w:type="dxa"/>
            <w:shd w:val="clear" w:color="auto" w:fill="auto"/>
          </w:tcPr>
          <w:p w14:paraId="60612A54" w14:textId="5990FD40" w:rsidR="008F31FD" w:rsidRDefault="0018461D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0AA1CA8F" w14:textId="276E04E7" w:rsidR="008F31FD" w:rsidRDefault="0018461D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7BE494F4" w14:textId="4B7A938C" w:rsidR="008F31FD" w:rsidRDefault="0018461D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0B336003" w14:textId="5196218C" w:rsidR="008F31FD" w:rsidRDefault="00E63524" w:rsidP="00A94978">
            <w:r>
              <w:t>0</w:t>
            </w:r>
          </w:p>
        </w:tc>
      </w:tr>
      <w:tr w:rsidR="00E63524" w14:paraId="671ABE4A" w14:textId="77777777" w:rsidTr="00A94978">
        <w:tc>
          <w:tcPr>
            <w:tcW w:w="1288" w:type="dxa"/>
            <w:shd w:val="clear" w:color="auto" w:fill="auto"/>
          </w:tcPr>
          <w:p w14:paraId="179A0CF9" w14:textId="77777777" w:rsidR="00E63524" w:rsidRDefault="00E63524" w:rsidP="00A94978"/>
        </w:tc>
        <w:tc>
          <w:tcPr>
            <w:tcW w:w="1415" w:type="dxa"/>
            <w:shd w:val="clear" w:color="auto" w:fill="auto"/>
          </w:tcPr>
          <w:p w14:paraId="0BF07BA9" w14:textId="77777777" w:rsidR="00E63524" w:rsidRDefault="00E63524" w:rsidP="00A94978"/>
        </w:tc>
        <w:tc>
          <w:tcPr>
            <w:tcW w:w="1395" w:type="dxa"/>
            <w:shd w:val="clear" w:color="auto" w:fill="auto"/>
          </w:tcPr>
          <w:p w14:paraId="23C4B5A6" w14:textId="77777777" w:rsidR="00E63524" w:rsidRDefault="00E63524" w:rsidP="00A94978"/>
        </w:tc>
        <w:tc>
          <w:tcPr>
            <w:tcW w:w="1189" w:type="dxa"/>
            <w:shd w:val="clear" w:color="auto" w:fill="auto"/>
          </w:tcPr>
          <w:p w14:paraId="4C795E12" w14:textId="77777777" w:rsidR="00E63524" w:rsidRDefault="00E63524" w:rsidP="00A94978"/>
        </w:tc>
      </w:tr>
    </w:tbl>
    <w:p w14:paraId="507470AB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1E132026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EC504FB" w14:textId="12798FC1" w:rsidR="008F31FD" w:rsidRDefault="00E63524" w:rsidP="008F31FD">
      <w:pPr>
        <w:spacing w:line="360" w:lineRule="auto"/>
        <w:jc w:val="both"/>
        <w:rPr>
          <w:b w:val="0"/>
          <w:lang w:val="vi-VN"/>
        </w:rPr>
      </w:pPr>
      <w:r w:rsidRPr="00E63524">
        <w:rPr>
          <w:b w:val="0"/>
          <w:lang w:val="vi-VN"/>
        </w:rPr>
        <w:drawing>
          <wp:inline distT="0" distB="0" distL="0" distR="0" wp14:anchorId="5C8CACD0" wp14:editId="3C98080D">
            <wp:extent cx="5760720" cy="2106930"/>
            <wp:effectExtent l="0" t="0" r="0" b="7620"/>
            <wp:docPr id="202755812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558129" name="Picture 1" descr="A diagram of a circui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ED58" w14:textId="38D7D5D3" w:rsidR="008F31FD" w:rsidRDefault="00E63524" w:rsidP="008F31FD">
      <w:pPr>
        <w:spacing w:line="360" w:lineRule="auto"/>
        <w:jc w:val="both"/>
        <w:rPr>
          <w:b w:val="0"/>
          <w:lang w:val="vi-VN"/>
        </w:rPr>
      </w:pPr>
      <w:r w:rsidRPr="00E63524">
        <w:rPr>
          <w:b w:val="0"/>
          <w:lang w:val="vi-VN"/>
        </w:rPr>
        <w:drawing>
          <wp:inline distT="0" distB="0" distL="0" distR="0" wp14:anchorId="4B32D898" wp14:editId="2E49FD8A">
            <wp:extent cx="5760720" cy="1704340"/>
            <wp:effectExtent l="0" t="0" r="0" b="0"/>
            <wp:docPr id="82323104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31048" name="Picture 1" descr="A diagram of a circui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A32D7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494D5532" w14:textId="39795C98" w:rsidR="008F31FD" w:rsidRDefault="00E63524" w:rsidP="008F31FD">
      <w:pPr>
        <w:spacing w:line="360" w:lineRule="auto"/>
        <w:jc w:val="both"/>
        <w:rPr>
          <w:b w:val="0"/>
          <w:lang w:val="vi-VN"/>
        </w:rPr>
      </w:pPr>
      <w:r w:rsidRPr="00E63524">
        <w:rPr>
          <w:b w:val="0"/>
          <w:lang w:val="vi-VN"/>
        </w:rPr>
        <w:lastRenderedPageBreak/>
        <w:drawing>
          <wp:inline distT="0" distB="0" distL="0" distR="0" wp14:anchorId="7FE1FCA5" wp14:editId="063C2396">
            <wp:extent cx="5760720" cy="1910080"/>
            <wp:effectExtent l="0" t="0" r="0" b="0"/>
            <wp:docPr id="137473824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738240" name="Picture 1" descr="A diagram of a circui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3901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06F9AD0A" w14:textId="78E4F6EE" w:rsidR="008F31FD" w:rsidRDefault="00E63524" w:rsidP="008F31FD">
      <w:pPr>
        <w:spacing w:line="360" w:lineRule="auto"/>
        <w:jc w:val="both"/>
        <w:rPr>
          <w:b w:val="0"/>
        </w:rPr>
      </w:pPr>
      <w:r w:rsidRPr="00E63524">
        <w:rPr>
          <w:b w:val="0"/>
          <w:lang w:val="vi-VN"/>
        </w:rPr>
        <w:drawing>
          <wp:inline distT="0" distB="0" distL="0" distR="0" wp14:anchorId="02E1F32A" wp14:editId="2852CCAD">
            <wp:extent cx="5760720" cy="2315210"/>
            <wp:effectExtent l="0" t="0" r="0" b="8890"/>
            <wp:docPr id="64586183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861835" name="Picture 1" descr="A diagram of a circui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6C2B4" w14:textId="500E1975" w:rsidR="00E63524" w:rsidRPr="00E63524" w:rsidRDefault="00E63524" w:rsidP="008F31FD">
      <w:pPr>
        <w:spacing w:line="360" w:lineRule="auto"/>
        <w:jc w:val="both"/>
        <w:rPr>
          <w:b w:val="0"/>
        </w:rPr>
      </w:pPr>
      <w:r w:rsidRPr="00E63524">
        <w:rPr>
          <w:b w:val="0"/>
        </w:rPr>
        <w:drawing>
          <wp:inline distT="0" distB="0" distL="0" distR="0" wp14:anchorId="47F37B50" wp14:editId="3861EB84">
            <wp:extent cx="5760720" cy="2218690"/>
            <wp:effectExtent l="0" t="0" r="0" b="0"/>
            <wp:docPr id="159727380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273807" name="Picture 1" descr="A diagram of a circui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DBCE" w14:textId="77777777" w:rsidR="00DF6916" w:rsidRPr="00DF6916" w:rsidRDefault="00DF6916" w:rsidP="00DF6916">
      <w:pPr>
        <w:spacing w:line="360" w:lineRule="auto"/>
        <w:jc w:val="both"/>
        <w:rPr>
          <w:b w:val="0"/>
        </w:rPr>
      </w:pPr>
    </w:p>
    <w:p w14:paraId="2C8758D6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5F67CBE7" w14:textId="2528CAF3" w:rsidR="00DF6916" w:rsidRDefault="00E63524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lastRenderedPageBreak/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1C2F0EF3" wp14:editId="0065831C">
                <wp:simplePos x="0" y="0"/>
                <wp:positionH relativeFrom="column">
                  <wp:posOffset>595630</wp:posOffset>
                </wp:positionH>
                <wp:positionV relativeFrom="paragraph">
                  <wp:posOffset>516255</wp:posOffset>
                </wp:positionV>
                <wp:extent cx="640815" cy="816505"/>
                <wp:effectExtent l="38100" t="38100" r="45085" b="41275"/>
                <wp:wrapNone/>
                <wp:docPr id="1180138003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640815" cy="816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73EA24" id="Ink 19" o:spid="_x0000_s1026" type="#_x0000_t75" style="position:absolute;margin-left:46.4pt;margin-top:40.15pt;width:51.4pt;height:65.3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">
                <v:imagedata r:id="rId79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43C5178D" wp14:editId="5163768A">
                <wp:simplePos x="0" y="0"/>
                <wp:positionH relativeFrom="column">
                  <wp:posOffset>1500505</wp:posOffset>
                </wp:positionH>
                <wp:positionV relativeFrom="paragraph">
                  <wp:posOffset>539115</wp:posOffset>
                </wp:positionV>
                <wp:extent cx="711935" cy="923040"/>
                <wp:effectExtent l="38100" t="38100" r="50165" b="48895"/>
                <wp:wrapNone/>
                <wp:docPr id="470522802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711935" cy="9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3E0410" id="Ink 20" o:spid="_x0000_s1026" type="#_x0000_t75" style="position:absolute;margin-left:117.65pt;margin-top:41.95pt;width:57pt;height:73.7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">
                <v:imagedata r:id="rId81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79188A96" wp14:editId="3D8989D0">
            <wp:extent cx="2299063" cy="1444011"/>
            <wp:effectExtent l="0" t="0" r="6350" b="3810"/>
            <wp:docPr id="23" name="Picture 2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645AB" w14:textId="01B78884" w:rsidR="00DF6916" w:rsidRP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</m:oMath>
    </w:p>
    <w:p w14:paraId="07AB886B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5A9D156F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74C35BD" w14:textId="789A605F" w:rsidR="00DF6916" w:rsidRDefault="00E63524" w:rsidP="00DF6916">
      <w:pPr>
        <w:spacing w:line="360" w:lineRule="auto"/>
        <w:jc w:val="both"/>
        <w:rPr>
          <w:b w:val="0"/>
          <w:lang w:val="vi-VN"/>
        </w:rPr>
      </w:pPr>
      <w:r w:rsidRPr="00E63524">
        <w:rPr>
          <w:b w:val="0"/>
          <w:lang w:val="vi-VN"/>
        </w:rPr>
        <w:drawing>
          <wp:inline distT="0" distB="0" distL="0" distR="0" wp14:anchorId="5570275A" wp14:editId="75F8E281">
            <wp:extent cx="5760720" cy="907415"/>
            <wp:effectExtent l="0" t="0" r="0" b="6985"/>
            <wp:docPr id="1034687434" name="Picture 1" descr="A black arrow pointing to a black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87434" name="Picture 1" descr="A black arrow pointing to a black lin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B494A" w14:textId="438F28EF" w:rsidR="008F31FD" w:rsidRPr="00E63524" w:rsidRDefault="00E63524" w:rsidP="008F31FD">
      <w:pPr>
        <w:spacing w:line="360" w:lineRule="auto"/>
        <w:jc w:val="both"/>
        <w:rPr>
          <w:b w:val="0"/>
        </w:rPr>
      </w:pPr>
      <w:r w:rsidRPr="00E63524">
        <w:rPr>
          <w:b w:val="0"/>
        </w:rPr>
        <w:drawing>
          <wp:inline distT="0" distB="0" distL="0" distR="0" wp14:anchorId="66224252" wp14:editId="3D4533C8">
            <wp:extent cx="5760720" cy="870585"/>
            <wp:effectExtent l="0" t="0" r="0" b="5715"/>
            <wp:docPr id="1542915667" name="Picture 1" descr="A black arrow pointing to a white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915667" name="Picture 1" descr="A black arrow pointing to a white arrow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72128" w14:textId="4802505F" w:rsidR="00E00475" w:rsidRPr="008316E6" w:rsidRDefault="008316E6" w:rsidP="00E0047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</m:oMath>
    </w:p>
    <w:p w14:paraId="50A1AA7D" w14:textId="4D507C3B" w:rsidR="00E00475" w:rsidRDefault="008316E6" w:rsidP="008316E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drawing>
          <wp:inline distT="0" distB="0" distL="0" distR="0" wp14:anchorId="24AD0CA1" wp14:editId="2EA213D4">
            <wp:extent cx="4398328" cy="2415396"/>
            <wp:effectExtent l="0" t="0" r="2540" b="444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403073" cy="241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D028" w14:textId="0B41C1B3" w:rsidR="008316E6" w:rsidRDefault="008316E6" w:rsidP="008316E6">
      <w:pPr>
        <w:spacing w:line="360" w:lineRule="auto"/>
        <w:rPr>
          <w:b w:val="0"/>
          <w:lang w:val="vi-VN"/>
        </w:rPr>
      </w:pPr>
    </w:p>
    <w:p w14:paraId="387A5228" w14:textId="205EFF8E" w:rsidR="008316E6" w:rsidRDefault="008316E6" w:rsidP="008316E6">
      <w:pPr>
        <w:spacing w:line="360" w:lineRule="auto"/>
        <w:jc w:val="both"/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E63524">
        <w:tab/>
      </w:r>
    </w:p>
    <w:p w14:paraId="10BFB260" w14:textId="42B171BF" w:rsidR="00E63524" w:rsidRDefault="00E63524" w:rsidP="008316E6">
      <w:pPr>
        <w:spacing w:line="360" w:lineRule="auto"/>
        <w:jc w:val="both"/>
      </w:pPr>
      <w:proofErr w:type="spellStart"/>
      <w:r>
        <w:t>SoP</w:t>
      </w:r>
      <w:proofErr w:type="spellEnd"/>
      <w:r>
        <w:t xml:space="preserve"> =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A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B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ABC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AB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ABCD</m:t>
        </m:r>
      </m:oMath>
    </w:p>
    <w:p w14:paraId="4FD23A1C" w14:textId="0AB0E77F" w:rsidR="0040091B" w:rsidRPr="0040091B" w:rsidRDefault="0040091B" w:rsidP="008316E6">
      <w:pPr>
        <w:spacing w:line="360" w:lineRule="auto"/>
        <w:jc w:val="both"/>
        <w:rPr>
          <w:iCs/>
          <w:lang w:val="fr-FR"/>
        </w:rPr>
      </w:pPr>
      <w:proofErr w:type="spellStart"/>
      <w:r w:rsidRPr="0040091B">
        <w:rPr>
          <w:lang w:val="fr-FR"/>
        </w:rPr>
        <w:t>PoS</w:t>
      </w:r>
      <w:proofErr w:type="spellEnd"/>
      <w:r w:rsidRPr="0040091B">
        <w:rPr>
          <w:lang w:val="fr-FR"/>
        </w:rPr>
        <w:t xml:space="preserve"> = </w:t>
      </w:r>
      <m:oMath>
        <m:r>
          <m:rPr>
            <m:sty m:val="bi"/>
          </m:rPr>
          <w:rPr>
            <w:rFonts w:ascii="Cambria Math" w:hAnsi="Cambria Math"/>
            <w:lang w:val="fr-FR"/>
          </w:rPr>
          <m:t>(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D</m:t>
        </m:r>
        <m:r>
          <m:rPr>
            <m:sty m:val="bi"/>
          </m:rPr>
          <w:rPr>
            <w:rFonts w:ascii="Cambria Math" w:hAnsi="Cambria Math"/>
            <w:lang w:val="fr-FR"/>
          </w:rPr>
          <m:t>)(</m:t>
        </m:r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D</m:t>
        </m:r>
        <m:r>
          <m:rPr>
            <m:sty m:val="bi"/>
          </m:rPr>
          <w:rPr>
            <w:rFonts w:ascii="Cambria Math" w:hAnsi="Cambria Math"/>
            <w:lang w:val="fr-FR"/>
          </w:rPr>
          <m:t>)(</m:t>
        </m:r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D</m:t>
        </m:r>
        <m:r>
          <m:rPr>
            <m:sty m:val="bi"/>
          </m:rPr>
          <w:rPr>
            <w:rFonts w:ascii="Cambria Math" w:hAnsi="Cambria Math"/>
            <w:lang w:val="fr-FR"/>
          </w:rPr>
          <m:t>)(</m:t>
        </m:r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)(</m:t>
        </m:r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B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)(</m:t>
        </m:r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)</m:t>
        </m:r>
      </m:oMath>
      <w:r w:rsidRPr="0040091B">
        <w:rPr>
          <w:lang w:val="fr-FR"/>
        </w:rPr>
        <w:t>(</w:t>
      </w:r>
      <w:r w:rsidRPr="0040091B">
        <w:rPr>
          <w:rFonts w:ascii="Cambria Math" w:hAnsi="Cambria Math"/>
          <w:i/>
          <w:lang w:val="fr-FR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+</m:t>
        </m:r>
        <m:r>
          <m:rPr>
            <m:sty m:val="bi"/>
          </m:rPr>
          <w:rPr>
            <w:rFonts w:ascii="Cambria Math" w:hAnsi="Cambria Math"/>
          </w:rPr>
          <m:t>C</m:t>
        </m:r>
        <m:r>
          <m:rPr>
            <m:sty m:val="bi"/>
          </m:rPr>
          <w:rPr>
            <w:rFonts w:ascii="Cambria Math" w:hAnsi="Cambria Math"/>
            <w:lang w:val="fr-FR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  <w:lang w:val="fr-FR"/>
          </w:rPr>
          <m:t>)</m:t>
        </m:r>
      </m:oMath>
      <w:r w:rsidRPr="0040091B">
        <w:rPr>
          <w:rFonts w:ascii="Cambria Math" w:hAnsi="Cambria Math"/>
          <w:iCs/>
          <w:lang w:val="fr-FR"/>
        </w:rPr>
        <w:t>(</w:t>
      </w:r>
      <w:r w:rsidRPr="0040091B">
        <w:rPr>
          <w:rFonts w:ascii="Cambria Math" w:hAnsi="Cambria Math"/>
          <w:i/>
          <w:lang w:val="fr-FR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+B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)</m:t>
        </m:r>
      </m:oMath>
    </w:p>
    <w:p w14:paraId="38A16C31" w14:textId="246FF88A" w:rsidR="0040091B" w:rsidRDefault="0040091B" w:rsidP="008316E6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>Simplify by K-map:</w:t>
      </w:r>
    </w:p>
    <w:p w14:paraId="3C919A78" w14:textId="4079E683" w:rsidR="0040091B" w:rsidRDefault="0040091B" w:rsidP="008316E6">
      <w:pPr>
        <w:spacing w:line="360" w:lineRule="auto"/>
        <w:jc w:val="both"/>
        <w:rPr>
          <w:b w:val="0"/>
        </w:rPr>
      </w:pPr>
    </w:p>
    <w:p w14:paraId="7A4F11E0" w14:textId="79F4A49C" w:rsidR="0040091B" w:rsidRDefault="0040091B" w:rsidP="008316E6">
      <w:pPr>
        <w:spacing w:line="360" w:lineRule="auto"/>
        <w:jc w:val="both"/>
        <w:rPr>
          <w:b w:val="0"/>
        </w:rPr>
      </w:pPr>
    </w:p>
    <w:p w14:paraId="79521B3C" w14:textId="3D0FDD65" w:rsidR="0040091B" w:rsidRDefault="0040091B" w:rsidP="008316E6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5BC36A72" wp14:editId="1E80D908">
                <wp:simplePos x="0" y="0"/>
                <wp:positionH relativeFrom="column">
                  <wp:posOffset>21590</wp:posOffset>
                </wp:positionH>
                <wp:positionV relativeFrom="paragraph">
                  <wp:posOffset>-603885</wp:posOffset>
                </wp:positionV>
                <wp:extent cx="3475080" cy="1479960"/>
                <wp:effectExtent l="38100" t="38100" r="30480" b="44450"/>
                <wp:wrapNone/>
                <wp:docPr id="692070470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3475080" cy="1479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E53D65" id="Ink 89" o:spid="_x0000_s1026" type="#_x0000_t75" style="position:absolute;margin-left:1.2pt;margin-top:-48.05pt;width:274.65pt;height:117.5pt;z-index:251826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">
                <v:imagedata r:id="rId86" o:title=""/>
              </v:shape>
            </w:pict>
          </mc:Fallback>
        </mc:AlternateContent>
      </w:r>
    </w:p>
    <w:p w14:paraId="288E5A80" w14:textId="2055EC4E" w:rsidR="0040091B" w:rsidRDefault="0040091B" w:rsidP="008316E6">
      <w:pPr>
        <w:spacing w:line="360" w:lineRule="auto"/>
        <w:jc w:val="both"/>
        <w:rPr>
          <w:b w:val="0"/>
        </w:rPr>
      </w:pPr>
    </w:p>
    <w:p w14:paraId="4C6895AF" w14:textId="6D4E31DD" w:rsidR="0040091B" w:rsidRDefault="00D5700F" w:rsidP="008316E6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6BDBDCB9" wp14:editId="6BDB0939">
                <wp:simplePos x="0" y="0"/>
                <wp:positionH relativeFrom="column">
                  <wp:posOffset>3317595</wp:posOffset>
                </wp:positionH>
                <wp:positionV relativeFrom="paragraph">
                  <wp:posOffset>102495</wp:posOffset>
                </wp:positionV>
                <wp:extent cx="298800" cy="231120"/>
                <wp:effectExtent l="38100" t="38100" r="25400" b="36195"/>
                <wp:wrapNone/>
                <wp:docPr id="1837905137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298800" cy="23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30C2C8" id="Ink 90" o:spid="_x0000_s1026" type="#_x0000_t75" style="position:absolute;margin-left:260.75pt;margin-top:7.55pt;width:24.55pt;height:19.2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">
                <v:imagedata r:id="rId88" o:title=""/>
              </v:shape>
            </w:pict>
          </mc:Fallback>
        </mc:AlternateContent>
      </w:r>
    </w:p>
    <w:p w14:paraId="47AE90B0" w14:textId="7832B577" w:rsidR="008316E6" w:rsidRDefault="008316E6" w:rsidP="008316E6">
      <w:pPr>
        <w:spacing w:line="360" w:lineRule="auto"/>
        <w:jc w:val="both"/>
        <w:rPr>
          <w:b w:val="0"/>
        </w:rPr>
      </w:pPr>
      <w:r w:rsidRPr="00E00475">
        <w:rPr>
          <w:b w:val="0"/>
          <w:lang w:val="vi-VN"/>
        </w:rPr>
        <w:t>Fill in the truth Table:</w:t>
      </w:r>
    </w:p>
    <w:p w14:paraId="0C7BC411" w14:textId="77777777" w:rsidR="00E63524" w:rsidRDefault="00E63524" w:rsidP="008316E6">
      <w:pPr>
        <w:spacing w:line="360" w:lineRule="auto"/>
        <w:jc w:val="both"/>
        <w:rPr>
          <w:b w:val="0"/>
        </w:rPr>
      </w:pPr>
    </w:p>
    <w:p w14:paraId="1E042729" w14:textId="77777777" w:rsidR="00E63524" w:rsidRPr="00E63524" w:rsidRDefault="00E63524" w:rsidP="008316E6">
      <w:pPr>
        <w:spacing w:line="360" w:lineRule="auto"/>
        <w:jc w:val="both"/>
        <w:rPr>
          <w:b w:val="0"/>
        </w:rPr>
      </w:pP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  <w:gridCol w:w="1189"/>
      </w:tblGrid>
      <w:tr w:rsidR="00584A46" w:rsidRPr="00917397" w14:paraId="36925D09" w14:textId="77777777" w:rsidTr="00F52B8D">
        <w:tc>
          <w:tcPr>
            <w:tcW w:w="1288" w:type="dxa"/>
            <w:shd w:val="clear" w:color="auto" w:fill="auto"/>
          </w:tcPr>
          <w:p w14:paraId="0EF186B5" w14:textId="77777777" w:rsidR="00584A46" w:rsidRPr="00E00475" w:rsidRDefault="00584A46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62C98E44" w14:textId="77777777" w:rsidR="00584A46" w:rsidRPr="00E00475" w:rsidRDefault="00584A4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963AF9A" w14:textId="77777777" w:rsidR="00584A46" w:rsidRPr="00E00475" w:rsidRDefault="00584A4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</w:tcPr>
          <w:p w14:paraId="5E79E820" w14:textId="075945CE" w:rsidR="00584A46" w:rsidRPr="00E00475" w:rsidRDefault="00584A46" w:rsidP="00A94978">
            <w:pPr>
              <w:jc w:val="center"/>
            </w:pPr>
            <w:r>
              <w:t>D</w:t>
            </w:r>
          </w:p>
        </w:tc>
        <w:tc>
          <w:tcPr>
            <w:tcW w:w="1189" w:type="dxa"/>
            <w:shd w:val="clear" w:color="auto" w:fill="auto"/>
          </w:tcPr>
          <w:p w14:paraId="30548C2D" w14:textId="69D654A3" w:rsidR="00584A46" w:rsidRPr="00E00475" w:rsidRDefault="00584A46" w:rsidP="00A94978">
            <w:pPr>
              <w:jc w:val="center"/>
            </w:pPr>
            <w:r w:rsidRPr="00E00475">
              <w:t>F</w:t>
            </w:r>
            <w:r>
              <w:t>3</w:t>
            </w:r>
          </w:p>
        </w:tc>
      </w:tr>
      <w:tr w:rsidR="00584A46" w14:paraId="3576035A" w14:textId="77777777" w:rsidTr="00F52B8D">
        <w:tc>
          <w:tcPr>
            <w:tcW w:w="1288" w:type="dxa"/>
            <w:shd w:val="clear" w:color="auto" w:fill="auto"/>
          </w:tcPr>
          <w:p w14:paraId="2807EF13" w14:textId="3FADA138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536B6658" w14:textId="114BDC4E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5A4231E2" w14:textId="1A2E91B9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06FC224D" w14:textId="3D9E4B3C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388084DE" w14:textId="4CFDAFFD" w:rsidR="00584A46" w:rsidRDefault="00D5700F" w:rsidP="00A94978">
            <w:r>
              <w:t>1</w:t>
            </w:r>
          </w:p>
        </w:tc>
      </w:tr>
      <w:tr w:rsidR="00584A46" w14:paraId="3E8413A0" w14:textId="77777777" w:rsidTr="00F52B8D">
        <w:tc>
          <w:tcPr>
            <w:tcW w:w="1288" w:type="dxa"/>
            <w:shd w:val="clear" w:color="auto" w:fill="auto"/>
          </w:tcPr>
          <w:p w14:paraId="0B6B7136" w14:textId="030EB006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3E2CC1B" w14:textId="264F5D87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1EBCF716" w14:textId="7965ACCA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52A191C9" w14:textId="7CB9039A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525FC136" w14:textId="3B55667C" w:rsidR="00584A46" w:rsidRDefault="00D5700F" w:rsidP="00A94978">
            <w:r>
              <w:t>0</w:t>
            </w:r>
          </w:p>
        </w:tc>
      </w:tr>
      <w:tr w:rsidR="00584A46" w14:paraId="20DE1FA6" w14:textId="77777777" w:rsidTr="00F52B8D">
        <w:tc>
          <w:tcPr>
            <w:tcW w:w="1288" w:type="dxa"/>
            <w:shd w:val="clear" w:color="auto" w:fill="auto"/>
          </w:tcPr>
          <w:p w14:paraId="6BF1C740" w14:textId="65837F03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575D232" w14:textId="4DC3B891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40D8A08" w14:textId="1966AA22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362D2C62" w14:textId="60CC1DBC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1674FB6C" w14:textId="56497A43" w:rsidR="00584A46" w:rsidRDefault="00D5700F" w:rsidP="00A94978">
            <w:r>
              <w:t>0</w:t>
            </w:r>
          </w:p>
        </w:tc>
      </w:tr>
      <w:tr w:rsidR="00584A46" w14:paraId="39FA5EE9" w14:textId="77777777" w:rsidTr="00F52B8D">
        <w:tc>
          <w:tcPr>
            <w:tcW w:w="1288" w:type="dxa"/>
            <w:shd w:val="clear" w:color="auto" w:fill="auto"/>
          </w:tcPr>
          <w:p w14:paraId="0470ECBD" w14:textId="00AC9613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7B36C26F" w14:textId="688C792D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7ECE09DE" w14:textId="1299A595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03F0C1DF" w14:textId="119D99A1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415D7911" w14:textId="5BE446A9" w:rsidR="00584A46" w:rsidRDefault="00D5700F" w:rsidP="00A94978">
            <w:r>
              <w:t>0</w:t>
            </w:r>
          </w:p>
        </w:tc>
      </w:tr>
      <w:tr w:rsidR="00584A46" w14:paraId="7A76BEEA" w14:textId="77777777" w:rsidTr="00F52B8D">
        <w:tc>
          <w:tcPr>
            <w:tcW w:w="1288" w:type="dxa"/>
            <w:shd w:val="clear" w:color="auto" w:fill="auto"/>
          </w:tcPr>
          <w:p w14:paraId="5517F366" w14:textId="7806044E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12E17955" w14:textId="70119FC4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6EF86D38" w14:textId="2B7206B1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5B82F993" w14:textId="661B7147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4B82F827" w14:textId="5F77B7EE" w:rsidR="00584A46" w:rsidRDefault="00D5700F" w:rsidP="00A94978">
            <w:r>
              <w:t>1</w:t>
            </w:r>
          </w:p>
        </w:tc>
      </w:tr>
      <w:tr w:rsidR="00584A46" w14:paraId="3A6DFF75" w14:textId="77777777" w:rsidTr="00F52B8D">
        <w:tc>
          <w:tcPr>
            <w:tcW w:w="1288" w:type="dxa"/>
            <w:shd w:val="clear" w:color="auto" w:fill="auto"/>
          </w:tcPr>
          <w:p w14:paraId="1257E23A" w14:textId="19E02764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508E83B7" w14:textId="6F2B1C09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65FE99D" w14:textId="50778BAB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2891CF41" w14:textId="45D5AF0C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CC8B252" w14:textId="0ED80CF1" w:rsidR="00584A46" w:rsidRDefault="00D5700F" w:rsidP="00A94978">
            <w:r>
              <w:t>0</w:t>
            </w:r>
          </w:p>
        </w:tc>
      </w:tr>
      <w:tr w:rsidR="00584A46" w14:paraId="7484631B" w14:textId="77777777" w:rsidTr="00F52B8D">
        <w:tc>
          <w:tcPr>
            <w:tcW w:w="1288" w:type="dxa"/>
            <w:shd w:val="clear" w:color="auto" w:fill="auto"/>
          </w:tcPr>
          <w:p w14:paraId="3887138A" w14:textId="4753DA81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1056AC7" w14:textId="63DF6C98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37DE1F5F" w14:textId="1535F105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2401C91E" w14:textId="31A93BAC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5F665980" w14:textId="1175271C" w:rsidR="00584A46" w:rsidRDefault="00D5700F" w:rsidP="00A94978">
            <w:r>
              <w:t>0</w:t>
            </w:r>
          </w:p>
        </w:tc>
      </w:tr>
      <w:tr w:rsidR="00584A46" w14:paraId="42A2B28C" w14:textId="77777777" w:rsidTr="00F52B8D">
        <w:tc>
          <w:tcPr>
            <w:tcW w:w="1288" w:type="dxa"/>
            <w:shd w:val="clear" w:color="auto" w:fill="auto"/>
          </w:tcPr>
          <w:p w14:paraId="15DAFA52" w14:textId="76F26306" w:rsidR="00584A46" w:rsidRDefault="0040091B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0CC1EAD8" w14:textId="0D55EFA5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65B05C9" w14:textId="516C14BF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655F1C32" w14:textId="446306EE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6CF9B507" w14:textId="566A216E" w:rsidR="00584A46" w:rsidRDefault="00D5700F" w:rsidP="00A94978">
            <w:r>
              <w:t>0</w:t>
            </w:r>
          </w:p>
        </w:tc>
      </w:tr>
      <w:tr w:rsidR="00584A46" w14:paraId="666B3DB8" w14:textId="77777777" w:rsidTr="00F52B8D">
        <w:tc>
          <w:tcPr>
            <w:tcW w:w="1288" w:type="dxa"/>
            <w:shd w:val="clear" w:color="auto" w:fill="auto"/>
          </w:tcPr>
          <w:p w14:paraId="3ECF2555" w14:textId="4BCDC70E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2BD7FC1B" w14:textId="34D73A0D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17EF6390" w14:textId="3A64CB9D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55CB574A" w14:textId="260DC350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4E092C3" w14:textId="46D96C43" w:rsidR="00584A46" w:rsidRDefault="00D5700F" w:rsidP="00A94978">
            <w:r>
              <w:t>1</w:t>
            </w:r>
          </w:p>
        </w:tc>
      </w:tr>
      <w:tr w:rsidR="00584A46" w14:paraId="278AA793" w14:textId="77777777" w:rsidTr="00F52B8D">
        <w:tc>
          <w:tcPr>
            <w:tcW w:w="1288" w:type="dxa"/>
            <w:shd w:val="clear" w:color="auto" w:fill="auto"/>
          </w:tcPr>
          <w:p w14:paraId="76A87900" w14:textId="305A30E4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836F487" w14:textId="3FDAC589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2F4FBEE1" w14:textId="47E412E9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13BF995B" w14:textId="790A8849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15A7D6E" w14:textId="1E1B22E1" w:rsidR="00584A46" w:rsidRDefault="00D5700F" w:rsidP="00A94978">
            <w:r>
              <w:t>0</w:t>
            </w:r>
          </w:p>
        </w:tc>
      </w:tr>
      <w:tr w:rsidR="00584A46" w14:paraId="0E3A3188" w14:textId="77777777" w:rsidTr="00F52B8D">
        <w:tc>
          <w:tcPr>
            <w:tcW w:w="1288" w:type="dxa"/>
            <w:shd w:val="clear" w:color="auto" w:fill="auto"/>
          </w:tcPr>
          <w:p w14:paraId="50C92C99" w14:textId="0F125547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0C0C3F2" w14:textId="46D8F72E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E29F701" w14:textId="13B65C6C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7AF59DE7" w14:textId="241B4983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3BB79E21" w14:textId="1215D1BB" w:rsidR="00584A46" w:rsidRDefault="00D5700F" w:rsidP="00A94978">
            <w:r>
              <w:t>0</w:t>
            </w:r>
          </w:p>
        </w:tc>
      </w:tr>
      <w:tr w:rsidR="00584A46" w14:paraId="198F3AE2" w14:textId="77777777" w:rsidTr="00F52B8D">
        <w:tc>
          <w:tcPr>
            <w:tcW w:w="1288" w:type="dxa"/>
            <w:shd w:val="clear" w:color="auto" w:fill="auto"/>
          </w:tcPr>
          <w:p w14:paraId="712B13AE" w14:textId="4D5E2BFB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1C9EEC7B" w14:textId="0C8F7475" w:rsidR="00584A46" w:rsidRDefault="0040091B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17E2DE50" w14:textId="560464AA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75775C4E" w14:textId="45DFFD22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F1D13D8" w14:textId="6A1BAB0D" w:rsidR="00584A46" w:rsidRDefault="00D5700F" w:rsidP="00A94978">
            <w:r>
              <w:t>0</w:t>
            </w:r>
          </w:p>
        </w:tc>
      </w:tr>
      <w:tr w:rsidR="00584A46" w14:paraId="6D6E1FCA" w14:textId="77777777" w:rsidTr="00F52B8D">
        <w:tc>
          <w:tcPr>
            <w:tcW w:w="1288" w:type="dxa"/>
            <w:shd w:val="clear" w:color="auto" w:fill="auto"/>
          </w:tcPr>
          <w:p w14:paraId="0D4B783D" w14:textId="30CA15F3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23507ABA" w14:textId="767370B0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6180FEBF" w14:textId="0196A7E7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1337E580" w14:textId="3CFED353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CB9C2AD" w14:textId="427E13CC" w:rsidR="00584A46" w:rsidRDefault="00D5700F" w:rsidP="00A94978">
            <w:r>
              <w:t>1</w:t>
            </w:r>
          </w:p>
        </w:tc>
      </w:tr>
      <w:tr w:rsidR="00584A46" w14:paraId="3759A479" w14:textId="77777777" w:rsidTr="00F52B8D">
        <w:tc>
          <w:tcPr>
            <w:tcW w:w="1288" w:type="dxa"/>
            <w:shd w:val="clear" w:color="auto" w:fill="auto"/>
          </w:tcPr>
          <w:p w14:paraId="6DB9662E" w14:textId="53B8D5FB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7C91F442" w14:textId="45B6F504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6548A6E" w14:textId="0BB3E9BD" w:rsidR="00584A46" w:rsidRDefault="0040091B" w:rsidP="00A94978">
            <w:r>
              <w:t>0</w:t>
            </w:r>
          </w:p>
        </w:tc>
        <w:tc>
          <w:tcPr>
            <w:tcW w:w="1189" w:type="dxa"/>
          </w:tcPr>
          <w:p w14:paraId="744F5A93" w14:textId="16FDE60E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352B795" w14:textId="79CA5F88" w:rsidR="00584A46" w:rsidRDefault="00D5700F" w:rsidP="00A94978">
            <w:r>
              <w:t>0</w:t>
            </w:r>
          </w:p>
        </w:tc>
      </w:tr>
      <w:tr w:rsidR="00584A46" w14:paraId="14F2D7E7" w14:textId="77777777" w:rsidTr="00F52B8D">
        <w:tc>
          <w:tcPr>
            <w:tcW w:w="1288" w:type="dxa"/>
            <w:shd w:val="clear" w:color="auto" w:fill="auto"/>
          </w:tcPr>
          <w:p w14:paraId="7CD8FF32" w14:textId="74F5DBB1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2BC30A5D" w14:textId="16E275A5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74716C85" w14:textId="101AC092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3E5D293F" w14:textId="256F64D4" w:rsidR="00584A46" w:rsidRDefault="0040091B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17042457" w14:textId="63BFF038" w:rsidR="00584A46" w:rsidRDefault="00D5700F" w:rsidP="00A94978">
            <w:r>
              <w:t>1</w:t>
            </w:r>
          </w:p>
        </w:tc>
      </w:tr>
      <w:tr w:rsidR="00584A46" w14:paraId="4D391F5D" w14:textId="77777777" w:rsidTr="00F52B8D">
        <w:tc>
          <w:tcPr>
            <w:tcW w:w="1288" w:type="dxa"/>
            <w:shd w:val="clear" w:color="auto" w:fill="auto"/>
          </w:tcPr>
          <w:p w14:paraId="1DB9912C" w14:textId="16FA0984" w:rsidR="00584A46" w:rsidRDefault="0040091B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7302FAC8" w14:textId="08C7F098" w:rsidR="00584A46" w:rsidRDefault="0040091B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545BB487" w14:textId="6D5A55E6" w:rsidR="00584A46" w:rsidRDefault="0040091B" w:rsidP="00A94978">
            <w:r>
              <w:t>1</w:t>
            </w:r>
          </w:p>
        </w:tc>
        <w:tc>
          <w:tcPr>
            <w:tcW w:w="1189" w:type="dxa"/>
          </w:tcPr>
          <w:p w14:paraId="5D299235" w14:textId="3D7BE644" w:rsidR="00584A46" w:rsidRDefault="0040091B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1EDADC10" w14:textId="556F9272" w:rsidR="00584A46" w:rsidRDefault="00D5700F" w:rsidP="00A94978">
            <w:r>
              <w:t>1</w:t>
            </w:r>
          </w:p>
        </w:tc>
      </w:tr>
    </w:tbl>
    <w:p w14:paraId="34C68A62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3FB7B123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51355E6" w14:textId="38218DB1" w:rsidR="008316E6" w:rsidRDefault="00D5700F" w:rsidP="008316E6">
      <w:pPr>
        <w:spacing w:line="360" w:lineRule="auto"/>
        <w:jc w:val="both"/>
        <w:rPr>
          <w:b w:val="0"/>
          <w:lang w:val="vi-VN"/>
        </w:rPr>
      </w:pPr>
      <w:r w:rsidRPr="00D5700F">
        <w:rPr>
          <w:b w:val="0"/>
          <w:lang w:val="vi-VN"/>
        </w:rPr>
        <w:drawing>
          <wp:inline distT="0" distB="0" distL="0" distR="0" wp14:anchorId="7A458BF3" wp14:editId="49659C90">
            <wp:extent cx="5760720" cy="1939637"/>
            <wp:effectExtent l="0" t="0" r="0" b="3810"/>
            <wp:docPr id="192732525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325252" name="Picture 1" descr="A diagram of a circuit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768631" cy="194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30549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277EAC38" w14:textId="6721037C" w:rsidR="008316E6" w:rsidRDefault="00D5700F" w:rsidP="008316E6">
      <w:pPr>
        <w:spacing w:line="360" w:lineRule="auto"/>
        <w:jc w:val="both"/>
        <w:rPr>
          <w:b w:val="0"/>
          <w:lang w:val="vi-VN"/>
        </w:rPr>
      </w:pPr>
      <w:r w:rsidRPr="00D5700F">
        <w:rPr>
          <w:b w:val="0"/>
          <w:lang w:val="vi-VN"/>
        </w:rPr>
        <w:drawing>
          <wp:inline distT="0" distB="0" distL="0" distR="0" wp14:anchorId="788FA281" wp14:editId="0C6F726C">
            <wp:extent cx="5760720" cy="2426335"/>
            <wp:effectExtent l="0" t="0" r="0" b="0"/>
            <wp:docPr id="1973960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9607" name="Picture 1" descr="A diagram of a circuit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1ACFF" w14:textId="5EB07C12" w:rsidR="008316E6" w:rsidRDefault="00D5700F" w:rsidP="008316E6">
      <w:pPr>
        <w:spacing w:line="360" w:lineRule="auto"/>
        <w:jc w:val="both"/>
        <w:rPr>
          <w:b w:val="0"/>
          <w:lang w:val="vi-VN"/>
        </w:rPr>
      </w:pPr>
      <w:r w:rsidRPr="00D5700F">
        <w:rPr>
          <w:b w:val="0"/>
          <w:lang w:val="vi-VN"/>
        </w:rPr>
        <w:drawing>
          <wp:inline distT="0" distB="0" distL="0" distR="0" wp14:anchorId="339498FB" wp14:editId="33F45A0F">
            <wp:extent cx="5760720" cy="2662555"/>
            <wp:effectExtent l="0" t="0" r="0" b="4445"/>
            <wp:docPr id="142635749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57492" name="Picture 1" descr="A diagram of a circuit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68581" w14:textId="7620A451" w:rsidR="008316E6" w:rsidRDefault="00D5700F" w:rsidP="008316E6">
      <w:pPr>
        <w:spacing w:line="360" w:lineRule="auto"/>
        <w:jc w:val="both"/>
        <w:rPr>
          <w:b w:val="0"/>
        </w:rPr>
      </w:pPr>
      <w:r w:rsidRPr="00D5700F">
        <w:rPr>
          <w:b w:val="0"/>
          <w:lang w:val="vi-VN"/>
        </w:rPr>
        <w:drawing>
          <wp:inline distT="0" distB="0" distL="0" distR="0" wp14:anchorId="5D4CA472" wp14:editId="65082060">
            <wp:extent cx="5760720" cy="2207895"/>
            <wp:effectExtent l="0" t="0" r="0" b="1905"/>
            <wp:docPr id="178889534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895340" name="Picture 1" descr="A diagram of a circuit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C074" w14:textId="3D66FD7E" w:rsidR="00D5700F" w:rsidRDefault="00D5700F" w:rsidP="008316E6">
      <w:pPr>
        <w:spacing w:line="360" w:lineRule="auto"/>
        <w:jc w:val="both"/>
        <w:rPr>
          <w:b w:val="0"/>
        </w:rPr>
      </w:pPr>
      <w:r w:rsidRPr="00D5700F">
        <w:rPr>
          <w:b w:val="0"/>
        </w:rPr>
        <w:lastRenderedPageBreak/>
        <w:drawing>
          <wp:inline distT="0" distB="0" distL="0" distR="0" wp14:anchorId="33179CF9" wp14:editId="6E19FDE5">
            <wp:extent cx="5760720" cy="2362200"/>
            <wp:effectExtent l="0" t="0" r="0" b="0"/>
            <wp:docPr id="90229841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29841" name="Picture 1" descr="A diagram of a circuit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E3B34" w14:textId="5861F507" w:rsidR="00D5700F" w:rsidRDefault="00D5700F" w:rsidP="008316E6">
      <w:pPr>
        <w:spacing w:line="360" w:lineRule="auto"/>
        <w:jc w:val="both"/>
        <w:rPr>
          <w:b w:val="0"/>
        </w:rPr>
      </w:pPr>
      <w:r w:rsidRPr="00D5700F">
        <w:rPr>
          <w:b w:val="0"/>
        </w:rPr>
        <w:drawing>
          <wp:inline distT="0" distB="0" distL="0" distR="0" wp14:anchorId="4101FEFC" wp14:editId="2E7B7669">
            <wp:extent cx="5760720" cy="2775585"/>
            <wp:effectExtent l="0" t="0" r="0" b="5715"/>
            <wp:docPr id="28544550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445503" name="Picture 1" descr="A diagram of a circuit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8E0DF" w14:textId="35B1D59C" w:rsidR="00D5700F" w:rsidRPr="00D5700F" w:rsidRDefault="00D5700F" w:rsidP="008316E6">
      <w:pPr>
        <w:spacing w:line="360" w:lineRule="auto"/>
        <w:jc w:val="both"/>
        <w:rPr>
          <w:b w:val="0"/>
        </w:rPr>
      </w:pPr>
      <w:r w:rsidRPr="00D5700F">
        <w:rPr>
          <w:b w:val="0"/>
        </w:rPr>
        <w:drawing>
          <wp:inline distT="0" distB="0" distL="0" distR="0" wp14:anchorId="025C8CFB" wp14:editId="664869DD">
            <wp:extent cx="5760720" cy="2402840"/>
            <wp:effectExtent l="0" t="0" r="0" b="0"/>
            <wp:docPr id="39102516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25169" name="Picture 1" descr="A diagram of a circuit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A205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150E905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48084A45" w14:textId="5C3FBE8C" w:rsidR="00DF6916" w:rsidRDefault="00D5700F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lastRenderedPageBreak/>
        <mc:AlternateContent>
          <mc:Choice Requires="wpi">
            <w:drawing>
              <wp:anchor distT="0" distB="0" distL="114300" distR="114300" simplePos="0" relativeHeight="251854848" behindDoc="0" locked="0" layoutInCell="1" allowOverlap="1" wp14:anchorId="147DEA5D" wp14:editId="5F41B3F4">
                <wp:simplePos x="0" y="0"/>
                <wp:positionH relativeFrom="column">
                  <wp:posOffset>1599007</wp:posOffset>
                </wp:positionH>
                <wp:positionV relativeFrom="paragraph">
                  <wp:posOffset>1420430</wp:posOffset>
                </wp:positionV>
                <wp:extent cx="786600" cy="459000"/>
                <wp:effectExtent l="38100" t="38100" r="52070" b="36830"/>
                <wp:wrapNone/>
                <wp:docPr id="643400936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786600" cy="45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4CCF3E" id="Ink 117" o:spid="_x0000_s1026" type="#_x0000_t75" style="position:absolute;margin-left:125.4pt;margin-top:111.35pt;width:62.95pt;height:37.15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">
                <v:imagedata r:id="rId97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0092A983" wp14:editId="477A2E6A">
                <wp:simplePos x="0" y="0"/>
                <wp:positionH relativeFrom="column">
                  <wp:posOffset>559435</wp:posOffset>
                </wp:positionH>
                <wp:positionV relativeFrom="paragraph">
                  <wp:posOffset>574675</wp:posOffset>
                </wp:positionV>
                <wp:extent cx="495720" cy="1720440"/>
                <wp:effectExtent l="38100" t="38100" r="38100" b="51435"/>
                <wp:wrapNone/>
                <wp:docPr id="1032839725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495720" cy="172021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15BA15" id="Ink 116" o:spid="_x0000_s1026" type="#_x0000_t75" style="position:absolute;margin-left:43.55pt;margin-top:44.75pt;width:40.05pt;height:136.4pt;z-index:251853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">
                <v:imagedata r:id="rId99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 wp14:anchorId="4A6DF084" wp14:editId="2C95BA06">
                <wp:simplePos x="0" y="0"/>
                <wp:positionH relativeFrom="column">
                  <wp:posOffset>1155065</wp:posOffset>
                </wp:positionH>
                <wp:positionV relativeFrom="paragraph">
                  <wp:posOffset>677545</wp:posOffset>
                </wp:positionV>
                <wp:extent cx="1096645" cy="1567815"/>
                <wp:effectExtent l="38100" t="38100" r="46355" b="51435"/>
                <wp:wrapNone/>
                <wp:docPr id="716864026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096645" cy="1567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794401" id="Ink 113" o:spid="_x0000_s1026" type="#_x0000_t75" style="position:absolute;margin-left:90.45pt;margin-top:52.85pt;width:87.3pt;height:124.4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">
                <v:imagedata r:id="rId101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559C568C" wp14:editId="0FF46907">
                <wp:simplePos x="0" y="0"/>
                <wp:positionH relativeFrom="column">
                  <wp:posOffset>783247</wp:posOffset>
                </wp:positionH>
                <wp:positionV relativeFrom="paragraph">
                  <wp:posOffset>1926590</wp:posOffset>
                </wp:positionV>
                <wp:extent cx="130320" cy="305640"/>
                <wp:effectExtent l="38100" t="38100" r="41275" b="37465"/>
                <wp:wrapNone/>
                <wp:docPr id="1108993104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130320" cy="30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44A69C" id="Ink 106" o:spid="_x0000_s1026" type="#_x0000_t75" style="position:absolute;margin-left:61.15pt;margin-top:151.2pt;width:11.25pt;height:25.0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">
                <v:imagedata r:id="rId103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70741F83" wp14:editId="01736199">
                <wp:simplePos x="0" y="0"/>
                <wp:positionH relativeFrom="column">
                  <wp:posOffset>714127</wp:posOffset>
                </wp:positionH>
                <wp:positionV relativeFrom="paragraph">
                  <wp:posOffset>1493510</wp:posOffset>
                </wp:positionV>
                <wp:extent cx="176760" cy="263160"/>
                <wp:effectExtent l="38100" t="38100" r="52070" b="41910"/>
                <wp:wrapNone/>
                <wp:docPr id="850886568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76760" cy="26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4F3949" id="Ink 99" o:spid="_x0000_s1026" type="#_x0000_t75" style="position:absolute;margin-left:55.75pt;margin-top:117.1pt;width:14.9pt;height:21.7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">
                <v:imagedata r:id="rId105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00545AEB" wp14:editId="482FBF15">
                <wp:simplePos x="0" y="0"/>
                <wp:positionH relativeFrom="column">
                  <wp:posOffset>679207</wp:posOffset>
                </wp:positionH>
                <wp:positionV relativeFrom="paragraph">
                  <wp:posOffset>1091390</wp:posOffset>
                </wp:positionV>
                <wp:extent cx="160200" cy="247320"/>
                <wp:effectExtent l="38100" t="38100" r="49530" b="38735"/>
                <wp:wrapNone/>
                <wp:docPr id="178194218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60200" cy="24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B07B1" id="Ink 95" o:spid="_x0000_s1026" type="#_x0000_t75" style="position:absolute;margin-left:53pt;margin-top:85.45pt;width:13.6pt;height:20.4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">
                <v:imagedata r:id="rId107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 wp14:anchorId="57463150" wp14:editId="501ED6E4">
                <wp:simplePos x="0" y="0"/>
                <wp:positionH relativeFrom="column">
                  <wp:posOffset>686047</wp:posOffset>
                </wp:positionH>
                <wp:positionV relativeFrom="paragraph">
                  <wp:posOffset>696830</wp:posOffset>
                </wp:positionV>
                <wp:extent cx="49680" cy="286920"/>
                <wp:effectExtent l="38100" t="38100" r="45720" b="37465"/>
                <wp:wrapNone/>
                <wp:docPr id="1968614578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49680" cy="28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C9E10F" id="Ink 91" o:spid="_x0000_s1026" type="#_x0000_t75" style="position:absolute;margin-left:53.5pt;margin-top:54.35pt;width:4.9pt;height:23.6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">
                <v:imagedata r:id="rId109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6781DFDD" wp14:editId="4A9E4173">
            <wp:extent cx="2534080" cy="239050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85" cy="239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A393" w14:textId="6C46F434" w:rsidR="00DF6916" w:rsidRPr="00D5700F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D</m:t>
            </m:r>
          </m:e>
        </m:acc>
        <m:r>
          <m:rPr>
            <m:sty m:val="bi"/>
          </m:rPr>
          <w:rPr>
            <w:rFonts w:ascii="Cambria Math" w:hAnsi="Cambria Math"/>
          </w:rPr>
          <m:t>+ABC</m:t>
        </m:r>
      </m:oMath>
    </w:p>
    <w:p w14:paraId="0F831819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 xml:space="preserve">and paste the result in </w:t>
      </w:r>
      <w:proofErr w:type="gramStart"/>
      <w:r w:rsidRPr="008B3855">
        <w:rPr>
          <w:b w:val="0"/>
          <w:lang w:val="vi-VN"/>
        </w:rPr>
        <w:t>here</w:t>
      </w:r>
      <w:proofErr w:type="gramEnd"/>
    </w:p>
    <w:p w14:paraId="7E1506FE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4B0AA18" w14:textId="0B07DE07" w:rsidR="008316E6" w:rsidRPr="00E00475" w:rsidRDefault="00D5700F" w:rsidP="008316E6">
      <w:pPr>
        <w:spacing w:line="360" w:lineRule="auto"/>
        <w:rPr>
          <w:b w:val="0"/>
          <w:lang w:val="vi-VN"/>
        </w:rPr>
      </w:pPr>
      <w:r w:rsidRPr="00D5700F">
        <w:rPr>
          <w:b w:val="0"/>
          <w:lang w:val="vi-VN"/>
        </w:rPr>
        <w:drawing>
          <wp:inline distT="0" distB="0" distL="0" distR="0" wp14:anchorId="47DD5BAE" wp14:editId="118AC24A">
            <wp:extent cx="5760720" cy="2141855"/>
            <wp:effectExtent l="0" t="0" r="0" b="0"/>
            <wp:docPr id="84795015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950150" name="Picture 1" descr="A diagram of a circuit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EF68E" w14:textId="1EC07D87" w:rsidR="00E00475" w:rsidRDefault="00E00475" w:rsidP="0075765B">
      <w:pPr>
        <w:spacing w:line="360" w:lineRule="auto"/>
        <w:jc w:val="both"/>
        <w:rPr>
          <w:b w:val="0"/>
          <w:lang w:val="vi-VN"/>
        </w:rPr>
      </w:pPr>
    </w:p>
    <w:p w14:paraId="599C7963" w14:textId="18268A03" w:rsidR="004547F1" w:rsidRDefault="004547F1" w:rsidP="0075765B">
      <w:pPr>
        <w:spacing w:line="360" w:lineRule="auto"/>
        <w:jc w:val="both"/>
        <w:rPr>
          <w:b w:val="0"/>
          <w:lang w:val="vi-VN"/>
        </w:rPr>
      </w:pPr>
    </w:p>
    <w:p w14:paraId="51BBBB42" w14:textId="57C95402" w:rsidR="008316E6" w:rsidRPr="00C739A6" w:rsidRDefault="008316E6" w:rsidP="008316E6">
      <w:pPr>
        <w:spacing w:line="360" w:lineRule="auto"/>
      </w:pPr>
      <w:r>
        <w:t>4</w:t>
      </w:r>
      <w:r w:rsidRPr="0075765B">
        <w:rPr>
          <w:lang w:val="vi-VN"/>
        </w:rPr>
        <w:t xml:space="preserve">. </w:t>
      </w:r>
      <w:r>
        <w:t>Design and simply the combinational logic circuit using IC logic gates</w:t>
      </w:r>
    </w:p>
    <w:p w14:paraId="1989511C" w14:textId="246A696E" w:rsidR="008316E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>- Building the circuit from the Integrated Circuits (IC).</w:t>
      </w:r>
    </w:p>
    <w:p w14:paraId="4C77882C" w14:textId="0EEF6104" w:rsidR="00DF691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>IC 74HC00 is quad input NAND gate and 74HC02 is quad input NOR gate</w:t>
      </w:r>
    </w:p>
    <w:p w14:paraId="3E12E189" w14:textId="10698F54" w:rsidR="008316E6" w:rsidRDefault="00DF6916" w:rsidP="00DF6916">
      <w:pPr>
        <w:spacing w:line="360" w:lineRule="auto"/>
        <w:jc w:val="center"/>
        <w:rPr>
          <w:b w:val="0"/>
        </w:rPr>
      </w:pPr>
      <w:r>
        <w:rPr>
          <w:noProof/>
        </w:rPr>
        <w:lastRenderedPageBreak/>
        <w:drawing>
          <wp:inline distT="0" distB="0" distL="0" distR="0" wp14:anchorId="4530702A" wp14:editId="4AF9DE01">
            <wp:extent cx="1802689" cy="2665562"/>
            <wp:effectExtent l="0" t="0" r="7620" b="1905"/>
            <wp:docPr id="14" name="Picture 1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alendar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807997" cy="267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          </w:t>
      </w:r>
      <w:r>
        <w:rPr>
          <w:noProof/>
        </w:rPr>
        <w:drawing>
          <wp:inline distT="0" distB="0" distL="0" distR="0" wp14:anchorId="56A1E2B0" wp14:editId="75E505BE">
            <wp:extent cx="1673525" cy="2668728"/>
            <wp:effectExtent l="0" t="0" r="3175" b="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03985" cy="271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37D2" w14:textId="35E656DF" w:rsidR="00DF6916" w:rsidRDefault="00DF6916" w:rsidP="00DF6916">
      <w:pPr>
        <w:spacing w:line="360" w:lineRule="auto"/>
        <w:rPr>
          <w:b w:val="0"/>
        </w:rPr>
      </w:pPr>
    </w:p>
    <w:p w14:paraId="609F6BD9" w14:textId="75A2D62E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a. Only Using NAND gates in IC 74HC00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0,1,2,3,4)</m:t>
            </m:r>
          </m:e>
        </m:nary>
      </m:oMath>
    </w:p>
    <w:p w14:paraId="47C94380" w14:textId="537F4FB8" w:rsidR="000460EF" w:rsidRDefault="000460EF" w:rsidP="0075765B">
      <w:pPr>
        <w:spacing w:line="360" w:lineRule="auto"/>
        <w:jc w:val="both"/>
        <w:rPr>
          <w:b w:val="0"/>
        </w:rPr>
      </w:pPr>
    </w:p>
    <w:p w14:paraId="56221AA9" w14:textId="3FB39482" w:rsidR="00DF6916" w:rsidRDefault="006F5C11" w:rsidP="006F5C11">
      <w:pPr>
        <w:spacing w:line="360" w:lineRule="auto"/>
        <w:ind w:firstLine="720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4514DBE7" wp14:editId="0759E0B4">
                <wp:simplePos x="0" y="0"/>
                <wp:positionH relativeFrom="column">
                  <wp:posOffset>1101725</wp:posOffset>
                </wp:positionH>
                <wp:positionV relativeFrom="paragraph">
                  <wp:posOffset>553720</wp:posOffset>
                </wp:positionV>
                <wp:extent cx="1942075" cy="1017270"/>
                <wp:effectExtent l="19050" t="38100" r="1270" b="49530"/>
                <wp:wrapNone/>
                <wp:docPr id="1224109973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942075" cy="1017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31AAB" id="Ink 154" o:spid="_x0000_s1026" type="#_x0000_t75" style="position:absolute;margin-left:86.25pt;margin-top:43.1pt;width:153.9pt;height:81.0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">
                <v:imagedata r:id="rId115" o:title=""/>
              </v:shape>
            </w:pict>
          </mc:Fallback>
        </mc:AlternateContent>
      </w:r>
      <w:r w:rsidR="00DF6916">
        <w:rPr>
          <w:b w:val="0"/>
          <w:noProof/>
        </w:rPr>
        <w:drawing>
          <wp:inline distT="0" distB="0" distL="0" distR="0" wp14:anchorId="7D3337FB" wp14:editId="74553AEA">
            <wp:extent cx="2622430" cy="1632948"/>
            <wp:effectExtent l="0" t="0" r="698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26B31" w14:textId="2D87F3C6" w:rsidR="00DF6916" w:rsidRDefault="00DF6916" w:rsidP="00DF6916">
      <w:pPr>
        <w:spacing w:line="360" w:lineRule="auto"/>
      </w:pPr>
      <w:r>
        <w:rPr>
          <w:b w:val="0"/>
        </w:rPr>
        <w:t xml:space="preserve">The simplified expression is </w:t>
      </w:r>
      <m:oMath>
        <m:r>
          <m:rPr>
            <m:sty m:val="bi"/>
          </m:rPr>
          <w:rPr>
            <w:rFonts w:ascii="Cambria Math" w:hAnsi="Cambria Math"/>
          </w:rPr>
          <m:t>f(C,B,A)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 w:hAnsi="Cambria Math"/>
              </w:rPr>
              <m:t>(0,1,2,3,4)</m:t>
            </m:r>
          </m:e>
        </m:nary>
      </m:oMath>
    </w:p>
    <w:p w14:paraId="3143987C" w14:textId="450F30B2" w:rsidR="006F5C11" w:rsidRDefault="006F5C11" w:rsidP="00DF6916">
      <w:pPr>
        <w:spacing w:line="360" w:lineRule="auto"/>
        <w:rPr>
          <w:b w:val="0"/>
        </w:rPr>
      </w:pPr>
      <m:oMathPara>
        <m:oMath>
          <m: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A+C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C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</m:oMath>
      </m:oMathPara>
    </w:p>
    <w:p w14:paraId="4391585B" w14:textId="39F76A09" w:rsidR="000460EF" w:rsidRDefault="000460EF" w:rsidP="0075765B">
      <w:pPr>
        <w:spacing w:line="360" w:lineRule="auto"/>
        <w:jc w:val="both"/>
        <w:rPr>
          <w:b w:val="0"/>
        </w:rPr>
      </w:pPr>
    </w:p>
    <w:p w14:paraId="190A1B98" w14:textId="2C5ED34D" w:rsidR="000460EF" w:rsidRDefault="00DF6916" w:rsidP="0075765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CDCFA7A" w14:textId="1F50C091" w:rsidR="00DF6916" w:rsidRDefault="00051758" w:rsidP="0075765B">
      <w:pPr>
        <w:spacing w:line="360" w:lineRule="auto"/>
        <w:jc w:val="both"/>
        <w:rPr>
          <w:b w:val="0"/>
          <w:lang w:val="vi-VN"/>
        </w:rPr>
      </w:pPr>
      <w:r w:rsidRPr="00051758">
        <w:rPr>
          <w:b w:val="0"/>
          <w:lang w:val="vi-VN"/>
        </w:rPr>
        <w:drawing>
          <wp:inline distT="0" distB="0" distL="0" distR="0" wp14:anchorId="77F84F57" wp14:editId="7342E206">
            <wp:extent cx="5760720" cy="1600200"/>
            <wp:effectExtent l="0" t="0" r="0" b="0"/>
            <wp:docPr id="1906388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388637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65641" cy="160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C6C11" w14:textId="1F936B14" w:rsidR="00DF6916" w:rsidRDefault="00051758" w:rsidP="0075765B">
      <w:pPr>
        <w:spacing w:line="360" w:lineRule="auto"/>
        <w:jc w:val="both"/>
        <w:rPr>
          <w:b w:val="0"/>
          <w:lang w:val="vi-VN"/>
        </w:rPr>
      </w:pPr>
      <w:r w:rsidRPr="00051758">
        <w:rPr>
          <w:b w:val="0"/>
          <w:lang w:val="vi-VN"/>
        </w:rPr>
        <w:lastRenderedPageBreak/>
        <w:drawing>
          <wp:inline distT="0" distB="0" distL="0" distR="0" wp14:anchorId="757F9ACE" wp14:editId="5C4359C9">
            <wp:extent cx="5760720" cy="2459355"/>
            <wp:effectExtent l="0" t="0" r="0" b="0"/>
            <wp:docPr id="1482010812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010812" name="Picture 1" descr="A diagram of a circuit board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674E3" w14:textId="52564BF9" w:rsidR="00DF6916" w:rsidRDefault="00051758" w:rsidP="0075765B">
      <w:pPr>
        <w:spacing w:line="360" w:lineRule="auto"/>
        <w:jc w:val="both"/>
        <w:rPr>
          <w:b w:val="0"/>
          <w:lang w:val="vi-VN"/>
        </w:rPr>
      </w:pPr>
      <w:r w:rsidRPr="00051758">
        <w:rPr>
          <w:b w:val="0"/>
          <w:lang w:val="vi-VN"/>
        </w:rPr>
        <w:drawing>
          <wp:inline distT="0" distB="0" distL="0" distR="0" wp14:anchorId="53AD5E6E" wp14:editId="09F65B15">
            <wp:extent cx="5760720" cy="2459355"/>
            <wp:effectExtent l="0" t="0" r="0" b="0"/>
            <wp:docPr id="1272572093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572093" name="Picture 1" descr="A diagram of a circuit board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2614F" w14:textId="205B197D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6E565ECF" w14:textId="61EDA17B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0695A835" w14:textId="36629B46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2A3058C3" w14:textId="5A4DD72C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b. Only Using NOR gates in IC 74HC02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3,4,5,6,7)</m:t>
            </m:r>
          </m:e>
        </m:nary>
      </m:oMath>
    </w:p>
    <w:p w14:paraId="2D84CF5D" w14:textId="541F895D" w:rsidR="00DF6916" w:rsidRDefault="00051758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43610BA2" wp14:editId="27A48C91">
                <wp:simplePos x="0" y="0"/>
                <wp:positionH relativeFrom="column">
                  <wp:posOffset>567055</wp:posOffset>
                </wp:positionH>
                <wp:positionV relativeFrom="paragraph">
                  <wp:posOffset>526415</wp:posOffset>
                </wp:positionV>
                <wp:extent cx="2357120" cy="1159050"/>
                <wp:effectExtent l="38100" t="38100" r="43180" b="41275"/>
                <wp:wrapNone/>
                <wp:docPr id="1058152313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357120" cy="115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90B43E" id="Ink 172" o:spid="_x0000_s1026" type="#_x0000_t75" style="position:absolute;margin-left:44.15pt;margin-top:40.95pt;width:186.55pt;height:92.25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">
                <v:imagedata r:id="rId119" o:title=""/>
              </v:shape>
            </w:pict>
          </mc:Fallback>
        </mc:AlternateContent>
      </w:r>
      <w:r w:rsidR="00DF6916">
        <w:rPr>
          <w:b w:val="0"/>
          <w:noProof/>
        </w:rPr>
        <w:drawing>
          <wp:inline distT="0" distB="0" distL="0" distR="0" wp14:anchorId="26935189" wp14:editId="7CABB641">
            <wp:extent cx="2622430" cy="1632948"/>
            <wp:effectExtent l="0" t="0" r="6985" b="5715"/>
            <wp:docPr id="17" name="Picture 1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B9315" w14:textId="77777777" w:rsidR="00DF6916" w:rsidRDefault="00DF6916" w:rsidP="00DF6916">
      <w:pPr>
        <w:spacing w:line="360" w:lineRule="auto"/>
        <w:rPr>
          <w:b w:val="0"/>
        </w:rPr>
      </w:pPr>
    </w:p>
    <w:p w14:paraId="5B13EDB6" w14:textId="6E9E4FE3" w:rsidR="00DF6916" w:rsidRDefault="00DF6916" w:rsidP="00DF6916">
      <w:pPr>
        <w:spacing w:line="360" w:lineRule="auto"/>
        <w:rPr>
          <w:b w:val="0"/>
        </w:rPr>
      </w:pPr>
      <w:r>
        <w:rPr>
          <w:b w:val="0"/>
        </w:rPr>
        <w:lastRenderedPageBreak/>
        <w:t xml:space="preserve">The simplified expression is </w:t>
      </w:r>
      <m:oMath>
        <m:r>
          <m:rPr>
            <m:sty m:val="bi"/>
          </m:rPr>
          <w:rPr>
            <w:rFonts w:ascii="Cambria Math" w:hAnsi="Cambria Math"/>
          </w:rPr>
          <m:t>f(C,B,A)=</m:t>
        </m:r>
        <m:r>
          <m:rPr>
            <m:sty m:val="bi"/>
          </m:rPr>
          <w:rPr>
            <w:rFonts w:ascii="Cambria Math" w:hAnsi="Cambria Math"/>
          </w:rPr>
          <m:t>C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</w:rPr>
          <m:t>A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  <m:r>
          <m:rPr>
            <m:sty m:val="bi"/>
          </m:rPr>
          <w:rPr>
            <w:rFonts w:ascii="Cambria Math" w:hAnsi="Cambria Math"/>
          </w:rPr>
          <m:t>B</m:t>
        </m:r>
      </m:oMath>
    </w:p>
    <w:p w14:paraId="7FEBA8BA" w14:textId="798B33F6" w:rsidR="00DF6916" w:rsidRDefault="00DF6916" w:rsidP="0075765B">
      <w:pPr>
        <w:spacing w:line="360" w:lineRule="auto"/>
        <w:jc w:val="both"/>
        <w:rPr>
          <w:b w:val="0"/>
        </w:rPr>
      </w:pPr>
    </w:p>
    <w:p w14:paraId="21289BFF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C555847" w14:textId="0EACFAA4" w:rsidR="00DF6916" w:rsidRPr="00DF6916" w:rsidRDefault="00051758" w:rsidP="0075765B">
      <w:pPr>
        <w:spacing w:line="360" w:lineRule="auto"/>
        <w:jc w:val="both"/>
        <w:rPr>
          <w:b w:val="0"/>
          <w:lang w:val="vi-VN"/>
        </w:rPr>
      </w:pPr>
      <w:r w:rsidRPr="00051758">
        <w:rPr>
          <w:b w:val="0"/>
          <w:lang w:val="vi-VN"/>
        </w:rPr>
        <w:drawing>
          <wp:inline distT="0" distB="0" distL="0" distR="0" wp14:anchorId="1D1815E9" wp14:editId="58242F75">
            <wp:extent cx="5191850" cy="2600688"/>
            <wp:effectExtent l="0" t="0" r="8890" b="9525"/>
            <wp:docPr id="1844490303" name="Picture 1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490303" name="Picture 1" descr="A circuit board with wires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FCF54" w14:textId="6E385B98" w:rsidR="00DF6916" w:rsidRDefault="00051758" w:rsidP="0075765B">
      <w:pPr>
        <w:spacing w:line="360" w:lineRule="auto"/>
        <w:jc w:val="both"/>
        <w:rPr>
          <w:b w:val="0"/>
        </w:rPr>
      </w:pPr>
      <w:r w:rsidRPr="00051758">
        <w:rPr>
          <w:b w:val="0"/>
        </w:rPr>
        <w:drawing>
          <wp:inline distT="0" distB="0" distL="0" distR="0" wp14:anchorId="031EC81D" wp14:editId="5D63A28E">
            <wp:extent cx="5191850" cy="2600688"/>
            <wp:effectExtent l="0" t="0" r="8890" b="9525"/>
            <wp:docPr id="57560407" name="Picture 1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0407" name="Picture 1" descr="A circuit board with wires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72AC5" w14:textId="326EB85B" w:rsidR="000460EF" w:rsidRDefault="00051758" w:rsidP="0075765B">
      <w:pPr>
        <w:spacing w:line="360" w:lineRule="auto"/>
        <w:jc w:val="both"/>
        <w:rPr>
          <w:b w:val="0"/>
        </w:rPr>
      </w:pPr>
      <w:r w:rsidRPr="00051758">
        <w:rPr>
          <w:b w:val="0"/>
        </w:rPr>
        <w:lastRenderedPageBreak/>
        <w:drawing>
          <wp:inline distT="0" distB="0" distL="0" distR="0" wp14:anchorId="5CA33D5E" wp14:editId="3AFC21CB">
            <wp:extent cx="5658640" cy="2410161"/>
            <wp:effectExtent l="0" t="0" r="0" b="9525"/>
            <wp:docPr id="12702236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236" name="Picture 1" descr="A diagram of a circuit board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BC397" w14:textId="20FB712B" w:rsidR="000460EF" w:rsidRDefault="000460EF" w:rsidP="0075765B">
      <w:pPr>
        <w:spacing w:line="360" w:lineRule="auto"/>
        <w:jc w:val="both"/>
        <w:rPr>
          <w:b w:val="0"/>
        </w:rPr>
      </w:pPr>
    </w:p>
    <w:p w14:paraId="69313504" w14:textId="77777777" w:rsidR="000460EF" w:rsidRPr="008316E6" w:rsidRDefault="000460EF" w:rsidP="0075765B">
      <w:pPr>
        <w:spacing w:line="360" w:lineRule="auto"/>
        <w:jc w:val="both"/>
        <w:rPr>
          <w:b w:val="0"/>
        </w:rPr>
      </w:pPr>
    </w:p>
    <w:p w14:paraId="5CC61327" w14:textId="067E22D8" w:rsidR="00DF6916" w:rsidRPr="00DF6916" w:rsidRDefault="00DF6916" w:rsidP="0075765B">
      <w:pPr>
        <w:spacing w:line="360" w:lineRule="auto"/>
        <w:jc w:val="both"/>
        <w:rPr>
          <w:bCs w:val="0"/>
        </w:rPr>
      </w:pPr>
      <w:r w:rsidRPr="00DF6916">
        <w:rPr>
          <w:bCs w:val="0"/>
        </w:rPr>
        <w:t>Extra Exercise</w:t>
      </w:r>
    </w:p>
    <w:p w14:paraId="41E84CB2" w14:textId="56F1C8AD" w:rsidR="00DF691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 xml:space="preserve">Besides the IC 74HC00 for NAND gates and 74HC02 for NOR gates, there are also IC for AND, </w:t>
      </w:r>
      <w:proofErr w:type="gramStart"/>
      <w:r>
        <w:rPr>
          <w:b w:val="0"/>
        </w:rPr>
        <w:t>OR,</w:t>
      </w:r>
      <w:proofErr w:type="gramEnd"/>
      <w:r>
        <w:rPr>
          <w:b w:val="0"/>
        </w:rPr>
        <w:t xml:space="preserve"> XOR gates:</w:t>
      </w:r>
    </w:p>
    <w:p w14:paraId="14AC768F" w14:textId="201E85E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08 quad 2-input AND gate</w:t>
      </w:r>
    </w:p>
    <w:p w14:paraId="4E132643" w14:textId="31C2258D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32 quad 2-input OR gate</w:t>
      </w:r>
    </w:p>
    <w:p w14:paraId="00276EC3" w14:textId="6C2AA89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86 quad 2-input XOR gate</w:t>
      </w:r>
    </w:p>
    <w:p w14:paraId="256CB894" w14:textId="54C04D7A" w:rsidR="00584A46" w:rsidRDefault="00584A46" w:rsidP="0075765B">
      <w:pPr>
        <w:spacing w:line="360" w:lineRule="auto"/>
        <w:jc w:val="both"/>
        <w:rPr>
          <w:b w:val="0"/>
        </w:rPr>
      </w:pPr>
    </w:p>
    <w:p w14:paraId="70691D2E" w14:textId="394F8A93" w:rsidR="00584A46" w:rsidRP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>Implement the circuit below by using the IC above in simulation software</w:t>
      </w:r>
    </w:p>
    <w:p w14:paraId="37C06BE1" w14:textId="4FBEBB5A" w:rsidR="004547F1" w:rsidRDefault="00584A46" w:rsidP="0075765B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29FEE34F" wp14:editId="1FD8804D">
            <wp:extent cx="5754370" cy="2254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226E0" w14:textId="77777777" w:rsidR="00584A46" w:rsidRDefault="00584A46" w:rsidP="0075765B">
      <w:pPr>
        <w:spacing w:line="360" w:lineRule="auto"/>
        <w:jc w:val="both"/>
        <w:rPr>
          <w:b w:val="0"/>
        </w:rPr>
      </w:pPr>
    </w:p>
    <w:p w14:paraId="05F5E47F" w14:textId="77777777" w:rsid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>P</w:t>
      </w:r>
      <w:r w:rsidRPr="008B3855">
        <w:rPr>
          <w:b w:val="0"/>
          <w:lang w:val="vi-VN"/>
        </w:rPr>
        <w:t>aste the result</w:t>
      </w:r>
      <w:r>
        <w:rPr>
          <w:b w:val="0"/>
        </w:rPr>
        <w:t xml:space="preserve"> from simulation software</w:t>
      </w:r>
      <w:r w:rsidRPr="008B3855">
        <w:rPr>
          <w:b w:val="0"/>
          <w:lang w:val="vi-VN"/>
        </w:rPr>
        <w:t xml:space="preserve"> in here</w:t>
      </w:r>
    </w:p>
    <w:p w14:paraId="7D7B3B18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AC769AF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083CF37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8824F23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5196FCA3" w14:textId="1B336813" w:rsidR="00584A46" w:rsidRP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expression for the circuit is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</w:p>
    <w:p w14:paraId="12C2C42A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71B5B03" w14:textId="125597A9" w:rsidR="00647C1C" w:rsidRDefault="00584A46" w:rsidP="0006313F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584A46">
        <w:rPr>
          <w:b w:val="0"/>
        </w:rPr>
        <w:t xml:space="preserve">s the expression </w:t>
      </w:r>
      <w:proofErr w:type="gramStart"/>
      <w:r w:rsidRPr="00584A46">
        <w:rPr>
          <w:b w:val="0"/>
        </w:rPr>
        <w:t>is</w:t>
      </w:r>
      <w:proofErr w:type="gramEnd"/>
      <w:r w:rsidRPr="00584A46">
        <w:rPr>
          <w:b w:val="0"/>
        </w:rPr>
        <w:t xml:space="preserve"> simplest or not</w:t>
      </w:r>
      <w:r>
        <w:rPr>
          <w:b w:val="0"/>
        </w:rPr>
        <w:t>? If not, provide your simplification step and implement the simplified circuit in simulation software.</w:t>
      </w:r>
    </w:p>
    <w:p w14:paraId="44AE82DB" w14:textId="77777777" w:rsidR="00647C1C" w:rsidRPr="0006313F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1AB8D6B" w14:textId="77777777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0E4AAC64" w14:textId="61C42FB3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3E66C8C9" w14:textId="511CAFCF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sectPr w:rsidR="0006313F" w:rsidRPr="0006313F" w:rsidSect="00592A3B">
      <w:headerReference w:type="default" r:id="rId123"/>
      <w:footerReference w:type="even" r:id="rId124"/>
      <w:footerReference w:type="default" r:id="rId125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D7FA0" w14:textId="77777777" w:rsidR="003C588A" w:rsidRDefault="003C588A">
      <w:r>
        <w:separator/>
      </w:r>
    </w:p>
  </w:endnote>
  <w:endnote w:type="continuationSeparator" w:id="0">
    <w:p w14:paraId="34C4122F" w14:textId="77777777" w:rsidR="003C588A" w:rsidRDefault="003C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F51EEE" w14:textId="77777777" w:rsidR="003C588A" w:rsidRDefault="003C588A">
      <w:r>
        <w:separator/>
      </w:r>
    </w:p>
  </w:footnote>
  <w:footnote w:type="continuationSeparator" w:id="0">
    <w:p w14:paraId="3AB951F4" w14:textId="77777777" w:rsidR="003C588A" w:rsidRDefault="003C5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8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.65pt;height:2.2pt;visibility:visible;mso-wrap-style:square" o:bullet="t"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5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8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8454442">
    <w:abstractNumId w:val="8"/>
  </w:num>
  <w:num w:numId="2" w16cid:durableId="28378616">
    <w:abstractNumId w:val="12"/>
  </w:num>
  <w:num w:numId="3" w16cid:durableId="2133747833">
    <w:abstractNumId w:val="28"/>
  </w:num>
  <w:num w:numId="4" w16cid:durableId="1474517762">
    <w:abstractNumId w:val="26"/>
  </w:num>
  <w:num w:numId="5" w16cid:durableId="1823808690">
    <w:abstractNumId w:val="14"/>
  </w:num>
  <w:num w:numId="6" w16cid:durableId="1130367333">
    <w:abstractNumId w:val="27"/>
  </w:num>
  <w:num w:numId="7" w16cid:durableId="274793028">
    <w:abstractNumId w:val="22"/>
  </w:num>
  <w:num w:numId="8" w16cid:durableId="546143894">
    <w:abstractNumId w:val="11"/>
  </w:num>
  <w:num w:numId="9" w16cid:durableId="1030842604">
    <w:abstractNumId w:val="15"/>
  </w:num>
  <w:num w:numId="10" w16cid:durableId="1831746475">
    <w:abstractNumId w:val="8"/>
  </w:num>
  <w:num w:numId="11" w16cid:durableId="1870754680">
    <w:abstractNumId w:val="8"/>
  </w:num>
  <w:num w:numId="12" w16cid:durableId="1371028262">
    <w:abstractNumId w:val="8"/>
  </w:num>
  <w:num w:numId="13" w16cid:durableId="1151558065">
    <w:abstractNumId w:val="8"/>
  </w:num>
  <w:num w:numId="14" w16cid:durableId="1724134885">
    <w:abstractNumId w:val="8"/>
  </w:num>
  <w:num w:numId="15" w16cid:durableId="2067337659">
    <w:abstractNumId w:val="8"/>
  </w:num>
  <w:num w:numId="16" w16cid:durableId="135226712">
    <w:abstractNumId w:val="25"/>
  </w:num>
  <w:num w:numId="17" w16cid:durableId="1779063586">
    <w:abstractNumId w:val="10"/>
  </w:num>
  <w:num w:numId="18" w16cid:durableId="2064479618">
    <w:abstractNumId w:val="23"/>
  </w:num>
  <w:num w:numId="19" w16cid:durableId="1127433187">
    <w:abstractNumId w:val="0"/>
  </w:num>
  <w:num w:numId="20" w16cid:durableId="348142749">
    <w:abstractNumId w:val="5"/>
  </w:num>
  <w:num w:numId="21" w16cid:durableId="215164189">
    <w:abstractNumId w:val="13"/>
  </w:num>
  <w:num w:numId="22" w16cid:durableId="1092512885">
    <w:abstractNumId w:val="18"/>
  </w:num>
  <w:num w:numId="23" w16cid:durableId="1681660718">
    <w:abstractNumId w:val="24"/>
  </w:num>
  <w:num w:numId="24" w16cid:durableId="790824992">
    <w:abstractNumId w:val="6"/>
  </w:num>
  <w:num w:numId="25" w16cid:durableId="1392733533">
    <w:abstractNumId w:val="1"/>
  </w:num>
  <w:num w:numId="26" w16cid:durableId="1397703845">
    <w:abstractNumId w:val="16"/>
  </w:num>
  <w:num w:numId="27" w16cid:durableId="1438596694">
    <w:abstractNumId w:val="4"/>
  </w:num>
  <w:num w:numId="28" w16cid:durableId="1753963725">
    <w:abstractNumId w:val="2"/>
  </w:num>
  <w:num w:numId="29" w16cid:durableId="154152851">
    <w:abstractNumId w:val="8"/>
  </w:num>
  <w:num w:numId="30" w16cid:durableId="1551649678">
    <w:abstractNumId w:val="20"/>
  </w:num>
  <w:num w:numId="31" w16cid:durableId="1879967477">
    <w:abstractNumId w:val="17"/>
  </w:num>
  <w:num w:numId="32" w16cid:durableId="1570191638">
    <w:abstractNumId w:val="8"/>
  </w:num>
  <w:num w:numId="33" w16cid:durableId="392891339">
    <w:abstractNumId w:val="8"/>
  </w:num>
  <w:num w:numId="34" w16cid:durableId="1206717892">
    <w:abstractNumId w:val="8"/>
  </w:num>
  <w:num w:numId="35" w16cid:durableId="1189369896">
    <w:abstractNumId w:val="8"/>
  </w:num>
  <w:num w:numId="36" w16cid:durableId="1708724872">
    <w:abstractNumId w:val="8"/>
  </w:num>
  <w:num w:numId="37" w16cid:durableId="1451851019">
    <w:abstractNumId w:val="8"/>
  </w:num>
  <w:num w:numId="38" w16cid:durableId="32465679">
    <w:abstractNumId w:val="21"/>
  </w:num>
  <w:num w:numId="39" w16cid:durableId="1762413357">
    <w:abstractNumId w:val="30"/>
  </w:num>
  <w:num w:numId="40" w16cid:durableId="691808211">
    <w:abstractNumId w:val="9"/>
  </w:num>
  <w:num w:numId="41" w16cid:durableId="669211604">
    <w:abstractNumId w:val="29"/>
  </w:num>
  <w:num w:numId="42" w16cid:durableId="1460299545">
    <w:abstractNumId w:val="19"/>
  </w:num>
  <w:num w:numId="43" w16cid:durableId="536359576">
    <w:abstractNumId w:val="7"/>
  </w:num>
  <w:num w:numId="44" w16cid:durableId="607856288">
    <w:abstractNumId w:val="3"/>
  </w:num>
  <w:num w:numId="45" w16cid:durableId="193358758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4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rwUAPA6MVywAAAA="/>
  </w:docVars>
  <w:rsids>
    <w:rsidRoot w:val="00E74251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1758"/>
    <w:rsid w:val="00055DD4"/>
    <w:rsid w:val="0006313F"/>
    <w:rsid w:val="00065B04"/>
    <w:rsid w:val="000668EE"/>
    <w:rsid w:val="00070116"/>
    <w:rsid w:val="00075CB8"/>
    <w:rsid w:val="00085F61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6E01"/>
    <w:rsid w:val="0012055D"/>
    <w:rsid w:val="001365B8"/>
    <w:rsid w:val="00151401"/>
    <w:rsid w:val="0015291E"/>
    <w:rsid w:val="00160A87"/>
    <w:rsid w:val="00173DD4"/>
    <w:rsid w:val="0018461D"/>
    <w:rsid w:val="0018726D"/>
    <w:rsid w:val="00195A41"/>
    <w:rsid w:val="00197AD9"/>
    <w:rsid w:val="001B45B0"/>
    <w:rsid w:val="001B55AB"/>
    <w:rsid w:val="001B6DBD"/>
    <w:rsid w:val="001D13F4"/>
    <w:rsid w:val="001E27C7"/>
    <w:rsid w:val="001F5B3A"/>
    <w:rsid w:val="002002AF"/>
    <w:rsid w:val="00203F59"/>
    <w:rsid w:val="00214634"/>
    <w:rsid w:val="00214B74"/>
    <w:rsid w:val="00220F35"/>
    <w:rsid w:val="00235B18"/>
    <w:rsid w:val="00235BA3"/>
    <w:rsid w:val="00263551"/>
    <w:rsid w:val="00263A00"/>
    <w:rsid w:val="00263A9D"/>
    <w:rsid w:val="002666FD"/>
    <w:rsid w:val="00267E48"/>
    <w:rsid w:val="00292701"/>
    <w:rsid w:val="002B7597"/>
    <w:rsid w:val="002C14F8"/>
    <w:rsid w:val="002E2AF0"/>
    <w:rsid w:val="002E639E"/>
    <w:rsid w:val="00313C65"/>
    <w:rsid w:val="0032067B"/>
    <w:rsid w:val="00326545"/>
    <w:rsid w:val="00337E11"/>
    <w:rsid w:val="00343294"/>
    <w:rsid w:val="00375E14"/>
    <w:rsid w:val="00385AB2"/>
    <w:rsid w:val="003944A8"/>
    <w:rsid w:val="00397822"/>
    <w:rsid w:val="003A334F"/>
    <w:rsid w:val="003A51B8"/>
    <w:rsid w:val="003A7E96"/>
    <w:rsid w:val="003B4B1B"/>
    <w:rsid w:val="003C3F60"/>
    <w:rsid w:val="003C588A"/>
    <w:rsid w:val="003D6212"/>
    <w:rsid w:val="003E2B8B"/>
    <w:rsid w:val="0040091B"/>
    <w:rsid w:val="004060C3"/>
    <w:rsid w:val="004061C1"/>
    <w:rsid w:val="00410549"/>
    <w:rsid w:val="00411714"/>
    <w:rsid w:val="004220B0"/>
    <w:rsid w:val="00423D5B"/>
    <w:rsid w:val="00437737"/>
    <w:rsid w:val="00441BBF"/>
    <w:rsid w:val="00442CE1"/>
    <w:rsid w:val="00443090"/>
    <w:rsid w:val="00452CA3"/>
    <w:rsid w:val="004547F1"/>
    <w:rsid w:val="004602C5"/>
    <w:rsid w:val="00461984"/>
    <w:rsid w:val="00467DAD"/>
    <w:rsid w:val="00483DE1"/>
    <w:rsid w:val="004B62CB"/>
    <w:rsid w:val="004C599F"/>
    <w:rsid w:val="004D1E11"/>
    <w:rsid w:val="004D4DD5"/>
    <w:rsid w:val="004D636F"/>
    <w:rsid w:val="004F3D2F"/>
    <w:rsid w:val="004F6797"/>
    <w:rsid w:val="005031E0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63BB8"/>
    <w:rsid w:val="0057118C"/>
    <w:rsid w:val="00571CB6"/>
    <w:rsid w:val="0057285F"/>
    <w:rsid w:val="0057439B"/>
    <w:rsid w:val="00584A46"/>
    <w:rsid w:val="00592A3B"/>
    <w:rsid w:val="005961B7"/>
    <w:rsid w:val="005A535D"/>
    <w:rsid w:val="005C52CC"/>
    <w:rsid w:val="005D1716"/>
    <w:rsid w:val="005E47CC"/>
    <w:rsid w:val="005F5B99"/>
    <w:rsid w:val="006056B7"/>
    <w:rsid w:val="006113C1"/>
    <w:rsid w:val="006306DA"/>
    <w:rsid w:val="006352B8"/>
    <w:rsid w:val="00643264"/>
    <w:rsid w:val="0064588B"/>
    <w:rsid w:val="00647C1C"/>
    <w:rsid w:val="0066799A"/>
    <w:rsid w:val="0067006B"/>
    <w:rsid w:val="00683E01"/>
    <w:rsid w:val="0068602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E5E15"/>
    <w:rsid w:val="006F27DE"/>
    <w:rsid w:val="006F3B31"/>
    <w:rsid w:val="006F5C11"/>
    <w:rsid w:val="006F7EEC"/>
    <w:rsid w:val="00700A1E"/>
    <w:rsid w:val="00705AC1"/>
    <w:rsid w:val="00722588"/>
    <w:rsid w:val="00742BEA"/>
    <w:rsid w:val="0075765B"/>
    <w:rsid w:val="007657F0"/>
    <w:rsid w:val="0077214D"/>
    <w:rsid w:val="007804FC"/>
    <w:rsid w:val="00782539"/>
    <w:rsid w:val="00787678"/>
    <w:rsid w:val="00794208"/>
    <w:rsid w:val="007A271B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804846"/>
    <w:rsid w:val="00815BE0"/>
    <w:rsid w:val="00821470"/>
    <w:rsid w:val="008243BC"/>
    <w:rsid w:val="00827C72"/>
    <w:rsid w:val="008316E6"/>
    <w:rsid w:val="00841002"/>
    <w:rsid w:val="00841CA3"/>
    <w:rsid w:val="00845D3E"/>
    <w:rsid w:val="0085269D"/>
    <w:rsid w:val="00852DEE"/>
    <w:rsid w:val="0085652D"/>
    <w:rsid w:val="00890F9A"/>
    <w:rsid w:val="008921F1"/>
    <w:rsid w:val="008A49D9"/>
    <w:rsid w:val="008B07F1"/>
    <w:rsid w:val="008B3855"/>
    <w:rsid w:val="008C1791"/>
    <w:rsid w:val="008D218A"/>
    <w:rsid w:val="008D37CE"/>
    <w:rsid w:val="008E006C"/>
    <w:rsid w:val="008F31FD"/>
    <w:rsid w:val="008F6A13"/>
    <w:rsid w:val="00903AAC"/>
    <w:rsid w:val="0090616D"/>
    <w:rsid w:val="00907AFA"/>
    <w:rsid w:val="00920F51"/>
    <w:rsid w:val="00944EA0"/>
    <w:rsid w:val="00950D88"/>
    <w:rsid w:val="009520FC"/>
    <w:rsid w:val="00952A20"/>
    <w:rsid w:val="00982DDD"/>
    <w:rsid w:val="00993666"/>
    <w:rsid w:val="009944DE"/>
    <w:rsid w:val="009B17CC"/>
    <w:rsid w:val="009B2577"/>
    <w:rsid w:val="009B4687"/>
    <w:rsid w:val="009D1FD8"/>
    <w:rsid w:val="009D6EE8"/>
    <w:rsid w:val="009E0B04"/>
    <w:rsid w:val="009E2CA8"/>
    <w:rsid w:val="009E5E71"/>
    <w:rsid w:val="00A100DB"/>
    <w:rsid w:val="00A16918"/>
    <w:rsid w:val="00A2171E"/>
    <w:rsid w:val="00A34198"/>
    <w:rsid w:val="00A34727"/>
    <w:rsid w:val="00A41DFD"/>
    <w:rsid w:val="00A42945"/>
    <w:rsid w:val="00A63657"/>
    <w:rsid w:val="00A6437E"/>
    <w:rsid w:val="00A85510"/>
    <w:rsid w:val="00AA3834"/>
    <w:rsid w:val="00AB321E"/>
    <w:rsid w:val="00AC7629"/>
    <w:rsid w:val="00AD7372"/>
    <w:rsid w:val="00AF198E"/>
    <w:rsid w:val="00B0044E"/>
    <w:rsid w:val="00B0760E"/>
    <w:rsid w:val="00B13C29"/>
    <w:rsid w:val="00B21EB0"/>
    <w:rsid w:val="00B3135B"/>
    <w:rsid w:val="00B378D9"/>
    <w:rsid w:val="00B41F30"/>
    <w:rsid w:val="00B45388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5EDC"/>
    <w:rsid w:val="00BF25DB"/>
    <w:rsid w:val="00BF7FAD"/>
    <w:rsid w:val="00C06006"/>
    <w:rsid w:val="00C37482"/>
    <w:rsid w:val="00C40CC3"/>
    <w:rsid w:val="00C446BC"/>
    <w:rsid w:val="00C53C50"/>
    <w:rsid w:val="00C619A5"/>
    <w:rsid w:val="00C63F49"/>
    <w:rsid w:val="00C66884"/>
    <w:rsid w:val="00C739A6"/>
    <w:rsid w:val="00C814A4"/>
    <w:rsid w:val="00C92AD9"/>
    <w:rsid w:val="00CA0A44"/>
    <w:rsid w:val="00CA4A7F"/>
    <w:rsid w:val="00CB38F6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5700F"/>
    <w:rsid w:val="00D60086"/>
    <w:rsid w:val="00D61C04"/>
    <w:rsid w:val="00D72694"/>
    <w:rsid w:val="00D8261E"/>
    <w:rsid w:val="00D90527"/>
    <w:rsid w:val="00DA0E0D"/>
    <w:rsid w:val="00DA4ACD"/>
    <w:rsid w:val="00DB66E9"/>
    <w:rsid w:val="00DD30FD"/>
    <w:rsid w:val="00DE583D"/>
    <w:rsid w:val="00DF0B03"/>
    <w:rsid w:val="00DF40F2"/>
    <w:rsid w:val="00DF6005"/>
    <w:rsid w:val="00DF6916"/>
    <w:rsid w:val="00E00475"/>
    <w:rsid w:val="00E0497A"/>
    <w:rsid w:val="00E10332"/>
    <w:rsid w:val="00E1506E"/>
    <w:rsid w:val="00E2767C"/>
    <w:rsid w:val="00E30CB5"/>
    <w:rsid w:val="00E44660"/>
    <w:rsid w:val="00E479D9"/>
    <w:rsid w:val="00E60123"/>
    <w:rsid w:val="00E61D11"/>
    <w:rsid w:val="00E63524"/>
    <w:rsid w:val="00E66D26"/>
    <w:rsid w:val="00E74251"/>
    <w:rsid w:val="00E84223"/>
    <w:rsid w:val="00E84EE9"/>
    <w:rsid w:val="00E907BA"/>
    <w:rsid w:val="00E95728"/>
    <w:rsid w:val="00EA089F"/>
    <w:rsid w:val="00EA2A44"/>
    <w:rsid w:val="00EB256B"/>
    <w:rsid w:val="00EC2D01"/>
    <w:rsid w:val="00ED2C67"/>
    <w:rsid w:val="00ED2E28"/>
    <w:rsid w:val="00ED343D"/>
    <w:rsid w:val="00ED575D"/>
    <w:rsid w:val="00EE7124"/>
    <w:rsid w:val="00EF5F4D"/>
    <w:rsid w:val="00F0056D"/>
    <w:rsid w:val="00F014B0"/>
    <w:rsid w:val="00F06913"/>
    <w:rsid w:val="00F11D03"/>
    <w:rsid w:val="00F4260E"/>
    <w:rsid w:val="00F526DC"/>
    <w:rsid w:val="00F71E7E"/>
    <w:rsid w:val="00F7389C"/>
    <w:rsid w:val="00F75FC5"/>
    <w:rsid w:val="00F76456"/>
    <w:rsid w:val="00F84E37"/>
    <w:rsid w:val="00F87EC1"/>
    <w:rsid w:val="00FA0763"/>
    <w:rsid w:val="00FA100C"/>
    <w:rsid w:val="00FA27CE"/>
    <w:rsid w:val="00FB1709"/>
    <w:rsid w:val="00FB2231"/>
    <w:rsid w:val="00FC3107"/>
    <w:rsid w:val="00FC60D0"/>
    <w:rsid w:val="00FE053D"/>
    <w:rsid w:val="00FE2213"/>
    <w:rsid w:val="00FE7B2A"/>
    <w:rsid w:val="00FF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>
      <o:colormru v:ext="edit" colors="#eaeaea"/>
    </o:shapedefaults>
    <o:shapelayout v:ext="edit">
      <o:idmap v:ext="edit" data="1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F5C1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F5C11"/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rsid w:val="006F5C1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85.png"/><Relationship Id="rId21" Type="http://schemas.openxmlformats.org/officeDocument/2006/relationships/image" Target="media/image1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customXml" Target="ink/ink5.xml"/><Relationship Id="rId68" Type="http://schemas.openxmlformats.org/officeDocument/2006/relationships/image" Target="media/image51.png"/><Relationship Id="rId84" Type="http://schemas.openxmlformats.org/officeDocument/2006/relationships/image" Target="media/image62.png"/><Relationship Id="rId89" Type="http://schemas.openxmlformats.org/officeDocument/2006/relationships/image" Target="media/image65.png"/><Relationship Id="rId112" Type="http://schemas.openxmlformats.org/officeDocument/2006/relationships/image" Target="media/image81.png"/><Relationship Id="rId16" Type="http://schemas.openxmlformats.org/officeDocument/2006/relationships/image" Target="media/image10.png"/><Relationship Id="rId107" Type="http://schemas.openxmlformats.org/officeDocument/2006/relationships/image" Target="media/image77.pn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37" Type="http://schemas.openxmlformats.org/officeDocument/2006/relationships/oleObject" Target="embeddings/oleObject2.bin"/><Relationship Id="rId53" Type="http://schemas.openxmlformats.org/officeDocument/2006/relationships/image" Target="media/image43.png"/><Relationship Id="rId58" Type="http://schemas.openxmlformats.org/officeDocument/2006/relationships/image" Target="media/image47.png"/><Relationship Id="rId74" Type="http://schemas.openxmlformats.org/officeDocument/2006/relationships/image" Target="media/image53.png"/><Relationship Id="rId79" Type="http://schemas.openxmlformats.org/officeDocument/2006/relationships/image" Target="media/image58.png"/><Relationship Id="rId102" Type="http://schemas.openxmlformats.org/officeDocument/2006/relationships/customXml" Target="ink/ink16.xml"/><Relationship Id="rId123" Type="http://schemas.openxmlformats.org/officeDocument/2006/relationships/header" Target="header1.xml"/><Relationship Id="rId128" Type="http://schemas.openxmlformats.org/officeDocument/2006/relationships/customXml" Target="../customXml/item2.xml"/><Relationship Id="rId5" Type="http://schemas.openxmlformats.org/officeDocument/2006/relationships/webSettings" Target="webSettings.xml"/><Relationship Id="rId90" Type="http://schemas.openxmlformats.org/officeDocument/2006/relationships/image" Target="media/image66.png"/><Relationship Id="rId95" Type="http://schemas.openxmlformats.org/officeDocument/2006/relationships/image" Target="media/image71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470.png"/><Relationship Id="rId69" Type="http://schemas.openxmlformats.org/officeDocument/2006/relationships/customXml" Target="ink/ink8.xml"/><Relationship Id="rId113" Type="http://schemas.openxmlformats.org/officeDocument/2006/relationships/image" Target="media/image82.png"/><Relationship Id="rId118" Type="http://schemas.openxmlformats.org/officeDocument/2006/relationships/customXml" Target="ink/ink21.xml"/><Relationship Id="rId80" Type="http://schemas.openxmlformats.org/officeDocument/2006/relationships/customXml" Target="ink/ink10.xml"/><Relationship Id="rId85" Type="http://schemas.openxmlformats.org/officeDocument/2006/relationships/customXml" Target="ink/ink11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1.png"/><Relationship Id="rId38" Type="http://schemas.openxmlformats.org/officeDocument/2006/relationships/image" Target="media/image29.png"/><Relationship Id="rId59" Type="http://schemas.openxmlformats.org/officeDocument/2006/relationships/customXml" Target="ink/ink3.xml"/><Relationship Id="rId103" Type="http://schemas.openxmlformats.org/officeDocument/2006/relationships/image" Target="media/image75.png"/><Relationship Id="rId108" Type="http://schemas.openxmlformats.org/officeDocument/2006/relationships/customXml" Target="ink/ink19.xml"/><Relationship Id="rId124" Type="http://schemas.openxmlformats.org/officeDocument/2006/relationships/footer" Target="footer1.xml"/><Relationship Id="rId129" Type="http://schemas.openxmlformats.org/officeDocument/2006/relationships/customXml" Target="../customXml/item3.xml"/><Relationship Id="rId54" Type="http://schemas.openxmlformats.org/officeDocument/2006/relationships/image" Target="media/image44.png"/><Relationship Id="rId75" Type="http://schemas.openxmlformats.org/officeDocument/2006/relationships/image" Target="media/image55.png"/><Relationship Id="rId91" Type="http://schemas.openxmlformats.org/officeDocument/2006/relationships/image" Target="media/image67.png"/><Relationship Id="rId96" Type="http://schemas.openxmlformats.org/officeDocument/2006/relationships/customXml" Target="ink/ink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7.emf"/><Relationship Id="rId28" Type="http://schemas.openxmlformats.org/officeDocument/2006/relationships/image" Target="media/image21.png"/><Relationship Id="rId49" Type="http://schemas.openxmlformats.org/officeDocument/2006/relationships/image" Target="media/image40.png"/><Relationship Id="rId114" Type="http://schemas.openxmlformats.org/officeDocument/2006/relationships/customXml" Target="ink/ink20.xml"/><Relationship Id="rId119" Type="http://schemas.openxmlformats.org/officeDocument/2006/relationships/image" Target="media/image86.png"/><Relationship Id="rId44" Type="http://schemas.openxmlformats.org/officeDocument/2006/relationships/image" Target="media/image35.png"/><Relationship Id="rId60" Type="http://schemas.openxmlformats.org/officeDocument/2006/relationships/image" Target="media/image48.png"/><Relationship Id="rId65" Type="http://schemas.openxmlformats.org/officeDocument/2006/relationships/customXml" Target="ink/ink6.xml"/><Relationship Id="rId81" Type="http://schemas.openxmlformats.org/officeDocument/2006/relationships/image" Target="media/image59.png"/><Relationship Id="rId86" Type="http://schemas.openxmlformats.org/officeDocument/2006/relationships/image" Target="media/image6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0.png"/><Relationship Id="rId109" Type="http://schemas.openxmlformats.org/officeDocument/2006/relationships/image" Target="media/image78.png"/><Relationship Id="rId34" Type="http://schemas.openxmlformats.org/officeDocument/2006/relationships/image" Target="media/image26.png"/><Relationship Id="rId50" Type="http://schemas.openxmlformats.org/officeDocument/2006/relationships/image" Target="media/image41.png"/><Relationship Id="rId55" Type="http://schemas.openxmlformats.org/officeDocument/2006/relationships/image" Target="media/image45.png"/><Relationship Id="rId76" Type="http://schemas.openxmlformats.org/officeDocument/2006/relationships/image" Target="media/image56.png"/><Relationship Id="rId97" Type="http://schemas.openxmlformats.org/officeDocument/2006/relationships/image" Target="media/image72.png"/><Relationship Id="rId104" Type="http://schemas.openxmlformats.org/officeDocument/2006/relationships/customXml" Target="ink/ink17.xml"/><Relationship Id="rId120" Type="http://schemas.openxmlformats.org/officeDocument/2006/relationships/image" Target="media/image87.png"/><Relationship Id="rId125" Type="http://schemas.openxmlformats.org/officeDocument/2006/relationships/footer" Target="footer2.xml"/><Relationship Id="rId7" Type="http://schemas.openxmlformats.org/officeDocument/2006/relationships/endnotes" Target="endnotes.xml"/><Relationship Id="rId92" Type="http://schemas.openxmlformats.org/officeDocument/2006/relationships/image" Target="media/image68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oleObject" Target="embeddings/oleObject1.bin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0.png"/><Relationship Id="rId87" Type="http://schemas.openxmlformats.org/officeDocument/2006/relationships/customXml" Target="ink/ink12.xml"/><Relationship Id="rId110" Type="http://schemas.openxmlformats.org/officeDocument/2006/relationships/image" Target="media/image79.png"/><Relationship Id="rId115" Type="http://schemas.openxmlformats.org/officeDocument/2006/relationships/image" Target="media/image83.png"/><Relationship Id="rId61" Type="http://schemas.openxmlformats.org/officeDocument/2006/relationships/customXml" Target="ink/ink4.xml"/><Relationship Id="rId82" Type="http://schemas.openxmlformats.org/officeDocument/2006/relationships/image" Target="media/image60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7.png"/><Relationship Id="rId56" Type="http://schemas.openxmlformats.org/officeDocument/2006/relationships/image" Target="media/image46.png"/><Relationship Id="rId77" Type="http://schemas.openxmlformats.org/officeDocument/2006/relationships/image" Target="media/image57.png"/><Relationship Id="rId100" Type="http://schemas.openxmlformats.org/officeDocument/2006/relationships/customXml" Target="ink/ink15.xml"/><Relationship Id="rId105" Type="http://schemas.openxmlformats.org/officeDocument/2006/relationships/image" Target="media/image76.png"/><Relationship Id="rId126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image" Target="media/image42.png"/><Relationship Id="rId72" Type="http://schemas.openxmlformats.org/officeDocument/2006/relationships/image" Target="media/image54.png"/><Relationship Id="rId93" Type="http://schemas.openxmlformats.org/officeDocument/2006/relationships/image" Target="media/image69.png"/><Relationship Id="rId98" Type="http://schemas.openxmlformats.org/officeDocument/2006/relationships/customXml" Target="ink/ink14.xml"/><Relationship Id="rId121" Type="http://schemas.openxmlformats.org/officeDocument/2006/relationships/image" Target="media/image88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7.png"/><Relationship Id="rId67" Type="http://schemas.openxmlformats.org/officeDocument/2006/relationships/customXml" Target="ink/ink7.xml"/><Relationship Id="rId116" Type="http://schemas.openxmlformats.org/officeDocument/2006/relationships/image" Target="media/image84.png"/><Relationship Id="rId20" Type="http://schemas.openxmlformats.org/officeDocument/2006/relationships/image" Target="media/image14.png"/><Relationship Id="rId41" Type="http://schemas.openxmlformats.org/officeDocument/2006/relationships/image" Target="media/image32.png"/><Relationship Id="rId62" Type="http://schemas.openxmlformats.org/officeDocument/2006/relationships/image" Target="media/image49.png"/><Relationship Id="rId83" Type="http://schemas.openxmlformats.org/officeDocument/2006/relationships/image" Target="media/image61.png"/><Relationship Id="rId88" Type="http://schemas.openxmlformats.org/officeDocument/2006/relationships/image" Target="media/image64.png"/><Relationship Id="rId111" Type="http://schemas.openxmlformats.org/officeDocument/2006/relationships/image" Target="media/image80.png"/><Relationship Id="rId15" Type="http://schemas.openxmlformats.org/officeDocument/2006/relationships/image" Target="media/image9.png"/><Relationship Id="rId36" Type="http://schemas.openxmlformats.org/officeDocument/2006/relationships/image" Target="media/image28.emf"/><Relationship Id="rId57" Type="http://schemas.openxmlformats.org/officeDocument/2006/relationships/customXml" Target="ink/ink2.xml"/><Relationship Id="rId106" Type="http://schemas.openxmlformats.org/officeDocument/2006/relationships/customXml" Target="ink/ink18.xml"/><Relationship Id="rId12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customXml" Target="ink/ink1.xml"/><Relationship Id="rId73" Type="http://schemas.openxmlformats.org/officeDocument/2006/relationships/image" Target="media/image52.png"/><Relationship Id="rId78" Type="http://schemas.openxmlformats.org/officeDocument/2006/relationships/customXml" Target="ink/ink9.xml"/><Relationship Id="rId94" Type="http://schemas.openxmlformats.org/officeDocument/2006/relationships/image" Target="media/image70.png"/><Relationship Id="rId99" Type="http://schemas.openxmlformats.org/officeDocument/2006/relationships/image" Target="media/image73.png"/><Relationship Id="rId101" Type="http://schemas.openxmlformats.org/officeDocument/2006/relationships/image" Target="media/image74.png"/><Relationship Id="rId122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0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2T16:28:47.09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863 773 24575,'9'-1'0,"0"0"0,0-1 0,-1-1 0,1 1 0,-1-1 0,1 0 0,-1-1 0,0 0 0,10-7 0,26-12 0,-30 15 0,0 0 0,0-2 0,-1 1 0,0-2 0,0 0 0,-2 0 0,20-25 0,6-4 0,-20 15 0,-15 22 0,0 0 0,0 0 0,0 0 0,0 0 0,0 0 0,1 0 0,-1 0 0,5-3 0,-7 6 0,1 0 0,-1 0 0,0 0 0,1 0 0,-1 0 0,1 0 0,-1 0 0,1-1 0,-1 1 0,1 0 0,-1 1 0,1-1 0,-1 0 0,1 0 0,-1 0 0,1 0 0,-1 0 0,0 0 0,1 1 0,-1-1 0,1 0 0,-1 0 0,1 1 0,-1-1 0,0 0 0,1 0 0,-1 1 0,0-1 0,1 0 0,-1 1 0,0-1 0,0 1 0,1-1 0,-1 0 0,0 1 0,0-1 0,0 1 0,1-1 0,-1 1 0,0 0 0,9 24 0,-7-19 0,4 16 0,0 0 0,-2 1 0,0-1 0,-2 1 0,0 39 0,2 11 0,3-23 0,-4-33 0,-1 0 0,1 20 0,-5 1-69,1-24-147,1 0 0,0 0 0,0 0 0,2 0 0,4 23 0,-3-27-6610</inkml:trace>
  <inkml:trace contextRef="#ctx0" brushRef="#br0" timeOffset="-1965.04">169 411 24575,'-6'0'0,"0"0"0,0 0 0,0 1 0,0 0 0,0 0 0,0 0 0,1 1 0,-1 0 0,1 0 0,-1 0 0,1 1 0,-1-1 0,1 1 0,0 1 0,0-1 0,1 1 0,-1 0 0,1 0 0,0 0 0,0 0 0,0 1 0,0 0 0,-4 7 0,3-5 0,0 0 0,1 1 0,-1-1 0,2 1 0,-1 0 0,1 0 0,0 0 0,0 1 0,1-1 0,0 1 0,1-1 0,0 1 0,0 0 0,1-1 0,1 15 0,-1 6 0,0-13 0,0 1 0,1 0 0,0-1 0,2 1 0,0-1 0,10 32 0,2-9 0,-11-25 0,1-1 0,0 0 0,1 0 0,0-1 0,2 0 0,10 16 0,-12-22 0,0 0 0,1 0 0,-1-1 0,1 0 0,0-1 0,0 1 0,1-1 0,-1 0 0,1-1 0,0 0 0,0 0 0,0-1 0,0 0 0,0 0 0,1-1 0,-1 0 0,0 0 0,1-1 0,-1 0 0,1-1 0,-1 0 0,0 0 0,14-4 0,-17 3 0,0 1 0,-1-1 0,0 0 0,1-1 0,-1 1 0,0-1 0,0 0 0,0 0 0,0 0 0,-1 0 0,0-1 0,4-4 0,33-50 0,-39 54 0,2-2 0,0-1 0,-1 0 0,0 1 0,0-1 0,-1 0 0,0 0 0,0-1 0,-1 1 0,0 0 0,-1-8 0,5-40 0,-1 38 0,0 0 0,0 0 0,-2 0 0,0-1 0,-1 1 0,-1 0 0,0 0 0,-1-1 0,-1 1 0,-1 1 0,0-1 0,-1 0 0,-1 1 0,-1 0 0,0 1 0,-1-1 0,-10-14 0,14 24 0,-5-8 0,0 1 0,0 0 0,-16-16 0,21 26 0,0-1 0,0 1 0,0 0 0,0 0 0,0 1 0,-1-1 0,1 1 0,-1 0 0,1 0 0,-1 1 0,0-1 0,0 1 0,0 0 0,0 0 0,-5 0 0,6 1 0,0 0 0,0-1 0,0 1 0,1 1 0,-1-1 0,0 0 0,0 1 0,0 0 0,0 0 0,1 0 0,-1 1 0,0-1 0,1 1 0,-1 0 0,1 0 0,0 0 0,0 0 0,-1 0 0,2 1 0,-1 0 0,0-1 0,0 1 0,1 0 0,-1 0 0,1 1 0,0-1 0,0 0 0,0 1 0,1-1 0,-2 5 0,-27 77-1365,27-76-5461</inkml:trace>
  <inkml:trace contextRef="#ctx0" brushRef="#br0" timeOffset="-1140.92">819 774 24575,'0'-1'0,"0"-1"0,1 1 0,-1-1 0,1 1 0,-1-1 0,1 1 0,-1 0 0,1-1 0,0 1 0,0 0 0,0 0 0,0-1 0,0 1 0,0 0 0,0 0 0,0 0 0,0 0 0,1 0 0,-1 1 0,0-1 0,0 0 0,1 0 0,-1 1 0,3-1 0,45-14 0,-24 8 0,-15 3 0,0 1 0,1-1 0,-1 0 0,-1 0 0,1-1 0,-1 0 0,1-1 0,-1 0 0,11-11 0,-9 7 0,-5 5 0,0 0 0,-1-1 0,1 0 0,-1 0 0,-1 0 0,1-1 0,5-9 0,-7 7 0,1 1 0,-1-1 0,-1 0 0,3-13 0,4-14 0,-9 36 0,0-1 0,-1 1 0,1 0 0,0 0 0,0 0 0,0 0 0,0 0 0,0-1 0,0 1 0,0 0 0,0 0 0,0 0 0,0 0 0,0-1 0,0 1 0,0 0 0,0 0 0,0 0 0,0 0 0,1 0 0,-1-1 0,0 1 0,0 0 0,0 0 0,0 0 0,0 0 0,0 0 0,0 0 0,0-1 0,0 1 0,1 0 0,-1 0 0,0 0 0,0 0 0,0 0 0,0 0 0,0 0 0,0 0 0,1 0 0,-1 0 0,0 0 0,0 0 0,0-1 0,0 1 0,1 0 0,-1 0 0,0 0 0,0 0 0,0 0 0,0 0 0,0 1 0,1-1 0,-1 0 0,0 0 0,0 0 0,0 0 0,1 0 0,2 12 0,0 18 0,-2 339 0,-2-173 0,1-194-33,0-1 0,1 1-1,-1 0 1,0 0 0,-1-1-1,1 1 1,0 0 0,0-1 0,-1 1-1,1 0 1,-1 0 0,1-1-1,-1 1 1,0-1 0,1 1-1,-1-1 1,0 1 0,0-1 0,0 1-1,0-1 1,-1 0 0,1 0-1,0 1 1,-1-1 0,1 0-1,0 0 1,-1 0 0,1 0 0,-1-1-1,1 1 1,-1 0 0,0-1-1,1 1 1,-1-1 0,0 1-1,1-1 1,-1 0 0,0 0 0,0 0-1,-2 0 1,-8 1-6793</inkml:trace>
  <inkml:trace contextRef="#ctx0" brushRef="#br0" timeOffset="1891.06">411 1817 24575,'1'-1'0,"0"0"0,0 0 0,0 1 0,0-1 0,0 0 0,0 0 0,0 0 0,0 0 0,0 0 0,-1 0 0,1 0 0,0-1 0,-1 1 0,1 0 0,-1 0 0,1-1 0,-1 1 0,1 0 0,-1-2 0,9-31 0,-9 32 0,4-16 0,-1 0 0,-1 0 0,-1 0 0,-1 0 0,0-1 0,-1 1 0,-5-21 0,4 32 0,-1 1 0,1 0 0,-1 1 0,-1-1 0,1 0 0,-1 1 0,0 0 0,0 0 0,0 0 0,-1 0 0,0 1 0,0 0 0,-6-5 0,2 3 0,0 0 0,-1 0 0,1 1 0,-1 0 0,0 1 0,-1 0 0,-11-2 0,-19-2 0,0 3 0,0 1 0,-48 2 0,87 3 0,-1-1 0,0 0 0,1 0 0,-1 1 0,1 0 0,0-1 0,-1 1 0,1 0 0,-1 0 0,1 0 0,0 0 0,0 1 0,0-1 0,0 1 0,0-1 0,0 1 0,0 0 0,0 0 0,0 0 0,1 0 0,-1 0 0,1 0 0,0 0 0,-1 0 0,1 1 0,0-1 0,0 0 0,1 1 0,-1-1 0,0 1 0,1-1 0,-1 3 0,-1 12 0,0-1 0,1 1 0,1-1 0,2 18 0,-1-5 0,-1 6 0,-1-22 0,0 0 0,1 0 0,1 0 0,0 1 0,1-2 0,1 1 0,0 0 0,0 0 0,6 12 0,13 22 0,-13-25 0,0-1 0,2 0 0,1 0 0,0-1 0,2-1 0,31 36 0,-20-31 0,-16-14 0,0-2 0,0 1 0,1-1 0,0 0 0,22 11 0,-19-12 0,0-1 0,0-1 0,1 0 0,0 0 0,0-2 0,0 0 0,0 0 0,0-1 0,29-1 0,-38-1 0,-1 0 0,1 0 0,-1 0 0,1-1 0,-1 0 0,1 0 0,-1 0 0,8-3 0,-10 2 0,0 1 0,0-1 0,0 1 0,0-1 0,0 0 0,0 0 0,0 0 0,-1 0 0,1 0 0,-1 0 0,0 0 0,0 0 0,1-1 0,-1 1 0,0 0 0,-1-1 0,2-2 0,2-13 0,-1 0 0,0 0 0,-1 0 0,-1-24 0,1-10 0,12-54 0,-7 68 0,2-75 0,-1 8 0,-1-2 0,-7 98 0,0-5 0,0 0 0,-1 0 0,0-1 0,-7-25 0,7 36 0,-1 0 0,0 0 0,0 0 0,0 0 0,0 1 0,0-1 0,-1 1 0,1-1 0,-1 1 0,0 0 0,0 0 0,0 0 0,-1 0 0,1 0 0,-1 1 0,0 0 0,1 0 0,-1 0 0,0 0 0,-6-2 0,-11-2 0,0 0 0,0 2 0,0 0 0,-1 1 0,1 2 0,-1 0 0,-26 2 0,12 8-1365,26-6-5461</inkml:trace>
  <inkml:trace contextRef="#ctx0" brushRef="#br0" timeOffset="11755.14">3268 652 24575,'0'-1'0,"1"0"0,-1-1 0,0 1 0,1 0 0,-1 0 0,1-1 0,0 1 0,-1 0 0,1 0 0,0 0 0,0 0 0,0 0 0,0 0 0,0 0 0,0 0 0,0 0 0,0 0 0,0 0 0,2 0 0,28-16 0,-19 11 0,-6 3 0,26-16 0,57-40 0,-79 51 0,-1-1 0,1 0 0,-2 0 0,1-1 0,-2 0 0,1 0 0,-1-1 0,-1 0 0,7-15 0,31-64 0,-44 90 0,0 0 0,1-1 0,-1 1 0,0 0 0,0-1 0,0 1 0,0 0 0,1-1 0,-1 1 0,0 0 0,0-1 0,1 1 0,-1 0 0,0 0 0,1-1 0,-1 1 0,0 0 0,1 0 0,-1-1 0,0 1 0,1 0 0,-1 0 0,0 0 0,1 0 0,-1 0 0,1 0 0,-1 0 0,0-1 0,1 1 0,-1 0 0,0 0 0,1 0 0,-1 1 0,1-1 0,-1 0 0,10 12 0,-2 22 0,-4-2 0,8 166 0,-12 286 0,-3-457-1365,0-18-5461</inkml:trace>
  <inkml:trace contextRef="#ctx0" brushRef="#br0" timeOffset="12567.65">894 1863 24575,'4'-1'0,"-1"0"0,0-1 0,0 1 0,-1-1 0,1 1 0,0-1 0,0 0 0,4-4 0,10-5 0,20-10 0,0-2 0,-1-1 0,34-30 0,-58 44 0,25-20 0,76-55 0,-82 62 0,-22 16 0,0 0 0,1 1 0,0 0 0,15-8 0,-24 14 0,0 0 0,0 0 0,1 0 0,-1-1 0,0 1 0,0 0 0,0 0 0,0 1 0,0-1 0,0 0 0,1 0 0,-1 0 0,0 1 0,0-1 0,0 1 0,0-1 0,0 1 0,0-1 0,0 1 0,0-1 0,0 1 0,0 0 0,-1 0 0,1-1 0,0 1 0,0 0 0,-1 0 0,1 0 0,0 0 0,-1 0 0,1 0 0,-1 0 0,1 0 0,-1 0 0,0 0 0,1 0 0,-1 0 0,0 0 0,0 2 0,3 8 0,0 1 0,2 23 0,-4-18 0,3 5 0,1 6 0,-1-1 0,-1 31 0,-1-28 0,1 1 0,2-1 0,8 33 0,3 16 0,-12-49 0,-1 52 0,-4-55 0,2 0 0,7 43 0,-2-25-1365,-5-32-5461</inkml:trace>
  <inkml:trace contextRef="#ctx0" brushRef="#br0" timeOffset="13644.45">2300 1937 24575,'4'-1'0,"0"0"0,0-1 0,0 1 0,-1-1 0,1 0 0,-1 0 0,1-1 0,-1 1 0,0-1 0,0 0 0,0 1 0,0-1 0,0-1 0,-1 1 0,3-4 0,21-19 0,85-64 0,-108 87 0,1 0 0,-1 0 0,0 0 0,0 0 0,-1 0 0,1-1 0,-1 0 0,1 1 0,-1-1 0,0 0 0,-1 0 0,2-5 0,15-25 0,-18 33 0,0 0 0,1 0 0,-1 1 0,1-1 0,-1 0 0,1 0 0,-1 0 0,1 1 0,0-1 0,0 0 0,-1 1 0,1-1 0,0 1 0,0-1 0,-1 1 0,1-1 0,0 1 0,0-1 0,0 1 0,0 0 0,0-1 0,0 1 0,0 0 0,0 0 0,0 0 0,0 0 0,0 0 0,0 0 0,-1 0 0,1 0 0,0 0 0,0 0 0,0 1 0,0-1 0,0 0 0,0 1 0,0-1 0,0 0 0,0 1 0,-1-1 0,1 1 0,0 0 0,0-1 0,-1 1 0,1 0 0,0-1 0,-1 1 0,1 0 0,0 1 0,2 1 0,-1 1 0,1 0 0,-1-1 0,0 1 0,0 0 0,-1 0 0,1 0 0,-1 0 0,1 9 0,1 50 0,-3-38 0,6 39 0,-1-26 0,-3 0 0,-1 46 0,-2-46 0,2 1 0,6 40 0,-3-46 0,-1 67 0,-4-69 0,2 0 0,7 49 0,-4-58 0,10 61 0,-17-66 0,3-17 0,-1 0 0,1 0 0,0 0 0,-1 0 0,1 0 0,0 0 0,0 0 0,-1 0 0,1 0 0,0 0 0,-1 0 0,1 0 0,0 0 0,-1 0 0,1 0 0,0 0 0,-1 0 0,1 0 0,0 0 0,0 0 0,-1 0 0,1 0 0,0-1 0,-1 1 0,1 0 0,0 0 0,0 0 0,-1-1 0,1 1 0,0 0 0,-3-2 0,1-1 0,0 1 0,0-1 0,0 1 0,0-1 0,1 0 0,-4-5 0,2-4-53,0-1-1,0 0 1,1 1 0,1-1-1,0 0 1,0 0 0,3-18-1,-2 10-884,1 8-5888</inkml:trace>
  <inkml:trace contextRef="#ctx0" brushRef="#br0" timeOffset="15140.65">3888 1468 24575,'0'-2'0,"0"0"0,0 0 0,0 0 0,0 1 0,-1-1 0,1 0 0,0 0 0,-1 0 0,0 1 0,1-1 0,-1 0 0,0 1 0,0-1 0,0 0 0,0 1 0,0-1 0,0 1 0,0 0 0,-1-1 0,1 1 0,0 0 0,-1 0 0,1 0 0,-1 0 0,1 0 0,-4-1 0,3 1 0,-1 0 0,1 1 0,-1-1 0,1 1 0,-1 0 0,1 0 0,-1 0 0,1 0 0,-1 0 0,1 0 0,-1 1 0,1-1 0,-1 1 0,1 0 0,-1-1 0,1 1 0,0 1 0,0-1 0,-4 2 0,-9 6 0,-1-2 0,-29 12 0,29-14 0,1 1 0,0 1 0,-25 15 0,8-2 0,25-17 0,1 1 0,-1 0 0,1 0 0,0 1 0,0 0 0,0 0 0,0 1 0,-5 7 0,4-3 0,2 0 0,-1 0 0,1 0 0,1 1 0,0-1 0,0 1 0,1 0 0,0 1 0,1-1 0,0 12 0,-1 9 0,3 0 0,4 45 0,-3-70 0,0 1 0,1-1 0,0 0 0,1 0 0,0 0 0,0 0 0,0 0 0,8 11 0,-1-4 0,1 0 0,20 21 0,-22-27 0,0 0 0,0-1 0,1 0 0,0-1 0,0 0 0,1-1 0,0 0 0,-1 0 0,2-1 0,16 4 0,-9-3 0,0 0 0,1-2 0,-1 0 0,1-1 0,35-1 0,-49 0 0,-1-1 0,1 0 0,-1-1 0,1 1 0,-1-1 0,1 0 0,-1 0 0,0-1 0,0 0 0,1 0 0,-1 0 0,0 0 0,-1-1 0,1 0 0,0 0 0,-1 0 0,0-1 0,0 1 0,0-1 0,0 0 0,0 0 0,-1 0 0,4-6 0,6-9 0,-2 0 0,0 0 0,-1-1 0,-1-1 0,0 0 0,-2 0 0,-1 0 0,0-1 0,-2 0 0,0 0 0,-2 0 0,0-35 0,-2 30 0,0 5 0,0 0 0,-2-1 0,-6-30 0,7 47 0,-1-1 0,0 1 0,0 0 0,-1 0 0,0 1 0,0-1 0,0 0 0,0 1 0,-1 0 0,0 0 0,0 0 0,0 0 0,-1 1 0,0-1 0,0 1 0,-8-5 0,-10-7 0,18 12 0,0 0 0,0 1 0,0 0 0,0 0 0,0 0 0,-1 1 0,1 0 0,-8-2 0,-23-3 0,-1 1 0,0 3 0,0 0 0,-73 7 0,98-3 0,1 2 0,-1-1 0,0 2 0,1 0 0,-1 0 0,1 1 0,0 0 0,1 1 0,-1 0 0,1 1 0,0 0 0,1 0 0,0 1 0,0 1 0,-9 10 0,-45 96 0,58-106-1365,0 0-5461</inkml:trace>
  <inkml:trace contextRef="#ctx0" brushRef="#br0" timeOffset="70767.62">4084 213 24575,'-3'-4'0,"0"0"0,-1 0 0,0 1 0,0-1 0,0 1 0,0 0 0,0 0 0,-6-2 0,10 5 0,-8-4 0,1 0 0,-1 0 0,0 1 0,0 0 0,-1 0 0,1 1 0,-1 0 0,1 0 0,-14 0 0,-40-12 0,51 10 0,0 1 0,-1 0 0,1 1 0,-19-2 0,10 3 0,0-1 0,1-1 0,-1-1 0,-27-9 0,46 13 0,-28-7 0,1 1 0,-45-3 0,-33-6 0,64 9 0,18 2 0,-46-1 0,-429 5 0,424 9 0,55-6 0,-37 2 0,27-4 0,0 2 0,0 2 0,-40 10 0,-15 2 0,27-11 0,40-5 0,0 1 0,-36 8 0,-21 6 0,56-14 0,0 2 0,1 0 0,-32 12 0,-67 22 0,91-26 0,-45 27 0,61-32 0,0 0 0,0 1 0,0 0 0,1 1 0,1 0 0,-14 17 0,13-13 0,1 0 0,1 1 0,0-1 0,0 1 0,2 1 0,-1-1 0,-2 16 0,3-6 0,2 1 0,0 0 0,2 39 0,0-55 0,2 1 0,-1 0 0,1-1 0,1 1 0,0-1 0,0 1 0,1-1 0,6 16 0,7 13 0,-12-27 0,0 0 0,1 0 0,1 0 0,-1-1 0,2 0 0,12 16 0,11 10 0,-23-28 0,-1 0 0,1 0 0,0 0 0,1-1 0,-1 0 0,1-1 0,1 1 0,14 7 0,4-3 0,2-1 0,-1-1 0,1-1 0,0-2 0,1-1 0,40 2 0,-20-1 0,-26-3 0,38 2 0,-8-5 0,89 11 0,-114-8 0,41-1 0,-44-2 0,-1 1 0,37 5 0,-30-1 0,1-3 0,0 0 0,43-4 0,52 2 0,-78 7 0,21 1 0,34 7 0,19 1 0,-79-15 0,59 9 0,17 5 0,-76-11 0,74-3 0,-76-2 0,0 2 0,45 6 0,-14-1 0,-53-6 0,-1 2 0,32 5 0,-26-3 0,0-1 0,0-1 0,1-1 0,28-3 0,6 0 0,-53 2 0,0 0 0,0-1 0,0 0 0,0 0 0,-1-1 0,1 0 0,0 0 0,0-1 0,7-3 0,-10 3 0,-1 0 0,0 1 0,0-1 0,0-1 0,0 1 0,0-1 0,-1 1 0,1-1 0,-1 0 0,0 0 0,0-1 0,-1 1 0,1-1 0,-1 1 0,2-7 0,10-23 0,-10 25 0,0 0 0,0-1 0,-1 0 0,0 0 0,-1 1 0,0-2 0,1-14 0,-2-22 0,1 17 0,-2 0 0,-1 1 0,-5-33 0,-4 27 0,-2 0 0,-1 1 0,-2 0 0,-36-59 0,46 83 0,-53-75 0,56 82 0,-86-104 0,30 39 0,40 48 0,-1 0 0,-31-23 0,31 26 0,10 8 0,-1 1 0,0 0 0,0 1 0,0 0 0,-1 0 0,0 1 0,0 1 0,-1 0 0,1 0 0,-22-5 0,-52-10 0,64 14 0,0 0 0,0 2 0,-44-4 0,-371 8 0,374 4-359,0 2 0,-76 18 0,44-7-733,65-12-4930</inkml:trace>
  <inkml:trace contextRef="#ctx0" brushRef="#br0" timeOffset="73198.33">1031 48 24575,'-11'2'0,"1"0"0,-1 0 0,0 1 0,1 0 0,0 0 0,-1 1 0,2 1 0,-11 5 0,-6 6 0,1 0 0,0 2 0,-23 21 0,42-32 0,-1 1 0,1 0 0,0 0 0,1 1 0,0 0 0,0 0 0,1 0 0,0 0 0,-4 18 0,-14 29 0,13-36 0,2 0 0,0 0 0,-3 23 0,4-20 0,0 0 0,-12 26 0,12-29 0,1-1 0,0 1 0,1 0 0,2 0 0,0 0 0,1 33 0,1 1111 0,2-1152 0,0 1 0,0-1 0,1 0 0,0 0 0,9 20 0,-3-7 0,7 27 0,-11-34 0,0 0 0,2-1 0,-1 0 0,16 27 0,7 15 0,-23-44 0,1 0 0,15 23 0,35 48 0,-2-21 0,-36-44 0,0-1 0,1-1 0,2 0 0,-1-1 0,2-2 0,28 17 0,37 16 0,-53-32 0,41 12 0,32 0 0,-72-21 0,-7-3 0,0-2 0,0-1 0,0-1 0,36-4 0,7 1 0,-2 3 0,75-3 0,-122-1 0,1-2 0,-1-1 0,0 0 0,-1-2 0,1-1 0,-2-1 0,1 0 0,19-14 0,-2-7 0,-32 25 0,-1 0 0,2 0 0,-1 1 0,11-6 0,-6 4 0,1 0 0,-2-1 0,1-1 0,-1 1 0,0-2 0,-1 1 0,0-2 0,-1 1 0,0-1 0,0-1 0,-1 1 0,-1-2 0,7-14 0,-5 10 0,0 1 0,1 0 0,0 0 0,1 1 0,1 1 0,17-17 0,51-26 0,86-79 0,-152 122 0,0 0 0,-1-1 0,0 0 0,-1-1 0,-1 0 0,0-1 0,-2 0 0,10-24 0,-16 36 0,8-16 0,-1 0 0,0-2 0,-2 1 0,-1-1 0,7-33 0,-11 46 0,-1 0 0,2 0 0,0 0 0,0 1 0,8-14 0,13-32 0,-19 34 0,0-1 0,3-33 0,6-21 0,-10 56 0,-1 0 0,-1-1 0,1-25 0,-3-64 0,-4-141 0,-12 144 0,11 85 0,-1 0 0,-1 0 0,-10-21 0,-4-18 0,1 5 0,-33-69 0,21 54 0,2 22 0,12 23 0,-1-4 0,-1 0 0,-2 2 0,-37-40 0,48 60 0,-1 0 0,0 1 0,0 0 0,-1 1 0,1 0 0,-1 1 0,-22-7 0,-11-5 0,16 7 0,0 1 0,-1 2 0,-45-6 0,6 9 0,52 4 0,0-1 0,0 0 0,-20-5 0,17 3 0,1 0 0,-1 2 0,-35 1 0,36 0 0,-1 0 0,1-1 0,-36-6 0,26 2 0,0 2 0,0 1 0,0 1 0,-35 4 0,-7-1 0,-22-3 0,-102 3 0,139 4 0,28-2 0,-39 1 0,-53 10 0,92-14 0,-54 9 0,70-7 0,0 0 0,0 1 0,-21 10 0,-20 6 0,39-16-113,-45 15-1139,48-14-557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23:2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02 445 24575,'-44'-17'0,"25"13"0,1 2 0,-1 0 0,0 0 0,1 2 0,-1 0 0,0 2 0,1 0 0,-1 1 0,-32 9 0,48-11 0,1 1 0,-1 0 0,1-1 0,0 1 0,-1 0 0,1 0 0,0 0 0,0 1 0,0-1 0,0 0 0,1 1 0,-1-1 0,1 1 0,-1 0 0,1-1 0,0 1 0,0 0 0,0 0 0,0 0 0,1 0 0,-1 0 0,1 5 0,-1 10 0,0 0 0,4 32 0,-1-19 0,0-8 0,0-1 0,1 0 0,2 0 0,0 0 0,1 0 0,2-1 0,9 21 0,-5-14 0,-2-3 0,27 46 0,-18-35 0,6 10 0,-20-39 0,0 0 0,1 0 0,0-1 0,1 1 0,-1-1 0,1-1 0,0 0 0,1 1 0,-1-2 0,1 1 0,0-1 0,0-1 0,1 0 0,-1 0 0,1 0 0,-1-1 0,1 0 0,0-1 0,0 0 0,0 0 0,0-1 0,13-1 0,-9 1 0,15 0 0,40-6 0,-57 4 0,-1 0 0,1-1 0,-1 0 0,0-1 0,0 0 0,0-1 0,9-6 0,6-5 0,0-2 0,-1-1 0,-2-1 0,0-1 0,-1 0 0,-1-2 0,33-48 0,-45 59 0,-1 0 0,-1 0 0,0 0 0,0 0 0,-1-1 0,-1 0 0,0 0 0,-1-1 0,2-15 0,-4 22 0,-1 0 0,0 0 0,0 0 0,0-1 0,-1 1 0,0 0 0,0 0 0,-1 1 0,0-1 0,0 0 0,-1 0 0,0 1 0,0-1 0,0 1 0,-1 0 0,0 0 0,0 0 0,0 1 0,-7-6 0,10 9 0,-5-5 0,0 1 0,-1 0 0,0 0 0,0 0 0,0 1 0,-1 0 0,1 0 0,-1 1 0,-1 0 0,1 0 0,-14-3 0,-28-6 0,19 5 0,1 1 0,-1 1 0,-60-3 0,86 9-69,-2 0 102,1 0 0,-1 0 0,1 1 0,-1-1 0,-10 4 0,15-3-95,0 0-1,0-1 1,1 1 0,-1 0 0,0 0-1,1 1 1,-1-1 0,1 0 0,-1 0-1,1 1 1,0-1 0,-1 1 0,1-1-1,0 1 1,0 0 0,0-1 0,0 1-1,1 0 1,-1 0 0,0 0 0,1-1-1,-1 1 1,0 3 0,-1 11-6764</inkml:trace>
  <inkml:trace contextRef="#ctx0" brushRef="#br0" timeOffset="756.19">1169 720 24575,'0'-5'0,"1"-1"0,-1 1 0,1-1 0,1 1 0,-1 0 0,1 0 0,-1-1 0,1 1 0,1 0 0,-1 1 0,4-6 0,5-5 0,24-27 0,5-8 0,-24 26 0,-1-1 0,21-47 0,-35 68 0,1 0 0,0 0 0,0-1 0,0 2 0,0-1 0,1 0 0,-1 0 0,1 1 0,0-1 0,4-3 0,-6 8 0,-1-1 0,0 0 0,1 0 0,-1 0 0,1 0 0,-1 0 0,1 1 0,-1-1 0,0 0 0,1 0 0,-1 1 0,1-1 0,-1 0 0,0 1 0,1-1 0,-1 0 0,0 1 0,1-1 0,-1 1 0,0-1 0,0 0 0,0 1 0,1-1 0,-1 1 0,0-1 0,0 1 0,0-1 0,0 1 0,0-1 0,0 1 0,0-1 0,0 1 0,0-1 0,0 1 0,0-1 0,0 0 0,0 2 0,1 22 0,-1-23 0,1 33 0,-4 170 0,-7-147 0,7-41 0,0 0 0,-1 22 0,3-24 0,1 11 0,-2 1 0,-8 45 0,6-47-229,1 0 1,1 0-1,2 34 0,0-49-221,0 9-6376</inkml:trace>
  <inkml:trace contextRef="#ctx0" brushRef="#br0" timeOffset="3181.02">303 1779 24575,'-15'-1'0,"0"0"0,1-2 0,-17-3 0,23 3 0,0 1 0,-1 0 0,1 0 0,-1 1 0,1 0 0,-1 0 0,0 1 0,1 1 0,-1-1 0,1 1 0,-1 1 0,1-1 0,-10 4 0,14-2 0,0 0 0,0 0 0,0 0 0,0 1 0,0-1 0,1 1 0,0 0 0,0 0 0,0 0 0,0 0 0,0 1 0,1-1 0,-4 10 0,1-3 0,1 1 0,1 0 0,-1-1 0,-2 23 0,3 24 0,1-1 0,8 60 0,-6-110 0,1 0 0,0 0 0,1 1 0,0-1 0,0 0 0,0-1 0,1 1 0,0 0 0,0-1 0,1 1 0,0-1 0,0 0 0,0 0 0,1-1 0,0 1 0,0-1 0,0 0 0,1 0 0,7 5 0,-2-2 0,0 0 0,1 0 0,0-1 0,0-1 0,20 8 0,-25-12 0,0 0 0,-1 0 0,1-1 0,0 0 0,0 0 0,1-1 0,-1 0 0,0 0 0,0-1 0,0 0 0,0 0 0,11-3 0,-9 1 0,-1 0 0,0 0 0,0 0 0,0-1 0,0-1 0,-1 1 0,0-1 0,0 0 0,0-1 0,0 1 0,-1-1 0,0-1 0,0 1 0,7-11 0,-2 2 0,-1 0 0,16-32 0,-22 38 0,-1 0 0,0 0 0,-1 0 0,0 0 0,-1 0 0,1 0 0,-1-16 0,0-15 0,0 18 0,-1 1 0,0 0 0,-8-42 0,5 54 0,0 0 0,-1 0 0,0 1 0,0-1 0,-1 1 0,0 0 0,0 0 0,-1 1 0,-8-9 0,4 6 0,0 0 0,-1 0 0,-1 1 0,1 0 0,-17-8 0,17 13-37,0 0 0,1 1 0,-1 0 0,0 1 0,-1 0 0,1 1 0,0 0 0,0 1-1,-1 0 1,-11 2 0,-1-1-920,6-1-5869</inkml:trace>
  <inkml:trace contextRef="#ctx0" brushRef="#br0" timeOffset="3860">1129 1991 24575,'0'-6'0,"1"0"0,0 0 0,0 0 0,1 0 0,-1 0 0,1 0 0,1 0 0,-1 1 0,6-9 0,35-50 0,-9 16 0,-26 33 0,0-1 0,0 0 0,-2 0 0,0 0 0,-1-1 0,4-25 0,-1 2 0,6-39 0,-15 117 0,2 1 0,11 67 0,-6-72 0,3 8 0,-2 1 0,2 71 0,-8-97 43,0-1 0,7 29 1,2 24-1539,-9-51-5331</inkml:trace>
  <inkml:trace contextRef="#ctx0" brushRef="#br0" timeOffset="4927.39">1129 0 24575,'-2'1'0,"0"-1"0,0 1 0,-1 0 0,1 0 0,0 0 0,0 0 0,0 1 0,1-1 0,-1 0 0,0 1 0,0-1 0,1 1 0,-1 0 0,1-1 0,-1 1 0,1 0 0,0 0 0,-1 2 0,-20 38 0,9 2 0,-8 52 0,-3 13 0,19-86 0,1-1 0,2 1 0,0 0 0,3 44 0,-3 28 0,-8-37 0,7-42 0,0 0 0,-1 22 0,4 279 0,1-297 0,2 0 0,0 0 0,1-1 0,9 28 0,4 17 0,-9-30 0,-3-16 0,-2 0 0,0 0 0,1 22 0,-2-9 0,10 47 0,-6-39 0,4 9 0,-6-32 0,-1 0 0,3 31 0,-4-17 0,2 0 0,13 51 0,2 11 0,-13-48 0,0-6 0,3 70 0,-10-76 0,0-15 0,1 1 0,0-1 0,1 1 0,1-1 0,1 0 0,0 1 0,9 24 0,2-4 0,-12-28 0,1-1 0,1 0 0,-1 0 0,2 0 0,-1 0 0,1-1 0,0 0 0,10 11 0,10 11 0,-20-22 0,0-1 0,1 0 0,0-1 0,1 0 0,-1 0 0,1 0 0,0 0 0,13 6 0,29 14 0,24 9 0,-51-25 0,1-1 0,1-2 0,0 0 0,0-1 0,0-2 0,47 3 0,-38-6 0,-16 0 0,0-1 0,0-1 0,32-6 0,-44 6 0,0-1 0,1 1 0,-1-1 0,0-1 0,0 1 0,0-1 0,0 0 0,0 0 0,-1-1 0,1 1 0,-1-1 0,0 0 0,0 0 0,0 0 0,5-9 0,6-9 0,-9 15 0,-1 0 0,1-1 0,-2 1 0,1-1 0,-1 0 0,-1 0 0,1 0 0,-1-1 0,-1 1 0,1-1 0,0-12 0,18-149 0,-12 104 0,-3 29 0,1-52 0,-8-971 0,-2 1022 0,-1 0 0,-2 1 0,-19-65 0,16 65 0,-2 3 0,-19-42 0,24 61 0,-17-31 0,-6-14 0,21 42 0,-1 1 0,-1 0 0,0 0 0,-2 1 0,0 0 0,-19-19 0,10 11 0,15 17 0,0-1 0,0 1 0,-1 0 0,0 0 0,0 0 0,-1 1 0,0 1 0,0-1 0,-1 1 0,1 0 0,-1 1 0,0 0 0,0 1 0,0 0 0,-1 0 0,1 1 0,-1 0 0,0 0 0,1 1 0,-12 1 0,-51-1 0,-133 4 0,182 0 0,0 2 0,-32 10 0,-12 3 0,41-12 0,1 2 0,0 1 0,1 0 0,-33 19 0,10 1-1365,34-21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39:12.63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84 252 24575,'-1'12'0,"0"-1"0,-1 0 0,0 0 0,-7 20 0,-5 20 0,10-34 0,-1-1 0,0 1 0,-1-1 0,-10 18 0,-4 10 0,-27 77 0,42-106-195,0 1 0,1 0 0,1 0 0,0 0 0,1 0 0,1 19 0,0-23-6631</inkml:trace>
  <inkml:trace contextRef="#ctx0" brushRef="#br0" timeOffset="684.86">297 324 24575,'3'0'0,"0"1"0,0-1 0,-1 1 0,1-1 0,0 1 0,-1 0 0,1 0 0,-1 0 0,1 1 0,-1-1 0,1 0 0,-1 1 0,0 0 0,0-1 0,0 1 0,0 0 0,0 0 0,0 0 0,0 0 0,-1 1 0,1-1 0,-1 0 0,1 1 0,0 2 0,5 10 0,-2 0 0,1 1 0,3 18 0,2 7 0,25 85 0,-18-59 0,-9-34-87,-1-6-552,10 55 0,-17-72-6187</inkml:trace>
  <inkml:trace contextRef="#ctx0" brushRef="#br0" timeOffset="1372.16">57 606 24575,'113'-14'0,"15"0"0,-1 14-1365,-115 0-5461</inkml:trace>
  <inkml:trace contextRef="#ctx0" brushRef="#br0" timeOffset="2811.21">622 394 24575,'0'467'0,"0"-864"0,0 394 0,1 0 0,-1 0 0,1 0 0,0 0 0,0 0 0,0 0 0,0 0 0,0 0 0,1 0 0,-1 0 0,1 1 0,0-1 0,0 0 0,0 1 0,0 0 0,0-1 0,0 1 0,1 0 0,-1 0 0,1 1 0,0-1 0,-1 0 0,1 1 0,0-1 0,0 1 0,0 0 0,4-1 0,-1 0 0,-1 1 0,1-1 0,-1 1 0,1 0 0,0 1 0,0-1 0,0 1 0,-1 0 0,1 1 0,0 0 0,0-1 0,-1 2 0,1-1 0,8 4 0,-12-4 0,0 0 0,0 1 0,-1-1 0,1 1 0,0-1 0,-1 1 0,1 0 0,-1 0 0,0-1 0,1 1 0,-1 0 0,0 0 0,0 1 0,0-1 0,0 0 0,-1 0 0,1 0 0,-1 1 0,1-1 0,-1 0 0,0 0 0,0 1 0,0-1 0,0 0 0,0 1 0,0-1 0,-1 0 0,1 0 0,-1 1 0,0 2 0,0-2 0,0 0 0,0 0 0,0 0 0,0 0 0,-1 0 0,1 0 0,-1 0 0,1 0 0,-1 0 0,0-1 0,0 1 0,0-1 0,-1 1 0,1-1 0,-1 0 0,1 0 0,-1 0 0,0 0 0,1-1 0,-1 1 0,-3 1 0,-6-1 0,8-2 0,1 0 0,0 1 0,-1-1 0,1 1 0,0 0 0,-1 0 0,1 0 0,0 0 0,0 1 0,0-1 0,0 1 0,0 0 0,-3 2 0,8-2 0,1 0 0,-1-1 0,1 1 0,-1-1 0,1 1 0,-1-1 0,1 0 0,0-1 0,0 1 0,5 1 0,-5-1 0,29 9 0,0 2 0,56 30 0,-84-39 0,1 0 0,-1 1 0,0-1 0,0 1 0,0 0 0,0 0 0,-1 0 0,0 0 0,1 1 0,-2-1 0,1 1 0,0 0 0,-1 0 0,0 0 0,0 0 0,1 8 0,-2-10 0,0 0 0,-1 0 0,1 1 0,-1-1 0,0 0 0,0 0 0,0 1 0,0-1 0,-1 0 0,1 1 0,-1-1 0,0 0 0,0 0 0,0 0 0,0 0 0,-1 0 0,1 0 0,-1 0 0,0 0 0,1 0 0,-1-1 0,-1 1 0,1-1 0,0 0 0,-1 1 0,1-1 0,-1 0 0,-3 2 0,-1 1 0,0 0 0,0 1 0,1 0 0,-11 11 0,11-10 0,0 0 0,-1 0 0,0-1 0,-12 8 0,7-8-114,-1 0 1,1-1-1,-1 0 0,-1-1 0,1-1 1,0 0-1,-1-1 0,1 0 0,-1-1 1,0 0-1,-15-2 0,17 0-6712</inkml:trace>
  <inkml:trace contextRef="#ctx0" brushRef="#br0" timeOffset="4881.87">537 154 24575,'2'0'0,"1"0"0,-1 1 0,0-1 0,0 1 0,0 0 0,0 0 0,0 0 0,0 0 0,0 0 0,-1 0 0,1 0 0,0 0 0,0 1 0,2 2 0,24 29 0,-13-15 0,50 47 0,25 26 0,-47-45 0,1-2 0,58 43 0,-69-55 0,-26-25 0,1 1 0,0-1 0,17 13 0,-8-8 0,0 2 0,-1 0 0,18 19 0,-21-19 0,14 11 0,34 27 0,13 19 0,-32-15-1365,-35-50-5461</inkml:trace>
  <inkml:trace contextRef="#ctx0" brushRef="#br0" timeOffset="5964.98">1356 874 24575,'0'368'0,"-14"-253"0,15 3 0,-2 89 0,-5-142 0,-2 47 0,8 809 0,7-880 51,-3-23-1467,-2-8-5410</inkml:trace>
  <inkml:trace contextRef="#ctx0" brushRef="#br0" timeOffset="8155.95">1371 888 24575,'3218'0'0,"-3077"-14"0,-40 5 0,-48 3 0,-5 0 0,-26 3 0,36-1 0,30 6 0,121-4 0,-155-4 0,-22 2 0,37 0 0,43-11 0,537 15-1365,-637 0-5461</inkml:trace>
  <inkml:trace contextRef="#ctx0" brushRef="#br0" timeOffset="9996.78">961 1 24575,'-7'0'0,"-4"0"0,0 0 0,0 0 0,-1 1 0,1 0 0,0 1 0,0 0 0,0 1 0,-17 7 0,9-2 0,11-5 0,1 0 0,-1 0 0,1 1 0,-10 8 0,15-11 0,0 1 0,0 0 0,0 0 0,0 0 0,0 0 0,1 1 0,-1-1 0,1 0 0,0 1 0,0-1 0,0 1 0,0-1 0,0 1 0,0-1 0,1 1 0,-1 0 0,0 5 0,1-6 0,-1 11 0,1-1 0,0 1 0,3 22 0,-3-32 0,1 1 0,0-1 0,0 0 0,0 0 0,0 0 0,0-1 0,1 1 0,-1 0 0,1 0 0,0-1 0,0 1 0,0-1 0,0 1 0,0-1 0,0 0 0,1 0 0,-1 0 0,1 0 0,0 0 0,3 1 0,15 6 0,1-1 0,0-1 0,24 5 0,-4-2 0,41 18-1365,-74-25-5461</inkml:trace>
  <inkml:trace contextRef="#ctx0" brushRef="#br0" timeOffset="11165.23">1314 100 24575,'0'0'0,"-1"1"0,0-1 0,1 1 0,-1-1 0,0 0 0,1 1 0,-1-1 0,1 1 0,-1 0 0,1-1 0,-1 1 0,1-1 0,-1 1 0,1 0 0,-1-1 0,1 1 0,0 0 0,-1 0 0,1-1 0,0 1 0,0 1 0,-7 24 0,4-17 0,-8 25 0,6-19 0,0 0 0,0 0 0,2 1 0,0-1 0,0 1 0,1 21 0,-7 95 0,4-80 0,1-37 0,0-22 0,-2-26 0,5-12 0,2 0 0,11-71 0,-12 113 0,2-10 0,1 0 0,0 0 0,7-20 0,-7 28 0,-1 1 0,0 0 0,1-1 0,0 1 0,0 0 0,0 0 0,1 1 0,-1-1 0,1 1 0,0 0 0,0 0 0,8-5 0,-11 7-10,14-9-183,1 1-1,0 1 0,0 0 1,1 1-1,0 1 1,32-8-1,-38 13-6632</inkml:trace>
  <inkml:trace contextRef="#ctx0" brushRef="#br0" timeOffset="14701.93">1456 86 24575,'4'-4'0,"1"1"0,0 0 0,1-1 0,-1 2 0,1-1 0,-1 1 0,1-1 0,0 2 0,-1-1 0,1 1 0,0-1 0,0 2 0,10-1 0,8 0 0,-1 1 0,26 4 0,-31-1 0,0 0 0,-1 2 0,0 0 0,0 1 0,-1 1 0,1 0 0,-1 1 0,-1 1 0,0 0 0,15 13 0,-28-20 0,0 1 0,0-1 0,0 0 0,0 1 0,-1 0 0,1-1 0,-1 1 0,0 0 0,0 0 0,0 0 0,0 0 0,-1 0 0,1 0 0,-1 0 0,1 5 0,-3 55 0,-1-33 0,4-24 0,-2 1 0,1-1 0,-1 0 0,0 0 0,0 0 0,0 1 0,-1-1 0,-4 9 0,4-12 0,0 1 0,-1 0 0,1-1 0,-1 0 0,0 1 0,0-1 0,-1 0 0,1-1 0,0 1 0,-1-1 0,0 1 0,1-1 0,-7 2 0,-12 7 0,-2 2 0,-1-2 0,1 0 0,-2-2 0,-34 9 0,28-15 0,1-1 0,-52-4 0,19 1 0,56 0 0,-1 0 0,1-1 0,0 0 0,0 0 0,0-1 0,0 0 0,-11-6 0,-16-6 0,-9-4-1365,37 14-5461</inkml:trace>
  <inkml:trace contextRef="#ctx0" brushRef="#br0" timeOffset="16063.33">213 1268 24575,'1'0'0,"0"-1"0,0 1 0,1-1 0,-1 0 0,0 0 0,0 1 0,0-1 0,0 0 0,0 0 0,0 0 0,0 0 0,-1 0 0,1 0 0,0 0 0,0-1 0,-1 1 0,1 0 0,-1 0 0,1-1 0,-1 1 0,1-2 0,6-30 0,-6 32 0,-1-1 0,0 0 0,0 1 0,0-1 0,0 0 0,-1 0 0,1 1 0,0-1 0,-1 0 0,1 1 0,-1-1 0,0 1 0,1-1 0,-1 1 0,0-1 0,0 1 0,0-1 0,0 1 0,0 0 0,0-1 0,0 1 0,-1 0 0,1 0 0,0 0 0,-1 0 0,1 0 0,-1 0 0,1 0 0,-1 1 0,1-1 0,-1 0 0,0 1 0,1-1 0,-1 1 0,0 0 0,1 0 0,-1-1 0,0 1 0,1 0 0,-1 0 0,-3 1 0,-2 0 0,0 0 0,0 0 0,0 1 0,0-1 0,0 2 0,1-1 0,-1 1 0,-10 6 0,7-1 0,0 1 0,0 0 0,1 0 0,1 1 0,-1 0 0,2 1 0,-13 22 0,8-15 0,10-14 0,0-1 0,0 1 0,0 0 0,1 0 0,0-1 0,0 1 0,0 0 0,0 0 0,0 0 0,1 0 0,0 1 0,0-1 0,0 0 0,0 0 0,0 0 0,1 0 0,0 0 0,0 0 0,0 0 0,0 0 0,1 0 0,0-1 0,-1 1 0,1 0 0,1-1 0,-1 0 0,0 1 0,1-1 0,0 0 0,-1 0 0,1 0 0,1-1 0,-1 1 0,0-1 0,1 1 0,-1-1 0,1 0 0,-1-1 0,1 1 0,0 0 0,0-1 0,0 0 0,0 0 0,0 0 0,7 0 0,29 1 0,74-5 0,-103 1 0,-1-1 0,1 0 0,-1-1 0,0-1 0,0 1 0,-1-1 0,11-8 0,-3 3 0,-8 5 0,1 0 0,-1-1 0,0-1 0,0 0 0,9-10 0,-15 14 0,0-1 0,0 1 0,-1-1 0,1 0 0,-1 0 0,0 0 0,0 0 0,-1-1 0,1 1 0,-1 0 0,0-1 0,0 1 0,0-1 0,-1 1 0,1-7 0,-1 4 0,0 0 0,0 0 0,-1 1 0,0-1 0,0 0 0,0 1 0,-1-1 0,0 1 0,0-1 0,-1 1 0,0 0 0,0 0 0,0 0 0,-1 0 0,0 1 0,0-1 0,0 1 0,-1 0 0,1 0 0,-1 1 0,-1-1 0,-9-5 0,10 5 0,0 1 0,0 0 0,0 0 0,-1 0 0,0 1 0,0 0 0,0 0 0,0 0 0,0 1 0,-1 0 0,1 0 0,0 1 0,-1-1 0,0 2 0,1-1 0,-12 1 0,-13-1 0,21 0 0,1 1 0,-1-1 0,0 2 0,1 0 0,-1 0 0,0 0 0,-13 5 0,8 7-1365,11-5-5461</inkml:trace>
  <inkml:trace contextRef="#ctx0" brushRef="#br0" timeOffset="16983.8">877 1171 24575,'0'-1'0,"-1"0"0,1 0 0,0 1 0,-1-1 0,1 0 0,-1 1 0,0-1 0,1 0 0,-1 1 0,1-1 0,-1 0 0,0 1 0,1-1 0,-1 1 0,0 0 0,0-1 0,1 1 0,-1-1 0,0 1 0,0 0 0,0 0 0,1-1 0,-1 1 0,0 0 0,0 0 0,0 0 0,-1 0 0,-29-2 0,27 2 0,-4 0 0,-43 2 0,48-2 0,-1 1 0,1 1 0,0-1 0,-1 0 0,1 1 0,0-1 0,0 1 0,0 0 0,0 0 0,1 0 0,-1 1 0,-4 3 0,1 3 0,0-1 0,0 1 0,0 0 0,1 0 0,1 0 0,-1 1 0,1 0 0,1 0 0,0 0 0,1 0 0,0 0 0,0 1 0,1-1 0,0 1 0,1-1 0,2 20 0,-2-27 0,1 0 0,0 0 0,0 0 0,0 0 0,0 0 0,1 0 0,-1 0 0,1 0 0,0 0 0,-1-1 0,1 1 0,1-1 0,-1 1 0,0-1 0,0 0 0,1 0 0,-1 0 0,5 2 0,-2-1 0,0 0 0,0-1 0,-1 1 0,1-1 0,1-1 0,-1 1 0,0-1 0,0 0 0,1 0 0,5 0 0,117 12 0,-120-13 0,3 1 0,-1-1 0,0-1 0,0 0 0,1 0 0,17-5 0,-25 5 0,-1 0 0,1-1 0,-1 1 0,0 0 0,1-1 0,-1 1 0,0-1 0,0 1 0,0-1 0,0 0 0,-1 0 0,1 0 0,0 0 0,-1 0 0,0-1 0,1 1 0,-1 0 0,0-1 0,0 1 0,0-1 0,0 1 0,-1-1 0,1 1 0,-1-1 0,1 0 0,-1 1 0,0-1 0,0-2 0,0-3 0,-1 0 0,0 0 0,0 0 0,0 1 0,-1-1 0,0 0 0,-1 1 0,0-1 0,0 1 0,0 0 0,-1 0 0,0 0 0,-1 1 0,1-1 0,-1 1 0,0 0 0,-1 0 0,0 1 0,0 0 0,0 0 0,0 0 0,-1 0 0,1 1 0,-10-4 0,-17-10-46,20 10-284,-1 0 0,0 1 1,-25-8-1,30 12-6496</inkml:trace>
  <inkml:trace contextRef="#ctx0" brushRef="#br0" timeOffset="18216.63">213 1680 24575,'0'0'0,"0"-1"0,0 1 0,0 0 0,0 0 0,0 0 0,0 0 0,0-1 0,0 1 0,0 0 0,0 0 0,0 0 0,0 0 0,0-1 0,0 1 0,0 0 0,0 0 0,0 0 0,0 0 0,0 0 0,-1-1 0,1 1 0,0 0 0,0 0 0,0 0 0,0 0 0,0 0 0,0-1 0,0 1 0,0 0 0,-1 0 0,1 0 0,0 0 0,0 0 0,0 0 0,0 0 0,0 0 0,-1 0 0,1 0 0,0 0 0,0 0 0,0-1 0,0 1 0,-1 0 0,1 0 0,0 0 0,-9 6 0,-8 13 0,16-18 0,-5 6 0,0 0 0,1 1 0,0 0 0,1 0 0,0 0 0,0 1 0,0-1 0,1 1 0,-2 9 0,2-1 0,0 1 0,1-1 0,2 32 0,0-21 0,-1-6 0,2-1 0,6 36 0,-6-49 0,1 0 0,1-1 0,0 1 0,0-1 0,0 0 0,1 1 0,0-2 0,0 1 0,1 0 0,9 10 0,-10-13 0,-1 0 0,1 0 0,-1 0 0,1-1 0,0 0 0,0 1 0,1-2 0,-1 1 0,1 0 0,-1-1 0,1 0 0,0 0 0,0 0 0,0-1 0,0 1 0,0-1 0,0-1 0,0 1 0,0-1 0,1 0 0,-1 0 0,0 0 0,0 0 0,0-1 0,0 0 0,0 0 0,0-1 0,0 0 0,0 1 0,0-1 0,0-1 0,-1 1 0,1-1 0,4-3 0,0 0 0,-1 0 0,1 0 0,-1 0 0,-1-1 0,1 0 0,-1-1 0,-1 0 0,1 0 0,-1 0 0,-1 0 0,1-1 0,-2 0 0,1-1 0,4-13 0,-6 9 0,1-1 0,-1 1 0,-1-1 0,1-17 0,-3 28 0,0-1 0,0 1 0,0 0 0,-1 0 0,0 0 0,0 0 0,0 0 0,0 0 0,-1 0 0,1 1 0,-1-1 0,0 0 0,0 1 0,0-1 0,-1 1 0,-3-4 0,-19-22 0,18 20 0,-1 1 0,1 0 0,-2 0 0,-8-7 0,6 7 0,0 1 0,-1 0 0,0 1 0,-15-6 0,22 10 0,1 1 0,-1-1 0,0 1 0,0 0 0,0 0 0,0 0 0,0 1 0,0 0 0,0 0 0,0 0 0,0 1 0,0-1 0,0 1 0,-8 3 0,11-3 6,-1 1-1,0-1 1,1 1-1,-1 0 1,1 0-1,0 0 1,-1 0-1,1 0 1,0 0-1,0 0 1,0 1-1,1-1 1,-1 1 0,0 0-1,-1 4 1,-13 45-747,13-41 28,1-1-6113</inkml:trace>
  <inkml:trace contextRef="#ctx0" brushRef="#br0" timeOffset="19384.25">707 2002 24575,'1'0'0,"0"-1"0,0 1 0,1 0 0,-1-1 0,0 1 0,0-1 0,0 0 0,0 1 0,0-1 0,0 0 0,0 1 0,0-1 0,0 0 0,0 0 0,0 0 0,-1 0 0,1 0 0,0 0 0,0-2 0,16-27 0,-9 13 0,1 3 0,0 0 0,-2-1 0,0 0 0,0 0 0,-1 0 0,-1-1 0,5-29 0,-7 30 0,-1 5 0,0-1 0,1 0 0,0 1 0,7-16 0,-10 26 0,0 0 0,0-1 0,0 1 0,0 0 0,0 0 0,0 0 0,0 0 0,0-1 0,0 1 0,0 0 0,0 0 0,0 0 0,1 0 0,-1-1 0,0 1 0,0 0 0,0 0 0,0 0 0,0 0 0,0 0 0,0 0 0,0 0 0,1-1 0,-1 1 0,0 0 0,0 0 0,0 0 0,0 0 0,1 0 0,-1 0 0,0 0 0,0 0 0,0 0 0,0 0 0,0 0 0,1 0 0,-1 0 0,0 0 0,0 0 0,0 0 0,0 0 0,1 0 0,-1 0 0,0 0 0,0 0 0,0 0 0,0 0 0,1 0 0,-1 0 0,0 0 0,0 0 0,0 1 0,0-1 0,4 12 0,-1 16 0,-3-1 0,-1-1 0,-2 0 0,0 0 0,-13 49 0,12-53 1,1 1-1,0-1 1,2 1-1,4 44 1,-1-4-1369,-2-51-5458</inkml:trace>
  <inkml:trace contextRef="#ctx0" brushRef="#br0" timeOffset="20264.25">71 2597 24575,'3'0'0,"0"0"0,0 0 0,0-1 0,0 1 0,-1-1 0,1 0 0,0 0 0,-1 0 0,1 0 0,0 0 0,-1-1 0,1 1 0,-1-1 0,0 0 0,0 0 0,3-2 0,29-41 0,-12 14 0,-14 21 0,51-54 0,-43 45 0,9-11 0,-24 29 0,0 0 0,0 0 0,0 0 0,0 0 0,0 0 0,0 0 0,0 1 0,0-1 0,1 0 0,-1 1 0,0-1 0,1 1 0,-1-1 0,0 1 0,1 0 0,-1-1 0,0 1 0,1 0 0,1 0 0,-2 1 0,1-1 0,-1 1 0,0 0 0,0 0 0,0 0 0,0 0 0,0 0 0,0 0 0,0 0 0,0 0 0,0 0 0,0 0 0,0 1 0,-1-1 0,1 0 0,-1 1 0,1-1 0,-1 0 0,1 1 0,-1-1 0,0 0 0,0 1 0,1-1 0,-1 1 0,0 1 0,0 45 0,-1-38 0,0 189-1365,1-187-5461</inkml:trace>
  <inkml:trace contextRef="#ctx0" brushRef="#br0" timeOffset="21804.78">1 3261 24575,'1'-12'0,"1"0"0,0 1 0,1-1 0,0 1 0,1-1 0,0 1 0,1 0 0,10-17 0,15-39 0,-11 32 0,-18 33 0,0 0 0,0 0 0,1 1 0,-1-1 0,1 0 0,0 0 0,-1 1 0,1-1 0,0 1 0,0 0 0,0-1 0,0 1 0,0 0 0,3-1 0,-4 2 0,0 1 0,0-1 0,0 0 0,0 1 0,0-1 0,0 1 0,0 0 0,0-1 0,0 1 0,0 0 0,-1-1 0,1 1 0,0 0 0,0 0 0,-1 0 0,1-1 0,0 1 0,-1 0 0,1 0 0,-1 0 0,1 0 0,-1 0 0,0 1 0,1-1 0,-1 0 0,0 0 0,0 0 0,0 1 0,6 34 0,-4 211 0,-4-124 0,3-96 0,0-18 0,-1 1 0,0-1 0,0 0 0,-1 1 0,-3 12 0,5-22-36,-1 0 0,0 0 0,0 1 1,-1-1-1,1 0 0,0 0 0,0 1 0,0-1 0,0 0 0,0 0 0,0 1 0,0-1 0,0 0 0,0 0 0,0 1 0,-1-1 0,1 0 1,0 0-1,0 0 0,0 1 0,0-1 0,-1 0 0,1 0 0,0 0 0,0 0 0,-1 0 0,1 1 0,0-1 0,0 0 0,0 0 0,-1 0 1,1 0-1,0 0 0,0 0 0,-1 0 0,1 0 0,0 0 0</inkml:trace>
  <inkml:trace contextRef="#ctx0" brushRef="#br0" timeOffset="22509.23">650 3189 24575,'0'-1'0,"0"0"0,0 0 0,0 0 0,0 0 0,0 0 0,-1 0 0,1 0 0,0 0 0,0 0 0,-1 0 0,1 0 0,-1 0 0,1 0 0,-1 0 0,1 0 0,-1 0 0,0 0 0,0 0 0,1 1 0,-1-1 0,0 0 0,0 1 0,0-1 0,-1-1 0,0 2 0,0-1 0,-1 0 0,1 0 0,0 1 0,-1 0 0,1-1 0,0 1 0,-1 0 0,1 0 0,0 0 0,-3 1 0,0-1 0,0 1 0,0 0 0,0 0 0,0 1 0,0 0 0,0 0 0,1 0 0,-1 0 0,1 1 0,-7 4 0,6-2 0,0 1 0,0 0 0,1 1 0,0-1 0,0 1 0,0 0 0,-3 11 0,-16 53 0,21-66 0,-4 19 0,1 0 0,1 1 0,1-1 0,1 1 0,2 0 0,2 34 0,1-41 0,1 0 0,1 0 0,7 19 0,-2-7 0,-10-28 0,1 1 0,0-1 0,0 0 0,0 1 0,0-1 0,0 0 0,0 0 0,0 0 0,1 1 0,-1-1 0,1 0 0,0-1 0,-1 1 0,1 0 0,0 0 0,0-1 0,0 1 0,0-1 0,0 0 0,1 0 0,-1 0 0,0 0 0,4 1 0,-3-1 0,0-1 0,0 0 0,0-1 0,1 1 0,-1 0 0,0-1 0,0 1 0,0-1 0,0 0 0,0 0 0,0-1 0,0 1 0,0 0 0,0-1 0,-1 0 0,1 0 0,0 0 0,2-2 0,6-6 0,1-1 0,-2-1 0,1 0 0,-1 0 0,-1 0 0,-1-2 0,1 1 0,11-28 0,-17 28 0,0 0 0,-1 0 0,-1-1 0,0 1 0,-1 0 0,0 0 0,-2-15 0,0-17 0,0 32 0,0 0 0,-1 0 0,-1 0 0,0 0 0,0 0 0,-2 1 0,1 0 0,-12-18 0,1-1 0,3 10 0,0 0 0,-18-21 0,20 27 0,-14-6-1365,19 16-5461</inkml:trace>
  <inkml:trace contextRef="#ctx0" brushRef="#br0" timeOffset="28155.55">536 2471 24575,'2'-3'0,"0"1"0,0 0 0,0 0 0,0 0 0,0 0 0,0 0 0,1 0 0,-1 0 0,1 1 0,-1-1 0,1 1 0,0 0 0,4-2 0,6-4 0,7-7 0,-1-1 0,-1-2 0,-1 0 0,17-21 0,-18 20 0,-15 18 0,-1-1 0,1 0 0,-1 0 0,1 1 0,-1-1 0,1 0 0,-1 1 0,1-1 0,0 1 0,-1-1 0,1 1 0,0-1 0,-1 1 0,1 0 0,0-1 0,0 1 0,0 0 0,-1-1 0,1 1 0,0 0 0,0 0 0,0 0 0,0 0 0,0 0 0,-1 0 0,1 0 0,0 0 0,1 0 0,-1 1 0,0 0 0,0 0 0,0 0 0,0 0 0,0 0 0,0 0 0,0 0 0,-1 0 0,1 1 0,-1-1 0,1 0 0,-1 0 0,1 1 0,-1-1 0,1 3 0,1 6 0,-1 1 0,0 0 0,0 13 0,-2 345 0,6-333-1365,-2-27-5461</inkml:trace>
  <inkml:trace contextRef="#ctx0" brushRef="#br0" timeOffset="30152.11">1312 2822 24575,'1'1'0,"1"-1"0,-1 0 0,0 0 0,0 1 0,0-1 0,0 1 0,0-1 0,0 1 0,0-1 0,0 1 0,0 0 0,0 0 0,0-1 0,0 1 0,-1 0 0,1 0 0,0 0 0,0 0 0,-1 0 0,1 0 0,-1 0 0,1 0 0,-1 0 0,1 0 0,-1 0 0,1 2 0,8 37 0,-6-23 0,2 8 0,-2 2 0,0-1 0,-2 0 0,-4 49 0,1-7 0,3-33 0,10 57 0,3 38 0,-10-90 0,-1 0 0,-5 65 0,0-25 0,0 7 0,4 94 0,4-159-1365,-3-12-5461</inkml:trace>
  <inkml:trace contextRef="#ctx0" brushRef="#br0" timeOffset="31840.2">2357 197 24575,'-3'0'0,"0"1"0,0 0 0,0-1 0,0 1 0,1 1 0,-1-1 0,0 0 0,0 1 0,1-1 0,-1 1 0,1 0 0,-1 0 0,-2 3 0,-27 30 0,19-16 0,0 1 0,2 0 0,0 1 0,1 0 0,-10 34 0,15-36 0,0 0 0,2 0 0,0 1 0,1-1 0,1 1 0,2 19 0,-1-21 0,0 6 0,5 40 0,-4-56 0,1-1 0,0 0 0,0 0 0,0 0 0,1 0 0,0 0 0,0 0 0,1-1 0,8 12 0,18 31 0,-27-42 0,-1-1 0,2 0 0,-1 0 0,1 0 0,0 0 0,0-1 0,0 1 0,1-1 0,0 0 0,0-1 0,0 1 0,1-1 0,8 5 0,-3-4 0,0-1 0,1 0 0,0-1 0,-1 0 0,1 0 0,0-2 0,13 1 0,7-1 0,46-5 0,-69 2 0,0 0 0,0 0 0,-1-1 0,1 0 0,-1 0 0,0-1 0,0 0 0,0 0 0,-1-1 0,1 0 0,-1 0 0,0-1 0,-1 0 0,1 0 0,8-12 0,0-1 0,-1 0 0,-1-1 0,-1 0 0,16-38 0,-22 42 0,0 0 0,-2-1 0,0 1 0,-1-1 0,2-32 0,-4 6 0,-6-49 0,4 85 0,0 0 0,-1 1 0,0-1 0,0 1 0,-1-1 0,1 1 0,-1 0 0,-1 0 0,1 0 0,-8-9 0,-6-5 0,-26-26 0,35 39 0,4 4-49,1 1-1,-1 0 0,0 0 0,0 0 1,0 0-1,0 1 0,0 0 1,0 0-1,0 0 0,0 0 0,-1 0 1,1 1-1,0 0 0,-1 0 0,1 0 1,-5 1-1,3-1-470,-6 0-6306</inkml:trace>
  <inkml:trace contextRef="#ctx0" brushRef="#br0" timeOffset="32572.25">3049 253 24575,'-1'-1'0,"1"0"0,-1 0 0,1-1 0,-1 1 0,0 0 0,0 0 0,1 0 0,-1-1 0,0 1 0,0 0 0,0 0 0,0 0 0,0 1 0,-1-1 0,1 0 0,0 0 0,0 1 0,0-1 0,-1 0 0,1 1 0,0-1 0,-1 1 0,1 0 0,0-1 0,-3 1 0,-36-6 0,33 5 0,-3 0 0,1 1 0,0 0 0,-17 2 0,24-2 0,0 0 0,-1 1 0,1-1 0,0 1 0,0 0 0,0 0 0,0 0 0,1 0 0,-1 0 0,0 0 0,0 0 0,1 1 0,-1-1 0,0 0 0,1 1 0,0 0 0,-1-1 0,1 1 0,0 0 0,0 0 0,0-1 0,-1 4 0,-9 26 0,2 1 0,1 0 0,1 1 0,2-1 0,2 1 0,0 1 0,3-1 0,4 45 0,-1-59 0,1-1 0,1 1 0,1-1 0,0 0 0,1 0 0,1 0 0,1-1 0,1-1 0,0 1 0,17 19 0,-24-33 0,1 0 0,0 0 0,-1 0 0,2-1 0,-1 1 0,0-1 0,0 0 0,1 0 0,-1 0 0,1-1 0,-1 0 0,1 1 0,0-2 0,-1 1 0,1 0 0,0-1 0,0 0 0,6-1 0,-7 1 0,0 0 0,0-1 0,0 1 0,0-1 0,-1 0 0,1 0 0,0 0 0,-1 0 0,1-1 0,-1 0 0,1 1 0,-1-1 0,0-1 0,1 1 0,-1 0 0,0-1 0,-1 1 0,1-1 0,0 0 0,-1 0 0,0 0 0,1 0 0,1-4 0,45-108 0,-44 100 0,0 1 0,0-1 0,-1-1 0,-1 1 0,2-22 0,0-11 0,-1 19 0,-1-35 0,-3 54 0,-2-1 0,1 1 0,-1 0 0,-1 0 0,0 0 0,0 0 0,-1 0 0,-1 1 0,1 0 0,-1-1 0,-1 2 0,-10-14 0,-8-7 0,-2 0 0,-29-24 0,54 52 0,-5-3-68,0 0 0,0 0-1,0 1 1,-1 0 0,0 0 0,1 0-1,-1 1 1,0 0 0,0 1 0,0 0-1,-1 0 1,1 0 0,0 1 0,0 0-1,0 0 1,-1 1 0,1-1 0,0 2-1,-8 1 1,6 1-6758</inkml:trace>
  <inkml:trace contextRef="#ctx0" brushRef="#br0" timeOffset="35405.98">6181 804 24575,'3'2'0,"-1"0"0,1 0 0,0-1 0,0 1 0,0-1 0,0 0 0,0 0 0,0 0 0,0 0 0,0 0 0,0-1 0,6 1 0,43-1 0,-32-1 0,1135 0 0,-618 1 0,-396-14 0,536 14-1365,-665 0-5461</inkml:trace>
  <inkml:trace contextRef="#ctx0" brushRef="#br0" timeOffset="36806.7">4163 224 24575,'-3'0'0,"-1"0"0,1 0 0,0 0 0,0 1 0,-1-1 0,1 1 0,0 0 0,0 0 0,0 0 0,0 1 0,0-1 0,0 1 0,0-1 0,0 1 0,1 0 0,-1 0 0,1 0 0,-1 1 0,1-1 0,0 0 0,0 1 0,-3 4 0,2-2 0,0 1 0,1 0 0,0-1 0,0 1 0,0 0 0,1 0 0,0 0 0,0 0 0,0 1 0,1 10 0,0-3 0,1-1 0,0 0 0,1 0 0,4 16 0,-4-22 0,0-1 0,1 1 0,0-1 0,1 0 0,-1 0 0,1 0 0,0 0 0,0 0 0,10 8 0,62 63 0,-16-40 0,-48-29 0,2 0 0,-1-1 0,1 0 0,0-2 0,0 1 0,1-2 0,26 6 0,-6-2 0,-4-1 0,0 0 0,1-2 0,51 1 0,-73-6 0,0-1 0,-1 0 0,1-1 0,0 0 0,-1 0 0,19-8 0,-24 8 0,1 0 0,0 0 0,-1-1 0,0 0 0,1 0 0,-1 0 0,0 0 0,-1-1 0,1 1 0,0-1 0,-1 0 0,0 0 0,0 0 0,0-1 0,2-5 0,-2 1 0,-1 1 0,0-1 0,0 0 0,0-17 0,2-6 0,0-6 0,-1 0 0,-1 0 0,-7-60 0,4 93 0,0 0 0,0-1 0,-1 1 0,0 0 0,0 0 0,0 0 0,-1 1 0,1-1 0,-1 0 0,0 1 0,-1 0 0,1-1 0,-1 2 0,0-1 0,-6-5 0,2 3 0,0-1 0,-1 2 0,1-1 0,-1 1 0,-1 1 0,1-1 0,-12-2 0,-16-5 0,16 5 0,-1 0 0,0 1 0,-1 2 0,1 0 0,-40-1 0,10 3 0,34 1 0,0 0 0,1 1 0,-1 1 0,-27 5 0,41-5-62,0 0 0,0 1 0,0-1 0,0 1 0,0 0 0,1 0 0,-1 1 0,1-1 0,-1 1 0,1-1 0,0 1 0,0 0-1,0 1 1,0-1 0,1 0 0,-1 1 0,1-1 0,0 1 0,0 0 0,0 0 0,-2 7 0,1 1-6764</inkml:trace>
  <inkml:trace contextRef="#ctx0" brushRef="#br0" timeOffset="37513.14">5264 438 24575,'-1'-12'0,"2"0"0,0 1 0,0-1 0,1 1 0,0-1 0,1 1 0,1 0 0,-1-1 0,2 2 0,6-14 0,12-31 0,-17 40 0,0 1 0,1-1 0,17-26 0,-16 27 0,-1 0 0,0 0 0,-1 0 0,8-29 0,-15 53 0,0 1 0,1 0 0,1 18 0,0 4 0,-1 349 0,0-380-52,0 0-1,0-1 1,0 1-1,0 0 1,0-1-1,0 1 1,0 0-1,0-1 1,1 1-1,-1-1 1,1 1-1,-1 0 1,1-1-1,0 1 1,-1-1-1,1 1 1,0-1-1,0 0 1,0 1-1,0-1 0,0 0 1,0 0-1,1 1 1,-1-1-1,2 1 1,6 1-6774</inkml:trace>
  <inkml:trace contextRef="#ctx0" brushRef="#br0" timeOffset="39173.14">6534 355 24575,'1'-3'0,"1"1"0,0-1 0,0 0 0,0 1 0,0 0 0,0-1 0,1 1 0,-1 0 0,1 0 0,0 0 0,5-2 0,3-4 0,16-17 0,-2-1 0,0 0 0,26-40 0,-44 56 0,-1-1 0,-1 0 0,0 0 0,4-13 0,8-18 0,-11 88 0,-7 538 0,1-581 0,0 0 0,0 0 0,0 1 0,0-1 0,1 0 0,0 1 0,-1-1 0,1 0 0,0 0 0,1 0 0,0 3 0,5-7-1365</inkml:trace>
  <inkml:trace contextRef="#ctx0" brushRef="#br0" timeOffset="39895.51">6987 368 24575,'1'-3'0,"0"-1"0,1 1 0,-1-1 0,1 1 0,0 0 0,0-1 0,0 1 0,0 0 0,3-3 0,8-13 0,31-66 0,30-63 0,-71 140 0,1 0 0,1-1 0,-1 1 0,1 1 0,0-1 0,1 1 0,0 0 0,11-10 0,-17 17 0,1 0 0,-1 1 0,1-1 0,-1 0 0,0 1 0,1-1 0,-1 1 0,1-1 0,-1 0 0,0 1 0,1-1 0,-1 1 0,0-1 0,0 1 0,1 0 0,-1-1 0,0 1 0,0-1 0,0 1 0,0-1 0,0 1 0,0-1 0,0 1 0,0 0 0,0-1 0,0 1 0,0-1 0,0 1 0,0 0 0,1 23 0,-1-24 0,0 24 0,1-1 0,8 36 0,-6-36 0,-1 1 0,-2 25 0,0-27 0,1 0 0,4 33 0,3-10 0,-2 0 0,0 76 0,-6-108-108,-1-10 18,1 0 0,0 0 0,-1 1 1,1-1-1,1 0 0,-1 0 0,0 0 1,1 1-1,0-1 0,0 0 0,0 0 1,0 0-1,3 6 0,2-4-6736</inkml:trace>
  <inkml:trace contextRef="#ctx0" brushRef="#br0" timeOffset="40992.84">8271 467 24575,'0'-7'0,"1"1"0,0 0 0,1 0 0,-1 0 0,1 0 0,0 0 0,0 0 0,1 0 0,3-6 0,36-51 0,-27 42 0,1-3 0,-4 9 0,-2-1 0,12-24 0,-1 1 0,-14 28 0,-2 0 0,1 1 0,-2-1 0,1-1 0,3-15 0,12-58 0,-22 139 0,-8 63 0,6-79 0,2 0 0,3 45 0,0-17 0,15 47 0,-15-98 0,1 1 0,0-1 0,2 1 0,0-1 0,6 15 0,8 33 0,-18-62-54,0 0-1,0 0 0,0 0 1,0 0-1,1-1 1,-1 1-1,0 0 0,0 0 1,1 0-1,-1 0 1,0-1-1,1 1 0,-1 0 1,1-1-1,-1 1 0,1 0 1,0-1-1,-1 1 1,1 0-1,0-1 0,-1 1 1,1-1-1,0 1 1,1 0-1,3-1-6771</inkml:trace>
  <inkml:trace contextRef="#ctx0" brushRef="#br0" timeOffset="41770.47">8891 281 24575,'13'-41'0,"-13"38"0,1 1 0,-1-1 0,0 1 0,0-1 0,0 0 0,0 1 0,0-1 0,-1 1 0,1-1 0,-1 1 0,1-1 0,-1 1 0,0 0 0,0-1 0,0 1 0,-1 0 0,-2-5 0,1 5 0,1 0 0,-2-1 0,1 1 0,0 0 0,0 0 0,-1 0 0,1 1 0,-1-1 0,1 1 0,-1 0 0,-5-1 0,-9-3 0,1 1 0,-1 1 0,0 1 0,-27-1 0,40 3 0,1 0 0,0 1 0,0-1 0,0 1 0,0-1 0,0 1 0,0 1 0,0-1 0,0 1 0,1-1 0,-1 1 0,0 0 0,1 0 0,-1 1 0,1-1 0,0 1 0,0-1 0,0 1 0,0 0 0,0 0 0,1 1 0,-1-1 0,1 0 0,0 1 0,-3 6 0,0 4 0,1 0 0,0 1 0,1 0 0,0 0 0,1 0 0,1 16 0,5 92 0,-2-113 0,0 1 0,0 0 0,1-1 0,1 1 0,0-1 0,6 13 0,37 58 0,-39-67 0,-1-3 0,0 0 0,1-1 0,0 1 0,1-2 0,0 1 0,0-1 0,1-1 0,0 1 0,1-2 0,0 1 0,0-2 0,16 8 0,-4-5 0,1-2 0,33 7 0,-48-12 0,-1-1 0,1 0 0,0 0 0,-1-1 0,1 0 0,0-1 0,0 0 0,-1 0 0,1-1 0,10-3 0,-11 1 0,-1-1 0,0 1 0,13-12 0,-12 9 0,-1 1 0,0 0 0,0-1 0,-1 0 0,0-1 0,0 1 0,-1-1 0,0 0 0,0-1 0,-1 1 0,0-1 0,-1 0 0,1 0 0,-2 0 0,3-13 0,0-10 0,-2 0 0,-1-61 0,-3 59 0,1 15 0,0 1 0,-5-28 0,3 39 0,0-1 0,0 1 0,0 0 0,-1 0 0,0 0 0,-1 1 0,1-1 0,-1 1 0,-5-7 0,-5-5 0,-29-28 0,37 40 0,0 1 0,-1 0 0,0 0 0,0 1 0,0 0 0,0 0 0,-1 0 0,-9-3 0,-26-7 0,29 8 0,-1 1 0,0 0 0,-1 1 0,1 1 0,-1 0 0,0 1 0,-19 0 0,33 2-72,0 0 1,0 1-1,0-1 0,0 1 0,0 0 0,0 0 0,1 0 0,-1-1 1,0 2-1,0-1 0,0 0 0,1 0 0,-1 0 0,1 1 0,-1-1 1,1 1-1,0-1 0,-3 4 0,0 2-6754</inkml:trace>
  <inkml:trace contextRef="#ctx0" brushRef="#br0" timeOffset="59850.26">2357 1283 24575,'5'0'0,"-1"-1"0,0 0 0,0 0 0,0 0 0,0-1 0,0 1 0,0-1 0,0 0 0,0 0 0,-1-1 0,1 1 0,-1-1 0,1 1 0,-1-1 0,5-7 0,4-3 0,0-1 0,12-21 0,-9-4 0,-14 35 0,0 0 0,0-1 0,1 1 0,-1 0 0,1 0 0,0 0 0,1 0 0,-1 0 0,0 0 0,5-4 0,-7 8 0,0 0 0,1 0 0,-1 0 0,0-1 0,0 1 0,0 0 0,1 0 0,-1 0 0,0 0 0,0 0 0,1 0 0,-1-1 0,0 1 0,0 0 0,1 0 0,-1 0 0,0 0 0,0 0 0,1 0 0,-1 0 0,0 0 0,1 0 0,-1 0 0,0 0 0,0 0 0,1 1 0,-1-1 0,0 0 0,0 0 0,1 0 0,-1 0 0,0 0 0,0 0 0,1 1 0,-1-1 0,0 0 0,0 0 0,8 14 0,1 18 0,-9-30 0,8 29 0,-5-20 0,0 0 0,-1 0 0,2 21 0,10 95 0,0 0 0,-7-61 133,-1-18-1631,-5-37-5328</inkml:trace>
  <inkml:trace contextRef="#ctx0" brushRef="#br0" timeOffset="60797.25">4926 1185 24575,'-38'-1'0,"14"0"0,0 1 0,0 2 0,-42 6 0,59-6 0,-4 0 0,1 1 0,-1 0 0,-14 7 0,21-8 0,0 1 0,0-1 0,0 1 0,0 0 0,1 0 0,-1 1 0,1-1 0,0 1 0,0-1 0,-5 9 0,2-2 0,0 1 0,1 0 0,1 0 0,-5 14 0,-1 3 0,7-22 0,0 0 0,1 0 0,0 1 0,0-1 0,1 0 0,0 1 0,-1 8 0,2 9 0,2 122 0,-2-141 0,1 1 0,0-1 0,1 0 0,-1 0 0,1 0 0,0 0 0,0 0 0,0 0 0,1-1 0,0 1 0,0-1 0,0 1 0,0-1 0,8 7 0,-7-7 0,2 3 0,0-2 0,1 1 0,0-1 0,0 0 0,0-1 0,1 1 0,-1-1 0,1-1 0,0 1 0,0-2 0,0 1 0,0-1 0,1 0 0,-1 0 0,1-1 0,-1-1 0,1 1 0,10-2 0,-9 1 0,0-1 0,0 0 0,0-1 0,0 0 0,-1 0 0,1-1 0,-1 0 0,1-1 0,-1 0 0,0-1 0,-1 0 0,1 0 0,-1-1 0,0 0 0,12-11 0,-11 8 0,0-1 0,-1 1 0,0-1 0,-1-1 0,1 0 0,-2 0 0,0 0 0,0-1 0,-1 0 0,-1 0 0,0 0 0,0-1 0,-2 1 0,1-1 0,-1 0 0,0-25 0,-1-7 0,0 28 0,-1-1 0,0 0 0,-1 1 0,-4-21 0,3 33 0,0 0 0,0 1 0,-1-1 0,1 0 0,-1 1 0,0 0 0,-1-1 0,1 1 0,-1 1 0,0-1 0,1 0 0,-2 1 0,1 0 0,0 0 0,-10-5 0,4 3 0,1 0 0,-1 1 0,-1 0 0,1 0 0,0 1 0,-21-3 0,-21-1 0,35 3 0,-1 2 0,0-1 0,0 2 0,1 1 0,-1 0 0,-34 5 0,49-4-57,-1 0 0,0 1 1,1-1-1,-1 1 0,1 0 0,-1 0 0,1 0 0,0 0 0,0 1 0,0-1 0,0 1 1,0 0-1,1 0 0,-1 0 0,1 0 0,0 0 0,0 0 0,0 1 0,0-1 1,0 1-1,1-1 0,0 1 0,-2 4 0,0 4-6769</inkml:trace>
  <inkml:trace contextRef="#ctx0" brushRef="#br0" timeOffset="61890.46">7015 1142 24575,'-42'-13'0,"7"11"0,-1 0 0,-49 6 0,81-4 0,0 1 0,-1-1 0,1 1 0,0 0 0,0 1 0,0-1 0,0 1 0,0 0 0,0 0 0,0 0 0,1 0 0,-1 1 0,1 0 0,0-1 0,-1 1 0,1 0 0,1 1 0,-1-1 0,0 0 0,1 1 0,-1 0 0,1-1 0,0 1 0,1 0 0,-1 0 0,0 0 0,1 0 0,-1 6 0,-2 11 0,1 1 0,1-1 0,1 0 0,2 33 0,0-20 0,0-24 0,1 0 0,0 0 0,0 0 0,1 0 0,0-1 0,1 1 0,0-1 0,1 0 0,-1 0 0,2 0 0,-1-1 0,8 9 0,9 17 0,-18-29 0,-1 0 0,1-1 0,0 0 0,0 0 0,0 0 0,0 0 0,1 0 0,0-1 0,0 0 0,-1 0 0,2 0 0,-1-1 0,0 1 0,1-1 0,-1-1 0,1 1 0,8 1 0,3-1 0,0 0 0,0-1 0,0-1 0,28-3 0,-40 2 0,-1 1 0,0-1 0,1 0 0,-1 0 0,0 0 0,0-1 0,0 1 0,0-1 0,0 0 0,0 0 0,0-1 0,-1 1 0,1-1 0,-1 1 0,0-1 0,0 0 0,0-1 0,0 1 0,0 0 0,-1-1 0,1 0 0,-1 1 0,0-1 0,0 0 0,0 0 0,-1 0 0,0-1 0,2-5 0,1-11 0,-2 0 0,0 0 0,-1 0 0,-3-37 0,1 13 0,1 39 0,0 0 0,-1 0 0,1 1 0,-1-1 0,-1 0 0,1 0 0,-1 1 0,1-1 0,-2 1 0,1 0 0,-1-1 0,1 1 0,-1 0 0,-1 0 0,1 1 0,-1-1 0,0 1 0,0-1 0,0 1 0,0 1 0,-1-1 0,0 1 0,0-1 0,0 1 0,0 0 0,0 1 0,-10-4 0,-14-6 0,-23-8 0,49 19 0,-1 0 0,1 0 0,-1 1 0,1-1 0,-1 1 0,1 0 0,-1 0 0,1 0 0,-1 0 0,1 1 0,-1-1 0,-3 2 0,5-1-10,1 0-1,0-1 1,0 1 0,-1 0-1,1 0 1,0 1-1,0-1 1,0 0 0,0 0-1,0 0 1,0 1-1,0-1 1,1 0-1,-1 1 1,0-1 0,1 1-1,-1-1 1,1 1-1,-1 2 1,-2 4-1147,0 1-5669</inkml:trace>
  <inkml:trace contextRef="#ctx0" brushRef="#br0" timeOffset="62755.52">9146 1042 24575,'-9'0'0,"1"-1"0,-1-1 0,1 1 0,-1-2 0,-12-4 0,13 4 0,-1 0 0,0 1 0,0 0 0,0 0 0,-10 0 0,-11 1 0,-138 3 0,162-2 0,0 1 0,1 0 0,-1 0 0,1 0 0,-1 1 0,1 0 0,0 0 0,-1 0 0,1 1 0,0 0 0,0 0 0,1 0 0,-1 0 0,1 1 0,0 0 0,0 0 0,-6 7 0,6-5 0,0 0 0,0 0 0,1 1 0,0-1 0,0 1 0,1 0 0,0 0 0,0 0 0,0 0 0,1 0 0,0 1 0,0-1 0,1 9 0,1 20 0,1-1 0,2 0 0,1 0 0,2 0 0,12 36 0,-12-51 0,0-1 0,2 1 0,0-1 0,1-1 0,1 0 0,1 0 0,0-1 0,1 0 0,1-2 0,24 23 0,-28-30 0,1-1 0,-1-1 0,1 0 0,0 0 0,1-1 0,-1-1 0,1 0 0,0 0 0,0-1 0,1-1 0,-1 0 0,1 0 0,-1-2 0,1 1 0,-1-2 0,1 1 0,16-4 0,-24 2 0,0 0 0,0-1 0,0 1 0,0-1 0,0 0 0,-1 0 0,1 0 0,-1-1 0,0 1 0,0-1 0,0 0 0,0 0 0,-1-1 0,0 1 0,3-6 0,6-10 0,-2-1 0,11-27 0,-15 33 0,-2 1 0,-1 0 0,0 0 0,-2 0 0,1-1 0,-2 1 0,0-1 0,-3-24 0,1-11 0,2 40 0,-2-1 0,1 1 0,-1 0 0,-1 0 0,0 0 0,0 0 0,-1 0 0,0 0 0,-1 1 0,0 0 0,0 0 0,-14-16 0,6 9 0,-1 0 0,-1 1 0,-1 1 0,0 0 0,-26-17 0,33 25-114,0 0 1,0 1-1,-1 0 0,0 0 0,0 1 1,0 0-1,-1 1 0,1 0 0,-1 1 1,0 0-1,-17-1 0,16 3-6712</inkml:trace>
  <inkml:trace contextRef="#ctx0" brushRef="#br0" timeOffset="65033.85">2342 2186 24575,'2'-2'0,"-1"0"0,1 1 0,-1-1 0,1 1 0,0-1 0,0 1 0,0-1 0,0 1 0,-1 0 0,2 0 0,-1 0 0,0 0 0,4-1 0,8-4 0,1-6 0,0 0 0,-1 0 0,0-2 0,-2 1 0,1-2 0,-1 0 0,-1 0 0,-1-1 0,0 0 0,14-36 0,-24 52 0,0-1 0,0 0 0,1 0 0,-1 0 0,0 0 0,0 0 0,1 1 0,-1-1 0,0 0 0,1 0 0,-1 1 0,1-1 0,-1 0 0,1 0 0,0 1 0,-1-1 0,1 1 0,-1-1 0,1 1 0,0-1 0,0 1 0,-1-1 0,1 1 0,0-1 0,0 1 0,-1 0 0,1-1 0,0 1 0,0 0 0,0 0 0,0 0 0,0 0 0,-1 0 0,1 0 0,0 0 0,0 0 0,0 0 0,0 0 0,0 0 0,-1 0 0,1 1 0,0-1 0,0 0 0,0 0 0,0 1 0,-1-1 0,1 1 0,0-1 0,-1 1 0,1-1 0,0 1 0,-1 0 0,1-1 0,0 2 0,2 1 0,0 0 0,0 1 0,-1 0 0,1-1 0,-1 1 0,0 0 0,0 0 0,0 0 0,1 6 0,9 34 0,-7-29 0,-1 1 0,4 23 0,-3 4 0,-1-19 0,1 37 0,0-25-1365,-2-27-5461</inkml:trace>
  <inkml:trace contextRef="#ctx0" brushRef="#br0" timeOffset="65883.83">4642 2072 24575,'-5'-5'0,"2"2"0,1 0 0,-1 0 0,0 0 0,0 0 0,0 1 0,0-1 0,0 1 0,0 0 0,-1 0 0,1 0 0,-1 0 0,0 0 0,1 1 0,-1 0 0,0 0 0,0 0 0,0 0 0,0 1 0,0-1 0,-6 1 0,7 0 0,0 0 0,0-1 0,0 2 0,0-1 0,0 0 0,0 0 0,0 1 0,1 0 0,-1 0 0,0 0 0,0 0 0,1 0 0,-1 0 0,-3 3 0,4-2 0,1 0 0,-1 0 0,1 0 0,0 0 0,-1 0 0,1 0 0,0 0 0,0 1 0,1-1 0,-1 0 0,1 1 0,-1-1 0,1 1 0,0-1 0,-1 1 0,1-1 0,1 5 0,-1 29 0,3 85 0,-1-112 0,-1 0 0,2 0 0,-1 0 0,1-1 0,1 1 0,-1-1 0,10 15 0,-3-7 0,2 0 0,20 24 0,-19-29 0,0 0 0,1-1 0,1 0 0,-1-1 0,1-1 0,1 0 0,0-2 0,0 1 0,27 6 0,-33-11 0,1 1 0,-1-2 0,1 1 0,-1-2 0,1 1 0,0-1 0,-1-1 0,1 0 0,-1 0 0,1-1 0,-1-1 0,0 1 0,16-8 0,-20 6 0,-1 0 0,0 0 0,0-1 0,0 1 0,0-1 0,-1 0 0,0-1 0,0 1 0,0-1 0,-1 0 0,0 0 0,0 0 0,0 0 0,-1 0 0,0-1 0,0 1 0,1-10 0,0-4 0,-1 1 0,-1-1 0,-1 0 0,-3-32 0,1 38 0,-1 0 0,-1 0 0,1 1 0,-2-1 0,0 1 0,-1 0 0,-10-18 0,6 18 0,1 1 0,-2 0 0,0 0 0,0 1 0,-20-14 0,9 9 0,-1 0 0,-1 2 0,0 1 0,-1 1 0,-32-11 0,3 14 0,9 4 0,-76-12 0,118 16 0,0 1 0,0-1 0,0 1 0,0 0 0,0 0 0,1 0 0,-1 0 0,0 0 0,0 1 0,0-1 0,0 1 0,1 0 0,-1 0 0,0 0 0,1 0 0,-1 0 0,0 0 0,-3 4 0,4-3 0,0 1 0,0-1 0,1 1 0,-1 0 0,1 0 0,0 0 0,0 0 0,0 0 0,0 0 0,0 0 0,0 0 0,1 0 0,0 0 0,0 1 0,0-1 0,0 5 0,0 0 0,0 0 0,0 0 0,1 0 0,0-1 0,0 1 0,0 0 0,1-1 0,1 1 0,-1-1 0,1 0 0,0 0 0,1 0 0,0 0 0,0 0 0,0-1 0,1 0 0,0 0 0,0 0 0,1 0 0,-1-1 0,9 6 0,5 3-1365,-10-8-5461</inkml:trace>
  <inkml:trace contextRef="#ctx0" brushRef="#br0" timeOffset="66622.9">6789 2073 24575,'-12'0'0,"4"0"0,-1 0 0,0 0 0,0 1 0,-16 4 0,23-5 0,-1 1 0,0 1 0,0-1 0,1 0 0,-1 1 0,1-1 0,-1 1 0,1 0 0,0 0 0,0 0 0,0 0 0,0 0 0,0 0 0,0 0 0,0 1 0,1-1 0,-1 1 0,-1 4 0,-4 7 0,0 1 0,2-1 0,0 1 0,0 1 0,1-1 0,1 1 0,1-1 0,-1 32 0,3-26 0,0-2 0,0-1 0,5 27 0,-3-38 0,-1 0 0,2 0 0,-1 0 0,1 0 0,0-1 0,0 0 0,1 1 0,-1-1 0,10 10 0,-1 0 0,2 0 0,0-1 0,1 0 0,0-1 0,2-1 0,21 15 0,-35-26 0,4 2 0,-1 0 0,1 0 0,0-1 0,-1 0 0,1 0 0,1-1 0,-1 0 0,8 1 0,84 25 0,-61-22 0,1-2 0,38-1 0,-66-3 0,0 1 0,0-1 0,0 0 0,0-1 0,-1-1 0,1 1 0,0-2 0,-1 1 0,18-8 0,-14 3 0,1 1 0,-1-2 0,1 1 0,17-14 0,-27 17 0,-1 0 0,1-1 0,-1 1 0,0-1 0,0 0 0,-1 0 0,1 0 0,-1 0 0,0-1 0,-1 1 0,1-1 0,2-8 0,-2-2 0,0 1 0,-1-1 0,-1 0 0,0 0 0,-1 0 0,-1 0 0,0 1 0,-1-1 0,-8-27 0,8 36 0,-1 0 0,-1 0 0,1 0 0,-1 1 0,-1-1 0,1 1 0,-1 0 0,0 0 0,0 1 0,-1-1 0,1 1 0,-1 0 0,-8-4 0,-6-4 0,-1 1 0,-41-17 0,36 21 0,-1 0 0,0 2 0,-51-6 0,52 9 0,-31-2 0,-102 5 0,64 2 0,82-2-90,-28 3-1185,32 0-5551</inkml:trace>
  <inkml:trace contextRef="#ctx0" brushRef="#br0" timeOffset="67381.32">9525 1948 24575,'-83'-2'0,"-89"4"0,165-1 0,-1 1 0,1-1 0,0 1 0,0 1 0,0-1 0,0 1 0,0 1 0,0-1 0,1 1 0,-7 5 0,-2 2 0,1 1 0,-24 27 0,22-24 0,12-11 0,0 0 0,0 0 0,1 0 0,-1 1 0,1-1 0,0 1 0,0 0 0,-2 5 0,2-2 0,-3 5 0,1 0 0,1 0 0,-5 24 0,-4 19 0,9-43 0,1 0 0,0 0 0,1 1 0,-1 18 0,3-26 0,-1 1 0,2-1 0,-1 0 0,0 1 0,1-1 0,0 1 0,1-1 0,0 0 0,0 0 0,0 0 0,0 0 0,1 0 0,0 0 0,0-1 0,1 1 0,0-1 0,0 0 0,0 0 0,0 0 0,1-1 0,0 1 0,0-1 0,0 0 0,6 3 0,-3-1 0,1-1 0,0 0 0,1-1 0,-1 0 0,1 0 0,0-1 0,-1 0 0,2-1 0,13 2 0,10-2 0,52-2 0,-32-1 0,-47 0 0,1 0 0,0 0 0,-1-1 0,1 0 0,-1 0 0,1-1 0,-1 0 0,0 0 0,0-1 0,0 0 0,8-6 0,-4 2 0,0-1 0,-1 0 0,0 0 0,-1-1 0,16-19 0,-21 19 0,0 0 0,0-1 0,-1 1 0,0-1 0,0 0 0,-2 0 0,1 0 0,-1 0 0,-1 0 0,0-12 0,0 16 0,0-1 0,-1 1 0,1 0 0,-1 0 0,-1 0 0,1-1 0,-1 1 0,-1 1 0,1-1 0,-1 0 0,0 1 0,-1-1 0,1 1 0,-1 0 0,-1 0 0,-8-10 0,-15-17 0,-17-19 0,38 46 0,-7-9 0,-1 2 0,-1-1 0,0 2 0,-1 0 0,-24-12 0,1 8-1365,30 14-5461</inkml:trace>
  <inkml:trace contextRef="#ctx0" brushRef="#br0" timeOffset="70051">2088 2878 24575,'11'0'0,"-1"-1"0,1 0 0,-1-1 0,0 0 0,0 0 0,0-1 0,0-1 0,0 1 0,-1-2 0,1 1 0,15-12 0,21-10 0,-23 13 0,35-25 0,-7-1 0,-14 12 0,54-52 0,-82 68 0,12-10 0,-12 23 0,0 13 0,-6 3 0,0 0 0,-1 0 0,-1 0 0,0 0 0,-4 32 0,0 6 0,2-21-73,0-22-143,1 1 1,0-1 0,1 0 0,0 1-1,5 19 1,-3-24-6611</inkml:trace>
  <inkml:trace contextRef="#ctx0" brushRef="#br0" timeOffset="71025.4">4700 2695 24575,'-3'-1'0,"1"0"0,-1 0 0,0 0 0,1-1 0,-1 1 0,1 0 0,0-1 0,-4-3 0,-12-6 0,10 8 0,-64-22 0,67 24 0,0-1 0,-1 1 0,1 1 0,0-1 0,-1 1 0,1-1 0,-1 2 0,1-1 0,0 1 0,-1-1 0,-6 3 0,10-2 0,1 0 0,-1 0 0,1 0 0,-1 0 0,1 1 0,0-1 0,0 0 0,0 1 0,0-1 0,0 1 0,0-1 0,0 1 0,0-1 0,0 1 0,1 0 0,-1-1 0,0 1 0,1 0 0,0 0 0,-1-1 0,1 1 0,0 0 0,0 2 0,2 50 0,-1-35 0,0 24 0,-2-31 0,0 1 0,1-1 0,1 0 0,0 1 0,1-1 0,0 0 0,1 0 0,0 0 0,1 0 0,10 22 0,-6-21 0,-1 0 0,1-1 0,0 0 0,11 12 0,-15-20 0,0 0 0,0-1 0,0 1 0,1-1 0,-1 0 0,1 0 0,0 0 0,0-1 0,0 0 0,0 0 0,9 3 0,-2-2 0,1 0 0,0 1 0,0-2 0,26 2 0,-36-4 0,0 0 0,0 0 0,-1 0 0,1 0 0,0-1 0,0 1 0,-1-1 0,1 0 0,0 0 0,-1 0 0,1 0 0,-1 0 0,1 0 0,-1-1 0,0 1 0,0-1 0,1 0 0,-1 0 0,0 0 0,0 0 0,-1 0 0,1 0 0,0 0 0,2-5 0,0-3 0,0-1 0,-1 1 0,0-1 0,-1 0 0,0 0 0,0 0 0,-1-17 0,-6-78 0,4 98 0,0 0 0,-1 1 0,0-1 0,-1 1 0,0-1 0,0 1 0,0 0 0,-1 0 0,0 0 0,0 1 0,-1-1 0,0 1 0,0 0 0,-1 0 0,1 1 0,-1-1 0,-13-8 0,13 11 0,1-1 0,-1 1 0,0 1 0,0-1 0,0 1 0,0 0 0,0 0 0,0 1 0,-12-2 0,16 3 0,1 0 0,-1-1 0,0 1 0,0 0 0,1 1 0,-1-1 0,0 0 0,0 0 0,1 1 0,-1-1 0,0 1 0,1 0 0,-1-1 0,1 1 0,-1 0 0,1 0 0,-1 0 0,1 0 0,-1 0 0,1 0 0,0 0 0,0 1 0,-1-1 0,1 0 0,0 1 0,0-1 0,0 1 0,1-1 0,-1 1 0,0-1 0,1 1 0,-1 0 0,1-1 0,-1 1 0,1 0 0,0-1 0,-1 1 0,1 3 0,0 0-50,0 0-1,0 1 1,1-1-1,-1 0 0,1 0 1,1 0-1,-1 0 1,0 0-1,1 0 1,0 0-1,1 0 0,-1 0 1,1-1-1,0 1 1,0-1-1,0 0 1,0 0-1,1 0 0,-1 0 1,1-1-1,0 1 1,1-1-1,-1 0 1,0 0-1,1-1 1,7 4-1,-2-1-6775</inkml:trace>
  <inkml:trace contextRef="#ctx0" brushRef="#br0" timeOffset="71779.79">6549 2948 24575,'19'0'0,"4"0"0,39-4 0,-53 2 0,0 0 0,0 0 0,-1-1 0,0 0 0,1 0 0,-1-1 0,13-8 0,13-13 0,-2-1 0,52-54 0,-81 77 0,99-108 0,-102 110 0,0 0 0,1 0 0,-1 0 0,1 0 0,0 0 0,-1 0 0,1 0 0,0 1 0,-1-1 0,1 0 0,0 0 0,0 1 0,0-1 0,0 0 0,0 1 0,0-1 0,0 1 0,0-1 0,0 1 0,0 0 0,0-1 0,0 1 0,0 0 0,2 0 0,-1 1 0,-1 1 0,1-1 0,0 1 0,-1 0 0,1-1 0,-1 1 0,0 0 0,0 0 0,1 0 0,-1 0 0,1 3 0,2 7 0,0-1 0,0 1 0,-1 0 0,-1-1 0,2 23 0,0-6 0,10 71 0,-6-38 0,1 115 0,-4-140-1365,-2-27-5461</inkml:trace>
  <inkml:trace contextRef="#ctx0" brushRef="#br0" timeOffset="72412.17">9059 3260 24575,'42'12'0,"-13"-9"0,-1-2 0,43-4 0,-65 2 0,1 0 0,-1-1 0,0 0 0,0-1 0,0 1 0,0-1 0,0 0 0,-1-1 0,0 1 0,11-10 0,44-46 0,-49 46 0,0 0 0,-1 0 0,-1-1 0,0 0 0,-1-1 0,0 0 0,-2 0 0,11-33 0,-12 24 0,-1 0 0,-1-1 0,-1 1 0,-2-43 0,2-35 0,-2 102 0,-1-1 0,1 0 0,0 0 0,0 1 0,0-1 0,0 0 0,1 0 0,-1 0 0,0 1 0,0-1 0,0 0 0,0 0 0,1 1 0,-1-1 0,0 0 0,1 1 0,-1-1 0,1 0 0,-1 1 0,1-1 0,-1 0 0,1 1 0,-1-1 0,1 1 0,0-1 0,-1 1 0,1-1 0,0 1 0,-1 0 0,1-1 0,0 1 0,-1 0 0,1 0 0,0-1 0,0 1 0,-1 0 0,1 0 0,1 0 0,-1 0 0,1 1 0,-1-1 0,0 1 0,1-1 0,-1 1 0,0 0 0,0 0 0,0-1 0,1 1 0,-1 0 0,0 0 0,0 0 0,0 0 0,-1 1 0,1-1 0,0 0 0,0 0 0,-1 0 0,1 1 0,0 1 0,12 25 0,7 18 0,16 56 0,-6 9 0,-26-83 0,-3-19 0,1 0 0,0 0 0,0 0 0,6 17 0,-2-14-227,-2 1-1,0 0 1,0 0-1,-1 0 1,2 27-1,-5-28-6598</inkml:trace>
  <inkml:trace contextRef="#ctx0" brushRef="#br0" timeOffset="74431.44">2455 3823 24575,'2'-20'0,"0"0"0,1-1 0,2 1 0,0 0 0,12-31 0,1-1 0,-16 40 0,1-1 0,-1 1 0,0-20 0,2-20 0,1 13 0,-3-1 0,-3-51 0,8 133 0,2-1 0,22 61 0,-20-55 0,-9-36 0,0 1 0,1-1 0,7 18 0,-6-20 0,-1 1 0,-1 0 0,4 20 0,-5-21 0,1 0 0,0 0 0,0-1 0,1 1 0,7 16 0,-4-12 15,-1 1 0,0 0 1,0 1-1,2 18 0,5 12-1456,-9-35-5385</inkml:trace>
  <inkml:trace contextRef="#ctx0" brushRef="#br0" timeOffset="75165.75">5165 3584 24575,'0'0'0,"0"-1"0,-1 0 0,1 0 0,-1 1 0,1-1 0,-1 0 0,1 1 0,-1-1 0,1 0 0,-1 1 0,0-1 0,1 1 0,-1-1 0,0 1 0,0-1 0,1 1 0,-1 0 0,0-1 0,0 1 0,0 0 0,1 0 0,-1 0 0,0-1 0,0 1 0,0 0 0,0 0 0,-1 0 0,-28-2 0,26 2 0,-31-1 0,-65 0 0,88 1 0,0 1 0,-1 1 0,1 0 0,0 1 0,-20 7 0,25-7 0,1 0 0,-1 1 0,1 0 0,0 0 0,0 1 0,1-1 0,-1 1 0,1 0 0,0 1 0,1-1 0,-1 1 0,1 0 0,0 0 0,0 0 0,1 1 0,0 0 0,0-1 0,0 1 0,1 0 0,0 0 0,1 0 0,-1 1 0,1-1 0,1 0 0,0 11 0,0-3 0,0 1 0,2-1 0,0 0 0,1-1 0,0 1 0,1 0 0,1-1 0,0 0 0,1 0 0,0 0 0,13 18 0,-7-13 0,-1-2 0,0 0 0,1 0 0,1-1 0,25 23 0,-29-33 0,0 0 0,0-1 0,1 0 0,-1 0 0,1-1 0,0-1 0,0 0 0,1 0 0,-1-1 0,1 0 0,-1-1 0,1 0 0,-1 0 0,1-1 0,0-1 0,-1 0 0,20-4 0,-26 3 0,0 0 0,0 0 0,0 0 0,-1-1 0,1 0 0,0 1 0,-1-1 0,0 0 0,0-1 0,0 1 0,0-1 0,0 1 0,-1-1 0,1 0 0,-1 0 0,3-7 0,1-1 0,-1-1 0,-1 1 0,0-1 0,4-20 0,-6 18 0,0 0 0,-1 0 0,-1-1 0,-2-20 0,2 30 0,-1-1 0,-1 1 0,1 0 0,-1 0 0,0 0 0,0 0 0,-1 0 0,1 0 0,-1 0 0,-1 1 0,1 0 0,-1-1 0,-4-4 0,0 3 0,-1-3 0,0 1 0,-1 0 0,0 0 0,0 1 0,-1 1 0,-18-10 0,24 13-91,-1 1 0,-1 1 0,1 0 0,0-1 0,0 2 0,-1-1 0,1 1 0,-1 0 0,0 0 0,1 1 0,-1 0 0,1 0 0,-1 0 0,-9 3 0,7 0-6735</inkml:trace>
  <inkml:trace contextRef="#ctx0" brushRef="#br0" timeOffset="76001.82">6564 3654 24575,'-1'-1'0,"1"1"0,0-1 0,-1 0 0,1 0 0,-1 1 0,1-1 0,-1 0 0,0 1 0,1-1 0,-1 1 0,0-1 0,1 0 0,-1 1 0,0 0 0,1-1 0,-1 1 0,0-1 0,0 1 0,0 0 0,1 0 0,-1-1 0,0 1 0,0 0 0,0 0 0,0 0 0,0 0 0,0 0 0,-30-2 0,27 2 0,-1-1 0,0 1 0,0 0 0,0 1 0,0-1 0,0 1 0,0 0 0,0 0 0,0 0 0,1 1 0,-1-1 0,-8 5 0,11-4 0,-1 1 0,0-1 0,1 1 0,0-1 0,-1 1 0,1 0 0,0 0 0,0 0 0,1 0 0,-1 0 0,0 0 0,1 0 0,0 0 0,0 1 0,0-1 0,0 1 0,0 6 0,-2 9 0,2 0 0,0 0 0,1-1 0,1 1 0,1 0 0,0 0 0,2 0 0,7 24 0,-9-36 0,1-1 0,0 1 0,0 0 0,0-1 0,1 1 0,0-1 0,1 0 0,-1-1 0,1 1 0,0-1 0,1 0 0,-1 0 0,1 0 0,0-1 0,0 0 0,0 0 0,1-1 0,-1 1 0,13 3 0,1-1 0,0-2 0,0 0 0,0-1 0,0-2 0,38 0 0,-45-1 0,-1 0 0,1-1 0,-1-1 0,1 0 0,-1 0 0,18-7 0,-23 6 0,-1 0 0,0-1 0,0 1 0,0-1 0,0 0 0,0-1 0,-1 0 0,0 0 0,0 0 0,0 0 0,-1-1 0,8-11 0,-5 7 0,0-1 0,-1 1 0,0-1 0,-1 0 0,0-1 0,0 1 0,-2-1 0,1 0 0,-1 0 0,-1 0 0,1-19 0,3-30 0,-3 46 0,-2 0 0,0 0 0,0-19 0,-2 29 0,0 0 0,0-1 0,0 1 0,0 0 0,-1 0 0,1 0 0,-1 1 0,-1-1 0,1 0 0,-1 1 0,0-1 0,0 1 0,-5-6 0,0 1 0,-1 0 0,0 1 0,0 0 0,-1 1 0,0 0 0,0 1 0,-1 0 0,0 0 0,-20-7 0,25 11 0,0 0 0,-1 1 0,1 0 0,0 0 0,-1 0 0,1 1 0,-1 0 0,1 0 0,-1 1 0,1-1 0,-1 1 0,1 1 0,0-1 0,0 1 0,-1 0 0,1 1 0,1 0 0,-1 0 0,0 0 0,-6 5 0,5-3-105,0 1 0,0-1 0,1 1 0,0 0 0,0 1 0,0 0 0,1 0 0,0 0 0,1 0 0,0 1 0,0 0 0,-6 15 0,8-12-672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0:46.42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84 80 24575,'-11'-1'0,"0"-1"0,0 0 0,0 0 0,0-1 0,1-1 0,-16-7 0,-24-7 0,12 7 0,25 6 0,0 1 0,0 0 0,0 1 0,-27-2 0,36 5 0,0 0 0,0 0 0,0 1 0,0-1 0,0 1 0,0 0 0,0 0 0,0 1 0,0-1 0,0 1 0,1 0 0,-1 0 0,1 0 0,-1 0 0,1 1 0,0-1 0,0 1 0,0 0 0,0 0 0,-5 6 0,1 2 0,0 0 0,1 1 0,0-1 0,1 1 0,0 0 0,-6 25 0,-9 78 0,16-89 0,1 1 0,2-1 0,0 1 0,2-1 0,7 50 0,-7-71 0,1 0 0,0 0 0,0 0 0,0-1 0,0 1 0,1-1 0,0 1 0,0-1 0,0 0 0,0 0 0,1 0 0,0-1 0,-1 1 0,1-1 0,9 6 0,2-1 0,1 0 0,0-1 0,24 7 0,28 13 0,-55-22 0,0 1 0,0-2 0,0 0 0,1-1 0,0 0 0,-1-1 0,23 1 0,2-2 0,58-7 0,-82 3 0,0-1 0,0-1 0,-1 0 0,0-1 0,0-1 0,0 0 0,21-16 0,-2 3 0,-21 13 0,-2 0 0,1-1 0,-1 0 0,0 0 0,0-1 0,-1 0 0,-1-1 0,1 1 0,-2-2 0,1 1 0,-1-1 0,-1 0 0,0 0 0,4-14 0,-5 15 0,-2 0 0,1 0 0,-1-1 0,0 0 0,-1 1 0,-1-1 0,0 0 0,0 1 0,-1-1 0,0 0 0,-1 1 0,0-1 0,0 1 0,-1 0 0,-1 0 0,-6-14 0,6 14 0,-1 1 0,0 1 0,0-1 0,-1 1 0,0-1 0,-1 2 0,1-1 0,-1 1 0,-1 0 0,0 0 0,0 1 0,0 0 0,0 1 0,-1-1 0,0 2 0,-14-7 0,-11-2 0,14 5 0,0 0 0,0 1 0,-1 1 0,0 1 0,-1 1 0,-34-3 0,25 5 0,-47-8 0,46 4 0,-41-1 0,61 6 0,0 2 0,-1-1 0,1 1 0,-1 1 0,1 0 0,0 1 0,0 0 0,-15 7 0,20-7 0,1 1 0,-1 0 0,1 0 0,0 0 0,0 0 0,0 1 0,1 0 0,0 1 0,0-1 0,0 1 0,1 0 0,-1 0 0,1 0 0,1 1 0,-4 8 0,-14 27-1365,10-26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58.19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756 233 24575,'-1'-5'0,"1"0"0,-1 1 0,0-1 0,0 0 0,-1 1 0,1-1 0,-1 1 0,0 0 0,0 0 0,0 0 0,-1 0 0,0 0 0,1 0 0,-1 0 0,-1 1 0,1 0 0,0-1 0,-1 1 0,0 0 0,0 1 0,-8-5 0,-9-5 0,-2 1 0,1 1 0,-27-7 0,8 2 0,17 6 0,0 1 0,-1 1 0,0 1 0,-47-4 0,-32-8 0,75 12 0,0 1 0,-58-3 0,-434 9 0,502 0 0,0 0 0,-22 6 0,-34 3 0,61-9 0,1 1 0,-1 0 0,0 1 0,1 0 0,-21 9 0,-66 33 0,35-14 0,50-26 0,1 1 0,-1 1 0,1 0 0,1 1 0,-1 1 0,1 0 0,1 0 0,0 2 0,0-1 0,-13 17 0,22-22 0,0-1 0,1 1 0,0 0 0,0 0 0,0 0 0,1 0 0,-1 0 0,1 1 0,0-1 0,0 9 0,3 61 0,1-36 0,-3-27 0,-1 1 0,1 0 0,1 0 0,0 0 0,1 0 0,0 0 0,1 0 0,0 0 0,8 18 0,1-5 0,-8-15 0,0-1 0,0 0 0,1-1 0,1 1 0,-1-1 0,1 0 0,1 0 0,0-1 0,15 15 0,-9-12 0,0 0 0,-1 1 0,16 21 0,9 9 0,54 40 0,-84-73 0,1-1 0,0 0 0,1-1 0,0 1 0,0-2 0,0 1 0,1-1 0,0-1 0,0 0 0,1 0 0,14 4 0,-14-5 0,-1 1 0,1 0 0,-1 1 0,15 10 0,22 12 0,19 1 0,89 27 0,-108-45 0,-32-8 0,0 1 0,0 0 0,15 7 0,-16-6 0,0 0 0,0-1 0,23 3 0,-20-4 0,-1 0 0,24 8 0,-26-6 0,0-2 0,0 0 0,0 0 0,19 0 0,28 5 0,-38-4 0,43 2 0,-50-5 0,0-1 0,-1 2 0,1 1 0,0 0 0,-1 0 0,18 8 0,-19-7 0,1 0 0,0-1 0,0 0 0,0-1 0,0-1 0,0 0 0,19-2 0,-14 1 0,0 0 0,-1 1 0,30 6 0,-21-2 0,-1-2 0,1-1 0,0-1 0,28-3 0,0 1 0,-50 0 0,-1 1 0,0-1 0,0 1 0,0-2 0,0 1 0,0 0 0,0-1 0,0 0 0,0 0 0,-1-1 0,1 1 0,-1-1 0,0 0 0,1 0 0,6-7 0,-1-1 0,-1 0 0,0 0 0,-1-1 0,12-19 0,-15 21 0,-1-1 0,0 0 0,5-15 0,10-28 0,-9 30 0,13-39 0,-2 2 0,-18 54 0,59-161 0,-57 147 0,-2-1 0,0 1 0,-2-1 0,0 1 0,-4-35 0,0-5 0,3 51 0,-1 1 0,0-1 0,-1 1 0,0 0 0,0 0 0,-1 0 0,0 0 0,-1 0 0,0 1 0,-5-9 0,-8-10 0,-34-40 0,11 16 0,26 34 0,0 1 0,-1 0 0,-1 1 0,0 1 0,-36-25 0,-23 1-1365,64 31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52.97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48 41 24575,'0'10'0,"1"4"0,-1 1 0,0 0 0,-1-1 0,-1 1 0,0 0 0,-1-1 0,-1 0 0,-10 28 0,1-11 0,9-21 0,0 0 0,-1-1 0,0 1 0,-1-1 0,-10 13 0,12-14 0,-1-1 0,1 1 0,0 0 0,0 0 0,1 0 0,-4 16 0,-6 14 0,-26 78 0,23-75 0,-15 28 0,21-48 0,1 1 0,0 0 0,2 0 0,-5 26 0,-6 18 0,-7-17 0,21-43 0,0 1 0,1-1 0,-1 1 0,1 0 0,0 0 0,1 0 0,0 0 0,-2 10 0,1 7 0,-12 39 0,9-42 0,1 0 0,-4 41 0,-3 13 0,4-34 0,-6 34 0,5-28 0,2-1 0,-2 75 0,9-97 0,1 2 0,-1 1 0,-1 0 0,-10 49 0,6-43 0,1 0 0,2 0 0,1 0 0,3 39 0,1 5 0,-3 1270 0,1-1320 0,2 0 0,1 0 0,2-1 0,9 30 0,-8-30 0,0 0 0,-2 1 0,0 0 0,0 31 0,-5-45 0,-1 9 0,2 0 0,0 0 0,9 42 0,33 124 0,-31-154 0,16 36 0,-14-37 0,43 79 0,-4-6 0,-36-68 0,24 37 0,41 38 0,-49-72 0,-13-19 0,-11-13 0,0 0 0,1 0 0,1-1 0,-1-1 0,1 0 0,0 0 0,1-1 0,20 8 0,-18-10 0,1-1 0,24 2 0,9 2 0,-29-3 0,0 0 0,0-2 0,0-1 0,0 0 0,0-1 0,0-1 0,0-1 0,33-8 0,-41 7 0,0-1 0,-1 0 0,0 0 0,0-1 0,0 0 0,-1-1 0,0 0 0,0-1 0,0 0 0,-1 0 0,0-1 0,13-16 0,22-41 0,48-99 0,-75 131 0,18-53 0,19-57 0,-48 129 0,-1 1 0,-1-1 0,4-22 0,-1 1 0,4-14 0,-3-2 0,-2 1 0,-1-62 0,-4 89 0,-1-3 0,1 0 0,1 0 0,2 1 0,6-30 0,-5 36 0,-1-1 0,0-30 0,-2 29 0,1 1 0,5-23 0,-2 7 0,-1-1 0,-2 1 0,-4-72 0,0 24 0,2-454 0,-1 523 0,0 1 0,-7-26 0,-2-26 0,10 9 0,0 24 0,-1-1 0,-9-54 0,5 58 0,2 0 0,1-37 0,1 36 0,-8-61 0,6 65 0,0-1 0,3-51 0,-2-17 0,-1 75 0,-1 0 0,-10-29 0,-2-11 0,13 44 0,-3-11 0,1 0 0,-1-54 0,5 57 0,-1 0 0,-7-33 0,7 45 0,-4-16 0,-14-109 0,17 119 0,-1 0 0,-1 0 0,0 0 0,-10-20 0,-1-9 0,3-2 0,10 35 0,0 1 0,-11-28 0,9 30 0,1-1 0,1 0 0,-3-20 0,3 19 0,0 0 0,-8-26 0,8 33 0,-11-29 0,-2 1 0,-25-43 0,-27-47 0,-7-10 0,68 126 0,0 0 0,0 0 0,-13-12 0,11 14 0,1-2 0,0 1 0,-7-13 0,8 14 0,0 0 0,0 0 0,0 0 0,-1 1 0,0 0 0,0 1 0,0 0 0,-14-6 0,-16-11 0,18 8 0,-2 1 0,1 1 0,-2 0 0,0 2 0,-29-9 0,-16-9 0,52 21 0,0-1 0,-1 2 0,-17-4 0,-18-10 8,47 17-94,0 0 1,0 1-1,0-1 0,0 1 0,-1 1 0,1-1 0,0 1 1,-1 0-1,1 0 0,-1 0 0,0 1 0,1 0 0,-1 0 1,1 0-1,-11 3 0,3 1-674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12.73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91 6 24575,'-43'-2'0,"31"0"0,-1 1 0,1 1 0,-1 0 0,1 1 0,0 0 0,-22 5 0,30-4 0,1 0 0,0 0 0,-1 1 0,1-1 0,0 1 0,0-1 0,0 1 0,1 0 0,-1 0 0,1 1 0,-1-1 0,1 0 0,0 1 0,0-1 0,0 1 0,-2 7 0,1-1 0,0 0 0,0 0 0,1 1 0,0-1 0,0 14 0,2 272 0,2-130 0,-1-145 0,1 0 0,0-1 0,2 1 0,0-1 0,15 38 0,-18-55 0,1-1 0,0 1 0,0-1 0,0 1 0,0-1 0,0 0 0,1 0 0,-1 0 0,1 0 0,-1 0 0,1-1 0,0 1 0,0-1 0,0 0 0,-1 1 0,1-1 0,0-1 0,1 1 0,-1 0 0,0-1 0,0 1 0,0-1 0,5 0 0,11 0 0,0 0 0,29-4 0,-41 3 0,0 0 0,0-1 0,0 0 0,0 0 0,0 0 0,0-1 0,-1 0 0,1 0 0,-1-1 0,0 0 0,0 0 0,0 0 0,0-1 0,-1 0 0,6-6 0,5-8 0,-1 1 0,23-41 0,-31 46 0,-1 0 0,0 0 0,-1-1 0,0 0 0,-1 0 0,0-1 0,-2 1 0,3-22 0,-3-15 0,-4-57 0,-1 23 0,4 76 0,-1 0 0,0 0 0,-1 0 0,0 0 0,0 0 0,-1 0 0,0 0 0,-1 0 0,0 0 0,0 1 0,-1 0 0,0-1 0,-8-11 0,-2-2 0,11 16 0,-1 0 0,0 1 0,1-1 0,-2 1 0,1 0 0,-1 0 0,0 0 0,-9-6 0,-32-19-1365,34 25-5461</inkml:trace>
  <inkml:trace contextRef="#ctx0" brushRef="#br0" timeOffset="747.27">1526 198 24575,'-12'-1'0,"1"0"0,-1-1 0,-18-5 0,23 4 0,0 1 0,0 0 0,0 1 0,0 0 0,-1 0 0,1 0 0,0 1 0,-1 0 0,1 0 0,0 1 0,-1 0 0,-9 3 0,15-3 0,-1 0 0,1 0 0,-1 1 0,1 0 0,0-1 0,0 1 0,-1 0 0,1 0 0,0 0 0,1 0 0,-1 1 0,0-1 0,1 0 0,-1 1 0,1-1 0,0 1 0,0 0 0,0-1 0,-1 5 0,-1 6 0,1 1 0,0-1 0,0 15 0,-3 22 0,0-24 0,1 0 0,1 0 0,1 0 0,2 0 0,4 44 0,-2-59 0,1 0 0,1 0 0,0-1 0,1 1 0,0-1 0,1 0 0,-1 0 0,9 9 0,6 14 0,-15-24 0,0 0 0,1 0 0,1 0 0,-1-1 0,1 0 0,0 0 0,15 12 0,-19-19 0,-1 1 0,1 0 0,0-1 0,0 1 0,0-1 0,0 0 0,0 0 0,0 0 0,0-1 0,0 1 0,0-1 0,0 1 0,0-1 0,1 0 0,-1 0 0,0-1 0,0 1 0,0-1 0,0 1 0,0-1 0,0 0 0,0 0 0,0 0 0,0-1 0,0 1 0,0-1 0,-1 1 0,1-1 0,-1 0 0,3-2 0,11-10 0,-1 0 0,-1-1 0,0 0 0,16-25 0,-7 10 0,-21 27 0,19-24 0,22-37 0,-37 54 0,-1-1 0,0-1 0,0 1 0,-1-1 0,-1 0 0,0 0 0,2-12 0,-2-7 0,-2 1 0,0-1 0,-4-32 0,0 53 0,0 1 0,-1-1 0,0 0 0,0 1 0,-1 0 0,0 0 0,-1 1 0,1-1 0,-2 1 0,1 0 0,-14-12 0,16 18 0,0-1 0,-1 1 0,1 0 0,0 0 0,-1 0 0,1 0 0,-1 1 0,1 0 0,-1 0 0,0 0 0,0 0 0,-5 1 0,-65 2 0,35 1 0,2-3-1365,21 0-5461</inkml:trace>
  <inkml:trace contextRef="#ctx0" brushRef="#br0" timeOffset="1572.98">2931 217 24575,'-82'-1'0,"-88"3"0,166-2 0,1 1 0,-1 0 0,0-1 0,1 2 0,-1-1 0,0 0 0,1 1 0,-1-1 0,1 1 0,0 0 0,0 0 0,0 1 0,0-1 0,0 0 0,0 1 0,0 0 0,1 0 0,-1 0 0,1 0 0,0 0 0,0 0 0,0 0 0,-2 6 0,-2 7 0,1-1 0,0 2 0,2-1 0,-4 20 0,-1 9 0,4-24 0,1 0 0,1 0 0,0 0 0,2 0 0,0 0 0,2 0 0,0 0 0,2 0 0,0-1 0,10 30 0,-8-38 0,0 1 0,1-1 0,1 0 0,0-1 0,1 0 0,0 0 0,0-1 0,1 0 0,1-1 0,0 0 0,0 0 0,0-1 0,1-1 0,25 12 0,-29-16 0,1 0 0,-1 0 0,1-1 0,-1 0 0,1-1 0,0 0 0,10 0 0,62-5 0,-77 3 0,1 0 0,-1 0 0,0 0 0,0 0 0,0-1 0,0 1 0,0-1 0,0 0 0,0 0 0,-1-1 0,1 1 0,-1-1 0,0 0 0,1 0 0,-1 0 0,-1 0 0,1-1 0,0 1 0,-1-1 0,1 1 0,2-7 0,2-7 0,0-1 0,-1 1 0,7-33 0,-1 6 0,-9 29 0,0 0 0,0 0 0,-1 0 0,-1 0 0,-1 0 0,0 0 0,-1 0 0,-1 0 0,0 0 0,-1 0 0,0 0 0,-9-19 0,-5-11 0,-1 2 0,-41-67 0,57 106 9,-1 1-1,1 0 1,-1-1-1,0 1 1,0 0 0,0 1-1,0-1 1,-1 0-1,1 1 1,-1 0-1,1 0 1,-1 0-1,-6-2 1,-1 0-380,-1 0-1,0 1 1,-17-1 0,12 1-6455</inkml:trace>
  <inkml:trace contextRef="#ctx0" brushRef="#br0" timeOffset="5073.04">2853 1294 24575,'-1'-4'0,"-1"0"0,1 1 0,-1-1 0,0 1 0,-1 0 0,1-1 0,0 1 0,-1 0 0,0 0 0,0 1 0,0-1 0,-3-2 0,-3-3 0,-2-2 0,-1 1 0,0 1 0,0 0 0,-1 0 0,0 2 0,0-1 0,-1 2 0,0 0 0,0 0 0,0 1 0,0 1 0,-1 1 0,1 0 0,-1 0 0,0 2 0,-17 0 0,25 1 0,-1 0 0,1 1 0,-1 0 0,1 0 0,0 0 0,0 1 0,0 0 0,0 0 0,0 1 0,1 0 0,0 0 0,0 0 0,0 1 0,0 0 0,0 0 0,1 1 0,0 0 0,-6 8 0,-6 7 0,11-15 0,1 0 0,0 0 0,0 0 0,1 1 0,0 0 0,0 0 0,0 0 0,1 0 0,-4 13 0,-7 34 0,7-34 0,2 1 0,1 0 0,0 0 0,-1 33 0,4 8 0,4 88 0,-2-138 0,1 0 0,1-1 0,-1 1 0,2 0 0,0-1 0,0 0 0,1 0 0,0 0 0,1-1 0,0 1 0,1-1 0,0-1 0,1 1 0,12 11 0,-3-3 0,-8-9 0,0 0 0,0 0 0,1-1 0,0 0 0,15 8 0,-11-9 0,-1-1 0,2-1 0,-1 0 0,0-1 0,1 0 0,0-1 0,0-1 0,0 0 0,0-1 0,0-1 0,18-2 0,-4 3 0,-13-1 0,1 0 0,-1-1 0,29-5 0,-41 5 0,1-1 0,-1 1 0,0 0 0,0-1 0,0 0 0,0 0 0,-1 0 0,1 0 0,0-1 0,-1 0 0,0 1 0,1-1 0,-1 0 0,0-1 0,-1 1 0,1-1 0,0 1 0,-1-1 0,2-4 0,3-4 0,-2 0 0,1-1 0,-2 1 0,0-1 0,0 0 0,-1-1 0,-1 1 0,0 0 0,0-23 0,-1-58 0,-4-92 0,1 168 0,-1-1 0,0 1 0,-1 0 0,-1 0 0,-1 1 0,-15-33 0,14 37 0,0 1 0,0 0 0,-1 0 0,0 1 0,-1 0 0,-1 0 0,1 1 0,-2 1 0,-19-15 0,14 15-124,0 1 0,0 1 0,0 1 0,-1 0 0,0 1 0,0 1-1,-1 1 1,1 0 0,-1 1 0,-30 1 0,32 1-6702</inkml:trace>
  <inkml:trace contextRef="#ctx0" brushRef="#br0" timeOffset="3475.84">275 1255 24575,'-3'-2'0,"-1"0"0,1 0 0,-1 0 0,0 0 0,0 0 0,0 1 0,0-1 0,0 1 0,0 0 0,0 0 0,0 1 0,-5-1 0,-50 1 0,54 1 0,1 0 0,-1 0 0,0 1 0,1 0 0,-1-1 0,1 1 0,0 1 0,-1-1 0,1 1 0,0 0 0,1 0 0,-1 0 0,0 0 0,1 1 0,0-1 0,-6 8 0,-4 8 0,0 0 0,-12 27 0,13-23 0,8-14 0,0 0 0,1 1 0,0 0 0,0 0 0,1 0 0,1 0 0,-1 0 0,1 15 0,6 84 0,-4-102 0,0-1 0,0 1 0,1 0 0,0 0 0,0-1 0,0 1 0,1-1 0,0 1 0,7 10 0,0-4 0,1 0 0,20 19 0,-12-13 0,-12-12 0,0 0 0,1 0 0,-1-1 0,2 0 0,-1 0 0,1-1 0,-1 0 0,2 0 0,-1-1 0,0-1 0,1 1 0,-1-1 0,18 2 0,-14-2 0,1-2 0,-1 0 0,0 0 0,1-2 0,-1 1 0,17-4 0,-22 2 0,-1 0 0,0 0 0,0-1 0,-1 0 0,1 0 0,-1-1 0,1 1 0,-1-1 0,0-1 0,0 1 0,-1-1 0,10-10 0,-1-1 0,0 0 0,-1-1 0,17-31 0,-25 38 0,0-1 0,-1 0 0,0 0 0,0 0 0,-2 0 0,1 0 0,-1 0 0,0-18 0,-1 5 0,1-7 0,-5-57 0,2 80 0,0 0 0,0 0 0,-1 0 0,0 0 0,-1 0 0,0 1 0,0-1 0,0 1 0,-1 0 0,0 0 0,-1 0 0,-5-7 0,1 4-76,0 1 1,-1 1-1,0-1 0,0 2 0,0-1 0,-1 1 0,0 1 0,-1 0 1,1 1-1,-1 0 0,0 0 0,-1 2 0,1-1 0,-1 2 1,1-1-1,-1 2 0,-25-1 0,22 2-6750</inkml:trace>
  <inkml:trace contextRef="#ctx0" brushRef="#br0" timeOffset="4185.99">1525 1332 24575,'0'-2'0,"-1"0"0,1 1 0,-1-1 0,1 0 0,-1 1 0,0-1 0,0 1 0,1-1 0,-1 1 0,0-1 0,0 1 0,-1 0 0,1-1 0,0 1 0,0 0 0,-1 0 0,1 0 0,-1 0 0,1 0 0,-1 0 0,1 0 0,-1 1 0,1-1 0,-1 0 0,0 1 0,1-1 0,-1 1 0,0 0 0,-1-1 0,-53-5 0,55 6 0,-10 0 0,-193 2 0,199-2 0,1 1 0,-1 0 0,0 0 0,0 0 0,0 0 0,1 0 0,-1 1 0,0 0 0,1 0 0,0 1 0,-1-1 0,1 1 0,0 0 0,-5 4 0,2 2 0,0-1 0,0 1 0,1 1 0,-10 18 0,9-16 0,2-3 0,-1 0 0,0 1 0,1 0 0,0 0 0,0 0 0,1 1 0,1-1 0,0 1 0,0 0 0,1 0 0,-2 21 0,3 26 0,5 154 0,-3-204 0,1 0 0,0 0 0,0 0 0,1-1 0,0 1 0,0-1 0,1 1 0,0-1 0,0 0 0,1 0 0,0-1 0,0 1 0,7 5 0,-1-1 0,1 0 0,0-1 0,1 0 0,0-1 0,25 13 0,-26-16 0,0-1 0,1 0 0,-1-1 0,1 0 0,0-1 0,0-1 0,24 2 0,-29-4 0,-1 0 0,1 0 0,-1-1 0,0 0 0,1 0 0,-1-1 0,0 0 0,0 0 0,0-1 0,0 0 0,0 0 0,-1-1 0,1 1 0,-1-1 0,8-7 0,4-8 0,0 0 0,-1 0 0,-2-2 0,0 0 0,-1-1 0,-1 0 0,-1-1 0,9-25 0,-16 37 0,-2-1 0,1 0 0,-2 0 0,1 0 0,-2 0 0,1-14 0,-4-78 0,-1 35 0,3 58 0,-1-1 0,-1 0 0,0 1 0,-1 0 0,0-1 0,-1 1 0,-7-17 0,0 7 0,0 0 0,-25-34 0,26 45 0,-1 0 0,1 0 0,-2 1 0,1 0 0,-1 1 0,0 0 0,-1 1 0,0 1 0,-23-9 0,28 12 24,-1 1 0,1 0 0,-1 0 0,-14-1 0,20 2-117,0 1 0,-1 0 1,1 0-1,0 0 0,0 1 0,-1-1 0,1 1 0,0-1 1,0 1-1,-1 0 0,1 0 0,0 1 0,0-1 1,0 1-1,-3 1 0,-2 6-6733</inkml:trace>
  <inkml:trace contextRef="#ctx0" brushRef="#br0" timeOffset="6936.68">642 2392 24575,'-33'0'0,"16"-2"0,1 2 0,-1 0 0,1 1 0,-1 1 0,1 0 0,0 1 0,0 1 0,-28 11 0,-4 6 0,25-12 0,2 1 0,0 1 0,0 0 0,1 2 0,-22 17 0,34-23 0,0 0 0,1 1 0,0 0 0,1 0 0,-1 1 0,1 0 0,1 0 0,0 0 0,0 1 0,-4 13 0,3-8 0,2-1 0,-1 1 0,2 0 0,0 0 0,1 0 0,0 0 0,2 28 0,-2 15 0,1-37 0,0 0 0,2 0 0,0-1 0,1 1 0,7 30 0,-7-47 0,-1 0 0,1-1 0,0 1 0,0-1 0,0 0 0,0 1 0,1-1 0,-1 0 0,1 0 0,0-1 0,0 1 0,0-1 0,0 1 0,1-1 0,-1 0 0,0 0 0,1 0 0,0-1 0,-1 1 0,1-1 0,0 0 0,0 0 0,7 1 0,-1 0 0,1-1 0,-1-1 0,1 0 0,-1 0 0,1-1 0,-1 0 0,1-1 0,10-3 0,-11 1 0,0 0 0,0 0 0,-1-1 0,1 0 0,-1-1 0,0 0 0,-1-1 0,1 0 0,-1 0 0,-1-1 0,1 0 0,-1 0 0,-1 0 0,9-15 0,-1 0 0,-1-1 0,-1 0 0,-2-1 0,13-43 0,-18 46 0,-2 0 0,-1-1 0,0 1 0,-2 0 0,-3-30 0,1-10 0,1 53 0,0 0 0,-1 0 0,0 0 0,0 0 0,-1 0 0,0 1 0,-1-1 0,0 1 0,0 0 0,-1 0 0,0 0 0,0 1 0,-1 0 0,0 0 0,0 0 0,0 0 0,-1 1 0,0 0 0,-1 1 0,1 0 0,-1 0 0,0 0 0,0 1 0,-15-6 0,4 4 0,-1 0 0,1 1 0,-1 2 0,0-1 0,0 2 0,0 1 0,-28 1 0,45 0-105,1 1 0,0-1 0,0 0 0,0 1 0,0 0 0,0-1 0,1 1 0,-1 0 0,0 0 0,0 0 0,0 0 0,-2 2 0,-4 6-6721</inkml:trace>
  <inkml:trace contextRef="#ctx0" brushRef="#br0" timeOffset="18188.31">1199 2776 24575,'0'-3'0,"1"0"0,-1-1 0,1 1 0,0 0 0,0 0 0,0-1 0,1 1 0,-1 0 0,1 0 0,-1 0 0,1 1 0,4-5 0,30-33 0,-23 27 0,11-14 0,29-45 0,-30 39 0,6-16 0,-24 39 0,1-1 0,0 1 0,0 0 0,13-14 0,7-13 0,-22 31 0,-1 0 0,1 0 0,1 0 0,-1 0 0,1 1 0,8-8 0,-13 13 0,1-1 0,-1 1 0,0 0 0,1 0 0,-1-1 0,1 1 0,-1 0 0,0 0 0,1-1 0,-1 1 0,1 0 0,-1 0 0,1 0 0,-1 0 0,0 0 0,1 0 0,-1 0 0,1 0 0,-1 0 0,1 0 0,-1 0 0,1 0 0,-1 0 0,1 0 0,-1 0 0,0 0 0,1 0 0,-1 1 0,1-1 0,-1 0 0,1 0 0,-1 1 0,8 15 0,-5 25 0,-3-39 0,-2 523-1365,2-509-5461</inkml:trace>
  <inkml:trace contextRef="#ctx0" brushRef="#br0" timeOffset="18976.92">2122 2717 24575,'5'-1'0,"-1"-1"0,0 0 0,0 0 0,-1 0 0,1-1 0,0 1 0,-1-1 0,1 0 0,-1 0 0,0 0 0,0 0 0,5-8 0,2 0 0,140-129 0,-64 38 0,-31 34 0,-54 66 0,1 0 0,-1 0 0,1 1 0,0-1 0,0 0 0,0 1 0,0-1 0,0 1 0,0 0 0,1 0 0,2-1 0,-4 1 0,0 1 0,1 0 0,-1 0 0,0 0 0,0 0 0,0 0 0,0 0 0,1 0 0,-1 0 0,0 0 0,0 0 0,0 1 0,0-1 0,0 1 0,1-1 0,-1 1 0,1 0 0,2 2 0,-1 0 0,0 0 0,0 0 0,-1 0 0,1 1 0,-1-1 0,1 1 0,-1 0 0,0-1 0,-1 1 0,3 6 0,6 12 0,-2 1 0,0 1 0,-2-1 0,0 1 0,-2 0 0,0 1 0,0 26 0,-3-32 0,0-1 0,6 23 0,-4-22 0,3 37 0,-8 43 0,4 73 0,1-154-1365,1-1-5461</inkml:trace>
  <inkml:trace contextRef="#ctx0" brushRef="#br0" timeOffset="21553.76">276 3487 24575,'0'-2'0,"0"0"0,0-1 0,0 1 0,0-1 0,0 1 0,-1 0 0,1 0 0,-1-1 0,0 1 0,0 0 0,0 0 0,0 0 0,0-1 0,0 1 0,0 1 0,-1-1 0,1 0 0,-1 0 0,1 0 0,-5-2 0,3 2 0,0 0 0,0 1 0,-1-1 0,1 1 0,-1 0 0,1 0 0,-1 0 0,0 1 0,1-1 0,-1 1 0,0 0 0,1 0 0,-5 0 0,2 1 0,1 0 0,-1-1 0,1 2 0,-1-1 0,1 0 0,0 1 0,0 0 0,-1 1 0,1-1 0,1 1 0,-1 0 0,0 0 0,1 0 0,-1 1 0,1 0 0,0-1 0,0 1 0,1 1 0,-1-1 0,1 1 0,0-1 0,0 1 0,0 0 0,-3 10 0,-11 16 0,13-25 0,1-1 0,0 1 0,0 0 0,0 1 0,1-1 0,-1 0 0,-1 11 0,0 13 0,-4 18 0,-1 87 0,8-54 0,3 68 0,1-124 0,2-1 0,0 0 0,2 0 0,1 0 0,0-1 0,14 25 0,-18-39 0,1-1 0,0 0 0,1 0 0,0 0 0,0-1 0,0 0 0,1 0 0,0 0 0,0-1 0,1 0 0,0-1 0,16 10 0,-17-12 0,-1-1 0,1 1 0,0-1 0,0 0 0,0-1 0,0 1 0,0-1 0,0-1 0,1 1 0,-1-1 0,0-1 0,0 1 0,0-1 0,1-1 0,-1 1 0,0-1 0,12-5 0,-14 5 0,0-1 0,0 1 0,0-1 0,0 0 0,-1-1 0,1 1 0,-1-1 0,0 0 0,0 0 0,0 0 0,-1 0 0,1-1 0,-1 1 0,0-1 0,3-8 0,-1 1 0,-1 0 0,-1 0 0,0 0 0,0 0 0,1-22 0,4-22 0,-4 35 0,1-38 0,-4 21 0,1 20 0,-2 1 0,0-1 0,-1 0 0,0 0 0,-2 1 0,0-1 0,-1 1 0,-10-28 0,-7-8-45,19 43-75,-2 0 0,1 1 0,-2-1 0,1 1 0,-1 0 0,0 0 0,-1 0 0,0 0 0,-1 1 0,-13-13 0,11 14-6706</inkml:trace>
  <inkml:trace contextRef="#ctx0" brushRef="#br0" timeOffset="22271.75">1621 3506 24575,'-54'-1'0,"36"-1"0,-1 1 0,1 1 0,0 0 0,0 2 0,0 0 0,0 1 0,-20 6 0,34-7 0,0 0 0,0 1 0,0-1 0,1 1 0,-1-1 0,1 1 0,0 0 0,0 0 0,0 1 0,0-1 0,0 0 0,1 1 0,0 0 0,-1 0 0,1-1 0,-2 8 0,-2 7 0,0 0 0,-5 29 0,7-27 0,-1 16 0,1 0 0,2 0 0,4 64 0,0-19 0,-2-53 0,0-1 0,4 49 0,-2-67 0,0 1 0,0-2 0,1 1 0,0 0 0,0 0 0,1-1 0,0 0 0,0 1 0,8 8 0,9 12 0,-11-14 0,0 0 0,1-1 0,19 17 0,-26-27 0,0 0 0,1-1 0,0 1 0,0-1 0,0 0 0,0-1 0,0 1 0,1-1 0,-1 0 0,1 0 0,-1-1 0,1 0 0,0 0 0,9 0 0,7 1 0,0-2 0,0-1 0,42-7 0,-58 7 0,1-1 0,0 0 0,-1-1 0,0 1 0,0-1 0,0-1 0,0 1 0,0-1 0,0 0 0,-1 0 0,0 0 0,0-1 0,0 0 0,0 0 0,-1 0 0,7-11 0,4-7 0,-8 12 0,0 0 0,-1 0 0,0 0 0,6-18 0,-1-2 0,-3 0 0,0-1 0,-3-1 0,0 1 0,0-60 0,-5 75 0,0-15 0,-7-56 0,5 76 0,-1 1 0,0 0 0,-1-1 0,0 2 0,0-1 0,-1 0 0,-1 1 0,-9-14 0,6 12 0,0 1 0,-1 0 0,-1 0 0,1 1 0,-2 1 0,1-1 0,-2 2 0,-17-10 0,-10-3 0,-61-20 0,37 16 0,50 19-110,6 2-141,0 1 0,-1 0 0,1 0 0,-16-2 0,9 3-6575</inkml:trace>
  <inkml:trace contextRef="#ctx0" brushRef="#br0" timeOffset="22998.02">2720 3700 24575,'-1'-3'0,"0"0"0,0 1 0,0-1 0,-1 0 0,1 1 0,-1-1 0,0 1 0,1 0 0,-1-1 0,0 1 0,0 0 0,0 0 0,-5-3 0,-8-11 0,9 9 0,-1-1 0,0 1 0,0 0 0,0 0 0,-1 1 0,0 0 0,0 1 0,-1 0 0,1 0 0,-1 1 0,-12-5 0,18 8 0,1 0 0,-1 0 0,0 0 0,0 0 0,0 0 0,0 1 0,-1-1 0,1 1 0,0 0 0,0 0 0,0 0 0,0 1 0,0-1 0,0 1 0,0-1 0,0 1 0,0 0 0,0 0 0,0 0 0,0 1 0,1-1 0,-1 1 0,0-1 0,1 1 0,-1 0 0,1 0 0,0 0 0,-1 0 0,1 1 0,0-1 0,1 1 0,-1-1 0,0 1 0,1 0 0,-1-1 0,1 1 0,0 0 0,0 0 0,-1 4 0,-8 23 0,1 0 0,1 1 0,2 0 0,2 0 0,-2 51 0,5-2 0,3 70 0,0-139 0,0 0 0,1-1 0,0 0 0,0 1 0,1-1 0,0 0 0,1-1 0,10 16 0,-4-9 0,0 0 0,1-1 0,28 26 0,-36-39 0,0 1 0,-1-1 0,1 0 0,0 0 0,0 0 0,1 0 0,-1-1 0,0 1 0,1-1 0,-1 0 0,0-1 0,10 1 0,61-3 0,-39 0 0,-28 1 0,0 1 0,0-1 0,-1-1 0,1 0 0,0 0 0,-1 0 0,0-1 0,1 0 0,-1 0 0,0-1 0,-1 0 0,14-10 0,-1-2 0,0-2 0,27-32 0,-39 41 0,-1 0 0,0 0 0,0-1 0,-1 0 0,0 0 0,0 0 0,-1-1 0,-1 1 0,0-1 0,0 0 0,1-19 0,-1-10 0,-4-79 0,-1 41 0,1 65 0,0 0 0,0 0 0,-1 0 0,-1 1 0,0-1 0,0 1 0,-2 0 0,1-1 0,-2 2 0,1-1 0,-2 1 0,0 0 0,0 0 0,0 0 0,-2 1 0,1 1 0,-1-1 0,-1 1 0,1 1 0,-2 0 0,1 0 0,-1 1 0,0 0 0,0 1 0,-20-8 0,7 5 0,1 0 0,-1 1 0,0 2 0,-1 0 0,0 1 0,0 2 0,0 1 0,-31 0 0,-60 3-1365,100-1-5461</inkml:trace>
  <inkml:trace contextRef="#ctx0" brushRef="#br0" timeOffset="24683.94">429 3816 24575,'-1'-1'0,"0"1"0,0 0 0,0-1 0,1 1 0,-1-1 0,0 1 0,0-1 0,0 1 0,1-1 0,-1 0 0,0 1 0,1-1 0,-1 0 0,1 1 0,-1-1 0,1 0 0,-1 0 0,1 1 0,-1-1 0,1 0 0,0 0 0,0 0 0,-1 0 0,1 0 0,0 1 0,0-1 0,0-2 0,-4-28 0,4 27 0,1-62 0,0 49 0,0 0 0,-2 0 0,0 0 0,-4-22 0,4 35 2,0 0 0,0 1-1,-1-1 1,0 1 0,1-1 0,-1 1-1,-1 0 1,1 0 0,0 0-1,-1 0 1,1 0 0,-6-4 0,-40-24-80,14 10-1232,24 14-551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33.67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04 24575,'0'-3'0,"1"0"0,-1 0 0,1 0 0,-1 0 0,1 0 0,0 1 0,0-1 0,1 0 0,-1 1 0,0-1 0,1 1 0,0-1 0,-1 1 0,1 0 0,4-4 0,39-31 0,-10 9 0,16-20 0,-27 27 0,42-49 0,-46 46 0,-11 13 0,0 0 0,0-1 0,-1 1 0,-1-2 0,11-22 0,-15 28 0,12-23 0,-15 30 0,0 1 0,1-1 0,-1 0 0,1 0 0,-1 0 0,0 1 0,1-1 0,-1 0 0,0 1 0,0-1 0,1 0 0,-1 1 0,0-1 0,0 0 0,1 1 0,-1-1 0,0 1 0,0-1 0,0 0 0,0 1 0,0-1 0,1 1 0,-1-1 0,0 0 0,0 1 0,0-1 0,0 1 0,0-1 0,0 1 0,0-1 0,-1 0 0,1 1 0,0 0 0,2 20 0,-4 716 0,3-726-259,0 0 1,1-1-1,0 1 0,4 10 0,-6-20 188,3 12-675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18.98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530 24575,'4'-3'0,"0"0"0,0 0 0,0-1 0,-1 1 0,1-1 0,-1 1 0,5-9 0,-1 3 0,102-107 0,-86 90 0,21-35 0,14-15 0,-48 61 0,0 0 0,-1 0 0,-1-1 0,0 0 0,-1 0 0,6-24 0,7-12 0,-20 51 0,0 0 0,0 0 0,1 0 0,-1 0 0,0 0 0,1 0 0,-1 0 0,1 0 0,-1 0 0,1 0 0,0 0 0,-1 0 0,1 0 0,0 1 0,0-1 0,-1 0 0,1 0 0,0 1 0,0-1 0,0 1 0,0-1 0,0 1 0,0-1 0,0 1 0,0-1 0,0 1 0,0 0 0,2-1 0,-1 2 0,0 0 0,-1-1 0,1 1 0,-1 0 0,1 0 0,-1 0 0,0 0 0,1 1 0,-1-1 0,0 0 0,0 0 0,0 1 0,0-1 0,0 1 0,2 2 0,4 10 0,0 1 0,8 27 0,-10-19 0,-1-1 0,-2 1 0,0-1 0,-1 1 0,-5 43 0,2 1 0,0 13 0,5 90 0,-2-160 0,1 0 0,1 1 0,0-2 0,8 19 0,7 21 0,-14-35-1365,1-3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15.55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35 24575,'1'-1'0,"0"1"0,1-1 0,-1 0 0,0 1 0,0-1 0,0 0 0,0 0 0,0 0 0,0 0 0,0 1 0,0-2 0,0 1 0,0 0 0,0-2 0,12-9 0,26-14 0,-26 17 0,0 0 0,1 1 0,16-7 0,-9 4 0,0 0 0,0-2 0,-1 0 0,-1-2 0,-1 0 0,20-21 0,-18 19 0,-1-2 0,0-1 0,-1 0 0,-1-1 0,22-37 0,-36 52 0,0 0 0,-1 0 0,0 0 0,0 0 0,-1 0 0,0-1 0,0 1 0,0-1 0,-1-9 0,-2 490 23,3-270-1411,-1-196-543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45:11.77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356 24575,'1'-7'0,"-1"1"0,2-1 0,-1 1 0,1-1 0,0 1 0,0-1 0,6-10 0,-4 9 0,0 1 0,-1-1 0,-1 0 0,4-14 0,2-30 0,-3 20 0,3-57 0,-5 51 0,-3 37 0,1-1 0,-1 1 0,0 0 0,0-1 0,1 1 0,-1 0 0,1-1 0,-1 1 0,1 0 0,-1 0 0,1-1 0,0 1 0,0 0 0,-1 0 0,1 0 0,0 0 0,0 0 0,0 0 0,0 0 0,0 0 0,0 1 0,1-1 0,-1 0 0,1 0 0,-1 1 0,0 0 0,0 0 0,0 0 0,-1 1 0,1-1 0,0 0 0,0 1 0,0-1 0,-1 0 0,1 1 0,0-1 0,-1 1 0,1-1 0,0 1 0,-1-1 0,1 1 0,-1-1 0,1 1 0,-1 0 0,1-1 0,-1 1 0,1 0 0,-1 0 0,0-1 0,1 2 0,9 23 0,-8-20 0,5 17 0,-1 1 0,-1 1 0,-1-1 0,2 39 0,-6 98 0,-3-64 0,3 230-1365,0-309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20:16.81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362 24575,'2'-3'0,"0"0"0,-1 0 0,1 1 0,0-1 0,1 1 0,-1-1 0,0 1 0,5-4 0,6-6 0,6-12 0,0 0 0,-2-2 0,-1 0 0,25-53 0,-37 70 0,-3 5 0,0 0 0,0 0 0,1 0 0,0 0 0,0 0 0,0 1 0,0-1 0,1 1 0,-1-1 0,1 1 0,4-4 0,-6 7 0,0 0 0,-1 0 0,1 0 0,0 0 0,0 0 0,0 0 0,0 0 0,-1 0 0,1 1 0,0-1 0,0 0 0,-1 1 0,1-1 0,0 0 0,0 1 0,-1-1 0,1 1 0,-1-1 0,1 1 0,0 0 0,-1-1 0,1 1 0,-1-1 0,1 1 0,-1 0 0,0 0 0,1-1 0,-1 1 0,0 0 0,1 0 0,-1-1 0,0 2 0,9 26 0,6 97 0,-9-87 0,-3 0 0,0 0 0,-6 64 0,1-18 0,2-26-1365,0-42-5461</inkml:trace>
  <inkml:trace contextRef="#ctx0" brushRef="#br0" timeOffset="1075.31">347 303 24575,'0'-9'0,"1"-1"0,0 1 0,1 0 0,0-1 0,0 1 0,1 0 0,1 0 0,6-14 0,7-6 0,22-31 0,7-11 0,-43 65 0,1 0 0,-1 1 0,2-1 0,7-9 0,-11 15 0,-1-1 0,1 1 0,-1-1 0,1 0 0,-1 1 0,1-1 0,0 1 0,-1-1 0,1 1 0,0 0 0,-1-1 0,1 1 0,0-1 0,-1 1 0,1 0 0,0 0 0,0 0 0,-1-1 0,1 1 0,0 0 0,0 0 0,-1 0 0,1 0 0,0 0 0,0 0 0,0 0 0,-1 1 0,1-1 0,0 0 0,0 0 0,-1 0 0,1 1 0,0-1 0,-1 0 0,1 1 0,0-1 0,-1 1 0,1-1 0,0 1 0,-1-1 0,1 1 0,-1-1 0,1 1 0,-1 0 0,1-1 0,-1 1 0,0 0 0,1-1 0,-1 1 0,0 0 0,1 0 0,-1-1 0,0 1 0,0 1 0,7 16 0,-2 1 0,0-1 0,-1 1 0,-1 0 0,0 24 0,-3 100 0,-3-57 0,5-6 0,-4 90 0,-7-118 93,-1 11-1551,9-47-536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58:35.09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15 636 24575,'-2'-11'0,"0"1"0,-1 0 0,0 0 0,-1 0 0,0 0 0,0 0 0,-1 1 0,0 0 0,-8-10 0,10 16 0,0 0 0,0 0 0,0 1 0,0-1 0,0 1 0,0 0 0,-1 0 0,1 0 0,-1 0 0,1 1 0,-1-1 0,0 1 0,0 0 0,1 0 0,-1 0 0,0 1 0,0 0 0,-6-1 0,-11 1 0,0 0 0,-23 4 0,35-3 0,2 0 0,-1 1 0,1 0 0,0 0 0,0 0 0,0 1 0,0 0 0,1 0 0,-1 1 0,1-1 0,0 2 0,0-1 0,0 1 0,1 0 0,-1 0 0,1 0 0,0 1 0,1-1 0,-1 1 0,-3 8 0,-4 8 0,1 0 0,0 0 0,2 1 0,-9 35 0,9-28 0,2 1 0,-4 42 0,9-58 0,1 0 0,1 1 0,1-1 0,0 1 0,1-1 0,7 29 0,-5-35 0,-1 0 0,1 0 0,1-1 0,0 1 0,0-1 0,0 0 0,1 0 0,12 11 0,-1-3 0,1 0 0,28 19 0,-37-28 0,1 0 0,0-1 0,0 0 0,0-1 0,1 0 0,0-1 0,0 0 0,0 0 0,0-1 0,1-1 0,16 2 0,42 6 0,8 0 0,-45-10 0,134-2 0,-159 1 0,-1-1 0,0 0 0,1 0 0,-1-1 0,0 0 0,0 0 0,-1-1 0,1 0 0,-1 0 0,0 0 0,0-1 0,11-10 0,-4 1 0,0 0 0,-1 0 0,0-1 0,9-18 0,-17 25 0,0-1 0,0 1 0,-1-1 0,0 0 0,-1 0 0,0 0 0,0 0 0,0-16 0,-4-81 0,-1 44 0,4 44 0,-2 0 0,0-1 0,-1 1 0,-1 0 0,0-1 0,-2 2 0,0-1 0,-1 0 0,-1 1 0,0 0 0,-11-17 0,-11-29 0,26 53 0,-1 0 0,0 0 0,-1 0 0,0 0 0,-1 1 0,0 0 0,0 0 0,-11-11 0,-1 2 0,-1 1 0,0 1 0,-2 1 0,-29-17 0,36 24 0,-2 0 0,1 1 0,-1 1 0,0 0 0,0 1 0,-27-5 0,-37-7 0,58 11 0,0 1 0,-41-4 0,-15 6 0,-80 7 0,154-4 7,0 1 0,-1-1-1,1 1 1,0 0 0,0 0-1,-1 1 1,1-1-1,0 1 1,1 0 0,-1 0-1,0 0 1,0 0 0,1 1-1,-1 0 1,1-1 0,0 1-1,-4 5 1,4-4-121,0 1 0,0 0-1,1 0 1,-1 1 0,1-1 0,0 0-1,1 1 1,-1-1 0,1 1 0,0-1-1,1 1 1,-1 9 0,1 1-6712</inkml:trace>
  <inkml:trace contextRef="#ctx0" brushRef="#br0" timeOffset="636.94">1635 500 24575,'0'-1'0,"-1"1"0,1-1 0,0 0 0,-1 0 0,1 0 0,-1 0 0,1 1 0,-1-1 0,1 0 0,-1 1 0,0-1 0,1 0 0,-1 1 0,0-1 0,0 1 0,1-1 0,-1 1 0,0-1 0,0 1 0,0 0 0,1-1 0,-1 1 0,0 0 0,0 0 0,0-1 0,0 1 0,-1 0 0,-30-3 0,28 3 0,-4-1 0,-1 0 0,0 1 0,0 0 0,0 1 0,0 0 0,0 0 0,1 1 0,-1 0 0,0 1 0,1 0 0,0 0 0,-1 1 0,2 0 0,-1 0 0,0 1 0,1 0 0,0 0 0,0 1 0,0 0 0,-11 13 0,10-8 0,1-3 0,0 0 0,1 1 0,0 1 0,0-1 0,-7 18 0,5-5 0,0 0 0,2 0 0,1 1 0,1 0 0,1 0 0,1 0 0,0 31 0,2-1 0,-1-27 0,1 0 0,2 0 0,0 0 0,1 0 0,8 27 0,-8-47 0,0 0 0,0 0 0,0-1 0,1 1 0,0-1 0,0 0 0,0 0 0,1 0 0,0-1 0,0 1 0,7 4 0,21 21 0,-27-23 0,1-1 0,0 0 0,0-1 0,11 7 0,7 5 0,-14-10 0,0 0 0,0-1 0,17 7 0,7 3 0,-11-6 0,1-1 0,0-1 0,1-1 0,0-1 0,48 4 0,-18-2 0,4-2 0,0-2 0,0-2 0,67-8 0,-101 4 0,0-2 0,-1-1 0,1 0 0,-1-2 0,0-1 0,25-12 0,-39 15 0,0 0 0,0-1 0,-1 0 0,0-1 0,0 0 0,0-1 0,-1 0 0,0 0 0,-1-1 0,0 0 0,0 0 0,-1-1 0,0 0 0,-1-1 0,7-12 0,-10 12 0,1 0 0,-2-1 0,1 1 0,-2-1 0,1 1 0,-2-17 0,-5-70 0,3 87 0,0 0 0,0 0 0,-1 0 0,-1 0 0,0 0 0,0 1 0,-8-13 0,-6-7 0,-22-28 0,26 40 0,-5-7 0,-2 0 0,-1 2 0,-1 1 0,-31-24 0,39 36 0,-1 0 0,0 1 0,-1 1 0,0 0 0,-31-9 0,36 13 0,-24-9 0,18 5 0,-1 2 0,0 0 0,0 1 0,0 0 0,-1 2 0,-25-2 0,-339 7 0,377-2-227,0 1-1,0 0 1,0 0-1,0 0 1,-7 3-1,2 0-6598</inkml:trace>
  <inkml:trace contextRef="#ctx0" brushRef="#br0" timeOffset="1247.41">3251 981 24575,'-1'0'0,"1"0"0,-1-1 0,0 1 0,0-1 0,0 1 0,1-1 0,-1 1 0,0-1 0,0 1 0,1-1 0,-1 1 0,0-1 0,1 0 0,-1 0 0,1 1 0,-1-1 0,1 0 0,-1 0 0,1 0 0,0 1 0,-1-1 0,1 0 0,0 0 0,0 0 0,0 0 0,-1 0 0,1-1 0,-3-29 0,3 27 0,-4-65 0,8-96 0,-2 152 0,0-1 0,2 1 0,7-21 0,-7 22 0,0 0 0,-1 0 0,0-1 0,2-17 0,13-86 0,-14 100 0,-4 15 0,0 1 0,0 0 0,1 0 0,-1 0 0,0 0 0,0 0 0,0 0 0,0 0 0,1 0 0,-1 0 0,0 0 0,0 0 0,0 0 0,1 0 0,-1 0 0,0 0 0,0 0 0,0 0 0,0 0 0,1 1 0,-1-1 0,0 0 0,0 0 0,0 0 0,0 0 0,0 0 0,1 0 0,-1 0 0,0 0 0,0 1 0,0-1 0,0 0 0,0 0 0,0 0 0,0 0 0,0 0 0,1 1 0,-1-1 0,0 0 0,0 0 0,0 0 0,0 1 0,9 28 0,-6 147 0,-5-97 0,1-57 0,-1-1 0,-5 23 0,3-22 0,-2 42 0,6-43 0,0 14 0,-2 0 0,-7 47 0,5-50-175,1 1-1,2 53 0,1-64-662,0-5-5988</inkml:trace>
  <inkml:trace contextRef="#ctx0" brushRef="#br0" timeOffset="1872.8">4040 444 24575,'0'-1'0,"0"0"0,-1 0 0,1 1 0,0-1 0,-1 0 0,1 0 0,-1 0 0,1 1 0,-1-1 0,0 0 0,1 1 0,-1-1 0,0 1 0,1-1 0,-1 0 0,0 1 0,0 0 0,0-1 0,1 1 0,-1-1 0,0 1 0,0 0 0,0 0 0,0-1 0,0 1 0,0 0 0,-1 0 0,-30-4 0,29 4 0,-3-1 0,0 1 0,0-1 0,1 1 0,-1 1 0,0-1 0,0 1 0,0 0 0,1 0 0,-1 0 0,0 1 0,1 0 0,0 0 0,-1 0 0,1 1 0,0 0 0,0 0 0,0 0 0,0 0 0,1 1 0,0 0 0,-1 0 0,-4 7 0,-17 17 0,20-22 0,1-1 0,0 1 0,-1 1 0,2-1 0,-6 9 0,5-4 0,0 1 0,1-1 0,1 1 0,-1 0 0,2 0 0,0 0 0,-1 17 0,4 91 0,1-49 0,-3-29 0,0-27 0,0 0 0,1 1 0,1-1 0,1 0 0,0 0 0,0 1 0,6 15 0,-6-28 0,-1-1 0,0 0 0,1 0 0,0 1 0,-1-1 0,1 0 0,0-1 0,0 1 0,0 0 0,0 0 0,0-1 0,1 1 0,-1-1 0,0 0 0,1 0 0,-1 0 0,1 0 0,-1 0 0,1 0 0,0-1 0,-1 1 0,1-1 0,3 0 0,10 1 0,1 0 0,28-4 0,-17 1 0,10 2 0,-3-1 0,45-5 0,-67 4 0,0-1 0,0 0 0,0-1 0,-1-1 0,1 1 0,21-14 0,-16 8 0,4-3 0,34-25 0,-49 32 0,-1 0 0,0 0 0,1-1 0,-2 1 0,1-2 0,-1 1 0,0 0 0,6-13 0,-6 7 0,0 0 0,-1 0 0,-1-1 0,0 1 0,0-1 0,0-15 0,-3-85 0,-1 54 0,0 53 0,0 0 0,0 0 0,0 1 0,-1-1 0,0 1 0,0-1 0,0 1 0,-1 0 0,0 0 0,0 0 0,-5-6 0,-7-9 0,-28-29 0,37 43 0,-6-6 0,0 1 0,-2 0 0,1 1 0,-1 0 0,-1 2 0,1-1 0,-2 2 0,1 0 0,-1 1 0,0 0 0,-1 1 0,-23-4 0,-15-10 53,45 16-289,0 0-1,-1 0 1,1 1 0,-1 0-1,-18-1 1,13 3-6590</inkml:trace>
  <inkml:trace contextRef="#ctx0" brushRef="#br0" timeOffset="2947.96">288 2213 24575,'0'-7'0,"2"0"0,-1 0 0,1 0 0,0 0 0,0 0 0,1 0 0,0 0 0,0 1 0,8-12 0,3-2 0,25-30 0,0 3 0,35-58 0,-65 93 0,-3 4 0,-1 0 0,1 0 0,-1-1 0,-1 1 0,0-1 0,0 0 0,0 0 0,-1-1 0,-1 1 0,3-14 0,2-30 0,-7 52 0,0-1 0,1 0 0,-1 1 0,0-1 0,1 1 0,-1-1 0,1 1 0,-1-1 0,1 1 0,0-1 0,-1 1 0,1-1 0,0 1 0,0 0 0,0-1 0,0 1 0,0 0 0,1 0 0,-1 0 0,0 0 0,0 0 0,1 0 0,-1 0 0,1 1 0,-1-1 0,1 0 0,-1 1 0,4-2 0,-3 3 0,0 0 0,0 0 0,0 0 0,0 0 0,0 0 0,0 0 0,0 1 0,-1-1 0,1 1 0,0-1 0,-1 1 0,1-1 0,-1 1 0,1 0 0,-1 0 0,0 0 0,0 0 0,0 0 0,0 0 0,0 0 0,0 2 0,16 48 0,-13-28 0,2 36 0,3 13 0,13 81 0,-3-35 0,-14-47-1365,-5-56-5461</inkml:trace>
  <inkml:trace contextRef="#ctx0" brushRef="#br0" timeOffset="3469.92">1749 2118 24575,'0'-34'0,"2"1"0,1 0 0,2 0 0,12-47 0,-3 12 0,-9 44 0,0 0 0,10-26 0,-11 38 0,-1-1 0,-1 0 0,0 0 0,0 0 0,-1 0 0,-1-13 0,0 8 0,0 0 0,5-23 0,6-28 0,-10 80 0,-1-1 0,2 1 0,4 20 0,4 33 0,-7 325 0,-5-199 0,2-171-1365,0-3-5461</inkml:trace>
  <inkml:trace contextRef="#ctx0" brushRef="#br0" timeOffset="4027.94">3308 1598 24575,'-14'-1'0,"0"-1"0,0 0 0,0-1 0,0-1 0,-13-4 0,13 3 0,0 1 0,-1 0 0,0 1 0,-23-2 0,32 5 0,0-1 0,0 1 0,0 0 0,0 1 0,-1 0 0,1 0 0,0 0 0,0 0 0,0 1 0,1 0 0,-1 0 0,0 1 0,1 0 0,-1 0 0,1 0 0,0 0 0,0 1 0,0 0 0,-6 7 0,3-2 0,-10 12 0,1 1 0,1 1 0,-18 34 0,29-47 0,-12 24 0,-20 57 0,32-75 0,-2 4 0,1-1 0,0 1 0,2 0 0,0 0 0,-1 38 0,4-24 0,-7 38 0,3-38 0,1 38 0,3-43 0,0-10 0,1 0 0,1 0 0,0 1 0,8 33 0,-8-50 0,0 1 0,0 0 0,0-1 0,1 1 0,-1-1 0,1 0 0,0 1 0,0-1 0,0 0 0,0 0 0,1 0 0,-1 0 0,1 0 0,0-1 0,0 1 0,0-1 0,0 0 0,0 0 0,0 0 0,1 0 0,-1-1 0,1 1 0,-1-1 0,1 0 0,0 0 0,-1 0 0,1 0 0,0-1 0,0 1 0,5-1 0,-3 0 0,1-1 0,0 0 0,-1 0 0,1 0 0,-1-1 0,1 0 0,-1 0 0,1 0 0,-1-1 0,0 0 0,0 0 0,9-8 0,3-4 0,0 0 0,22-25 0,16-16 0,-9 15 0,-2-2 0,69-85 0,-106 117 0,0-1 0,0 0 0,-1 0 0,-1 0 0,0-1 0,-1 0 0,-1 0 0,1 0 0,-2 0 0,0-1 0,-1 0 0,1-21 0,-2 25 0,-1 0 0,-1-1 0,0 1 0,-1 0 0,1 0 0,-2 0 0,0 0 0,0 1 0,0-1 0,-1 1 0,-1 0 0,0 0 0,0 0 0,0 1 0,-1-1 0,-1 1 0,-11-11 0,8 8 0,-2 1 0,1 0 0,-2 1 0,1 0 0,-1 1 0,0 0 0,-1 1 0,0 0 0,0 2 0,-19-6 0,14 6-1365,2 0-5461</inkml:trace>
  <inkml:trace contextRef="#ctx0" brushRef="#br0" timeOffset="4571.22">4482 2463 24575,'0'-23'0,"-1"1"0,-1 0 0,-6-33 0,2 18 0,2 0 0,2 1 0,4-72 0,0 24 0,-2 82 0,1-22 0,-2 0 0,-1 0 0,-8-45 0,2 36 0,1-2 0,1 1 0,2 0 0,1-45 0,22 164 0,-14-64 0,14 38 0,1 1 0,-2 4 0,17 78 0,-16-61 0,-11-51 0,5 44 0,16 75 0,-17-100 0,5 55 0,-12-74 0,9 38 0,-6-38 0,3 34 0,-7-46-1365,0-1-5461</inkml:trace>
  <inkml:trace contextRef="#ctx0" brushRef="#br0" timeOffset="7142.08">0 1579 24575,'21'-1'0,"0"-1"0,28-7 0,-6 1 0,1 0 0,-24 4 0,0 1 0,32-2 0,20 4 0,107 4 0,-170-2 0,0 1 0,0 0 0,0 0 0,-1 1 0,1 0 0,-1 1 0,1 0 0,10 7 0,8 7 0,27 23 0,7 6 0,-49-38 0,-1 0 0,0 1 0,0 1 0,-1 0 0,0 0 0,-1 1 0,0 0 0,-1 1 0,0 0 0,10 24 0,4 5 0,-17-34 0,0-1 0,-1 1 0,-1 0 0,1 0 0,-1 0 0,-1 0 0,1 1 0,-1-1 0,1 15 0,-2 4 0,-1-6 0,2 0 0,6 34 0,-3-26 0,-2 1 0,-1-1 0,-1 1 0,-5 56 0,3-83 0,0 1 0,1 0 0,-2 0 0,1 0 0,0 0 0,-1-1 0,1 1 0,-1-1 0,0 1 0,-1-1 0,1 0 0,0 0 0,-1 0 0,0 0 0,1 0 0,-1 0 0,0-1 0,-1 1 0,1-1 0,-5 3 0,-2 0 0,1-1 0,-1 0 0,0 0 0,0-1 0,-1-1 0,-14 3 0,-10 1 0,5-1 0,1-1 0,-32-1 0,-286-3 0,337-1 0,-1-1 0,1 0 0,0-1 0,0 0 0,0 0 0,1-1 0,-1 0 0,-14-9 0,-13-5 0,2 0 0,28 13 0,-1 1 0,0 0 0,0 0 0,-16-5 0,10 5-1365,2-1-5461</inkml:trace>
  <inkml:trace contextRef="#ctx0" brushRef="#br0" timeOffset="8996.15">654 1752 24575,'0'-12'0,"0"1"0,1-1 0,0 0 0,5-19 0,-4 26 0,0 0 0,0 0 0,0 0 0,1 0 0,0 0 0,0 1 0,0-1 0,0 1 0,1 0 0,0 0 0,0 0 0,5-4 0,92-82 0,-91 83 0,0 0 0,0 1 0,1 0 0,0 1 0,0 0 0,0 0 0,1 1 0,-1 1 0,1 0 0,22-2 0,-14 1 0,0-1 0,28-9 0,-35 9 0,1 1 0,0 1 0,0 0 0,0 0 0,23 0 0,76 5 0,-42 0 0,-34-2 0,-9 1 0,1-1 0,-1-2 0,50-9 0,-67 9 0,0-1 0,0 2 0,0-1 0,0 2 0,1-1 0,-1 1 0,0 1 0,0 0 0,0 1 0,0 0 0,0 1 0,0 0 0,-1 0 0,1 1 0,-1 1 0,0 0 0,0 0 0,-1 1 0,14 10 0,-12-9 0,0 0 0,0 0 0,1-1 0,17 6 0,9 6 0,-11-5 0,63 36 0,-28-9 0,-31-22 0,-1 1 0,0 2 0,46 43 0,-41-34 0,8 10 0,37 52 0,-41-16 0,-33-64 0,-2 0 0,1 0 0,3 15 0,9 24 0,-13-38 0,0 0 0,-1 1 0,-1-1 0,0 1 0,-1 0 0,0-1 0,-1 1 0,0 0 0,-1 0 0,-1-1 0,0 1 0,-1-1 0,-6 17 0,4-21 0,0 0 0,-1-1 0,0 0 0,-1 0 0,0 0 0,0-1 0,-1 0 0,0-1 0,0 1 0,-10 5 0,-26 23 0,37-30 0,0 0 0,0 0 0,0-1 0,-1 0 0,-12 5 0,-10 5 0,18-8 0,-1-1 0,-25 7 0,-13 6 0,33-11 0,0-1 0,-1-1 0,0 0 0,0-1 0,-28 2 0,-13 2 0,27-4 0,-48 2 0,-650-7 0,696-2-1365,23-1-5461</inkml:trace>
  <inkml:trace contextRef="#ctx0" brushRef="#br0" timeOffset="10466.98">3002 386 24575,'-4'0'0,"0"0"0,0 0 0,0 1 0,0 0 0,0 0 0,0 0 0,1 0 0,-1 0 0,0 1 0,0 0 0,1 0 0,-1 0 0,1 0 0,0 0 0,-1 1 0,1-1 0,-4 6 0,-2 3 0,1-1 0,1 2 0,-13 22 0,13-21 0,1 1 0,1 0 0,0 0 0,1 0 0,-3 20 0,-5 15 0,3-16 0,2 0 0,1 0 0,-2 44 0,5 102 0,4-109 0,0-58 0,1 0 0,0 0 0,1 0 0,1-1 0,0 1 0,0-1 0,1 0 0,1 0 0,0-1 0,0 1 0,1-1 0,0-1 0,1 1 0,0-1 0,0 0 0,19 14 0,-19-18 0,0-1 0,0 1 0,1-2 0,-1 1 0,1-1 0,-1 0 0,1-1 0,0 0 0,17 1 0,9-1 0,44-2 0,-36-1 0,-34 0 0,22 1 0,50-6 0,-71 4 0,0 0 0,-1 0 0,1-1 0,-1 0 0,0-1 0,0 0 0,0-1 0,0 1 0,10-9 0,51-31 0,-50 32 0,-1 0 0,31-25 0,-36 23 0,-2 0 0,0-1 0,0-1 0,-2 0 0,0 0 0,-1-1 0,0-1 0,-2 1 0,7-22 0,-6 9 0,-1 0 0,-2 0 0,3-53 0,-8-95 0,-2 74 0,2 71 0,1 1 0,-7-63 0,4 86 0,0-1 0,0 0 0,-1 0 0,0 1 0,-1 0 0,0-1 0,0 1 0,-1 1 0,0-1 0,-10-12 0,0 4 0,-1 0 0,0 0 0,-26-19 0,31 27 0,-1 1 0,0 0 0,0 0 0,-1 1 0,0 1 0,0 0 0,0 1 0,-15-4 0,-53-11 0,-128-14 0,150 26 0,26 3 0,-47-1 0,50 6 0,-48 7 0,66-5 0,1 0 0,-1 2 0,1-1 0,-1 1 0,1 1 0,-20 11 0,-6 9 0,-59 49 0,87-66 0,1 1 0,1-1 0,0 2 0,0-1 0,1 1 0,0 0 0,-8 21 0,6-12 0,1 1 0,0 0 0,-4 32 0,6-7 0,2 1 0,5 64 0,0-22 0,-1-66-42,1-1 0,6 25 1,-4-20-1199,-1-9-5586</inkml:trace>
  <inkml:trace contextRef="#ctx0" brushRef="#br0" timeOffset="12769.42">5195 1656 24575,'-1'0'0,"0"0"0,0 1 0,1-1 0,-1 1 0,0-1 0,0 1 0,0-1 0,1 1 0,-1-1 0,0 1 0,1 0 0,-1-1 0,0 1 0,1 0 0,-1-1 0,1 1 0,-1 0 0,1 0 0,0 0 0,-1 0 0,1-1 0,0 1 0,-1 0 0,1 0 0,0 0 0,0 0 0,0 1 0,-4 30 0,4-28 0,-1 25 0,0-6 0,-1 0 0,-6 28 0,3-15 0,1 1 0,1-1 0,5 71 0,1-23 0,-3 263 0,1-337 0,0 0 0,1 1 0,0-1 0,1 0 0,0 0 0,0 0 0,8 14 0,8 26 0,-18-36 120,-1-14-152,-1 1 1,1-1-1,0 0 0,0 0 1,0 0-1,-1 0 1,1 1-1,0-1 1,0 0-1,-1 0 0,1 0 1,0 0-1,0 0 1,-1 0-1,1 0 0,0 0 1,0 1-1,-1-1 1,1 0-1,0 0 0,0 0 1,-1 0-1,1 0 1,0-1-1,-1 1 0,1 0 1,0 0-1,0 0 1,-1 0-1,1 0 0,0 0 1,0 0-1,0 0 1,-1-1-1,1 1 0,0 0 1,0 0-1,-1 0 1,1 0-1,0-1 0,0 1 1,0 0-1,0 0 1,-1-1-1,1 1 1,0 0-1,-6-6-6794</inkml:trace>
  <inkml:trace contextRef="#ctx0" brushRef="#br0" timeOffset="14244.41">5137 1694 24575,'-8'-2'0,"1"1"0,0-1 0,0-1 0,0 0 0,0 0 0,0 0 0,1-1 0,-1 1 0,1-2 0,0 1 0,-9-9 0,-19-11 0,15 12 0,-1 1 0,0 1 0,-1 1 0,1 0 0,-26-5 0,-15-3 0,45 11 0,0 2 0,-1 0 0,1 0 0,-31-1 0,-473 6 0,498 0 0,1 2 0,-26 5 0,2-1 0,35-4 0,-1 0 0,1 0 0,0 1 0,0 0 0,0 0 0,0 1 0,-10 8 0,-21 9 0,31-16 0,0 0 0,0 0 0,1 0 0,0 1 0,1 1 0,-1 0 0,-6 9 0,-2 3 0,-27 43 0,-9 39 0,49-93 0,0 0 0,1 0 0,0 0 0,0 0 0,1 1 0,0 0 0,1-1 0,-1 20 0,-5 28 0,2-29 0,2-1 0,1 1 0,1-1 0,5 48 0,-1-57 0,1 0 0,1-1 0,1 1 0,0-1 0,11 21 0,7 21 0,-14-35 0,1 0 0,1 0 0,1-1 0,1 0 0,1-1 0,1-1 0,1-1 0,1 0 0,0-1 0,2-1 0,36 27 0,-46-40 0,-1 0 0,1-1 0,18 6 0,7 3 0,-16-5 0,1-2 0,-1 0 0,1-1 0,1 0 0,39 2 0,108-8 0,-73-1 0,261 2 0,-340-1 0,-1-1 0,0 0 0,16-5 0,8-1 0,-1 1 0,-18 2 0,1 2 0,34-2 0,-30 3 0,-1 0 0,1-2 0,31-9 0,27-4 0,-77 16-69,-1 0 0,1-1 0,0 0 0,-1 0 0,1 0 0,-1 0 0,1-1 0,-1 0 0,0 0 0,0-1 0,0 0 0,-1 1 0,1-1 0,-1-1-1,0 1 1,5-8 0,-7 10-122,7-7-663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5:01:48.19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928 791 24575,'2'-3'0,"-1"0"0,1 0 0,0 1 0,0-1 0,0 1 0,1-1 0,-1 1 0,0 0 0,1 0 0,0 0 0,-1 0 0,1 0 0,4-1 0,5-5 0,145-105 0,-121 94 0,-28 15 0,0 1 0,-1-2 0,1 1 0,-1-1 0,9-8 0,-11 9 0,-1 0 0,1 1 0,0-1 0,-1 1 0,2 0 0,7-4 0,-13 7 0,1-1 0,0 1 0,0 0 0,0 0 0,0-1 0,0 1 0,0 0 0,0 0 0,0 0 0,0 0 0,-1 0 0,1 0 0,0 0 0,0 1 0,0-1 0,0 0 0,0 0 0,0 1 0,0-1 0,-1 0 0,1 1 0,0-1 0,0 1 0,0-1 0,-1 1 0,1 0 0,0-1 0,-1 1 0,1 0 0,0-1 0,-1 1 0,1 0 0,-1 0 0,1-1 0,-1 1 0,0 0 0,1 0 0,-1 0 0,0 0 0,1 0 0,-1 0 0,0 0 0,0-1 0,0 1 0,0 0 0,0 0 0,0 2 0,1 11 0,-1 0 0,0 0 0,-1 0 0,-1 0 0,-6 26 0,4-21 0,1 0 0,-1 27 0,5 282 0,-1-321-227,0-1-1,1 1 1,0 0-1,0 0 1,3 8-1,1-2-6598</inkml:trace>
  <inkml:trace contextRef="#ctx0" brushRef="#br0" timeOffset="509.11">3948 1002 24575,'2'-2'0,"-1"0"0,1 0 0,0 0 0,0 1 0,0-1 0,0 0 0,0 1 0,0 0 0,1-1 0,-1 1 0,0 0 0,1 0 0,4-1 0,7-5 0,113-78 0,-21 10 0,-98 69 0,11-9 0,0 0 0,24-27 0,-43 41 0,1 1 0,-1-1 0,1 0 0,-1 0 0,1 1 0,-1-1 0,1 0 0,-1 0 0,1 1 0,0-1 0,-1 1 0,1-1 0,0 1 0,-1-1 0,1 1 0,0-1 0,0 1 0,0 0 0,-1-1 0,1 1 0,0 0 0,1-1 0,0 24 0,-2-19 0,-2 38 0,1-13 0,1 1 0,0-1 0,3 0 0,6 36 0,-5-45 0,-1 1 0,-1 0 0,-1 23 0,-1-23 0,1 1 0,7 40 0,-2-29-1365,-4-19-5461</inkml:trace>
  <inkml:trace contextRef="#ctx0" brushRef="#br0" timeOffset="4963.44">3294 1522 24575,'-28'0'0,"0"1"0,-42 6 0,60-5 0,0 1 0,1 0 0,-1 0 0,1 1 0,0 0 0,0 1 0,0 0 0,1 0 0,-1 1 0,-10 10 0,-4 6 0,1 1 0,2 1 0,0 1 0,-31 52 0,48-72 0,-7 11 0,-1 0 0,2 1 0,1 0 0,0 1 0,1 0 0,-7 27 0,-4 23 0,13-50 0,0 0 0,1 0 0,0 0 0,-1 33 0,5-34 0,0 18 0,6 48 0,-4-71 0,0 1 0,1-1 0,1 1 0,0-1 0,1 0 0,0-1 0,9 16 0,-12-23 0,1 0 0,0 0 0,0 0 0,0 0 0,1 0 0,-1-1 0,1 1 0,0-1 0,0 0 0,0 0 0,0 0 0,1-1 0,-1 1 0,10 2 0,-3-2 0,-1-1 0,1 0 0,1-1 0,-1 0 0,19-1 0,15 0 0,-27 1 0,1-1 0,-1-1 0,1 0 0,-1-1 0,1-1 0,-1-1 0,21-7 0,-25 5 0,0 0 0,0-1 0,-1-1 0,12-9 0,-20 13 0,0 0 0,0 0 0,0-1 0,-1 1 0,0-1 0,0 0 0,0-1 0,-1 1 0,0-1 0,0 1 0,5-13 0,-2-4 0,-1-1 0,0 0 0,-2 1 0,1-25 0,-5-95 0,-1 54 0,1 73 0,-1 0 0,-1 1 0,0-1 0,-1 1 0,0 0 0,-1 0 0,-10-19 0,-8-27 0,20 52 0,0-1 0,-1 1 0,0 0 0,0 0 0,-1 0 0,0 1 0,0-1 0,-1 1 0,0 1 0,0-1 0,-8-6 0,11 11 0,-1-1 0,1 1 0,0 0 0,0 0 0,-1 1 0,1-1 0,-1 1 0,0 0 0,1-1 0,-1 2 0,0-1 0,0 0 0,1 1 0,-1 0 0,0 0 0,0 0 0,0 0 0,0 0 0,1 1 0,-1 0 0,0 0 0,0 0 0,1 0 0,-1 0 0,1 1 0,-1 0 0,1 0 0,-6 4 0,6-5-80,1 1 0,-1 0-1,1 0 1,-1 0 0,1 1-1,0-1 1,0 1 0,0-1-1,0 1 1,1 0 0,-1-1 0,1 1-1,-1 0 1,1 0 0,0 0-1,-1 4 1,0 7-6746</inkml:trace>
  <inkml:trace contextRef="#ctx0" brushRef="#br0" timeOffset="5616.02">4295 1695 24575,'-9'-1'0,"1"0"0,0 0 0,0-1 0,-9-2 0,-28-6 0,35 10 0,0-1 0,0 1 0,1 1 0,-1 0 0,-15 3 0,20-2 0,0-1 0,0 2 0,0-1 0,0 0 0,0 1 0,1 0 0,-1 0 0,1 1 0,0-1 0,-1 1 0,-4 6 0,6-7 0,-11 12 0,0 0 0,2 1 0,0 0 0,0 0 0,-16 36 0,24-45 0,0 1 0,0-1 0,-1 0 0,-6 9 0,6-10 0,0 0 0,1 1 0,0 0 0,0 0 0,-4 10 0,-14 40 0,15-41 0,0 1 0,1 0 0,1 0 0,1 0 0,0 1 0,-2 31 0,5-4 0,3 122 0,0-159 0,0 0 0,1 0 0,0 0 0,0-1 0,0 1 0,1-1 0,0 0 0,1 0 0,-1 0 0,1 0 0,1-1 0,6 7 0,21 29 0,-28-35 0,0-1 0,1 1 0,0-1 0,0 0 0,0-1 0,1 0 0,0 0 0,8 5 0,66 31 0,-52-27 0,-18-10 0,-1-1 0,1 0 0,0 0 0,0-1 0,0 0 0,1-1 0,13 0 0,43 6 0,-47-4 0,0 0 0,0-1 0,0-1 0,41-3 0,-58 1 0,0 0 0,1 0 0,-1-1 0,0 0 0,0 1 0,0-1 0,0-1 0,0 1 0,0 0 0,-1-1 0,1 0 0,-1 0 0,0 0 0,0 0 0,5-7 0,4-6 0,0-1 0,10-20 0,-15 23 0,-3 7 0,-1 0 0,0-1 0,0 1 0,-1-1 0,0 0 0,-1 1 0,1-1 0,-1-12 0,-3-68 0,0 35 0,3-26 0,-3-73 0,0 138 0,-1-1 0,0 2 0,-1-1 0,-1 0 0,0 1 0,-1-1 0,0 2 0,-1-1 0,0 1 0,-1 0 0,-13-16 0,4 12 0,0 1 0,0 0 0,-2 2 0,1 0 0,-32-15 0,15 10 0,-1 2 0,-51-15 0,71 27-1365,2 2-5461</inkml:trace>
  <inkml:trace contextRef="#ctx0" brushRef="#br0" timeOffset="-1382.21">1004 560 24575,'-4'-2'0,"1"0"0,1 0 0,-1 0 0,0-1 0,0 1 0,1 0 0,-5-6 0,-5-5 0,-12-6 0,6 4 0,-1 1 0,-21-12 0,32 22 0,1 0 0,-2 0 0,1 1 0,0 1 0,-1-1 0,1 1 0,-1 0 0,1 1 0,-11 0 0,10 0 0,1 1 0,-1 0 0,0 0 0,0 1 0,0 0 0,0 1 0,1 0 0,-1 0 0,1 1 0,-1 0 0,1 0 0,0 1 0,0 0 0,1 1 0,-1-1 0,1 1 0,0 1 0,0 0 0,1 0 0,-11 12 0,-101 117 0,98-109 0,2 1 0,0 0 0,-20 45 0,34-63 0,1 0 0,1-1 0,0 2 0,0-1 0,0 0 0,1 15 0,3 62 0,0-32 0,-1-46 0,-1 0 0,2 0 0,-1-1 0,1 1 0,0-1 0,1 1 0,0-1 0,0 0 0,0 0 0,1 0 0,5 6 0,8 11 0,32 34 0,-39-46 0,-3-5 0,1 1 0,0-1 0,0 0 0,0-1 0,1 1 0,0-2 0,0 1 0,0-1 0,1-1 0,-1 0 0,1 0 0,1-1 0,-1 0 0,0-1 0,0 0 0,1-1 0,0 0 0,-1 0 0,1-1 0,19-3 0,-25 3 0,-1-1 0,0-1 0,0 1 0,1 0 0,-1-1 0,0 0 0,-1 0 0,1 0 0,0-1 0,-1 1 0,1-1 0,-1 0 0,1 1 0,-1-2 0,0 1 0,-1 0 0,1-1 0,0 1 0,-1-1 0,2-4 0,5-9 0,-1-1 0,-1-1 0,7-23 0,-3 7 0,5-6 0,-10 26 0,1-1 0,-2 0 0,0 0 0,-1 0 0,-1-1 0,2-26 0,-4 27 0,1 1 0,1-1 0,0 1 0,7-19 0,-5 19 0,-1-1 0,0 1 0,-2-1 0,2-18 0,-3 12 0,-3-111 0,1 131 3,0-1 1,1 1-1,-1-1 0,0 1 0,0 0 0,0 0 0,0-1 0,-1 1 1,1 0-1,-1 0 0,1 0 0,-1 0 0,0 0 0,0 1 0,0-1 1,0 0-1,0 1 0,0 0 0,0-1 0,0 1 0,0 0 1,-3-1-1,-8-3-176,-1 0 1,-24-6-1,19 6-747,6 2-5906</inkml:trace>
  <inkml:trace contextRef="#ctx0" brushRef="#br0" timeOffset="-684.59">1619 753 24575,'4'-1'0,"1"-2"0,-1 1 0,0 0 0,0-1 0,0 1 0,0-1 0,0 0 0,0-1 0,-1 1 0,0-1 0,6-7 0,1 0 0,155-173 0,-161 178 0,0 1 0,0-1 0,0 0 0,-1 0 0,5-10 0,-6 10 0,0 1 0,1 0 0,-1 0 0,1 1 0,0-1 0,1 0 0,5-6 0,-8 11 0,-1 1 0,0-1 0,1 0 0,-1 0 0,1 0 0,-1 1 0,0-1 0,1 0 0,-1 0 0,0 1 0,1-1 0,-1 0 0,0 0 0,0 1 0,1-1 0,-1 0 0,0 1 0,0-1 0,1 0 0,-1 1 0,0-1 0,0 1 0,0-1 0,0 0 0,0 1 0,0-1 0,1 1 0,-1-1 0,0 1 0,0-1 0,0 0 0,0 1 0,-1-1 0,1 1 0,0-1 0,0 0 0,0 1 0,1 20 0,-2 427 0,1-443 0,0 0 0,1-1 0,0 1 0,-1 0 0,1-1 0,1 1 0,-1 0 0,1-1 0,0 0 0,0 1 0,0-1 0,0 0 0,1 0 0,0 0 0,0-1 0,6 7 0,-7-8 0,0-1 0,0 1 0,0-1 0,0 1 0,1-1 0,-1 0 0,1 0 0,-1 0 0,0 0 0,1-1 0,0 1 0,-1-1 0,1 1 0,-1-1 0,1 0 0,0 0 0,-1 0 0,1 0 0,-1-1 0,1 1 0,-1-1 0,1 1 0,-1-1 0,1 0 0,-1 0 0,1 0 0,-1 0 0,0-1 0,1 1 0,-1-1 0,4-3 0,25-23-1365,-21 21-5461</inkml:trace>
  <inkml:trace contextRef="#ctx0" brushRef="#br0" timeOffset="1385.14">292 2331 24575,'0'-8'0,"0"1"0,1-1 0,0 1 0,1-1 0,-1 1 0,2 0 0,-1 0 0,1 0 0,0 0 0,0 0 0,0 1 0,1-1 0,0 1 0,1 0 0,0 0 0,-1 1 0,2-1 0,5-4 0,62-70 0,-32 22 0,-25 36 0,58-69 0,-74 91 0,0 0 0,0-1 0,0 1 0,1-1 0,-1 1 0,0 0 0,1-1 0,-1 1 0,0 0 0,1-1 0,-1 1 0,1 0 0,-1 0 0,0-1 0,1 1 0,-1 0 0,1 0 0,-1 0 0,1 0 0,-1-1 0,0 1 0,1 0 0,-1 0 0,1 0 0,-1 0 0,1 0 0,-1 0 0,1 0 0,-1 0 0,1 0 0,-1 1 0,1-1 0,-1 0 0,0 0 0,1 0 0,0 1 0,7 18 0,-6 33 0,-2-49 0,-2 387 0,2-383-136,0 0-1,1 0 1,0 0-1,0 0 1,0-1-1,1 1 1,0 0-1,1-1 0,4 11 1,0-8-6690</inkml:trace>
  <inkml:trace contextRef="#ctx0" brushRef="#br0" timeOffset="1954.44">1813 1772 24575,'-8'0'0,"0"-1"0,1 0 0,-1 0 0,-8-3 0,13 2 0,0 1 0,-1 0 0,1 0 0,-1 0 0,1 1 0,-1-1 0,1 1 0,-1 0 0,0 0 0,1 0 0,-1 0 0,1 0 0,-1 1 0,1 0 0,-1 0 0,1 0 0,-1 0 0,1 0 0,0 1 0,0 0 0,-1-1 0,-4 5 0,1 0 0,0 1 0,1 0 0,0 0 0,0 0 0,0 0 0,1 1 0,-5 11 0,-27 63 0,12-22 0,16-41 0,2 1 0,0 0 0,1 1 0,1 0 0,1-1 0,-1 32 0,3 131 0,4-97 0,-2-77 0,1 0 0,0-1 0,0 1 0,1-1 0,1 0 0,-1 1 0,1-1 0,0 0 0,1-1 0,0 1 0,0-1 0,1 1 0,0-1 0,0-1 0,10 11 0,-10-13 0,1 1 0,-1-1 0,1-1 0,0 1 0,0-1 0,0 0 0,0 0 0,1-1 0,-1 0 0,1 0 0,0 0 0,-1-1 0,1 0 0,0 0 0,8-1 0,-8 0 0,0 0 0,0 0 0,0-1 0,0 0 0,0 0 0,-1 0 0,1-1 0,0 0 0,0-1 0,-1 1 0,0-1 0,1 0 0,-1-1 0,8-6 0,0-3 0,-1-1 0,0-1 0,-1 1 0,-1-2 0,12-20 0,37-88 0,-50 103 0,-5 5 0,-1 1 0,-1-1 0,0 1 0,-2-1 0,1 0 0,-2 0 0,0 0 0,-3-23 0,0-15 0,5-2 0,0 35 0,-1 0 0,-2 0 0,0 0 0,-5-28 0,3 41 0,0 0 0,0-1 0,-1 1 0,0 1 0,0-1 0,-1 1 0,0-1 0,-7-6 0,-51-51 0,53 55 0,-33-20-7,25 20-1351,6 1-5468</inkml:trace>
  <inkml:trace contextRef="#ctx0" brushRef="#br0" timeOffset="11087.39">4622 541 24575,'0'-2'0,"-1"1"0,1-1 0,-1 1 0,1-1 0,-1 1 0,1 0 0,-1-1 0,0 1 0,0 0 0,1 0 0,-1-1 0,0 1 0,0 0 0,0 0 0,0 0 0,-1 0 0,0-1 0,-27-18 0,13 10 0,-68-48 0,63 46 0,-1 1 0,0 1 0,0 0 0,-1 2 0,-27-6 0,-39-16 0,75 25 0,-1 0 0,1 1 0,-1 0 0,0 1 0,1 1 0,-1 1 0,-29 0 0,26 0 0,0-1 0,-24-5 0,23 4 0,-38-3 0,4 5 0,-107 3 0,145 1 0,1 0 0,-1 1 0,0 1 0,1 0 0,0 1 0,1 0 0,-1 1 0,-17 12 0,-38 19 0,48-28 0,-3 1 0,0-1 0,0-1 0,-35 8 0,-73 22 0,116-35 0,1 1 0,0 0 0,-17 9 0,18-7 0,0-1 0,0 0 0,-23 5 0,17-8 0,1 2 0,0 1 0,0 0 0,1 1 0,-1 1 0,2 1 0,-1 0 0,-18 14 0,27-17 0,1 1 0,0 1 0,0 0 0,0 0 0,1 0 0,0 1 0,1-1 0,0 2 0,0-1 0,1 1 0,0 0 0,1 0 0,0 0 0,1 1 0,0-1 0,-3 21 0,-1 12 0,3-15 0,-3 56 0,5-37 0,1-18 0,4 43 0,-3-65 0,2 1 0,-1-1 0,1 0 0,0 0 0,0 0 0,0 0 0,1 0 0,1 0 0,-1-1 0,9 12 0,20 26 0,-25-33 0,0 0 0,1-1 0,0 0 0,1 0 0,0-1 0,1 0 0,0 0 0,0-1 0,1 0 0,13 7 0,161 63 0,-161-70 0,1-1 0,0-1 0,1-1 0,-1-2 0,47 1 0,-44-3 8,45 7 0,18 2-184,-57-10-347,175 11 246,-106-4 245,105-6 1,-103-2-1080,-24-2 1004,88-17 0,-41 4-263,-93 10 352,0-1-1,0-2 1,46-18 0,46-12 21,-76 25 88,86-38 0,-89 30-91,61-40 0,-39 21 0,-60 35 148,178-109 1723,-165 100-1787,-2-2 0,0-1 0,-1 0 0,-1-1 0,-1-2-1,17-23 1,-23 28-84,-1 0 0,-1-1 0,0-1 0,-2 1 0,0-2 0,-1 1 0,0-1 0,-2 0 0,0 0 0,-1-1 0,-1 1 0,0-39 0,-3 47 0,0 1 0,0 0 0,-1 0 0,-1 0 0,0 1 0,-4-14 0,4 18 0,-1 0 0,1 0 0,-1 0 0,0 0 0,-1 1 0,1-1 0,-1 1 0,0 0 0,0 0 0,0 0 0,-1 1 0,-7-6 0,-19-10 0,-1 0 0,-1 3 0,0 1 0,-1 1 0,-1 2 0,-44-10 0,-102-11 0,130 25 0,-1 3 0,0 1 0,-91 6 0,37 1 0,-298-3 0,391 1 0,1 1 0,0 0 0,0 1 0,0 1 0,0 0 0,0 0 0,1 1 0,0 0 0,0 1 0,0 1 0,1 0 0,0 0 0,-14 13 0,-6 8-1365,20-22-5461</inkml:trace>
  <inkml:trace contextRef="#ctx0" brushRef="#br0" timeOffset="12616.78">4815 348 24575,'-1'-1'0,"1"-1"0,-1 1 0,0 0 0,1 0 0,-1 0 0,0-1 0,0 1 0,0 0 0,0 0 0,0 0 0,0 1 0,0-1 0,0 0 0,0 0 0,0 0 0,0 1 0,-3-2 0,-22-9 0,6 3 0,0 0 0,0-1 0,-27-17 0,-8 1 0,19 11 0,-101-46 0,125 56 0,0 0 0,-1 0 0,1 2 0,-14-3 0,-8-1 0,-79-16 0,87 19 0,-47 0 0,51 3 0,0 0 0,0-2 0,-29-6 0,28 4 0,-1 1 0,-28-1 0,-33-4 0,-69-15 0,90 18 0,-115 5 0,75 2 0,-665-2 0,741 1 0,1 2 0,-53 12 0,53-9 0,0 0 0,-54 2 0,62-7 0,0 1 0,1 1 0,-1 1 0,-21 7 0,-38 7 0,42-11 0,-63 21 0,54-14 0,-2-3 0,32-8 0,0 1 0,-29 10 0,5-1 0,31-11 0,1 1 0,-1-1 0,1 1 0,0 0 0,-1 1 0,-6 4 0,-11 9 0,0 2 0,-41 39 0,60-51 0,0 0 0,0-1 0,1 2 0,0-1 0,0 1 0,0-1 0,1 1 0,1 0 0,-1 1 0,1-1 0,1 1 0,-1-1 0,2 1 0,-3 14 0,6 190 0,1-196 0,1 0 0,0-1 0,1 1 0,1-1 0,14 30 0,-2-6 0,-13-28 0,0-1 0,1 1 0,0-1 0,1-1 0,0 1 0,1-1 0,0 0 0,1-1 0,0 0 0,0 0 0,1-1 0,0 0 0,0-1 0,1 0 0,0 0 0,0-1 0,0-1 0,1 0 0,14 4 0,59 14 0,41 8 0,-82-26 0,1-2 0,68-5 0,-26 0 0,-55 3 0,46 9 0,-14-1 0,-10-3 0,115 7 0,-151-13 0,-1 2 0,24 5 0,22 2 0,-32-6 0,58 13 0,-61-9 0,0-1 0,50 2 0,92 6 0,6 10 0,-118-16 0,-17-3 0,43 1 0,-23-3-419,83 16-1,-16-2 436,-118-16-18,292 17-40,-132-7-736,-76-2 463,82 7 315,127 5 0,-111-11 0,1 0 0,377-11 0,-542-1 4,1-1-1,-1-1 1,29-8-1,46-7 845,-74 13-669,0-1 1,0-2-1,-1 0 0,0-2 1,41-23-1,-50 25-157,-9 3-22,0 0 0,-1-1 0,0 0 0,0-1 0,0 0 0,-1 0 0,0-1 0,0 0 0,-1-1 0,-1 1 0,1-1 0,-1-1 0,-1 1 0,0-1 0,4-14 0,-2 6 0,-1-1 0,-1 0 0,-1 1 0,-1-2 0,-1 1 0,0 0 0,-2 0 0,-1-23 0,-3 26 0,0 1 0,-1 0 0,0 1 0,-1-1 0,-15-25 0,18 34 0,-11-15 0,-1 0 0,-1 1 0,-1 1 0,0 1 0,-35-31 0,25 26 0,-1-2-143,-1 2 0,-2 2 0,0 0 0,-62-30 0,-147-51-870,156 69 902,-122-38 111,132 48 0,-13-4-481,0 4-1,-1 4 0,-123-13 0,-76-3-1773,115 13 1207,-289-14 163,333 29 748,-93-3 1808,-351 11 4,191 0 2557,361 2-4175,0 0 0,0 1 0,0 1 0,1 1 0,0 1 0,0 0 0,0 2 0,-34 18 0,40-17-33,-1 0 0,2 1 0,-1 1-1,-17 20 1,-19 16-1508,40-40-5342</inkml:trace>
  <inkml:trace contextRef="#ctx0" brushRef="#br0" timeOffset="14047.32">1292 1773 24575,'-69'-56'0,"49"44"0,0 0 0,0 2 0,-1 1 0,-1 0 0,1 2 0,-25-6 0,27 9 0,-1 2 0,0 0 0,0 1 0,-35 2 0,34 1 0,-1-2 0,1-1 0,0 0 0,-22-5 0,5 0 0,1 1 0,0 3 0,-62 2 0,40 1 0,51-1 0,-1 1 0,1 0 0,0 1 0,-1 0 0,1 0 0,0 0 0,0 1 0,0 1 0,-13 7 0,-4 5 0,-35 28 0,17-11 0,29-21 0,1 1 0,0 0 0,1 1 0,0 0 0,-12 22 0,1-4 0,9-10 0,0 0 0,2 2 0,-11 26 0,-17 33 0,34-71 0,0 1 0,1 1 0,0-1 0,-3 20 0,-7 19 0,6-21 0,0 1 0,2 0 0,1 0 0,-2 49 0,8 134 0,3-94 0,-3-109 0,1-1 0,1 1 0,0-1 0,1 0 0,0 0 0,0 0 0,8 15 0,42 74 0,-23-49 0,-18-33 0,0 0 0,2 0 0,0-1 0,1-1 0,1 0 0,1-1 0,0-1 0,27 17 0,-32-24 0,0-1 0,1-1 0,-1 0 0,1 0 0,0-1 0,1-1 0,-1 0 0,24 1 0,13-1 0,53-5 0,-28 0 0,-62 1 0,-1 0 0,1 0 0,-1-2 0,1 1 0,-1-2 0,16-6 0,69-35 0,-79 35 0,32-15 0,57-41 0,-88 52 0,0-1 0,-1 0 0,0-1 0,-2-2 0,23-28 0,-15 14 0,-4 6 0,-2 0 0,-1 0 0,15-34 0,-17 24 0,-2 0 0,-2-1 0,-1-1 0,-2 0 0,6-61 0,-7-196 0,-8 192 0,0 84 0,-1 0 0,-1 0 0,0 1 0,-2-1 0,0 1 0,-1 0 0,-1 0 0,0 1 0,-12-21 0,-5-2 0,-1 1 0,-49-58 0,52 74 0,-1 0 0,-1 1 0,-1 2 0,0 0 0,-45-25 0,42 27 0,18 11 0,0 1 0,0 0 0,0 1 0,-15-6 0,-44-14-40,33 10-402,0 3 1,-53-12-1,72 21-638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20:14.20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25 76 24575,'-1'-2'0,"1"1"0,0-1 0,-1 0 0,0 1 0,1-1 0,-1 0 0,0 1 0,0-1 0,0 1 0,0 0 0,0-1 0,0 1 0,0 0 0,0-1 0,-1 1 0,1 0 0,0 0 0,-1 0 0,1 0 0,-1 0 0,1 1 0,-1-1 0,0 0 0,1 1 0,-1-1 0,0 1 0,1-1 0,-1 1 0,-2 0 0,-52-6 0,55 6 0,-9-1 0,-1 0 0,0 2 0,0-1 0,0 1 0,1 1 0,-1 0 0,1 0 0,-1 1 0,1 1 0,0 0 0,0 0 0,0 1 0,1 0 0,-1 0 0,1 1 0,0 0 0,1 1 0,-11 10 0,-14 10 0,29-25 0,0 1 0,0 0 0,0 0 0,0 0 0,0 1 0,1-1 0,0 1 0,-1 0 0,1 0 0,1 0 0,-1 0 0,0 1 0,-2 5 0,-3 15 0,2 0 0,-7 41 0,5-20 0,4-26 0,0-1 0,0 30 0,4-34 0,1-1 0,0 1 0,1-1 0,0 1 0,2-1 0,5 19 0,-5-24 0,-1-1 0,1-1 0,0 1 0,1 0 0,-1-1 0,2 0 0,-1 0 0,1-1 0,0 1 0,0-1 0,1 0 0,8 5 0,-7-6 0,1 0 0,0-1 0,1 0 0,-1 0 0,1-1 0,-1 0 0,1-1 0,0 0 0,0-1 0,0 0 0,0 0 0,0-1 0,0 0 0,0-1 0,0 0 0,0-1 0,15-4 0,-21 4 0,0-1 0,0 1 0,-1-1 0,1 0 0,-1 0 0,1 0 0,-1 0 0,0-1 0,5-6 0,23-41 0,-12 18 0,-11 17 0,0 0 0,-1-1 0,-1 1 0,-1-2 0,0 1 0,-1-1 0,-1 1 0,2-31 0,-2 6 0,-2 0 0,-5-45 0,2 76 0,-1-1 0,0 1 0,0 0 0,-1 0 0,-1 0 0,0 1 0,-8-12 0,1-2 0,11 22 6,0 0-1,-1 0 1,1 0-1,-1 0 1,0 0-1,0 0 1,1 1-1,-1-1 1,0 0-1,0 1 1,0 0-1,-1-1 1,1 1-1,0 0 1,0 0 0,-1 0-1,1 0 1,-6 0-1,-1-1-269,-1 1 0,1 0 0,-16 1 0,19 1-150,-11-1-6412</inkml:trace>
  <inkml:trace contextRef="#ctx0" brushRef="#br0" timeOffset="955.45">675 77 24575,'-16'0'0,"5"0"0,1 0 0,-1 0 0,1 1 0,-12 2 0,18-1 0,0-1 0,0 1 0,0 0 0,0 0 0,0 0 0,0 0 0,1 0 0,-1 1 0,1 0 0,-1 0 0,1 0 0,-5 6 0,3-3 0,0 1 0,1-1 0,0 0 0,0 1 0,1 0 0,-1 0 0,2 0 0,-1 0 0,1 0 0,0 1 0,0-1 0,1 1 0,0-1 0,1 1 0,-1 0 0,2 12 0,-1 66 0,3 79 0,-2-158 0,0 0 0,1 0 0,0 0 0,1 0 0,0 0 0,5 8 0,8 26 0,-11-27 0,0 1 0,1-1 0,1-1 0,0 1 0,1-1 0,10 14 0,-15-25 0,-1 1 0,1-1 0,-1 0 0,1 0 0,0 0 0,0 0 0,0 0 0,0 0 0,0-1 0,1 0 0,-1 0 0,0 0 0,1 0 0,-1 0 0,1 0 0,-1-1 0,1 0 0,-1 0 0,1 0 0,-1 0 0,1 0 0,-1-1 0,1 1 0,-1-1 0,0 0 0,1 0 0,-1 0 0,0-1 0,0 1 0,1-1 0,-1 0 0,0 0 0,-1 0 0,1 0 0,0 0 0,-1-1 0,1 1 0,-1-1 0,0 0 0,0 1 0,0-1 0,0 0 0,2-5 0,7-26 0,-2-1 0,-1 0 0,-2-1 0,-1 1 0,-2-1 0,-1-38 0,-1 2 0,1 45 0,-2-1 0,0 1 0,-2 0 0,-1 0 0,-8-34 0,7 52 0,0 1 0,-1-1 0,0 1 0,-1 0 0,0 1 0,0-1 0,-1 1 0,1 0 0,-2 1 0,-13-11 0,-4-5 0,1 8-1365,11 1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20:06.90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30 20 24575,'0'-1'0,"-1"0"0,1 1 0,0-1 0,-1 0 0,1 0 0,-1 0 0,1 1 0,-1-1 0,1 0 0,-1 1 0,0-1 0,1 0 0,-1 1 0,0-1 0,1 1 0,-1-1 0,0 1 0,0-1 0,0 1 0,1 0 0,-1-1 0,0 1 0,0 0 0,0 0 0,0-1 0,0 1 0,-1 0 0,-30-3 0,29 2 0,-6 1 0,0 0 0,0 0 0,-1 1 0,1 0 0,0 0 0,1 1 0,-1 1 0,0-1 0,0 1 0,1 1 0,0-1 0,0 2 0,0-1 0,0 1 0,0 0 0,1 1 0,0-1 0,0 1 0,1 1 0,0-1 0,0 1 0,0 1 0,1-1 0,0 1 0,0-1 0,1 1 0,0 1 0,0-1 0,-3 15 0,-16 34 0,17-46 0,1 0 0,1 0 0,0 1 0,0 0 0,1 0 0,1 0 0,-3 23 0,5-20 0,-1 11 0,0 0 0,2 0 0,1 0 0,1-1 0,2 1 0,10 36 0,-9-45 0,1 0 0,0-1 0,2 0 0,0 0 0,0-1 0,1-1 0,1 1 0,14 13 0,-18-21 0,0 0 0,1 0 0,0 0 0,0-1 0,0-1 0,1 1 0,0-1 0,0-1 0,1 1 0,-1-2 0,1 1 0,0-1 0,0-1 0,0 0 0,0 0 0,0-1 0,1 0 0,-1-1 0,0 0 0,1-1 0,-1 0 0,0 0 0,0-1 0,0-1 0,0 0 0,0 0 0,-1 0 0,1-2 0,14-8 0,9-8 0,33-29 0,-58 44 0,-1 0 0,1 0 0,-1-1 0,-1 1 0,1-1 0,-1-1 0,-1 1 0,1-1 0,-1 0 0,-1-1 0,1 1 0,4-15 0,-4 10 0,0 1 0,0 1 0,8-13 0,10-20 0,-20 35 0,0 0 0,-1 0 0,0 0 0,0-1 0,-1 1 0,-1-1 0,1 1 0,-1-1 0,-1 1 0,-2-11 0,2 13 0,0 0 0,0 0 0,-1 0 0,0 1 0,-1-1 0,0 0 0,0 1 0,0 0 0,-1 0 0,1 0 0,-2 0 0,1 0 0,-1 1 0,-4-5 0,-53-45 0,26 20 0,30 28 0,-1 0 0,0 0 0,0 1 0,-16-11 0,4 6-89,10 6-166,0 0 0,0-1 0,0 0-1,-10-10 1,11 8-657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17:25.60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367 24575,'2'-4'0,"-1"0"0,0-1 0,1 1 0,0 0 0,0 0 0,0 0 0,1 0 0,-1 1 0,1-1 0,4-4 0,5-10 0,62-121 0,-68 129 0,0-1 0,0 0 0,-2-1 0,1 1 0,-2-1 0,1 0 0,2-20 0,-5 27 0,-1 1 0,1 0 0,0-1 0,1 1 0,-1 0 0,1 0 0,0 0 0,4-6 0,-6 9 0,0 1 0,1-1 0,-1 1 0,1-1 0,-1 1 0,0-1 0,1 1 0,-1 0 0,1-1 0,-1 1 0,1 0 0,-1 0 0,1-1 0,-1 1 0,1 0 0,-1 0 0,1 0 0,0-1 0,-1 1 0,1 0 0,-1 0 0,1 0 0,-1 0 0,1 0 0,0 0 0,0 0 0,0 1 0,0 0 0,1 0 0,-1-1 0,0 1 0,0 0 0,0 0 0,0 0 0,0 0 0,0 0 0,0 1 0,0-1 0,0 0 0,0 0 0,-1 1 0,2 1 0,3 10 0,0-1 0,-1 1 0,-1 0 0,0 0 0,0 0 0,-1 0 0,-1 1 0,0 17 0,1 2 0,4 27 0,-2-32 0,0 35 0,-4 224-1365,0-274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17:21.67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282 24575,'1'-11'0,"0"1"0,1 0 0,1-1 0,0 1 0,0 0 0,1 0 0,0 1 0,0-1 0,9-12 0,-7 13 0,-1-1 0,0 1 0,-1-1 0,0-1 0,0 1 0,-1 0 0,-1-1 0,1 0 0,0-12 0,-4-32 0,0 83 0,-1 0 0,-10 43 0,6-38 0,1 0 0,-1 41 0,8-2 0,-3 98 0,0-167 8,0 0-1,0 0 1,0 0 0,0-1-1,0 1 1,0 0 0,-1-1-1,1 1 1,-1-1-1,0 1 1,-3 3 0,-7 11-146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17:20.0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73 81 24575,'1'0'0,"0"0"0,0 0 0,0 0 0,0 0 0,0-1 0,1 1 0,-1 0 0,0-1 0,0 1 0,0 0 0,-1-1 0,1 1 0,0-1 0,0 0 0,0 1 0,0-1 0,0 0 0,-1 1 0,1-1 0,0 0 0,-1 0 0,1 0 0,0 0 0,-1 0 0,1 1 0,-1-1 0,1 0 0,-1 0 0,0 0 0,1 0 0,-1 0 0,0-1 0,0 1 0,0 0 0,0 0 0,0 0 0,0-2 0,0 1 0,0 0 0,0 0 0,0 0 0,-1 0 0,1 0 0,-1 0 0,1 0 0,-1 0 0,0 0 0,0 0 0,0 0 0,0 0 0,0 0 0,0 1 0,0-1 0,-1 1 0,1-1 0,-3-2 0,-1 2 0,1 0 0,-1 0 0,0 0 0,1 0 0,-1 1 0,0 0 0,0 0 0,0 0 0,-8 1 0,-53 2 0,28 0 0,34-2 0,0 0 0,0 0 0,0 0 0,0 1 0,-1-1 0,1 1 0,0 0 0,0 0 0,0 0 0,0 1 0,1-1 0,-1 1 0,0 0 0,1 0 0,-1 1 0,1-1 0,0 1 0,-1-1 0,1 1 0,1 0 0,-1 0 0,0 0 0,1 1 0,-1-1 0,1 1 0,0-1 0,0 1 0,1 0 0,-1 0 0,1 0 0,-1 0 0,0 5 0,-4 27 0,1 1 0,1 0 0,2 47 0,2-62 0,-1-6 0,2-1 0,0 1 0,3 20 0,-3-31 0,1-1 0,-1 1 0,1 0 0,0-1 0,0 1 0,0-1 0,0 0 0,1 0 0,0 0 0,0 0 0,0 0 0,0 0 0,1-1 0,6 6 0,8 5 0,1-1 0,0-1 0,1-1 0,0-1 0,25 9 0,-36-17 0,1 0 0,-1 0 0,1 0 0,0-1 0,-1-1 0,1 0 0,14-1 0,-18 0 0,-1 0 0,1 0 0,0 0 0,-1 0 0,0-1 0,1 0 0,-1 0 0,0-1 0,0 0 0,0 1 0,0-2 0,0 1 0,7-7 0,-7 5 0,-1 1 0,0-1 0,1 1 0,-2-1 0,1-1 0,-1 1 0,1 0 0,-2-1 0,1 1 0,0-1 0,-1 0 0,0 0 0,-1 0 0,1 0 0,-1 0 0,0-1 0,-1 1 0,1 0 0,-2-8 0,1-7 0,-1 0 0,-4-27 0,3 41 0,0-1 0,0 1 0,0 0 0,-1 0 0,0 0 0,-1 0 0,0 0 0,0 0 0,-8-10 0,6 11 0,-6-10 0,-1 2 0,-1 0 0,-14-13 0,22 22 0,0-1 0,1 0 0,-1 0 0,-6-12 0,10 13 0,-1 1 0,0-1 0,-1 1 0,1-1 0,-1 1 0,0 0 0,0 1 0,0-1 0,0 1 0,-1-1 0,-8-4 0,12 8 3,0 0-1,0-1 1,0 1-1,0 0 1,0 0-1,0-1 1,-1 1-1,1 0 1,0 0-1,0 0 1,0 1-1,0-1 1,-1 0-1,1 0 1,0 1-1,0-1 1,0 0-1,0 1 1,0-1-1,0 1 1,0 0-1,0-1 1,0 1-1,0 0 1,0-1-1,0 1 1,1 0-1,-1 0 1,0 0-1,0 0 1,1 0-1,-1 0 1,1 0 0,-1 0-1,1 0 1,-1 0-1,1 0 1,0 0-1,-1 0 1,1 0-1,0 0 1,0 3-1,-2 5-284,1 0 0,0 1 0,1 17 0,0-23-63,0 9-648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15:37.19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53 65 24575,'4'0'0,"0"1"0,1-1 0,-1 1 0,0 0 0,0 1 0,0-1 0,0 1 0,0 0 0,0 0 0,-1 0 0,1 0 0,3 4 0,43 38 0,-30-25 0,47 38 0,-50-42 0,30 33 0,-36-36 0,156 147 0,-38-40 0,0-6 0,-95-76 0,-22-23 0,0-1 0,19 16 0,-23-21 0,1 0 0,-2 1 0,1 0 0,-2 0 0,8 13 0,12 16 0,-8-11-1365,-12-19-5461</inkml:trace>
  <inkml:trace contextRef="#ctx0" brushRef="#br0" timeOffset="1729.29">1075 926 24575,'0'409'0,"16"-258"0,-17 1558 0,9-1655 0,0-3 0,-3-25 76,-1 6-1517</inkml:trace>
  <inkml:trace contextRef="#ctx0" brushRef="#br0" timeOffset="3229.61">1015 833 24575,'3'0'0,"2"0"0,2 0-8191</inkml:trace>
  <inkml:trace contextRef="#ctx0" brushRef="#br0" timeOffset="4788.43">1060 939 24575,'1162'0'0,"-1013"-16"0,-111 15 0,51-9 0,-35 5 0,1 3 0,57 4 0,-16 0 0,2610-2-1365,-2693 0-5461</inkml:trace>
  <inkml:trace contextRef="#ctx0" brushRef="#br0" timeOffset="6466.91">138 484 24575,'0'395'0,"1"-381"0,0 0 0,6 21 0,-5-27 0,0 1 0,0-1 0,-1 1 0,0 0 0,-1-1 0,0 1 0,0 0 0,-1-1 0,-2 14 0,3-21 0,0-1 0,0 0 0,0 0 0,0 0 0,0 0 0,0 0 0,0 1 0,0-1 0,0 0 0,0 0 0,0 0 0,0 0 0,-1 0 0,1 0 0,0 0 0,0 1 0,0-1 0,0 0 0,0 0 0,0 0 0,0 0 0,0 0 0,0 0 0,0 0 0,0 0 0,-1 0 0,1 1 0,0-1 0,0 0 0,0 0 0,0 0 0,0 0 0,0 0 0,-1 0 0,1 0 0,0 0 0,0 0 0,0 0 0,0 0 0,0 0 0,0 0 0,-1 0 0,1 0 0,0 0 0,0 0 0,0 0 0,0 0 0,0 0 0,0 0 0,0 0 0,-1-1 0,1 1 0,0 0 0,0 0 0,0 0 0,0 0 0,-7-11 0,-6-23 0,10 25 0,-6-17-1365,5 15-5461</inkml:trace>
  <inkml:trace contextRef="#ctx0" brushRef="#br0" timeOffset="7073.39">109 561 24575,'4'1'0,"0"0"0,0 0 0,0 1 0,0 0 0,0-1 0,-1 1 0,1 0 0,-1 1 0,1-1 0,3 4 0,8 5 0,-5-5 0,0 1 0,-1 0 0,0 0 0,0 1 0,-1 0 0,0 1 0,0 0 0,-1 0 0,0 1 0,-1 0 0,9 18 0,9 8 0,33 41 0,-44-61 0,65 91 0,-57-82-1365,-14-19-5461</inkml:trace>
  <inkml:trace contextRef="#ctx0" brushRef="#br0" timeOffset="7567.71">0 879 24575,'46'-14'0,"55"-5"0,-68 12 0,106-17 0,-114 17 0,42-16 0,-14 4 0,-37 14 0,-4 0 0,-1 2 0,1 0 0,0 0 0,-1 1 0,1 0 0,13 1 0,97 2-1365,-109-1-5461</inkml:trace>
  <inkml:trace contextRef="#ctx0" brushRef="#br0" timeOffset="9400.94">864 109 24575,'1'44'0,"9"64"0,0-29 0,-1 114 0,-9-174 0,2 1 0,1-1 0,5 22 0,-9-90 0,2 38 0,0 0 0,-2 0 0,1 0 0,-4-21 0,-2 4 0,2 0 0,2 0 0,0 0 0,5-53 0,-1 11 0,-2 66 0,-1-9 0,1 1 0,1-1 0,0 0 0,6-21 0,-6 30 0,0 1 0,0 0 0,1 0 0,-1-1 0,1 1 0,0 0 0,0 0 0,0 1 0,0-1 0,0 0 0,1 1 0,-1-1 0,1 1 0,0 0 0,0 0 0,-1 0 0,2 0 0,-1 0 0,0 1 0,0-1 0,0 1 0,4-1 0,16-5 0,-1 2 0,32-4 0,-45 8 0,1 0 0,-1 1 0,0 1 0,1-1 0,-1 1 0,0 1 0,1 0 0,14 5 0,-22-6 0,0 0 0,0 0 0,-1 0 0,1 0 0,0 0 0,-1 1 0,1-1 0,-1 0 0,1 1 0,-1-1 0,0 1 0,1 0 0,-1-1 0,0 1 0,0 0 0,0 0 0,-1 0 0,1 0 0,0 0 0,-1 0 0,1 0 0,-1 0 0,1 0 0,-1 0 0,0 0 0,0 0 0,0 0 0,0 0 0,-1 0 0,1 0 0,0 0 0,-2 4 0,0 0 0,1 0 0,-1 0 0,-1-1 0,1 1 0,-1-1 0,0 1 0,0-1 0,0 0 0,-9 9 0,0-4 0,0 0 0,-1-1 0,0 0 0,-1-1 0,0 0 0,-27 10 0,5-2 0,35-16 0,0 0 0,1 0 0,-1 0 0,1 0 0,-1 1 0,0-1 0,1 0 0,-1 0 0,1 1 0,-1-1 0,1 0 0,-1 1 0,1-1 0,-1 0 0,1 1 0,-1-1 0,1 1 0,0-1 0,-1 1 0,1-1 0,-1 1 0,1-1 0,0 1 0,0-1 0,-1 1 0,1-1 0,0 1 0,0-1 0,0 2 0,15 5 0,31-4 0,-30-2 0,-1 0 0,1 2 0,0-1 0,17 7 0,25 4 0,-48-9 0,0-1 0,0 2 0,-1-1 0,0 1 0,0 1 0,0-1 0,-1 2 0,0-1 0,13 14 0,-21-20 0,3 2 0,0 1 0,-1-1 0,1 1 0,-1 0 0,1 0 0,-1 0 0,0 1 0,0-1 0,0 0 0,0 1 0,-1 0 0,1-1 0,-1 1 0,0 0 0,0-1 0,-1 1 0,1 0 0,-1 0 0,0 0 0,1 0 0,-2 0 0,1-1 0,0 1 0,-1 0 0,0 0 0,0 0 0,0-1 0,0 1 0,-1 0 0,1-1 0,-1 1 0,0-1 0,0 0 0,0 1 0,-4 2 0,-4 7 0,0-1 0,-1 0 0,-1-1 0,0 0 0,-1-1 0,0 0 0,-17 9 0,25-17 0,0 1 0,0-1 0,-1 0 0,1-1 0,-1 1 0,0-1 0,1 0 0,-12 0 0,-52-3 0,28 0 0,-19 2-1365,47 0-5461</inkml:trace>
  <inkml:trace contextRef="#ctx0" brushRef="#br0" timeOffset="10239.25">1650 32 24575,'-9'-1'0,"0"0"0,0 0 0,0-1 0,0 0 0,-14-6 0,14 4 0,0 1 0,-1 1 0,1-1 0,0 2 0,-13-2 0,11 3 0,1-1 0,0 1 0,-1 0 0,1 1 0,-15 3 0,23-3 0,-1-1 0,0 1 0,0 1 0,0-1 0,0 0 0,1 1 0,-1-1 0,1 1 0,-1 0 0,1 0 0,0 0 0,-1 0 0,1 0 0,0 0 0,0 1 0,1-1 0,-1 1 0,0-1 0,-1 5 0,-2 6 0,0 1 0,0 0 0,1 0 0,1 1 0,1-1 0,-2 25 0,-3 12 0,4-27 0,-1 38 0,6-40 0,1 1 0,1-1 0,1 1 0,1-1 0,15 37 0,-15-46 0,0 0 0,1 0 0,0-1 0,1 0 0,0-1 0,1 1 0,0-2 0,1 1 0,0-1 0,1-1 0,0 0 0,0 0 0,1-1 0,14 7 0,-8-8 0,0-1 0,0-1 0,1 0 0,35 3 0,-21-3 0,-27-3 12,0-1 0,0-1 0,0 1 0,0-1 0,0 0 0,0 0 0,0-1 0,0 0 0,11-3 0,-14 3-80,0-1 1,0 1-1,-1-1 1,1 1-1,-1-1 1,0 0-1,1 0 1,-1 0-1,0 0 1,0-1-1,0 1 1,0-1-1,-1 1 1,1-1-1,-1 1 1,1-1-1,-1 0 1,0 0-1,0 0 1,0 0-1,0-3 1,2-7-6759</inkml:trace>
  <inkml:trace contextRef="#ctx0" brushRef="#br0" timeOffset="12194.6">531 1348 24575,'-1'-2'0,"1"1"0,-1 0 0,1 0 0,-1 0 0,0 0 0,1 0 0,-1 0 0,0 0 0,0 0 0,0 0 0,0 1 0,0-1 0,0 0 0,0 0 0,0 1 0,0-1 0,0 1 0,0-1 0,-3 0 0,-23-8 0,19 7 0,-1 1 0,1 1 0,-1 0 0,1 0 0,-1 0 0,1 1 0,-1 0 0,1 1 0,0 0 0,0 0 0,-1 1 0,-13 7 0,10-4 0,0 1 0,0 0 0,1 1 0,0 1 0,1-1 0,-1 2 0,-11 13 0,17-16 0,1 0 0,0 0 0,0 0 0,0 0 0,1 1 0,0 0 0,0-1 0,-1 10 0,0 1 0,0 1 0,0 27 0,4 151 0,4-171 0,2-1 0,0 1 0,2-1 0,0 0 0,18 33 0,-22-49 0,1 3 0,0-1 0,1-1 0,1 1 0,0-1 0,15 17 0,-19-23 0,1 0 0,0 0 0,0-1 0,0 0 0,1 1 0,-1-2 0,1 1 0,0 0 0,-1-1 0,1 0 0,0 0 0,0 0 0,1-1 0,-1 0 0,9 1 0,2-1 0,0-1 0,1-1 0,22-5 0,-31 5 0,-1-1 0,1 0 0,-1 0 0,1-1 0,-1 0 0,0-1 0,0 1 0,0-1 0,7-6 0,10-10 0,0-1 0,-1-1 0,-2-1 0,33-46 0,-47 58 0,0 0 0,-1-1 0,-1 0 0,0 0 0,0 0 0,5-26 0,-4 13 0,-1-1 0,-1-1 0,-1 1 0,-1 0 0,-2-1 0,0 1 0,-2 0 0,-1-1 0,-1 1 0,-9-31 0,7 32 0,-2-1 0,0 2 0,-2-1 0,0 1 0,-2 1 0,-1 0 0,-1 1 0,-21-27 0,33 47 0,0 0 0,-1 0 0,1 1 0,-1-1 0,0 0 0,0 1 0,0 0 0,1 0 0,-1 0 0,0 0 0,0 0 0,-1 0 0,1 1 0,0 0 0,-3-1 0,-55 3 0,34 0 0,22-2 0,0 0 0,0 0 0,0 0 0,0 1 0,0 0 0,0 0 0,0 1 0,0-1 0,0 1 0,1 0 0,-7 4 0,8-4 0,1 0 0,0 0 0,0 0 0,0 0 0,0 1 0,0-1 0,1 1 0,-1-1 0,1 1 0,-1 0 0,1-1 0,0 1 0,0 0 0,0 0 0,1 0 0,-1 0 0,1 0 0,-1 0 0,1 0 0,0 4 0,2 146-1365,-2-140-5461</inkml:trace>
  <inkml:trace contextRef="#ctx0" brushRef="#br0" timeOffset="13009.95">109 2770 24575,'11'-1'0,"0"0"0,0-1 0,0 0 0,-1 0 0,1-1 0,-1-1 0,1 0 0,-1 0 0,0-1 0,-1-1 0,1 1 0,-1-2 0,11-8 0,-4 1 0,0-1 0,0 0 0,-2-1 0,0-1 0,21-32 0,-21 29 0,1 2 0,0 0 0,26-22 0,-24 23 0,-17 16 0,1 1 0,-1-1 0,1 0 0,0 1 0,-1-1 0,1 1 0,-1-1 0,1 1 0,0-1 0,-1 1 0,1-1 0,0 1 0,-1 0 0,1 0 0,0-1 0,0 1 0,0 0 0,-1 0 0,1 0 0,0 0 0,0-1 0,-1 1 0,1 0 0,0 1 0,0-1 0,0 0 0,-1 0 0,1 0 0,0 0 0,0 1 0,-1-1 0,3 1 0,-2 1 0,1-1 0,-1 1 0,1 0 0,-1 0 0,1-1 0,-1 1 0,0 0 0,0 1 0,0-1 0,0 0 0,1 3 0,2 10 0,-1-1 0,3 24 0,-6-38 0,5 70 0,-6 90 0,-1-55 0,1-58-72,-1-25-251,2 1 0,1-1-1,7 45 1,-5-55-6503</inkml:trace>
  <inkml:trace contextRef="#ctx0" brushRef="#br0" timeOffset="26034.29">5475 924 24575,'45'-14'0,"31"10"0,87 5 0,-52 1 0,1778-2 0,-1840-8 133,-8 1-1631,-29 7-5328</inkml:trace>
  <inkml:trace contextRef="#ctx0" brushRef="#br0" timeOffset="75171.93">2119 1739 24575,'4'0'0,"0"0"0,1-1 0,-1 0 0,0 0 0,1 0 0,-1-1 0,0 1 0,0-1 0,0 0 0,0 0 0,-1 0 0,1-1 0,0 0 0,3-3 0,6-6 0,1-2 0,11-16 0,10-8 0,-30 32 0,0-1 0,-1 1 0,1-1 0,-1 1 0,0-2 0,4-10 0,18-29 0,-13 27 0,0-1 0,17-36 0,-21 38 0,30-41 0,-35 60 0,0 8 0,1 9 0,0 31 0,-3 1 0,-4 54 0,0-14 0,0 19 0,4 116 0,5-167 0,-3-31 0,1 43 0,-6 81-1365,1-137-5461</inkml:trace>
  <inkml:trace contextRef="#ctx0" brushRef="#br0" timeOffset="77843.45">3978 1347 24575,'-27'-2'0,"0"0"0,-28-6 0,44 6 0,0 0 0,-1 0 0,1 1 0,0 1 0,0 0 0,0 1 0,-1 0 0,1 0 0,0 1 0,0 1 0,0 0 0,1 0 0,-1 1 0,1 1 0,-16 8 0,18-7 0,0 0 0,1 1 0,0-1 0,0 1 0,0 1 0,1-1 0,0 1 0,1 0 0,0 1 0,0-1 0,1 1 0,-4 10 0,0-3 0,1-3 0,3-4 0,-1 0 0,1 1 0,0-1 0,1 1 0,-3 15 0,-7 38 0,8-42 0,0 1 0,2-1 0,-1 34 0,2 38 0,5 86 0,-2-167 0,2 0 0,-1 0 0,2-1 0,-1 1 0,2-1 0,-1 0 0,2 0 0,-1 0 0,13 16 0,-9-15 0,1 1 0,1-1 0,0 0 0,0-1 0,1-1 0,24 17 0,-22-19 0,0 0 0,1-1 0,0 0 0,0-2 0,0 0 0,1 0 0,-1-2 0,17 3 0,15-2 0,67-1 0,-78-4 0,-29 1 0,1-1 0,-1-1 0,0 1 0,0-1 0,-1-1 0,1 1 0,0-1 0,-1 0 0,0 0 0,1-1 0,6-5 0,10-9 0,28-26 0,-48 42 0,-1-1 0,0 0 0,0 0 0,0-1 0,0 1 0,0 0 0,-1-1 0,1 1 0,-1-1 0,0 1 0,0-1 0,0 1 0,-1-1 0,1-7 0,-3-60 0,0 36 0,2-343 0,-1 358 0,-1-1 0,-1 1 0,-9-37 0,9 51 0,1 0 0,-1 0 0,0 0 0,-1 0 0,0 1 0,-6-9 0,-14-20 0,16 17 0,-3-6 0,-2 1 0,-18-28 0,14 32-1365,9 11-5461</inkml:trace>
  <inkml:trace contextRef="#ctx0" brushRef="#br0" timeOffset="80779.2">5990 1361 24575,'-7'-1'0,"1"0"0,0 0 0,-1 0 0,1-1 0,0 0 0,0 0 0,0-1 0,1 1 0,-9-6 0,8 4 0,0 1 0,-1 0 0,1 0 0,0 1 0,-1 0 0,0 0 0,1 0 0,-10 0 0,-44 0 0,-62 5 0,109-1 0,1 1 0,-1 0 0,1 1 0,-1 0 0,-13 7 0,-57 32 0,81-42 0,-10 6 0,-1 0 0,1 1 0,1 0 0,0 1 0,0 0 0,1 1 0,0 0 0,0 1 0,-9 14 0,10-10 0,1-1 0,1 2 0,0-1 0,1 1 0,1 0 0,-5 22 0,3 1 0,1-1 0,2 1 0,2 0 0,4 60 0,1-79 0,10 36 0,1 4 0,-12-50 0,1 0 0,0 0 0,9 17 0,1 4 0,-9-20 0,1 0 0,0 0 0,1-1 0,0 0 0,0 0 0,1 0 0,0-1 0,1 0 0,0 0 0,0-1 0,1 0 0,0 0 0,0-1 0,1 0 0,0-1 0,0 0 0,1-1 0,17 7 0,-3-4 0,-9-2 0,-1-2 0,1 1 0,0-2 0,1 0 0,27 1 0,-9-4 0,46-1 0,-73 0 0,0 0 0,0 0 0,0-1 0,0 0 0,0-1 0,-1 1 0,13-7 0,-13 3 0,-1 1 0,1-1 0,-1 0 0,0-1 0,-1 0 0,1 0 0,7-14 0,13-14 0,-21 30 0,-1-1 0,1 1 0,-1-1 0,0 1 0,-1-1 0,1 0 0,-1-1 0,0 1 0,-1 0 0,1-1 0,-1 0 0,2-12 0,5-42 0,-3 28 0,-1 0 0,-1 0 0,-2 0 0,-1-1 0,-2 1 0,-6-40 0,0 12 0,6 46 0,-1 0 0,0 0 0,-1 0 0,-9-25 0,7 26 0,1-1 0,-3-21 0,4 21 0,-1 0 0,-7-22 0,-13-44-1365,21 71-5461</inkml:trace>
  <inkml:trace contextRef="#ctx0" brushRef="#br0" timeOffset="83158.27">6955 1709 24575,'10'0'0,"0"-1"0,0 0 0,0 0 0,-1-1 0,1-1 0,0 1 0,-1-2 0,0 1 0,0-1 0,0-1 0,0 0 0,-1 0 0,0 0 0,0-1 0,0 0 0,-1-1 0,0 0 0,0 0 0,0-1 0,-1 1 0,8-15 0,11-13 0,-18 27 0,-1-1 0,0 0 0,0-1 0,4-9 0,19-34 0,-22 42 0,0-1 0,-1 1 0,7-18 0,-10 23 0,-1 0 0,1 0 0,1 0 0,7-9 0,-7 9 0,0 1 0,-1-1 0,1 0 0,4-11 0,-8 17 0,0-1 0,0 0 0,0 1 0,0-1 0,0 0 0,0 1 0,0-1 0,1 1 0,-1-1 0,0 0 0,0 1 0,1-1 0,-1 1 0,0-1 0,1 1 0,-1-1 0,1 1 0,-1-1 0,1 1 0,-1-1 0,1 1 0,-1-1 0,1 1 0,-1 0 0,1-1 0,0 1 0,5 15 0,-4 29 0,-3-20 0,-2 0 0,-1 0 0,-11 41 0,7-35 0,-6 49 0,-3 87 0,2-75 0,8-27 0,-1 8 0,6 23 0,5 97 0,4-143 55,-4-31-529,0-1 1,-1 20 0,-2-24-6353</inkml:trace>
  <inkml:trace contextRef="#ctx0" brushRef="#br0" timeOffset="84132.58">1861 3327 24575,'2'-2'0,"0"-1"0,0 0 0,0 1 0,0-1 0,0 1 0,1 0 0,3-3 0,5-6 0,0 0 0,0 0 0,1 0 0,13-9 0,-11 9 0,-1 0 0,16-17 0,7-18-1365,-31 39-5461</inkml:trace>
  <inkml:trace contextRef="#ctx0" brushRef="#br0" timeOffset="86503.01">2014 3191 24575,'0'-6'0,"1"1"0,0 0 0,0-1 0,0 1 0,0 0 0,1 0 0,0 0 0,0 0 0,1 0 0,-1 0 0,7-8 0,5-5 0,26-26 0,6-9 0,33-73 0,-75 117 0,0 0 0,0 0 0,-1 0 0,3-15 0,-1 5 0,21-46 0,-24 58 0,0 0 0,1 0 0,0 0 0,1 0 0,0 1 0,6-10 0,-6 55 0,-3 85 0,-3 89 0,-6-164 0,5-32 0,1 1 0,-1 19 0,4 220-1365,-1-244-5461</inkml:trace>
  <inkml:trace contextRef="#ctx0" brushRef="#br0" timeOffset="87972.5">3810 2798 24575,'0'-2'0,"-1"0"0,1 0 0,-1 0 0,0 0 0,0 0 0,0 0 0,0 1 0,0-1 0,0 0 0,-1 1 0,1-1 0,-1 1 0,1-1 0,-1 1 0,1 0 0,-3-2 0,-29-18 0,26 18 0,0 0 0,0 1 0,0 0 0,-1 0 0,1 1 0,-1 0 0,1 0 0,-1 1 0,0 0 0,1 0 0,-10 2 0,2 0 0,1 1 0,0 1 0,0 0 0,-25 11 0,32-11 0,0 0 0,0 1 0,1-1 0,0 1 0,0 1 0,0-1 0,0 1 0,-5 8 0,-21 20 0,22-22 0,1-1 0,1 1 0,0 0 0,1 0 0,0 1 0,-8 22 0,10-23 0,-4 12 0,1 0 0,1 0 0,1 0 0,-5 45 0,8 105 0,5-93 0,-2-73 0,1 0 0,0 0 0,1 0 0,-1 0 0,2-1 0,-1 1 0,1-1 0,0 1 0,6 10 0,1-2 0,0-1 0,25 29 0,-28-38 0,0 0 0,1-1 0,-1 0 0,1 0 0,14 7 0,2 1 0,-17-10 0,0 0 0,0-1 0,0 0 0,0 0 0,1 0 0,-1-1 0,0-1 0,10 1 0,25 4 0,-9 0 0,1-2 0,0-1 0,55-5 0,-13 1 0,-65 2 0,0-1 0,0 0 0,0-1 0,0-1 0,0 1 0,-1-2 0,1 1 0,-1-2 0,13-6 0,-18 7 0,-1-1 0,1 1 0,-1-1 0,0-1 0,0 1 0,0 0 0,-1-1 0,0 0 0,0 1 0,0-1 0,-1-1 0,2-6 0,13-27 0,-14 34 0,-1 0 0,1 0 0,-1 0 0,-1-1 0,1 1 0,-1 0 0,0-1 0,0-8 0,-4-59 0,1 29 0,2 12 0,-2 1 0,-8-42 0,5 38 0,4 27 0,0 0 0,0 1 0,-1-1 0,0 1 0,0-1 0,-1 1 0,0 0 0,0 0 0,-1 0 0,0 0 0,-6-7 0,-14-17 0,8 10 0,-34-35 0,20 22 0,26 29 0,0 1 0,-1-1 0,1 1 0,-1 0 0,0 0 0,-1 0 0,1 1 0,-1 0 0,0 0 0,0 0 0,0 1 0,-1 0 0,-8-3 0,-17-1 0,0 1 0,0 2 0,-1 2 0,-35 1 0,54 1-117,9-1 21,1 1 0,-1 0 0,1 0 0,-1 0 0,1 0 0,-1 1 0,1 0 0,0 0 0,-1 0 0,1 1 0,0-1 0,-8 5 0,5 0-6730</inkml:trace>
  <inkml:trace contextRef="#ctx0" brushRef="#br0" timeOffset="90080.58">5443 2935 24575,'1'-1'0,"0"1"0,0-1 0,0 1 0,0-1 0,0 0 0,0 1 0,-1-1 0,1 0 0,0 0 0,-1 1 0,1-1 0,0 0 0,-1 0 0,1 0 0,-1 0 0,1 0 0,-1 0 0,0 0 0,1 0 0,-1 0 0,0 0 0,0 0 0,1 0 0,-1 0 0,0 0 0,0-2 0,1-30 0,-1 30 0,-1 0 0,1 1 0,-1-1 0,1 0 0,-1 0 0,0 1 0,0-1 0,0 0 0,0 1 0,-1-1 0,1 1 0,-1 0 0,1-1 0,-1 1 0,0 0 0,0 0 0,-2-2 0,-1 1 0,1 0 0,-1 0 0,1 0 0,-1 1 0,0 0 0,0 0 0,0 0 0,-8-1 0,-8-1 0,1 1 0,-1 2 0,-33 0 0,46 1 0,-1 0 0,0 1 0,-1-1 0,1 2 0,0-1 0,-1 1 0,1 1 0,0-1 0,-11 7 0,15-7 0,0 1 0,1 0 0,-1 0 0,1 0 0,0 1 0,0 0 0,0 0 0,1 0 0,-1 0 0,1 0 0,0 1 0,0-1 0,1 1 0,-1 0 0,1 0 0,-2 5 0,-24 55 0,21-51 0,0 0 0,1 0 0,1 1 0,0 0 0,1 0 0,-4 30 0,1 25 0,3-39 0,0 34 0,3 19 0,3 74 0,0-150 0,0 1 0,1-1 0,0 0 0,0 0 0,0 0 0,1 0 0,10 13 0,2 6 0,-10-15 0,1-1 0,1-1 0,0 1 0,0-1 0,1 0 0,0-1 0,1 0 0,0-1 0,1 0 0,-1 0 0,1-1 0,1 0 0,-1-1 0,1-1 0,1 0 0,14 5 0,-8-6 0,0-1 0,0-1 0,0-1 0,0-1 0,34-3 0,6 1 0,-6 4 0,-34 0 0,1-2 0,0 0 0,0-1 0,26-5 0,-31 1 0,-1 0 0,0-2 0,0 0 0,-1 0 0,13-10 0,-13 8 0,-1 1 0,0 0 0,-1-1 0,1 0 0,-2-1 0,0 0 0,0-1 0,10-13 0,-15 16 0,0 0 0,-1 0 0,1-1 0,-2 1 0,1-1 0,-1 0 0,0 0 0,-1 0 0,0 0 0,-1 0 0,0-1 0,0-8 0,0-3 0,1 0 0,0 0 0,2 0 0,11-38 0,-11 38 0,-1-1 0,-1 0 0,-1 1 0,0-1 0,-4-28 0,1-13 0,1 56 0,0-1 0,0 0 0,0 0 0,-1 1 0,0-1 0,0 0 0,-1 1 0,0 0 0,0 0 0,-1 0 0,0 0 0,0 0 0,0 1 0,-1 0 0,-6-7 0,-1 2 0,1 0 0,-1 1 0,-1 0 0,0 1 0,0 0 0,-24-11 0,24 15 0,0 1 0,0 1 0,0 0 0,-19-1 0,17 1 0,-46-5-682,-102-2-1,150 11-6143</inkml:trace>
  <inkml:trace contextRef="#ctx0" brushRef="#br0" timeOffset="91777.4">6713 2980 24575,'1'0'0,"-1"-1"0,1 0 0,-1 0 0,1 0 0,-1 0 0,1 1 0,0-1 0,-1 0 0,1 1 0,0-1 0,-1 1 0,1-1 0,0 0 0,0 1 0,0 0 0,0-1 0,0 1 0,-1-1 0,2 1 0,25-10 0,-19 8 0,49-17 0,-36 12 0,0 0 0,37-18 0,-51 20 0,-1 0 0,0-1 0,0 1 0,-1-1 0,1 0 0,-1-1 0,4-7 0,19-20 0,-14 8 0,-13 24 0,0 0 0,-1 0 0,1-1 0,0 1 0,1 0 0,-1 0 0,0 0 0,1 0 0,-1 0 0,1 1 0,-1-1 0,1 0 0,0 1 0,0-1 0,-1 1 0,4-2 0,-4 3 0,-1 0 0,1 1 0,-1-1 0,1 0 0,-1 0 0,1 1 0,-1-1 0,1 1 0,-1-1 0,1 0 0,-1 1 0,0-1 0,1 1 0,-1-1 0,0 1 0,1-1 0,-1 1 0,0 0 0,0-1 0,1 1 0,-1-1 0,0 1 0,0-1 0,0 1 0,0 0 0,0-1 0,0 1 0,0-1 0,0 1 0,0 0 0,0 0 0,1 25 0,-2-24 0,1 28 0,-1-10 0,1-1 0,1 0 0,1 1 0,4 19 0,-1-10 0,-2 0 0,-1 0 0,-1 0 0,-4 35 0,1 7 0,3-31 0,0-14 0,-1-1 0,-2 0 0,-7 46 0,4-42 0,2 0 0,1 1 0,1-1 0,4 34 0,-1 8 0,-3-48 0,0-16 0,1 0 0,0 0 0,0-1 0,0 1 0,1 0 0,0-1 0,2 11 0,-3-16 0,1-1 0,-1 1 0,0-1 0,0 1 0,1-1 0,-1 1 0,0-1 0,1 1 0,-1-1 0,0 0 0,1 1 0,-1-1 0,0 0 0,1 1 0,-1-1 0,1 0 0,-1 1 0,1-1 0,-1 0 0,1 0 0,-1 0 0,1 0 0,-1 1 0,1-1 0,-1 0 0,1 0 0,-1 0 0,1 0 0,-1 0 0,1 0 0,-1 0 0,1 0 0,-1 0 0,1-1 0,-1 1 0,1 0 0,-1 0 0,1 0 0,-1 0 0,1-1 0,-1 1 0,1 0 0,-1-1 0,1 1 0,-1 0 0,0-1 0,1 1 0,-1 0 0,0-1 0,1 1 0,-1-1 0,0 1 0,1-1 0,-1 0 0,16-26 0,-11-17-1365,-5 30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4:23:22.31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19 805 24575,'-1'-76'0,"3"-81"0,0 138 0,1 0 0,1 1 0,1-1 0,10-24 0,-15 42 0,0 1 0,0-1 0,0 1 0,0-1 0,0 1 0,0-1 0,0 1 0,0-1 0,1 1 0,-1-1 0,0 1 0,0-1 0,0 1 0,1-1 0,-1 1 0,0 0 0,1-1 0,-1 1 0,0-1 0,1 1 0,-1 0 0,1-1 0,-1 1 0,0 0 0,1 0 0,-1-1 0,1 1 0,-1 0 0,1 0 0,-1 0 0,1-1 0,-1 1 0,1 0 0,-1 0 0,1 0 0,-1 0 0,1 0 0,0 0 0,-1 0 0,1 0 0,-1 0 0,1 0 0,-1 1 0,1-1 0,-1 0 0,1 0 0,-1 0 0,1 1 0,-1-1 0,0 0 0,1 0 0,-1 1 0,1-1 0,-1 0 0,0 1 0,1-1 0,-1 1 0,0-1 0,1 0 0,-1 1 0,0-1 0,1 1 0,-1-1 0,0 1 0,0-1 0,0 1 0,1 0 0,15 39 0,-14-35 0,6 19 0,-1 1 0,-1-1 0,-1 1 0,-1 0 0,-1 1 0,-1 28 0,-2-30 0,0-1 0,2 0 0,8 44 0,-8-52 30,0-1-1,-1 1 1,0 19 0,-1-20-401,0 0 0,1 0 0,4 22 0,0-22-6455</inkml:trace>
  <inkml:trace contextRef="#ctx0" brushRef="#br0" timeOffset="832.21">1397 509 24575,'-36'-1'0,"22"0"0,0 1 0,0 0 0,1 1 0,-26 5 0,35-5 0,0 0 0,0 1 0,0-1 0,0 1 0,0 0 0,0 0 0,1 1 0,-1-1 0,1 1 0,0-1 0,0 1 0,0 0 0,0 1 0,0-1 0,0 0 0,1 1 0,0-1 0,0 1 0,0 0 0,-2 4 0,-1 9 0,1 1 0,0-1 0,2 1 0,0 0 0,1-1 0,0 1 0,5 36 0,-2 1 0,-1-44 0,0-1 0,0 0 0,1 1 0,1-1 0,-1 0 0,2 0 0,-1-1 0,2 1 0,-1-1 0,1 0 0,0 0 0,10 12 0,7 7 0,2-1 0,32 28 0,-55-54 0,17 14 0,1 0 0,1 0 0,0-2 0,1-1 0,1 0 0,0-2 0,0 0 0,41 11 0,-58-20 0,0 0 0,-1-1 0,1 1 0,0-1 0,-1 0 0,1-1 0,0 1 0,0-1 0,-1 0 0,1 0 0,-1 0 0,1 0 0,-1-1 0,1 0 0,-1 0 0,0 0 0,0-1 0,6-3 0,-3 0 0,0 0 0,-1 0 0,0 0 0,0-1 0,-1 0 0,1 0 0,-1 0 0,-1 0 0,4-10 0,4-5 0,-8 15 0,0 0 0,-1 0 0,1 0 0,-2 0 0,1-1 0,-1 1 0,1-11 0,6-49 0,-2 26 0,0-61 0,-7 92 0,0 0 0,0 1 0,-1-1 0,0 1 0,0-1 0,-1 1 0,-1-1 0,1 1 0,-2 0 0,-4-10 0,2 4 0,-1 2 0,-1-1 0,0 1 0,-1 0 0,0 1 0,-1 0 0,0 0 0,-1 1 0,-17-14 0,-3 3 0,17 12 0,0 0 0,-30-14 0,-4 1-1365,32 16-5461</inkml:trace>
  <inkml:trace contextRef="#ctx0" brushRef="#br0" timeOffset="3384.31">127 1863 24575,'3'-1'0,"1"0"0,-1 0 0,0-1 0,0 0 0,0 1 0,0-1 0,0 0 0,0 0 0,4-5 0,8-4 0,-5 5 0,-1 0 0,1 0 0,-1-1 0,0-1 0,-1 1 0,0-1 0,0-1 0,12-16 0,-11 14 0,0 0 0,0 1 0,1 0 0,1 1 0,0 0 0,17-11 0,-27 19 0,0 1 0,-1-1 0,1 1 0,-1 0 0,1 0 0,0-1 0,-1 1 0,1 0 0,0 0 0,-1 0 0,1 0 0,0 0 0,-1 0 0,1 0 0,0 0 0,0 0 0,-1 0 0,1 0 0,0 0 0,-1 0 0,1 1 0,0-1 0,-1 0 0,1 1 0,-1-1 0,1 0 0,0 1 0,-1-1 0,1 0 0,-1 1 0,1-1 0,-1 1 0,1-1 0,-1 1 0,0-1 0,1 1 0,-1 0 0,0-1 0,1 1 0,-1-1 0,0 1 0,0 0 0,1-1 0,-1 1 0,0 0 0,0-1 0,0 1 0,0 0 0,0 0 0,0-1 0,0 2 0,3 42 0,-3-40 0,-2 382-1365,2-368-5461</inkml:trace>
  <inkml:trace contextRef="#ctx0" brushRef="#br0" timeOffset="4080.76">1398 1674 24575,'0'-1'0,"-1"0"0,1 0 0,0 0 0,-1 1 0,1-1 0,-1 0 0,0 0 0,1 0 0,-1 0 0,1 1 0,-1-1 0,0 0 0,0 1 0,0-1 0,1 1 0,-1-1 0,0 0 0,0 1 0,0 0 0,0-1 0,0 1 0,0 0 0,0-1 0,0 1 0,0 0 0,0 0 0,-1 0 0,-33-4 0,31 4 0,0-1 0,-1 1 0,0 1 0,1-1 0,-1 1 0,1-1 0,-1 1 0,1 1 0,-1-1 0,1 1 0,0-1 0,0 1 0,0 0 0,0 1 0,0-1 0,0 1 0,0 0 0,-5 5 0,-2 4 0,0 1 0,1 0 0,-14 24 0,12-16 0,4-7 0,1 1 0,0 1 0,1-1 0,1 1 0,1 0 0,0 0 0,-2 23 0,-4 12 0,5-21 0,2 1 0,1-1 0,1 0 0,5 52 0,-3-78 0,0 0 0,0 0 0,0 0 0,0-1 0,1 1 0,0-1 0,-1 1 0,1-1 0,1 0 0,-1 1 0,0-1 0,1 0 0,-1 0 0,1-1 0,0 1 0,0-1 0,0 1 0,0-1 0,0 0 0,1 0 0,-1 0 0,1-1 0,-1 1 0,1-1 0,0 0 0,0 0 0,4 1 0,10 2 0,0-1 0,1-1 0,-1 0 0,24-2 0,-28 0 0,-1 0 0,1-1 0,-1-1 0,1 0 0,-1-1 0,24-8 0,-32 9 0,-1 0 0,1-1 0,-1 1 0,0-1 0,0 0 0,0 0 0,0 0 0,-1-1 0,1 1 0,-1-1 0,0 0 0,0 0 0,0 0 0,-1 0 0,1 0 0,-1-1 0,0 1 0,0-1 0,-1 1 0,1-1 0,-1 0 0,1-6 0,2-24 0,-2 0 0,-4-56 0,0 21 0,1 56 0,-1 0 0,-1 0 0,0 0 0,-1 0 0,0 1 0,-1 0 0,-1 0 0,-11-19 0,-11-30 0,26 55 0,-1 0 0,0 1 0,0-1 0,-1 1 0,1 0 0,-1 0 0,-1 0 0,1 1 0,-7-7 0,7 9 0,0 0 0,-1 0 0,1 0 0,0 1 0,-1 0 0,1 0 0,-1 0 0,0 0 0,0 1 0,0 0 0,1 0 0,-1 0 0,0 1 0,-6-1 0,-9 1-1365,2 0-5461</inkml:trace>
  <inkml:trace contextRef="#ctx0" brushRef="#br0" timeOffset="7611.05">192 233 24575,'-1'0'0,"0"1"0,0-1 0,1 0 0,-1 1 0,0-1 0,0 0 0,1 1 0,-1-1 0,0 1 0,0 0 0,1-1 0,-1 1 0,1-1 0,-1 1 0,1 0 0,-1 0 0,1-1 0,-1 1 0,1 0 0,-1 0 0,1-1 0,0 1 0,-1 0 0,1 0 0,0 0 0,0 0 0,0 1 0,-5 30 0,4-22 0,-29 125 0,-5 31 0,6-23 0,19-104 0,1-1 0,3 1 0,-3 61 0,8-77 0,-2 0 0,-5 27 0,1-8 0,-1 4 0,2-8 0,-4 80 0,11 283 0,-1-388 0,1 0 0,1 0 0,0-1 0,1 1 0,0-1 0,1 0 0,5 14 0,7 8 0,22 35 0,-4-11 0,-18-31 0,1 0 0,2-2 0,35 39 0,-38-47 0,0-2 0,0 0 0,2-1 0,0 0 0,0-2 0,33 17 0,-45-26 0,1 0 0,1-1 0,-1 1 0,0-1 0,1-1 0,-1 1 0,1-2 0,-1 1 0,1-1 0,8 0 0,-11-1 0,0 0 0,0 0 0,0 0 0,0-1 0,0 0 0,-1 0 0,1 0 0,-1 0 0,1-1 0,-1 0 0,0 0 0,0 0 0,0 0 0,0-1 0,-1 0 0,6-6 0,125-145 0,-119 137 0,5-5 0,20-30 0,-35 46 0,-1-1 0,1 1 0,-2-1 0,1 0 0,-1 0 0,0 0 0,-1-1 0,0 1 0,1-9 0,8-53 0,-7 47 0,0-1 0,0-27 0,-3-40 0,-4-137 0,-18 102 0,17 107 16,-1 1-1,-1 0 0,-11-25 1,-9-26-816,-41-142 388,37 123 437,15 41-182,8 22 371,-1 1 0,-1 0-1,-1 1 1,-1 0 0,-20-31-1,-21-22-213,6 5 0,12 25 0,27 34 0,-2 0 0,0 0 0,0 1 0,-1 0 0,-22-18 0,26 24 0,0-1 0,1 0 0,0 0 0,-1 0 0,-7-13 0,-2-3 0,-5-3 0,-68-95 0,76 97-12,11 20-68,0 0 1,0 1-1,0-1 1,-1 1-1,1-1 0,0 1 1,-1 0-1,0 0 1,0-1-1,1 1 0,-1 0 1,0 0-1,-1 1 1,1-1-1,0 0 1,-4-1-1,-7-2-674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11212A-8084-42C9-BE82-607750E87CA0}"/>
</file>

<file path=customXml/itemProps3.xml><?xml version="1.0" encoding="utf-8"?>
<ds:datastoreItem xmlns:ds="http://schemas.openxmlformats.org/officeDocument/2006/customXml" ds:itemID="{E98FF09E-16A4-4175-82E0-FD0AB62C37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</TotalTime>
  <Pages>30</Pages>
  <Words>1396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40</cp:revision>
  <cp:lastPrinted>2018-03-25T16:00:00Z</cp:lastPrinted>
  <dcterms:created xsi:type="dcterms:W3CDTF">2021-03-11T03:34:00Z</dcterms:created>
  <dcterms:modified xsi:type="dcterms:W3CDTF">2024-05-13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